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94E7F" w14:textId="0CD4F873" w:rsidR="00034542" w:rsidRPr="003C14B0" w:rsidRDefault="00E113B8" w:rsidP="000F5B7E">
      <w:pPr>
        <w:spacing w:after="0"/>
        <w:rPr>
          <w:b/>
          <w:sz w:val="26"/>
          <w:szCs w:val="26"/>
        </w:rPr>
      </w:pPr>
      <w:r w:rsidRPr="003C14B0">
        <w:rPr>
          <w:b/>
          <w:sz w:val="26"/>
          <w:szCs w:val="26"/>
        </w:rPr>
        <w:t>Tribal Government Accounting Working Group</w:t>
      </w:r>
      <w:r w:rsidR="003C14B0">
        <w:rPr>
          <w:b/>
          <w:sz w:val="26"/>
          <w:szCs w:val="26"/>
        </w:rPr>
        <w:t xml:space="preserve"> (TGAWG)</w:t>
      </w:r>
    </w:p>
    <w:p w14:paraId="69F53055" w14:textId="77777777" w:rsidR="00E113B8" w:rsidRPr="003C14B0" w:rsidRDefault="00E113B8" w:rsidP="000F5B7E">
      <w:pPr>
        <w:spacing w:after="0"/>
        <w:rPr>
          <w:b/>
          <w:sz w:val="24"/>
          <w:szCs w:val="24"/>
        </w:rPr>
      </w:pPr>
      <w:r w:rsidRPr="003C14B0">
        <w:rPr>
          <w:b/>
          <w:sz w:val="24"/>
          <w:szCs w:val="24"/>
        </w:rPr>
        <w:t>Survey on Financial Reporting for Tribal Businesses</w:t>
      </w:r>
    </w:p>
    <w:p w14:paraId="37371BB0" w14:textId="77777777" w:rsidR="0090551A" w:rsidRPr="0090551A" w:rsidRDefault="00105ED7" w:rsidP="0090551A">
      <w:pPr>
        <w:spacing w:after="0"/>
        <w:rPr>
          <w:i/>
          <w:sz w:val="24"/>
          <w:szCs w:val="24"/>
        </w:rPr>
      </w:pPr>
      <w:r w:rsidRPr="0090551A">
        <w:rPr>
          <w:i/>
          <w:sz w:val="24"/>
          <w:szCs w:val="24"/>
        </w:rPr>
        <w:t xml:space="preserve">Thank you in advance for your willingness to respond to this survey. </w:t>
      </w:r>
      <w:bookmarkStart w:id="0" w:name="_Hlk521422391"/>
      <w:r w:rsidRPr="0090551A">
        <w:rPr>
          <w:i/>
          <w:sz w:val="24"/>
          <w:szCs w:val="24"/>
        </w:rPr>
        <w:t xml:space="preserve">Your responses will be completely anonymous; neither you nor your tribe will be identified in any materials shared with the GASB or the </w:t>
      </w:r>
      <w:r w:rsidR="003C14B0" w:rsidRPr="0090551A">
        <w:rPr>
          <w:i/>
          <w:sz w:val="24"/>
          <w:szCs w:val="24"/>
        </w:rPr>
        <w:t>TGAWG</w:t>
      </w:r>
      <w:r w:rsidR="008C47C5" w:rsidRPr="0090551A">
        <w:rPr>
          <w:i/>
          <w:sz w:val="24"/>
          <w:szCs w:val="24"/>
        </w:rPr>
        <w:t>.</w:t>
      </w:r>
      <w:bookmarkEnd w:id="0"/>
      <w:r w:rsidR="0090551A" w:rsidRPr="0090551A">
        <w:rPr>
          <w:i/>
          <w:sz w:val="24"/>
          <w:szCs w:val="24"/>
        </w:rPr>
        <w:t xml:space="preserve"> </w:t>
      </w:r>
      <w:r w:rsidR="0090551A" w:rsidRPr="0090551A">
        <w:rPr>
          <w:i/>
          <w:sz w:val="24"/>
          <w:szCs w:val="24"/>
        </w:rPr>
        <w:t xml:space="preserve">Return survey to </w:t>
      </w:r>
      <w:hyperlink r:id="rId11" w:history="1">
        <w:r w:rsidR="0090551A" w:rsidRPr="0090551A">
          <w:rPr>
            <w:rStyle w:val="Hyperlink"/>
            <w:i/>
            <w:sz w:val="24"/>
            <w:szCs w:val="24"/>
          </w:rPr>
          <w:t>Jennifer@nafoa.org</w:t>
        </w:r>
      </w:hyperlink>
      <w:r w:rsidR="0090551A" w:rsidRPr="0090551A">
        <w:rPr>
          <w:i/>
          <w:sz w:val="24"/>
          <w:szCs w:val="24"/>
        </w:rPr>
        <w:t xml:space="preserve"> </w:t>
      </w:r>
    </w:p>
    <w:p w14:paraId="0658AEE1" w14:textId="77777777" w:rsidR="008C47C5" w:rsidRPr="003C14B0" w:rsidRDefault="008C47C5" w:rsidP="000F5B7E">
      <w:pPr>
        <w:spacing w:after="0"/>
        <w:rPr>
          <w:sz w:val="24"/>
          <w:szCs w:val="24"/>
        </w:rPr>
      </w:pPr>
      <w:bookmarkStart w:id="1" w:name="_GoBack"/>
      <w:bookmarkEnd w:id="1"/>
    </w:p>
    <w:p w14:paraId="1339A809" w14:textId="77777777" w:rsidR="00E113B8" w:rsidRDefault="00E113B8" w:rsidP="000F5B7E">
      <w:pPr>
        <w:spacing w:after="0"/>
      </w:pPr>
      <w:r w:rsidRPr="003C14B0">
        <w:rPr>
          <w:b/>
          <w:color w:val="E36C0A"/>
          <w:sz w:val="24"/>
          <w:szCs w:val="24"/>
        </w:rPr>
        <w:t>Question 1.</w:t>
      </w:r>
      <w:r w:rsidRPr="003C14B0">
        <w:rPr>
          <w:color w:val="E36C0A"/>
          <w:sz w:val="24"/>
          <w:szCs w:val="24"/>
        </w:rPr>
        <w:t xml:space="preserve"> </w:t>
      </w:r>
      <w:r w:rsidRPr="003C14B0">
        <w:rPr>
          <w:sz w:val="24"/>
          <w:szCs w:val="24"/>
        </w:rPr>
        <w:t xml:space="preserve">Please provide the following information with respect to your </w:t>
      </w:r>
      <w:r w:rsidR="008C47C5" w:rsidRPr="003C14B0">
        <w:rPr>
          <w:sz w:val="24"/>
          <w:szCs w:val="24"/>
        </w:rPr>
        <w:t>tribe</w:t>
      </w:r>
      <w:r w:rsidRPr="003C14B0">
        <w:rPr>
          <w:sz w:val="24"/>
          <w:szCs w:val="24"/>
        </w:rPr>
        <w:t xml:space="preserve">’s 5 largest </w:t>
      </w:r>
      <w:r w:rsidR="008C47C5" w:rsidRPr="003C14B0">
        <w:rPr>
          <w:sz w:val="24"/>
          <w:szCs w:val="24"/>
        </w:rPr>
        <w:t xml:space="preserve">tribal </w:t>
      </w:r>
      <w:r w:rsidRPr="003C14B0">
        <w:rPr>
          <w:sz w:val="24"/>
          <w:szCs w:val="24"/>
        </w:rPr>
        <w:t>businesses (</w:t>
      </w:r>
      <w:r w:rsidRPr="003C14B0">
        <w:rPr>
          <w:i/>
          <w:sz w:val="24"/>
          <w:szCs w:val="24"/>
        </w:rPr>
        <w:t>in terms of annual revenue</w:t>
      </w:r>
      <w:r w:rsidRPr="003C14B0">
        <w:rPr>
          <w:sz w:val="24"/>
          <w:szCs w:val="24"/>
        </w:rPr>
        <w:t>) or fewer, if you do not have that many</w:t>
      </w:r>
      <w:r w:rsidR="008C47C5" w:rsidRPr="003C14B0">
        <w:rPr>
          <w:sz w:val="24"/>
          <w:szCs w:val="24"/>
        </w:rPr>
        <w:t>:</w:t>
      </w:r>
    </w:p>
    <w:p w14:paraId="25F020E3" w14:textId="77777777" w:rsidR="00E113B8" w:rsidRDefault="00E113B8" w:rsidP="000F5B7E">
      <w:pPr>
        <w:spacing w:after="0"/>
      </w:pPr>
    </w:p>
    <w:tbl>
      <w:tblPr>
        <w:tblStyle w:val="TableGrid"/>
        <w:tblW w:w="21650" w:type="dxa"/>
        <w:tblLook w:val="04A0" w:firstRow="1" w:lastRow="0" w:firstColumn="1" w:lastColumn="0" w:noHBand="0" w:noVBand="1"/>
      </w:tblPr>
      <w:tblGrid>
        <w:gridCol w:w="4320"/>
        <w:gridCol w:w="1710"/>
        <w:gridCol w:w="3124"/>
        <w:gridCol w:w="3124"/>
        <w:gridCol w:w="3124"/>
        <w:gridCol w:w="3124"/>
        <w:gridCol w:w="3124"/>
      </w:tblGrid>
      <w:tr w:rsidR="006742E7" w:rsidRPr="00500A82" w14:paraId="1DB963CC" w14:textId="77777777" w:rsidTr="00833A61">
        <w:tc>
          <w:tcPr>
            <w:tcW w:w="4320" w:type="dxa"/>
            <w:tcBorders>
              <w:top w:val="nil"/>
              <w:left w:val="nil"/>
              <w:right w:val="single" w:sz="4" w:space="0" w:color="auto"/>
            </w:tcBorders>
          </w:tcPr>
          <w:p w14:paraId="082A601D" w14:textId="77777777" w:rsidR="006742E7" w:rsidRPr="00500A82" w:rsidRDefault="006742E7" w:rsidP="000F5B7E">
            <w:pPr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5CB5DC20" w14:textId="0F075B72" w:rsidR="006742E7" w:rsidRPr="00500A82" w:rsidRDefault="00D54E9D" w:rsidP="000F5B7E">
            <w:pPr>
              <w:rPr>
                <w:b/>
              </w:rPr>
            </w:pPr>
            <w:r w:rsidRPr="00500A82">
              <w:rPr>
                <w:b/>
              </w:rPr>
              <w:t>Form of Answer</w:t>
            </w:r>
          </w:p>
        </w:tc>
        <w:tc>
          <w:tcPr>
            <w:tcW w:w="3124" w:type="dxa"/>
          </w:tcPr>
          <w:p w14:paraId="47CA9C2E" w14:textId="77777777" w:rsidR="006742E7" w:rsidRPr="00500A82" w:rsidRDefault="006742E7" w:rsidP="000F5B7E">
            <w:pPr>
              <w:rPr>
                <w:b/>
              </w:rPr>
            </w:pPr>
            <w:r w:rsidRPr="00500A82">
              <w:rPr>
                <w:b/>
              </w:rPr>
              <w:t>Business #1</w:t>
            </w:r>
          </w:p>
        </w:tc>
        <w:tc>
          <w:tcPr>
            <w:tcW w:w="3124" w:type="dxa"/>
          </w:tcPr>
          <w:p w14:paraId="42D66169" w14:textId="77777777" w:rsidR="006742E7" w:rsidRPr="00500A82" w:rsidRDefault="006742E7" w:rsidP="000F5B7E">
            <w:pPr>
              <w:rPr>
                <w:b/>
              </w:rPr>
            </w:pPr>
            <w:r w:rsidRPr="00500A82">
              <w:rPr>
                <w:b/>
              </w:rPr>
              <w:t>Business #2</w:t>
            </w:r>
          </w:p>
        </w:tc>
        <w:tc>
          <w:tcPr>
            <w:tcW w:w="3124" w:type="dxa"/>
          </w:tcPr>
          <w:p w14:paraId="3563C4AC" w14:textId="77777777" w:rsidR="006742E7" w:rsidRPr="00500A82" w:rsidRDefault="006742E7" w:rsidP="000F5B7E">
            <w:pPr>
              <w:rPr>
                <w:b/>
              </w:rPr>
            </w:pPr>
            <w:r w:rsidRPr="00500A82">
              <w:rPr>
                <w:b/>
              </w:rPr>
              <w:t>Business #3</w:t>
            </w:r>
          </w:p>
        </w:tc>
        <w:tc>
          <w:tcPr>
            <w:tcW w:w="3124" w:type="dxa"/>
          </w:tcPr>
          <w:p w14:paraId="4F7CD7EB" w14:textId="77777777" w:rsidR="006742E7" w:rsidRPr="00500A82" w:rsidRDefault="006742E7" w:rsidP="000F5B7E">
            <w:pPr>
              <w:rPr>
                <w:b/>
              </w:rPr>
            </w:pPr>
            <w:r w:rsidRPr="00500A82">
              <w:rPr>
                <w:b/>
              </w:rPr>
              <w:t>Business #4</w:t>
            </w:r>
          </w:p>
        </w:tc>
        <w:tc>
          <w:tcPr>
            <w:tcW w:w="3124" w:type="dxa"/>
          </w:tcPr>
          <w:p w14:paraId="03743F9F" w14:textId="77777777" w:rsidR="006742E7" w:rsidRPr="00500A82" w:rsidRDefault="006742E7" w:rsidP="000F5B7E">
            <w:pPr>
              <w:rPr>
                <w:b/>
              </w:rPr>
            </w:pPr>
            <w:r w:rsidRPr="00500A82">
              <w:rPr>
                <w:b/>
              </w:rPr>
              <w:t>Business #5</w:t>
            </w:r>
          </w:p>
        </w:tc>
      </w:tr>
      <w:tr w:rsidR="000F14B7" w14:paraId="0350F474" w14:textId="77777777" w:rsidTr="00833A61">
        <w:tc>
          <w:tcPr>
            <w:tcW w:w="4320" w:type="dxa"/>
          </w:tcPr>
          <w:p w14:paraId="6C3642F4" w14:textId="5EA0359D" w:rsidR="000F14B7" w:rsidRDefault="000F14B7" w:rsidP="000F14B7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Type of business (for example, gaming, energy)</w:t>
            </w:r>
          </w:p>
        </w:tc>
        <w:tc>
          <w:tcPr>
            <w:tcW w:w="1710" w:type="dxa"/>
          </w:tcPr>
          <w:p w14:paraId="78B36D2B" w14:textId="4A6196F1" w:rsidR="000F14B7" w:rsidRDefault="00B605EB" w:rsidP="000F14B7">
            <w:r>
              <w:t>Text</w:t>
            </w:r>
          </w:p>
        </w:tc>
        <w:sdt>
          <w:sdtPr>
            <w:id w:val="-284201533"/>
            <w:placeholder>
              <w:docPart w:val="9E28CD3FFC9943C69F25C8F1CAD57CFD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670056E" w14:textId="4985B7F2" w:rsidR="000F14B7" w:rsidRDefault="000F14B7" w:rsidP="000F14B7">
                <w:r w:rsidRPr="001B30F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244251502"/>
            <w:placeholder>
              <w:docPart w:val="27961546C23B4A75AFE183819DDFF338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628D1BB5" w14:textId="2B899E92" w:rsidR="000F14B7" w:rsidRDefault="000F14B7" w:rsidP="000F14B7">
                <w:r w:rsidRPr="006F5D2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43298394"/>
            <w:placeholder>
              <w:docPart w:val="DE612AFA330444A5A895DE4F529DC17F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5A6CEB49" w14:textId="6C17215C" w:rsidR="000F14B7" w:rsidRDefault="000F14B7" w:rsidP="000F14B7">
                <w:r w:rsidRPr="006F5D2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000070698"/>
            <w:placeholder>
              <w:docPart w:val="856149DA2D5C4ABFBBCFFB2013625209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F8B2504" w14:textId="5DF5382F" w:rsidR="000F14B7" w:rsidRDefault="000F14B7" w:rsidP="000F14B7">
                <w:r w:rsidRPr="006F5D2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96352077"/>
            <w:placeholder>
              <w:docPart w:val="6A7C62D0730F4AF894611962463D9006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3817C798" w14:textId="1350FF0A" w:rsidR="000F14B7" w:rsidRDefault="000F14B7" w:rsidP="000F14B7">
                <w:r w:rsidRPr="006F5D2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32A3" w14:paraId="2899A77E" w14:textId="77777777" w:rsidTr="00833A61">
        <w:tc>
          <w:tcPr>
            <w:tcW w:w="4320" w:type="dxa"/>
          </w:tcPr>
          <w:p w14:paraId="53BEBEA3" w14:textId="77777777" w:rsidR="00C832A3" w:rsidRDefault="00C832A3" w:rsidP="00C832A3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Legal structure of business</w:t>
            </w:r>
          </w:p>
        </w:tc>
        <w:tc>
          <w:tcPr>
            <w:tcW w:w="1710" w:type="dxa"/>
          </w:tcPr>
          <w:p w14:paraId="57A44B68" w14:textId="232182C2" w:rsidR="00C832A3" w:rsidRDefault="00833A61" w:rsidP="00C832A3">
            <w:r w:rsidRPr="00B16E5F">
              <w:t>Drop down</w:t>
            </w:r>
          </w:p>
        </w:tc>
        <w:sdt>
          <w:sdtPr>
            <w:id w:val="-812335668"/>
            <w:placeholder>
              <w:docPart w:val="D816A92DC1F94CF891F2C8EDD65EAAC3"/>
            </w:placeholder>
            <w:showingPlcHdr/>
            <w:dropDownList>
              <w:listItem w:value="Choose an item."/>
              <w:listItem w:displayText="Section 17 Corporation" w:value="Section 17 Corporation"/>
              <w:listItem w:displayText="Tribally chartered corporation" w:value="Tribally chartered corporation"/>
              <w:listItem w:displayText="Tribal authority" w:value="Tribal authority"/>
              <w:listItem w:displayText="State-chartered corporation" w:value="State-chartered corporation"/>
              <w:listItem w:displayText="Limited liability corporation (LLC)" w:value="Limited liability corporation (LLC)"/>
              <w:listItem w:displayText="Limited liability partnership (LLP)" w:value="Limited liability partnership (LLP)"/>
              <w:listItem w:displayText="Fund of the Tribe that is not legally seperate" w:value="Fund of the Tribe that is not legally seperate"/>
              <w:listItem w:displayText="Other (please describe below)" w:value="Other (please describe below)"/>
            </w:dropDownList>
          </w:sdtPr>
          <w:sdtEndPr/>
          <w:sdtContent>
            <w:tc>
              <w:tcPr>
                <w:tcW w:w="3124" w:type="dxa"/>
              </w:tcPr>
              <w:p w14:paraId="54EDBD9B" w14:textId="77777777" w:rsidR="00C832A3" w:rsidRDefault="00C832A3" w:rsidP="00C832A3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548376747"/>
            <w:placeholder>
              <w:docPart w:val="31D0A6512B734CDC98470C6668DF1210"/>
            </w:placeholder>
            <w:showingPlcHdr/>
            <w:dropDownList>
              <w:listItem w:value="Choose an item."/>
              <w:listItem w:displayText="Section 17 Corporation" w:value="Section 17 Corporation"/>
              <w:listItem w:displayText="Tribally chartered corporation" w:value="Tribally chartered corporation"/>
              <w:listItem w:displayText="Tribal authority" w:value="Tribal authority"/>
              <w:listItem w:displayText="State-chartered corporation" w:value="State-chartered corporation"/>
              <w:listItem w:displayText="Limited liability corporation (LLC)" w:value="Limited liability corporation (LLC)"/>
              <w:listItem w:displayText="Limited liability partnership (LLP)" w:value="Limited liability partnership (LLP)"/>
              <w:listItem w:displayText="Fund of the Tribe that is not legally seperate" w:value="Fund of the Tribe that is not legally seperate"/>
              <w:listItem w:displayText="Other (please describe below)" w:value="Other (please describe below)"/>
            </w:dropDownList>
          </w:sdtPr>
          <w:sdtEndPr/>
          <w:sdtContent>
            <w:tc>
              <w:tcPr>
                <w:tcW w:w="3124" w:type="dxa"/>
              </w:tcPr>
              <w:p w14:paraId="3F8FC192" w14:textId="77777777" w:rsidR="00C832A3" w:rsidRDefault="00C832A3" w:rsidP="00C832A3">
                <w:r w:rsidRPr="00E13B6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468096985"/>
            <w:placeholder>
              <w:docPart w:val="18903C0126E54453953CD0176F67DE84"/>
            </w:placeholder>
            <w:showingPlcHdr/>
            <w:dropDownList>
              <w:listItem w:value="Choose an item."/>
              <w:listItem w:displayText="Section 17 Corporation" w:value="Section 17 Corporation"/>
              <w:listItem w:displayText="Tribally chartered corporation" w:value="Tribally chartered corporation"/>
              <w:listItem w:displayText="Tribal authority" w:value="Tribal authority"/>
              <w:listItem w:displayText="State-chartered corporation" w:value="State-chartered corporation"/>
              <w:listItem w:displayText="Limited liability corporation (LLC)" w:value="Limited liability corporation (LLC)"/>
              <w:listItem w:displayText="Limited liability partnership (LLP)" w:value="Limited liability partnership (LLP)"/>
              <w:listItem w:displayText="Fund of the Tribe that is not legally seperate" w:value="Fund of the Tribe that is not legally seperate"/>
              <w:listItem w:displayText="Other (please describe below)" w:value="Other (please describe below)"/>
            </w:dropDownList>
          </w:sdtPr>
          <w:sdtEndPr/>
          <w:sdtContent>
            <w:tc>
              <w:tcPr>
                <w:tcW w:w="3124" w:type="dxa"/>
              </w:tcPr>
              <w:p w14:paraId="0901C4DA" w14:textId="77777777" w:rsidR="00C832A3" w:rsidRDefault="00C832A3" w:rsidP="00C832A3">
                <w:r w:rsidRPr="00E13B6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2099594518"/>
            <w:placeholder>
              <w:docPart w:val="E8E55FDDA5B944BC94B734BBA07C0B23"/>
            </w:placeholder>
            <w:showingPlcHdr/>
            <w:dropDownList>
              <w:listItem w:value="Choose an item."/>
              <w:listItem w:displayText="Section 17 Corporation" w:value="Section 17 Corporation"/>
              <w:listItem w:displayText="Tribally chartered corporation" w:value="Tribally chartered corporation"/>
              <w:listItem w:displayText="Tribal authority" w:value="Tribal authority"/>
              <w:listItem w:displayText="State-chartered corporation" w:value="State-chartered corporation"/>
              <w:listItem w:displayText="Limited liability corporation (LLC)" w:value="Limited liability corporation (LLC)"/>
              <w:listItem w:displayText="Limited liability partnership (LLP)" w:value="Limited liability partnership (LLP)"/>
              <w:listItem w:displayText="Fund of the Tribe that is not legally seperate" w:value="Fund of the Tribe that is not legally seperate"/>
              <w:listItem w:displayText="Other (please describe below)" w:value="Other (please describe below)"/>
            </w:dropDownList>
          </w:sdtPr>
          <w:sdtEndPr/>
          <w:sdtContent>
            <w:tc>
              <w:tcPr>
                <w:tcW w:w="3124" w:type="dxa"/>
              </w:tcPr>
              <w:p w14:paraId="23E98543" w14:textId="77777777" w:rsidR="00C832A3" w:rsidRDefault="00C832A3" w:rsidP="00C832A3">
                <w:r w:rsidRPr="00E13B6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986078867"/>
            <w:placeholder>
              <w:docPart w:val="92491ED7E73947B7861297119848F722"/>
            </w:placeholder>
            <w:showingPlcHdr/>
            <w:dropDownList>
              <w:listItem w:value="Choose an item."/>
              <w:listItem w:displayText="Section 17 Corporation" w:value="Section 17 Corporation"/>
              <w:listItem w:displayText="Tribally chartered corporation" w:value="Tribally chartered corporation"/>
              <w:listItem w:displayText="Tribal authority" w:value="Tribal authority"/>
              <w:listItem w:displayText="State-chartered corporation" w:value="State-chartered corporation"/>
              <w:listItem w:displayText="Limited liability corporation (LLC)" w:value="Limited liability corporation (LLC)"/>
              <w:listItem w:displayText="Limited liability partnership (LLP)" w:value="Limited liability partnership (LLP)"/>
              <w:listItem w:displayText="Fund of the Tribe that is not legally seperate" w:value="Fund of the Tribe that is not legally seperate"/>
              <w:listItem w:displayText="Other (please describe below)" w:value="Other (please describe below)"/>
            </w:dropDownList>
          </w:sdtPr>
          <w:sdtEndPr/>
          <w:sdtContent>
            <w:tc>
              <w:tcPr>
                <w:tcW w:w="3124" w:type="dxa"/>
              </w:tcPr>
              <w:p w14:paraId="50AA194E" w14:textId="77777777" w:rsidR="00C832A3" w:rsidRDefault="00C832A3" w:rsidP="00C832A3">
                <w:r w:rsidRPr="00E13B6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A3649" w14:paraId="0945D7B8" w14:textId="77777777" w:rsidTr="00833A61">
        <w:tc>
          <w:tcPr>
            <w:tcW w:w="4320" w:type="dxa"/>
          </w:tcPr>
          <w:p w14:paraId="048AF2E8" w14:textId="77777777" w:rsidR="00DA3649" w:rsidRDefault="00DA3649" w:rsidP="00DA3649">
            <w:pPr>
              <w:ind w:left="521"/>
            </w:pPr>
            <w:r>
              <w:t>If other, please describe</w:t>
            </w:r>
          </w:p>
        </w:tc>
        <w:tc>
          <w:tcPr>
            <w:tcW w:w="1710" w:type="dxa"/>
          </w:tcPr>
          <w:p w14:paraId="619572FD" w14:textId="728E6BC9" w:rsidR="00DA3649" w:rsidRDefault="00DA3649" w:rsidP="00DA3649">
            <w:r>
              <w:t>Text</w:t>
            </w:r>
          </w:p>
        </w:tc>
        <w:sdt>
          <w:sdtPr>
            <w:id w:val="343216029"/>
            <w:placeholder>
              <w:docPart w:val="87F74E92F9C64A11B1F29D0CDD04F29A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3D694367" w14:textId="46C774A0" w:rsidR="00DA3649" w:rsidRDefault="00DA3649" w:rsidP="00DA3649">
                <w:r w:rsidRPr="000F6C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771162076"/>
            <w:placeholder>
              <w:docPart w:val="27DE5758B48C4716BCBAF229224CA77C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0A4BAB0D" w14:textId="4F83C649" w:rsidR="00DA3649" w:rsidRDefault="00DA3649" w:rsidP="00DA3649">
                <w:r w:rsidRPr="000F6C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658976243"/>
            <w:placeholder>
              <w:docPart w:val="6FBF7ACC11EB4B51B4D2FC8DF235BB4F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3EDC307" w14:textId="0AB080AF" w:rsidR="00DA3649" w:rsidRDefault="00DA3649" w:rsidP="00DA3649">
                <w:r w:rsidRPr="000F6C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428307422"/>
            <w:placeholder>
              <w:docPart w:val="E96721D04B5148169416F0507A083A85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235FAAF4" w14:textId="5D4E4324" w:rsidR="00DA3649" w:rsidRDefault="00DA3649" w:rsidP="00DA3649">
                <w:r w:rsidRPr="000F6C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45194330"/>
            <w:placeholder>
              <w:docPart w:val="A16D0DDA7DE843D7A349A0266F5E8A86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282E0A17" w14:textId="4224DF4E" w:rsidR="00DA3649" w:rsidRDefault="00DA3649" w:rsidP="00DA3649">
                <w:r w:rsidRPr="000F6C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33A61" w14:paraId="6EE27B48" w14:textId="77777777" w:rsidTr="00833A61">
        <w:tc>
          <w:tcPr>
            <w:tcW w:w="4320" w:type="dxa"/>
          </w:tcPr>
          <w:p w14:paraId="29BB64AA" w14:textId="77777777" w:rsidR="00833A61" w:rsidRDefault="00833A61" w:rsidP="00833A61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Percentage of business owned by the tribe</w:t>
            </w:r>
          </w:p>
        </w:tc>
        <w:tc>
          <w:tcPr>
            <w:tcW w:w="1710" w:type="dxa"/>
          </w:tcPr>
          <w:p w14:paraId="1511AA13" w14:textId="2CF7E11D" w:rsidR="00833A61" w:rsidRDefault="00833A61" w:rsidP="00833A61">
            <w:r w:rsidRPr="001D5449">
              <w:t>Drop down</w:t>
            </w:r>
          </w:p>
        </w:tc>
        <w:sdt>
          <w:sdtPr>
            <w:id w:val="-43531869"/>
            <w:placeholder>
              <w:docPart w:val="97DE4E4AF1CE4D7E8B063A8CB7DE8C3A"/>
            </w:placeholder>
            <w:showingPlcHdr/>
            <w:dropDownList>
              <w:listItem w:value="Choose an item."/>
              <w:listItem w:displayText="Less than 50%" w:value="Less than 50%"/>
              <w:listItem w:displayText="Exactly 50%" w:value="Exactly 50%"/>
              <w:listItem w:displayText="51-89%" w:value="51-89%"/>
              <w:listItem w:displayText="90-99%" w:value="90-99%"/>
              <w:listItem w:displayText="100%" w:value="100%"/>
            </w:dropDownList>
          </w:sdtPr>
          <w:sdtEndPr/>
          <w:sdtContent>
            <w:tc>
              <w:tcPr>
                <w:tcW w:w="3124" w:type="dxa"/>
              </w:tcPr>
              <w:p w14:paraId="61B645FC" w14:textId="77777777" w:rsidR="00833A61" w:rsidRDefault="00833A61" w:rsidP="00833A61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783764250"/>
            <w:placeholder>
              <w:docPart w:val="C836942F05AC452D9E56B818267A538D"/>
            </w:placeholder>
            <w:showingPlcHdr/>
            <w:dropDownList>
              <w:listItem w:value="Choose an item."/>
              <w:listItem w:displayText="Less than 50%" w:value="Less than 50%"/>
              <w:listItem w:displayText="Exactly 50%" w:value="Exactly 50%"/>
              <w:listItem w:displayText="51-89%" w:value="51-89%"/>
              <w:listItem w:displayText="90-99%" w:value="90-99%"/>
              <w:listItem w:displayText="100%" w:value="100%"/>
            </w:dropDownList>
          </w:sdtPr>
          <w:sdtEndPr/>
          <w:sdtContent>
            <w:tc>
              <w:tcPr>
                <w:tcW w:w="3124" w:type="dxa"/>
              </w:tcPr>
              <w:p w14:paraId="28A7BF65" w14:textId="77777777" w:rsidR="00833A61" w:rsidRDefault="00833A61" w:rsidP="00833A61">
                <w:r w:rsidRPr="00434C87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127391428"/>
            <w:placeholder>
              <w:docPart w:val="BE9194AEE718495CAE2BEFF166430436"/>
            </w:placeholder>
            <w:showingPlcHdr/>
            <w:dropDownList>
              <w:listItem w:value="Choose an item."/>
              <w:listItem w:displayText="Less than 50%" w:value="Less than 50%"/>
              <w:listItem w:displayText="Exactly 50%" w:value="Exactly 50%"/>
              <w:listItem w:displayText="51-89%" w:value="51-89%"/>
              <w:listItem w:displayText="90-99%" w:value="90-99%"/>
              <w:listItem w:displayText="100%" w:value="100%"/>
            </w:dropDownList>
          </w:sdtPr>
          <w:sdtEndPr/>
          <w:sdtContent>
            <w:tc>
              <w:tcPr>
                <w:tcW w:w="3124" w:type="dxa"/>
              </w:tcPr>
              <w:p w14:paraId="46666048" w14:textId="77777777" w:rsidR="00833A61" w:rsidRDefault="00833A61" w:rsidP="00833A61">
                <w:r w:rsidRPr="00434C87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274521815"/>
            <w:placeholder>
              <w:docPart w:val="20E2671E7D8E4CC290E6279E465A0F92"/>
            </w:placeholder>
            <w:showingPlcHdr/>
            <w:dropDownList>
              <w:listItem w:value="Choose an item."/>
              <w:listItem w:displayText="Less than 50%" w:value="Less than 50%"/>
              <w:listItem w:displayText="Exactly 50%" w:value="Exactly 50%"/>
              <w:listItem w:displayText="51-89%" w:value="51-89%"/>
              <w:listItem w:displayText="90-99%" w:value="90-99%"/>
              <w:listItem w:displayText="100%" w:value="100%"/>
            </w:dropDownList>
          </w:sdtPr>
          <w:sdtEndPr/>
          <w:sdtContent>
            <w:tc>
              <w:tcPr>
                <w:tcW w:w="3124" w:type="dxa"/>
              </w:tcPr>
              <w:p w14:paraId="608874C8" w14:textId="77777777" w:rsidR="00833A61" w:rsidRDefault="00833A61" w:rsidP="00833A61">
                <w:r w:rsidRPr="00434C87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533858196"/>
            <w:placeholder>
              <w:docPart w:val="C04B9DA92D4C4142806CDD4C6A8D41F8"/>
            </w:placeholder>
            <w:showingPlcHdr/>
            <w:dropDownList>
              <w:listItem w:value="Choose an item."/>
              <w:listItem w:displayText="Less than 50%" w:value="Less than 50%"/>
              <w:listItem w:displayText="Exactly 50%" w:value="Exactly 50%"/>
              <w:listItem w:displayText="51-89%" w:value="51-89%"/>
              <w:listItem w:displayText="90-99%" w:value="90-99%"/>
              <w:listItem w:displayText="100%" w:value="100%"/>
            </w:dropDownList>
          </w:sdtPr>
          <w:sdtEndPr/>
          <w:sdtContent>
            <w:tc>
              <w:tcPr>
                <w:tcW w:w="3124" w:type="dxa"/>
              </w:tcPr>
              <w:p w14:paraId="6DF5198F" w14:textId="77777777" w:rsidR="00833A61" w:rsidRDefault="00833A61" w:rsidP="00833A61">
                <w:r w:rsidRPr="00434C87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33A61" w14:paraId="5E6ECFD4" w14:textId="77777777" w:rsidTr="00833A61">
        <w:tc>
          <w:tcPr>
            <w:tcW w:w="4320" w:type="dxa"/>
          </w:tcPr>
          <w:p w14:paraId="3FE944BB" w14:textId="416A2E75" w:rsidR="00833A61" w:rsidRDefault="00833A61" w:rsidP="00833A61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Does the business issue its own audited financial statements? (If yes, an</w:t>
            </w:r>
            <w:r w:rsidRPr="00105ED7">
              <w:t>swer 1.e.-1g. If no, skip to 1.h.)</w:t>
            </w:r>
          </w:p>
        </w:tc>
        <w:tc>
          <w:tcPr>
            <w:tcW w:w="1710" w:type="dxa"/>
          </w:tcPr>
          <w:p w14:paraId="72FE9EDC" w14:textId="29A328A8" w:rsidR="00833A61" w:rsidRDefault="00833A61" w:rsidP="00833A61">
            <w:r w:rsidRPr="001D5449">
              <w:t>Drop down</w:t>
            </w:r>
          </w:p>
        </w:tc>
        <w:sdt>
          <w:sdtPr>
            <w:id w:val="-1517223760"/>
            <w:placeholder>
              <w:docPart w:val="9E2C509D5AB74667911F003818853896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2D215176" w14:textId="77777777" w:rsidR="00833A61" w:rsidRDefault="00833A61" w:rsidP="00833A61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536004921"/>
            <w:placeholder>
              <w:docPart w:val="9CD550507AA240BE93BB47CA5BB4DB40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723EF94D" w14:textId="77777777" w:rsidR="00833A61" w:rsidRDefault="00833A61" w:rsidP="00833A61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484650326"/>
            <w:placeholder>
              <w:docPart w:val="5D43F4A2D70A4966BCCE616FF3FFAC5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74EEEC37" w14:textId="77777777" w:rsidR="00833A61" w:rsidRDefault="00833A61" w:rsidP="00833A61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000242584"/>
            <w:placeholder>
              <w:docPart w:val="822F0496612544F48B7EDC58680A820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0CE8F3E4" w14:textId="77777777" w:rsidR="00833A61" w:rsidRDefault="00833A61" w:rsidP="00833A61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129238982"/>
            <w:placeholder>
              <w:docPart w:val="23E11170CA444E98AAFD2FDD31338480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5FE139AF" w14:textId="77777777" w:rsidR="00833A61" w:rsidRDefault="00833A61" w:rsidP="00833A61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33A61" w14:paraId="2E1B4B53" w14:textId="77777777" w:rsidTr="00833A61">
        <w:tc>
          <w:tcPr>
            <w:tcW w:w="4320" w:type="dxa"/>
          </w:tcPr>
          <w:p w14:paraId="5C27EF60" w14:textId="6B42B398" w:rsidR="00833A61" w:rsidRDefault="00833A61" w:rsidP="00833A61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Source of accounting standards the financial statements of the business are based on</w:t>
            </w:r>
          </w:p>
        </w:tc>
        <w:tc>
          <w:tcPr>
            <w:tcW w:w="1710" w:type="dxa"/>
          </w:tcPr>
          <w:p w14:paraId="03171D48" w14:textId="1793B492" w:rsidR="00833A61" w:rsidRDefault="00833A61" w:rsidP="00833A61">
            <w:r w:rsidRPr="001D5449">
              <w:t>Drop down</w:t>
            </w:r>
          </w:p>
        </w:tc>
        <w:sdt>
          <w:sdtPr>
            <w:id w:val="-1341379539"/>
            <w:placeholder>
              <w:docPart w:val="FE134F6A50354401B7BBCD6AC5CF74E3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28CAF9BF" w14:textId="77777777" w:rsidR="00833A61" w:rsidRDefault="00833A61" w:rsidP="00833A61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224417944"/>
            <w:placeholder>
              <w:docPart w:val="6A64EEF71F674B47ADDFAA0FABD4167D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0DDBDCC6" w14:textId="77777777" w:rsidR="00833A61" w:rsidRDefault="00833A61" w:rsidP="00833A61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441761453"/>
            <w:placeholder>
              <w:docPart w:val="E8FFA54187CD4C17B9B3F4CB98E5E995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46B14DE1" w14:textId="77777777" w:rsidR="00833A61" w:rsidRDefault="00833A61" w:rsidP="00833A61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78991660"/>
            <w:placeholder>
              <w:docPart w:val="3D9C5C1AFCDD49DBB52001FB8BC3C8A8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1B058230" w14:textId="77777777" w:rsidR="00833A61" w:rsidRDefault="00833A61" w:rsidP="00833A61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238548644"/>
            <w:placeholder>
              <w:docPart w:val="23F43C8B49694306B15A950D2DC39310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3D602FEC" w14:textId="77777777" w:rsidR="00833A61" w:rsidRDefault="00833A61" w:rsidP="00833A61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05EB" w14:paraId="25014EC6" w14:textId="77777777" w:rsidTr="00833A61">
        <w:tc>
          <w:tcPr>
            <w:tcW w:w="4320" w:type="dxa"/>
          </w:tcPr>
          <w:p w14:paraId="682579C7" w14:textId="77777777" w:rsidR="00B605EB" w:rsidRDefault="00B605EB" w:rsidP="00B605EB">
            <w:pPr>
              <w:ind w:left="521"/>
            </w:pPr>
            <w:r>
              <w:t>If other, please describe</w:t>
            </w:r>
          </w:p>
        </w:tc>
        <w:tc>
          <w:tcPr>
            <w:tcW w:w="1710" w:type="dxa"/>
          </w:tcPr>
          <w:p w14:paraId="00BDC434" w14:textId="149EECAB" w:rsidR="00B605EB" w:rsidRDefault="00B605EB" w:rsidP="00B605EB">
            <w:r w:rsidRPr="00037766">
              <w:t>Text</w:t>
            </w:r>
          </w:p>
        </w:tc>
        <w:sdt>
          <w:sdtPr>
            <w:id w:val="643011472"/>
            <w:placeholder>
              <w:docPart w:val="0FD6B4A972564812B223AEB35605D5CA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0B1CAA81" w14:textId="74C8DC39" w:rsidR="00B605EB" w:rsidRDefault="00B605EB" w:rsidP="00B605EB">
                <w:r w:rsidRPr="000E169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73527239"/>
            <w:placeholder>
              <w:docPart w:val="2661F4FCE56A4FDDA0A172254252C565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65C5BF66" w14:textId="0E3B3581" w:rsidR="00B605EB" w:rsidRDefault="00B605EB" w:rsidP="00B605EB">
                <w:r w:rsidRPr="000E169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14017802"/>
            <w:placeholder>
              <w:docPart w:val="B55126DD4C544E3180D624437D0EB395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6E4C9BA8" w14:textId="0DC8F72E" w:rsidR="00B605EB" w:rsidRDefault="00B605EB" w:rsidP="00B605EB">
                <w:r w:rsidRPr="000E169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98105345"/>
            <w:placeholder>
              <w:docPart w:val="D855057D250B44FF91FC7F319C6BFF34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0BFC7E43" w14:textId="5FA33A4D" w:rsidR="00B605EB" w:rsidRDefault="00B605EB" w:rsidP="00B605EB">
                <w:r w:rsidRPr="000E169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02206633"/>
            <w:placeholder>
              <w:docPart w:val="394FB7A3884F4CE089D3E9FEC70CE825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70847820" w14:textId="096E3B26" w:rsidR="00B605EB" w:rsidRDefault="00B605EB" w:rsidP="00B605EB">
                <w:r w:rsidRPr="000E169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05EB" w14:paraId="1FA160C8" w14:textId="77777777" w:rsidTr="00833A61">
        <w:tc>
          <w:tcPr>
            <w:tcW w:w="4320" w:type="dxa"/>
          </w:tcPr>
          <w:p w14:paraId="3E37D22E" w14:textId="77777777" w:rsidR="00B605EB" w:rsidRDefault="00B605EB" w:rsidP="00B605EB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Why was that source of accounting standards used?</w:t>
            </w:r>
          </w:p>
        </w:tc>
        <w:tc>
          <w:tcPr>
            <w:tcW w:w="1710" w:type="dxa"/>
          </w:tcPr>
          <w:p w14:paraId="7E86F6CA" w14:textId="402340BD" w:rsidR="00B605EB" w:rsidRDefault="00B605EB" w:rsidP="00B605EB">
            <w:r w:rsidRPr="00037766">
              <w:t>Text</w:t>
            </w:r>
          </w:p>
        </w:tc>
        <w:sdt>
          <w:sdtPr>
            <w:id w:val="-1617597234"/>
            <w:placeholder>
              <w:docPart w:val="005FD494929F4D8183653320A1AA2954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AB6998C" w14:textId="36F519DA" w:rsidR="00B605EB" w:rsidRDefault="00B605EB" w:rsidP="00B605EB">
                <w:r w:rsidRPr="000E169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53713326"/>
            <w:placeholder>
              <w:docPart w:val="84AC5FA33B514FF197E7D54FD22E1380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6A2D5491" w14:textId="67253815" w:rsidR="00B605EB" w:rsidRDefault="00B605EB" w:rsidP="00B605EB">
                <w:r w:rsidRPr="000E169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587306785"/>
            <w:placeholder>
              <w:docPart w:val="223F68F7725D49FF89322FDD941AC8E7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68122E2B" w14:textId="46E17BB1" w:rsidR="00B605EB" w:rsidRDefault="00B605EB" w:rsidP="00B605EB">
                <w:r w:rsidRPr="000E169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62885399"/>
            <w:placeholder>
              <w:docPart w:val="27A0C240791A46FB8A45DE6E94DAE844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C820C41" w14:textId="42EB7C60" w:rsidR="00B605EB" w:rsidRDefault="00B605EB" w:rsidP="00B605EB">
                <w:r w:rsidRPr="000E169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05297356"/>
            <w:placeholder>
              <w:docPart w:val="53B554A7BC7E4400AA7AA2FE09285CC0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441CCAEB" w14:textId="40BE59C1" w:rsidR="00B605EB" w:rsidRDefault="00B605EB" w:rsidP="00B605EB">
                <w:r w:rsidRPr="000E169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33A61" w14:paraId="3A4AF71F" w14:textId="77777777" w:rsidTr="00833A61">
        <w:tc>
          <w:tcPr>
            <w:tcW w:w="4320" w:type="dxa"/>
          </w:tcPr>
          <w:p w14:paraId="0D0A901B" w14:textId="065B9B26" w:rsidR="00833A61" w:rsidRDefault="00833A61" w:rsidP="00833A61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Audit opinion received on the financial statements of the business</w:t>
            </w:r>
          </w:p>
        </w:tc>
        <w:tc>
          <w:tcPr>
            <w:tcW w:w="1710" w:type="dxa"/>
          </w:tcPr>
          <w:p w14:paraId="69471F2B" w14:textId="7E232792" w:rsidR="00833A61" w:rsidRDefault="00833A61" w:rsidP="00833A61">
            <w:r w:rsidRPr="00FE5C95">
              <w:t>Drop down</w:t>
            </w:r>
          </w:p>
        </w:tc>
        <w:sdt>
          <w:sdtPr>
            <w:id w:val="30163223"/>
            <w:placeholder>
              <w:docPart w:val="FD07DA7CBF774545AAC24B1510980DD3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688399C6" w14:textId="77777777" w:rsidR="00833A61" w:rsidRDefault="00833A61" w:rsidP="00833A61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720517781"/>
            <w:placeholder>
              <w:docPart w:val="5ADDC0943A13401193681FC41EC42891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1BAF2303" w14:textId="59147D38" w:rsidR="00833A61" w:rsidRDefault="00833A61" w:rsidP="00833A61">
                <w:r w:rsidRPr="006A087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357662263"/>
            <w:placeholder>
              <w:docPart w:val="05A61E6B012541E2A60B348FD74C69C0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28DEFB04" w14:textId="22E7AAFF" w:rsidR="00833A61" w:rsidRDefault="00833A61" w:rsidP="00833A61">
                <w:r w:rsidRPr="006A087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603349595"/>
            <w:placeholder>
              <w:docPart w:val="8E23EA1B3DF34BF9BD562EEAC4E453BF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0D508287" w14:textId="12BB0C19" w:rsidR="00833A61" w:rsidRDefault="00833A61" w:rsidP="00833A61">
                <w:r w:rsidRPr="006A087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929656706"/>
            <w:placeholder>
              <w:docPart w:val="477260012CC8464F8FCD2CC554B3F154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64AC1FC0" w14:textId="1A1B0061" w:rsidR="00833A61" w:rsidRDefault="00833A61" w:rsidP="00833A61">
                <w:r w:rsidRPr="006A087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33A61" w14:paraId="768150BB" w14:textId="77777777" w:rsidTr="00833A61">
        <w:tc>
          <w:tcPr>
            <w:tcW w:w="4320" w:type="dxa"/>
          </w:tcPr>
          <w:p w14:paraId="68F72917" w14:textId="7A9361F2" w:rsidR="00833A61" w:rsidRDefault="00833A61" w:rsidP="00833A61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Was the business included in the tribe’s government-wide financial statements? (If yes, answer questions 1.i.-1.m. If no, skip to question 2.)</w:t>
            </w:r>
          </w:p>
        </w:tc>
        <w:tc>
          <w:tcPr>
            <w:tcW w:w="1710" w:type="dxa"/>
          </w:tcPr>
          <w:p w14:paraId="6CF04679" w14:textId="3C80A1C5" w:rsidR="00833A61" w:rsidRDefault="00833A61" w:rsidP="00833A61">
            <w:pPr>
              <w:tabs>
                <w:tab w:val="center" w:pos="1122"/>
              </w:tabs>
            </w:pPr>
            <w:r w:rsidRPr="00FE5C95">
              <w:t>Drop down</w:t>
            </w:r>
          </w:p>
        </w:tc>
        <w:sdt>
          <w:sdtPr>
            <w:id w:val="1443951925"/>
            <w:placeholder>
              <w:docPart w:val="40D46DAE7EC4488A9EC09D56F6AB691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58CC781B" w14:textId="77777777" w:rsidR="00833A61" w:rsidRDefault="00833A61" w:rsidP="00833A61">
                <w:r w:rsidRPr="0091159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915467743"/>
            <w:placeholder>
              <w:docPart w:val="4960CCF399B647EAAB8EC51E94D9B12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3728903B" w14:textId="77777777" w:rsidR="00833A61" w:rsidRDefault="00833A61" w:rsidP="00833A61">
                <w:r w:rsidRPr="0091159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016376228"/>
            <w:placeholder>
              <w:docPart w:val="B99926D9E1784D0DBF790245EEED9A17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2A31FAE8" w14:textId="77777777" w:rsidR="00833A61" w:rsidRDefault="00833A61" w:rsidP="00833A61">
                <w:r w:rsidRPr="0091159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682779114"/>
            <w:placeholder>
              <w:docPart w:val="20B8D3E139AC4442B716AAEF281B8E9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5A735718" w14:textId="77777777" w:rsidR="00833A61" w:rsidRDefault="00833A61" w:rsidP="00833A61">
                <w:r w:rsidRPr="0091159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47188546"/>
            <w:placeholder>
              <w:docPart w:val="65C7B1E68C8546078F8DF4C548882E6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15E11222" w14:textId="77777777" w:rsidR="00833A61" w:rsidRDefault="00833A61" w:rsidP="00833A61">
                <w:r w:rsidRPr="0091159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33A61" w14:paraId="19496504" w14:textId="77777777" w:rsidTr="00833A61">
        <w:tc>
          <w:tcPr>
            <w:tcW w:w="4320" w:type="dxa"/>
          </w:tcPr>
          <w:p w14:paraId="5A03007B" w14:textId="77777777" w:rsidR="00833A61" w:rsidRDefault="00833A61" w:rsidP="00833A61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Method of including the business</w:t>
            </w:r>
          </w:p>
        </w:tc>
        <w:tc>
          <w:tcPr>
            <w:tcW w:w="1710" w:type="dxa"/>
          </w:tcPr>
          <w:p w14:paraId="403653E9" w14:textId="5776D5FB" w:rsidR="00833A61" w:rsidRDefault="00833A61" w:rsidP="00833A61">
            <w:r w:rsidRPr="00FE5C95">
              <w:t>Drop down</w:t>
            </w:r>
          </w:p>
        </w:tc>
        <w:sdt>
          <w:sdtPr>
            <w:id w:val="1821777436"/>
            <w:placeholder>
              <w:docPart w:val="909C5099D7A340278C1059333E1AE1CD"/>
            </w:placeholder>
            <w:showingPlcHdr/>
            <w:dropDownList>
              <w:listItem w:value="Choose an item."/>
              <w:listItem w:displayText="Discretely presented component unit" w:value="Discretely presented component unit"/>
              <w:listItem w:displayText="Blended component unit" w:value="Blended component unit"/>
              <w:listItem w:displayText="Investment (single line item)" w:value="Investment (single line item)"/>
            </w:dropDownList>
          </w:sdtPr>
          <w:sdtEndPr/>
          <w:sdtContent>
            <w:tc>
              <w:tcPr>
                <w:tcW w:w="3124" w:type="dxa"/>
              </w:tcPr>
              <w:p w14:paraId="7F3DFAB1" w14:textId="77777777" w:rsidR="00833A61" w:rsidRDefault="00833A61" w:rsidP="00833A61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012269769"/>
            <w:placeholder>
              <w:docPart w:val="DEE263B97D7443A9AC32FD975160F265"/>
            </w:placeholder>
            <w:showingPlcHdr/>
            <w:dropDownList>
              <w:listItem w:value="Choose an item."/>
              <w:listItem w:displayText="Discretely presented component unit" w:value="Discretely presented component unit"/>
              <w:listItem w:displayText="Blended component unit" w:value="Blended component unit"/>
              <w:listItem w:displayText="Investment (single line item)" w:value="Investment (single line item)"/>
            </w:dropDownList>
          </w:sdtPr>
          <w:sdtEndPr/>
          <w:sdtContent>
            <w:tc>
              <w:tcPr>
                <w:tcW w:w="3124" w:type="dxa"/>
              </w:tcPr>
              <w:p w14:paraId="07C74B78" w14:textId="77777777" w:rsidR="00833A61" w:rsidRDefault="00833A61" w:rsidP="00833A61">
                <w:r w:rsidRPr="00423FA7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41518386"/>
            <w:placeholder>
              <w:docPart w:val="F86EB5BB8491403F96967ABA63220BDC"/>
            </w:placeholder>
            <w:showingPlcHdr/>
            <w:dropDownList>
              <w:listItem w:value="Choose an item."/>
              <w:listItem w:displayText="Discretely presented component unit" w:value="Discretely presented component unit"/>
              <w:listItem w:displayText="Blended component unit" w:value="Blended component unit"/>
              <w:listItem w:displayText="Investment (single line item)" w:value="Investment (single line item)"/>
            </w:dropDownList>
          </w:sdtPr>
          <w:sdtEndPr/>
          <w:sdtContent>
            <w:tc>
              <w:tcPr>
                <w:tcW w:w="3124" w:type="dxa"/>
              </w:tcPr>
              <w:p w14:paraId="03A6F51E" w14:textId="77777777" w:rsidR="00833A61" w:rsidRDefault="00833A61" w:rsidP="00833A61">
                <w:r w:rsidRPr="00423FA7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245485028"/>
            <w:placeholder>
              <w:docPart w:val="FC194C6945994C1283A07FDA0370C3EE"/>
            </w:placeholder>
            <w:showingPlcHdr/>
            <w:dropDownList>
              <w:listItem w:value="Choose an item."/>
              <w:listItem w:displayText="Discretely presented component unit" w:value="Discretely presented component unit"/>
              <w:listItem w:displayText="Blended component unit" w:value="Blended component unit"/>
              <w:listItem w:displayText="Investment (single line item)" w:value="Investment (single line item)"/>
            </w:dropDownList>
          </w:sdtPr>
          <w:sdtEndPr/>
          <w:sdtContent>
            <w:tc>
              <w:tcPr>
                <w:tcW w:w="3124" w:type="dxa"/>
              </w:tcPr>
              <w:p w14:paraId="37162E0E" w14:textId="77777777" w:rsidR="00833A61" w:rsidRDefault="00833A61" w:rsidP="00833A61">
                <w:r w:rsidRPr="00423FA7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702003253"/>
            <w:placeholder>
              <w:docPart w:val="20F971F6840446BCA65A9F808069472C"/>
            </w:placeholder>
            <w:showingPlcHdr/>
            <w:dropDownList>
              <w:listItem w:value="Choose an item."/>
              <w:listItem w:displayText="Discretely presented component unit" w:value="Discretely presented component unit"/>
              <w:listItem w:displayText="Blended component unit" w:value="Blended component unit"/>
              <w:listItem w:displayText="Investment (single line item)" w:value="Investment (single line item)"/>
            </w:dropDownList>
          </w:sdtPr>
          <w:sdtEndPr/>
          <w:sdtContent>
            <w:tc>
              <w:tcPr>
                <w:tcW w:w="3124" w:type="dxa"/>
              </w:tcPr>
              <w:p w14:paraId="68F1A4BA" w14:textId="77777777" w:rsidR="00833A61" w:rsidRDefault="00833A61" w:rsidP="00833A61">
                <w:r w:rsidRPr="00423FA7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33A61" w14:paraId="632B5026" w14:textId="77777777" w:rsidTr="00833A61">
        <w:tc>
          <w:tcPr>
            <w:tcW w:w="4320" w:type="dxa"/>
          </w:tcPr>
          <w:p w14:paraId="3C3A785C" w14:textId="1937D5C1" w:rsidR="00833A61" w:rsidRDefault="00833A61" w:rsidP="00833A61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If the answer to question</w:t>
            </w:r>
            <w:r w:rsidR="00DA7978">
              <w:t xml:space="preserve"> </w:t>
            </w:r>
            <w:proofErr w:type="spellStart"/>
            <w:r w:rsidR="00DA7978">
              <w:t>i</w:t>
            </w:r>
            <w:proofErr w:type="spellEnd"/>
            <w:r>
              <w:t xml:space="preserve"> was discretely presented component unit, did the tribe also present an equity interest in its </w:t>
            </w:r>
            <w:r w:rsidRPr="00B61000">
              <w:t>government-wide financial statements</w:t>
            </w:r>
            <w:r>
              <w:t>?</w:t>
            </w:r>
          </w:p>
        </w:tc>
        <w:tc>
          <w:tcPr>
            <w:tcW w:w="1710" w:type="dxa"/>
          </w:tcPr>
          <w:p w14:paraId="2A284228" w14:textId="5075237E" w:rsidR="00833A61" w:rsidRDefault="00833A61" w:rsidP="00833A61">
            <w:r w:rsidRPr="00FE5C95">
              <w:t>Drop down</w:t>
            </w:r>
          </w:p>
        </w:tc>
        <w:sdt>
          <w:sdtPr>
            <w:id w:val="1673376530"/>
            <w:placeholder>
              <w:docPart w:val="7342AAFB5C4B4E508DD45C8C604FB39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657EBF1D" w14:textId="4E1FF0E6" w:rsidR="00833A61" w:rsidRDefault="00833A61" w:rsidP="00833A61">
                <w:r w:rsidRPr="00981370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44236288"/>
            <w:placeholder>
              <w:docPart w:val="1F93077124D84F979B4C0969E3A7DB7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4A76996C" w14:textId="64221FED" w:rsidR="00833A61" w:rsidRDefault="00833A61" w:rsidP="00833A61">
                <w:r w:rsidRPr="00981370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660654606"/>
            <w:placeholder>
              <w:docPart w:val="2F5650F76A344A75B72F2A826274FD21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42E88E90" w14:textId="1FE5FB90" w:rsidR="00833A61" w:rsidRDefault="00833A61" w:rsidP="00833A61">
                <w:r w:rsidRPr="00981370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056464614"/>
            <w:placeholder>
              <w:docPart w:val="2E18D2759ACA4C94AC4DB2D623B0BF46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6EB20B58" w14:textId="5F673722" w:rsidR="00833A61" w:rsidRDefault="00833A61" w:rsidP="00833A61">
                <w:r w:rsidRPr="00981370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170399407"/>
            <w:placeholder>
              <w:docPart w:val="08BF0B5BA2C94A89ADF14030C5BB175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3F6A116D" w14:textId="610223E2" w:rsidR="00833A61" w:rsidRDefault="00833A61" w:rsidP="00833A61">
                <w:r w:rsidRPr="00981370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33A61" w14:paraId="4944CDC6" w14:textId="77777777" w:rsidTr="00833A61">
        <w:tc>
          <w:tcPr>
            <w:tcW w:w="4320" w:type="dxa"/>
          </w:tcPr>
          <w:p w14:paraId="2FB4FE14" w14:textId="6F75CC9F" w:rsidR="00833A61" w:rsidRDefault="00833A61" w:rsidP="00833A61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Source of accounting standards used for the business when included in the</w:t>
            </w:r>
            <w:r w:rsidRPr="00B61000">
              <w:t xml:space="preserve"> tribe’s government-wide financial statements</w:t>
            </w:r>
          </w:p>
        </w:tc>
        <w:tc>
          <w:tcPr>
            <w:tcW w:w="1710" w:type="dxa"/>
          </w:tcPr>
          <w:p w14:paraId="4D8424E0" w14:textId="700E9943" w:rsidR="00833A61" w:rsidRDefault="00833A61" w:rsidP="00833A61">
            <w:r w:rsidRPr="00FE5C95">
              <w:t>Drop down</w:t>
            </w:r>
          </w:p>
        </w:tc>
        <w:sdt>
          <w:sdtPr>
            <w:id w:val="-666939177"/>
            <w:placeholder>
              <w:docPart w:val="A443BDFC372B4FBD925FECAF8EFB28E8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61877685" w14:textId="77777777" w:rsidR="00833A61" w:rsidRDefault="00833A61" w:rsidP="00833A61">
                <w:r w:rsidRPr="002E1844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327167507"/>
            <w:placeholder>
              <w:docPart w:val="CB2F17B3B4F44EA4B44846B307D075D3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24DAC1A8" w14:textId="77777777" w:rsidR="00833A61" w:rsidRDefault="00833A61" w:rsidP="00833A61">
                <w:r w:rsidRPr="002E1844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904831606"/>
            <w:placeholder>
              <w:docPart w:val="1E8AC0D8183D41E4B525D572E1ADCE66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77440EBD" w14:textId="77777777" w:rsidR="00833A61" w:rsidRDefault="00833A61" w:rsidP="00833A61">
                <w:r w:rsidRPr="002E1844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471983220"/>
            <w:placeholder>
              <w:docPart w:val="3D37B77A237943D58EECFC11310B8B66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08F65828" w14:textId="77777777" w:rsidR="00833A61" w:rsidRDefault="00833A61" w:rsidP="00833A61">
                <w:r w:rsidRPr="002E1844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946280408"/>
            <w:placeholder>
              <w:docPart w:val="19865477DC4D4E978F2BF93CB2724C47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6DA0B4CB" w14:textId="77777777" w:rsidR="00833A61" w:rsidRDefault="00833A61" w:rsidP="00833A61">
                <w:r w:rsidRPr="002E184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05EB" w14:paraId="2EA76BC6" w14:textId="77777777" w:rsidTr="00833A61">
        <w:tc>
          <w:tcPr>
            <w:tcW w:w="4320" w:type="dxa"/>
          </w:tcPr>
          <w:p w14:paraId="6F9712D9" w14:textId="77777777" w:rsidR="00B605EB" w:rsidRDefault="00B605EB" w:rsidP="00B605EB">
            <w:pPr>
              <w:ind w:left="521"/>
            </w:pPr>
            <w:r>
              <w:t>If other, please describe</w:t>
            </w:r>
          </w:p>
        </w:tc>
        <w:tc>
          <w:tcPr>
            <w:tcW w:w="1710" w:type="dxa"/>
          </w:tcPr>
          <w:p w14:paraId="11BAFA95" w14:textId="5FD53420" w:rsidR="00B605EB" w:rsidRDefault="00B605EB" w:rsidP="00B605EB">
            <w:r w:rsidRPr="00796922">
              <w:t>Text</w:t>
            </w:r>
          </w:p>
        </w:tc>
        <w:sdt>
          <w:sdtPr>
            <w:id w:val="1146636553"/>
            <w:placeholder>
              <w:docPart w:val="ED72869CEE874998B1F6F2801EE079F4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4D2BE166" w14:textId="68E5C0EC" w:rsidR="00B605EB" w:rsidRDefault="00B605EB" w:rsidP="00B605EB">
                <w:r w:rsidRPr="007318C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66203558"/>
            <w:placeholder>
              <w:docPart w:val="C6A40DCD6DBB4AEAA03F4BBC8A862400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2772D388" w14:textId="6EC191E2" w:rsidR="00B605EB" w:rsidRDefault="00B605EB" w:rsidP="00B605EB">
                <w:r w:rsidRPr="007318C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079400793"/>
            <w:placeholder>
              <w:docPart w:val="F5970616AF494B93A8FB44C008D6F6A5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7B29DB33" w14:textId="2FB2D187" w:rsidR="00B605EB" w:rsidRDefault="00B605EB" w:rsidP="00B605EB">
                <w:r w:rsidRPr="007318C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690653315"/>
            <w:placeholder>
              <w:docPart w:val="7E9EFEFA763B4C0C92AE8C908A554925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0FCB28B8" w14:textId="32BC1316" w:rsidR="00B605EB" w:rsidRDefault="00B605EB" w:rsidP="00B605EB">
                <w:r w:rsidRPr="007318C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847295559"/>
            <w:placeholder>
              <w:docPart w:val="A2FFEA275F6E486A9630B5AC8AFB3341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7FE5D19D" w14:textId="39962D4E" w:rsidR="00B605EB" w:rsidRDefault="00B605EB" w:rsidP="00B605EB">
                <w:r w:rsidRPr="007318C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05EB" w14:paraId="30C1417B" w14:textId="77777777" w:rsidTr="00833A61">
        <w:tc>
          <w:tcPr>
            <w:tcW w:w="4320" w:type="dxa"/>
          </w:tcPr>
          <w:p w14:paraId="67DE4898" w14:textId="77777777" w:rsidR="00B605EB" w:rsidRDefault="00B605EB" w:rsidP="00B605EB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>Why was that source of accounting standards used?</w:t>
            </w:r>
          </w:p>
        </w:tc>
        <w:tc>
          <w:tcPr>
            <w:tcW w:w="1710" w:type="dxa"/>
          </w:tcPr>
          <w:p w14:paraId="5593DBDD" w14:textId="040866CA" w:rsidR="00B605EB" w:rsidRDefault="00B605EB" w:rsidP="00B605EB">
            <w:r w:rsidRPr="00796922">
              <w:t>Text</w:t>
            </w:r>
          </w:p>
        </w:tc>
        <w:sdt>
          <w:sdtPr>
            <w:id w:val="-1866207923"/>
            <w:placeholder>
              <w:docPart w:val="C5D7BC91A1C44AA7A0EE1ADF21D593E6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246695AA" w14:textId="06E19F19" w:rsidR="00B605EB" w:rsidRDefault="00B605EB" w:rsidP="00B605EB">
                <w:r w:rsidRPr="007318C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002029534"/>
            <w:placeholder>
              <w:docPart w:val="E732D7986A7B45A4AACA5ADE652F7E98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0E884F36" w14:textId="45E72FD9" w:rsidR="00B605EB" w:rsidRDefault="00B605EB" w:rsidP="00B605EB">
                <w:r w:rsidRPr="007318C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32831516"/>
            <w:placeholder>
              <w:docPart w:val="E35793BE5E234316AA1AD90A7CE8CCB9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E5383CA" w14:textId="5DBF0F14" w:rsidR="00B605EB" w:rsidRDefault="00B605EB" w:rsidP="00B605EB">
                <w:r w:rsidRPr="007318C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66049296"/>
            <w:placeholder>
              <w:docPart w:val="1EFC485AE83D4365A44F56B9673BAA71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04F3A691" w14:textId="02DCA377" w:rsidR="00B605EB" w:rsidRDefault="00B605EB" w:rsidP="00B605EB">
                <w:r w:rsidRPr="007318C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20567395"/>
            <w:placeholder>
              <w:docPart w:val="0C70F9B728044D6F998BC47237E48847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249B569" w14:textId="077A1747" w:rsidR="00B605EB" w:rsidRDefault="00B605EB" w:rsidP="00B605EB">
                <w:r w:rsidRPr="007318C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D32B7" w14:paraId="5B11D104" w14:textId="77777777" w:rsidTr="00833A61">
        <w:tc>
          <w:tcPr>
            <w:tcW w:w="4320" w:type="dxa"/>
          </w:tcPr>
          <w:p w14:paraId="00F9D857" w14:textId="64CB1DBD" w:rsidR="002D32B7" w:rsidRDefault="002D32B7" w:rsidP="002D32B7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 xml:space="preserve">Audit opinion the </w:t>
            </w:r>
            <w:r w:rsidR="0030190C">
              <w:t xml:space="preserve">tribe’s </w:t>
            </w:r>
            <w:r>
              <w:t>financial statements received</w:t>
            </w:r>
          </w:p>
        </w:tc>
        <w:tc>
          <w:tcPr>
            <w:tcW w:w="1710" w:type="dxa"/>
          </w:tcPr>
          <w:p w14:paraId="0BED2E1E" w14:textId="012694C0" w:rsidR="002D32B7" w:rsidRDefault="00833A61" w:rsidP="002D32B7">
            <w:r w:rsidRPr="00B16E5F">
              <w:t>Drop down</w:t>
            </w:r>
          </w:p>
        </w:tc>
        <w:sdt>
          <w:sdtPr>
            <w:id w:val="324326248"/>
            <w:placeholder>
              <w:docPart w:val="FEE0E2622B8C41EB9B51632AF3DF766C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250EE455" w14:textId="26B11109" w:rsidR="002D32B7" w:rsidRDefault="002D32B7" w:rsidP="002D32B7">
                <w:r w:rsidRPr="00AA2103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667467058"/>
            <w:placeholder>
              <w:docPart w:val="4ABA1413A425455EAA5DA052E6D335F4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475A4F08" w14:textId="6973C674" w:rsidR="002D32B7" w:rsidRDefault="002D32B7" w:rsidP="002D32B7">
                <w:r w:rsidRPr="00AA2103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001880058"/>
            <w:placeholder>
              <w:docPart w:val="63D6294B77E64E9089D3AAC2410F0CEF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6E96C64D" w14:textId="4E019C10" w:rsidR="002D32B7" w:rsidRDefault="002D32B7" w:rsidP="002D32B7">
                <w:r w:rsidRPr="00AA2103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0251806"/>
            <w:placeholder>
              <w:docPart w:val="F4D33F404AC74CAB8851A9E51EC4465D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294258C8" w14:textId="3C1E46D3" w:rsidR="002D32B7" w:rsidRDefault="002D32B7" w:rsidP="002D32B7">
                <w:r w:rsidRPr="00AA2103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36921027"/>
            <w:placeholder>
              <w:docPart w:val="20C046630DF5414C86E36120EB6AE020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7154BE34" w14:textId="6A940019" w:rsidR="002D32B7" w:rsidRDefault="002D32B7" w:rsidP="002D32B7">
                <w:r w:rsidRPr="00AA210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558C77AB" w14:textId="77777777" w:rsidR="00E113B8" w:rsidRDefault="00E113B8" w:rsidP="000F5B7E">
      <w:pPr>
        <w:spacing w:after="0"/>
      </w:pPr>
    </w:p>
    <w:p w14:paraId="08D7C692" w14:textId="77777777" w:rsidR="00E113B8" w:rsidRDefault="00E113B8" w:rsidP="000F5B7E">
      <w:pPr>
        <w:spacing w:after="0"/>
      </w:pPr>
    </w:p>
    <w:p w14:paraId="58E994A5" w14:textId="77777777" w:rsidR="00105ED7" w:rsidRDefault="00105ED7">
      <w:r>
        <w:br w:type="page"/>
      </w:r>
    </w:p>
    <w:p w14:paraId="3D93940E" w14:textId="0A412953" w:rsidR="008C47C5" w:rsidRPr="003C14B0" w:rsidRDefault="008C47C5" w:rsidP="008C47C5">
      <w:pPr>
        <w:spacing w:after="0"/>
        <w:rPr>
          <w:sz w:val="24"/>
          <w:szCs w:val="24"/>
        </w:rPr>
      </w:pPr>
      <w:r w:rsidRPr="003C14B0">
        <w:rPr>
          <w:b/>
          <w:color w:val="E36C0A"/>
          <w:sz w:val="24"/>
          <w:szCs w:val="24"/>
        </w:rPr>
        <w:lastRenderedPageBreak/>
        <w:t>Question 2.</w:t>
      </w:r>
      <w:r w:rsidRPr="003C14B0">
        <w:rPr>
          <w:color w:val="E36C0A"/>
          <w:sz w:val="24"/>
          <w:szCs w:val="24"/>
        </w:rPr>
        <w:t xml:space="preserve"> </w:t>
      </w:r>
      <w:r w:rsidRPr="003C14B0">
        <w:rPr>
          <w:sz w:val="24"/>
          <w:szCs w:val="24"/>
        </w:rPr>
        <w:t>If your answer to Question 1 did not include any tribal businesses that issue FASB-based audited financial statements, please provide the following information with respect to as many as 5 of your tribal businesses that issue FASB-based audited financial statements</w:t>
      </w:r>
      <w:r w:rsidR="00A7127E" w:rsidRPr="003C14B0">
        <w:rPr>
          <w:sz w:val="24"/>
          <w:szCs w:val="24"/>
        </w:rPr>
        <w:t xml:space="preserve"> (otherwise, skip to question 3)</w:t>
      </w:r>
      <w:r w:rsidRPr="003C14B0">
        <w:rPr>
          <w:sz w:val="24"/>
          <w:szCs w:val="24"/>
        </w:rPr>
        <w:t>:</w:t>
      </w:r>
    </w:p>
    <w:p w14:paraId="61A3B93F" w14:textId="77777777" w:rsidR="008C47C5" w:rsidRDefault="008C47C5" w:rsidP="008C47C5">
      <w:pPr>
        <w:spacing w:after="0"/>
      </w:pPr>
    </w:p>
    <w:tbl>
      <w:tblPr>
        <w:tblStyle w:val="TableGrid"/>
        <w:tblW w:w="21650" w:type="dxa"/>
        <w:tblLook w:val="04A0" w:firstRow="1" w:lastRow="0" w:firstColumn="1" w:lastColumn="0" w:noHBand="0" w:noVBand="1"/>
      </w:tblPr>
      <w:tblGrid>
        <w:gridCol w:w="4320"/>
        <w:gridCol w:w="1710"/>
        <w:gridCol w:w="3124"/>
        <w:gridCol w:w="3124"/>
        <w:gridCol w:w="3124"/>
        <w:gridCol w:w="3124"/>
        <w:gridCol w:w="3124"/>
      </w:tblGrid>
      <w:tr w:rsidR="008C47C5" w:rsidRPr="00500A82" w14:paraId="3D963B9D" w14:textId="77777777" w:rsidTr="0083438D">
        <w:tc>
          <w:tcPr>
            <w:tcW w:w="4320" w:type="dxa"/>
            <w:tcBorders>
              <w:top w:val="nil"/>
              <w:left w:val="nil"/>
              <w:right w:val="single" w:sz="4" w:space="0" w:color="auto"/>
            </w:tcBorders>
          </w:tcPr>
          <w:p w14:paraId="61068FC2" w14:textId="77777777" w:rsidR="008C47C5" w:rsidRPr="00500A82" w:rsidRDefault="008C47C5" w:rsidP="00B610BA">
            <w:pPr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53C5F891" w14:textId="47C78853" w:rsidR="008C47C5" w:rsidRPr="00500A82" w:rsidRDefault="00500A82" w:rsidP="00B610BA">
            <w:pPr>
              <w:rPr>
                <w:b/>
              </w:rPr>
            </w:pPr>
            <w:r w:rsidRPr="00500A82">
              <w:rPr>
                <w:b/>
              </w:rPr>
              <w:t>Form of Answer</w:t>
            </w:r>
          </w:p>
        </w:tc>
        <w:tc>
          <w:tcPr>
            <w:tcW w:w="3124" w:type="dxa"/>
          </w:tcPr>
          <w:p w14:paraId="6CDDAC83" w14:textId="77777777" w:rsidR="008C47C5" w:rsidRPr="00500A82" w:rsidRDefault="008C47C5" w:rsidP="00B610BA">
            <w:pPr>
              <w:rPr>
                <w:b/>
              </w:rPr>
            </w:pPr>
            <w:r w:rsidRPr="00500A82">
              <w:rPr>
                <w:b/>
              </w:rPr>
              <w:t>Business #6</w:t>
            </w:r>
          </w:p>
        </w:tc>
        <w:tc>
          <w:tcPr>
            <w:tcW w:w="3124" w:type="dxa"/>
          </w:tcPr>
          <w:p w14:paraId="0F3015A1" w14:textId="77777777" w:rsidR="008C47C5" w:rsidRPr="00500A82" w:rsidRDefault="008C47C5" w:rsidP="00B610BA">
            <w:pPr>
              <w:rPr>
                <w:b/>
              </w:rPr>
            </w:pPr>
            <w:r w:rsidRPr="00500A82">
              <w:rPr>
                <w:b/>
              </w:rPr>
              <w:t>Business #7</w:t>
            </w:r>
          </w:p>
        </w:tc>
        <w:tc>
          <w:tcPr>
            <w:tcW w:w="3124" w:type="dxa"/>
          </w:tcPr>
          <w:p w14:paraId="42BA74AA" w14:textId="77777777" w:rsidR="008C47C5" w:rsidRPr="00500A82" w:rsidRDefault="008C47C5" w:rsidP="00B610BA">
            <w:pPr>
              <w:rPr>
                <w:b/>
              </w:rPr>
            </w:pPr>
            <w:r w:rsidRPr="00500A82">
              <w:rPr>
                <w:b/>
              </w:rPr>
              <w:t>Business #8</w:t>
            </w:r>
          </w:p>
        </w:tc>
        <w:tc>
          <w:tcPr>
            <w:tcW w:w="3124" w:type="dxa"/>
          </w:tcPr>
          <w:p w14:paraId="061A79EC" w14:textId="77777777" w:rsidR="008C47C5" w:rsidRPr="00500A82" w:rsidRDefault="008C47C5" w:rsidP="00B610BA">
            <w:pPr>
              <w:rPr>
                <w:b/>
              </w:rPr>
            </w:pPr>
            <w:r w:rsidRPr="00500A82">
              <w:rPr>
                <w:b/>
              </w:rPr>
              <w:t>Business #9</w:t>
            </w:r>
          </w:p>
        </w:tc>
        <w:tc>
          <w:tcPr>
            <w:tcW w:w="3124" w:type="dxa"/>
          </w:tcPr>
          <w:p w14:paraId="40C4163F" w14:textId="77777777" w:rsidR="008C47C5" w:rsidRPr="00500A82" w:rsidRDefault="008C47C5" w:rsidP="00B610BA">
            <w:pPr>
              <w:rPr>
                <w:b/>
              </w:rPr>
            </w:pPr>
            <w:r w:rsidRPr="00500A82">
              <w:rPr>
                <w:b/>
              </w:rPr>
              <w:t>Business #10</w:t>
            </w:r>
          </w:p>
        </w:tc>
      </w:tr>
      <w:tr w:rsidR="00BF3854" w14:paraId="1E145AC9" w14:textId="77777777" w:rsidTr="0083438D">
        <w:tc>
          <w:tcPr>
            <w:tcW w:w="4320" w:type="dxa"/>
          </w:tcPr>
          <w:p w14:paraId="4779CFE0" w14:textId="12562330" w:rsidR="00BF3854" w:rsidRDefault="00BF3854" w:rsidP="00BF3854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>Type of business (for example, gaming, energy)</w:t>
            </w:r>
          </w:p>
        </w:tc>
        <w:tc>
          <w:tcPr>
            <w:tcW w:w="1710" w:type="dxa"/>
          </w:tcPr>
          <w:p w14:paraId="2728960C" w14:textId="7F54D2BC" w:rsidR="00BF3854" w:rsidRDefault="00B605EB" w:rsidP="00BF3854">
            <w:r>
              <w:t>T</w:t>
            </w:r>
            <w:r w:rsidR="00BF3854">
              <w:t>ext</w:t>
            </w:r>
          </w:p>
        </w:tc>
        <w:sdt>
          <w:sdtPr>
            <w:id w:val="705604962"/>
            <w:placeholder>
              <w:docPart w:val="15174B77E137421BA6F0740A719EDB91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5B1123BF" w14:textId="16C490C9" w:rsidR="00BF3854" w:rsidRDefault="00BF3854" w:rsidP="00BF3854">
                <w:r w:rsidRPr="002424D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849136519"/>
            <w:placeholder>
              <w:docPart w:val="CB38E3C2D0164E1AB6836E4F3D2D1373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3B954AFA" w14:textId="6228796D" w:rsidR="00BF3854" w:rsidRDefault="00BF3854" w:rsidP="00BF3854">
                <w:r w:rsidRPr="002424D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774476618"/>
            <w:placeholder>
              <w:docPart w:val="72E086EC056E4201823D1407013AE388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696A2492" w14:textId="458F81FB" w:rsidR="00BF3854" w:rsidRDefault="00BF3854" w:rsidP="00BF3854">
                <w:r w:rsidRPr="002424D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532219025"/>
            <w:placeholder>
              <w:docPart w:val="E98ADCD14E3B46459CCEB9E37CF52AC8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2809E762" w14:textId="005A55C1" w:rsidR="00BF3854" w:rsidRDefault="00BF3854" w:rsidP="00BF3854">
                <w:r w:rsidRPr="002424D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15852250"/>
            <w:placeholder>
              <w:docPart w:val="C13A16840BFD438DAFACF19312095501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EFE551F" w14:textId="069887BD" w:rsidR="00BF3854" w:rsidRDefault="00BF3854" w:rsidP="00BF3854">
                <w:r w:rsidRPr="002424D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5A62" w14:paraId="57376921" w14:textId="77777777" w:rsidTr="0083438D">
        <w:tc>
          <w:tcPr>
            <w:tcW w:w="4320" w:type="dxa"/>
          </w:tcPr>
          <w:p w14:paraId="0DEB804D" w14:textId="77777777" w:rsidR="00D65A62" w:rsidRDefault="00D65A62" w:rsidP="00D65A62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>Legal structure of business</w:t>
            </w:r>
          </w:p>
        </w:tc>
        <w:tc>
          <w:tcPr>
            <w:tcW w:w="1710" w:type="dxa"/>
          </w:tcPr>
          <w:p w14:paraId="1EA5D50E" w14:textId="1D50EA7A" w:rsidR="00D65A62" w:rsidRDefault="00B605EB" w:rsidP="00D65A62">
            <w:r>
              <w:t>D</w:t>
            </w:r>
            <w:r w:rsidR="00D65A62">
              <w:t>rop down</w:t>
            </w:r>
          </w:p>
        </w:tc>
        <w:sdt>
          <w:sdtPr>
            <w:id w:val="-1672874070"/>
            <w:placeholder>
              <w:docPart w:val="2192063F0B9C438D862DAC6D8AFBA27F"/>
            </w:placeholder>
            <w:showingPlcHdr/>
            <w:dropDownList>
              <w:listItem w:value="Choose an item."/>
              <w:listItem w:displayText="Section 17 Corporation" w:value="Section 17 Corporation"/>
              <w:listItem w:displayText="Tribally chartered corporation" w:value="Tribally chartered corporation"/>
              <w:listItem w:displayText="Tribal authority" w:value="Tribal authority"/>
              <w:listItem w:displayText="State-chartered corporation" w:value="State-chartered corporation"/>
              <w:listItem w:displayText="Limited liability corporation (LLC)" w:value="Limited liability corporation (LLC)"/>
              <w:listItem w:displayText="Limited liability partnership (LLP)" w:value="Limited liability partnership (LLP)"/>
              <w:listItem w:displayText="Fund of the Tribe that is not legally seperate" w:value="Fund of the Tribe that is not legally seperate"/>
              <w:listItem w:displayText="Other (please describe below)" w:value="Other (please describe below)"/>
            </w:dropDownList>
          </w:sdtPr>
          <w:sdtEndPr/>
          <w:sdtContent>
            <w:tc>
              <w:tcPr>
                <w:tcW w:w="3124" w:type="dxa"/>
              </w:tcPr>
              <w:p w14:paraId="5AEB2DB6" w14:textId="77777777" w:rsidR="00D65A62" w:rsidRDefault="00D65A62" w:rsidP="00D65A62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629997824"/>
            <w:placeholder>
              <w:docPart w:val="226A09668315438198CB8D09A4CC5134"/>
            </w:placeholder>
            <w:showingPlcHdr/>
            <w:dropDownList>
              <w:listItem w:value="Choose an item."/>
              <w:listItem w:displayText="Section 17 Corporation" w:value="Section 17 Corporation"/>
              <w:listItem w:displayText="Tribally chartered corporation" w:value="Tribally chartered corporation"/>
              <w:listItem w:displayText="Tribal authority" w:value="Tribal authority"/>
              <w:listItem w:displayText="State-chartered corporation" w:value="State-chartered corporation"/>
              <w:listItem w:displayText="Limited liability corporation (LLC)" w:value="Limited liability corporation (LLC)"/>
              <w:listItem w:displayText="Limited liability partnership (LLP)" w:value="Limited liability partnership (LLP)"/>
              <w:listItem w:displayText="Fund of the Tribe that is not legally seperate" w:value="Fund of the Tribe that is not legally seperate"/>
              <w:listItem w:displayText="Other (please describe below)" w:value="Other (please describe below)"/>
            </w:dropDownList>
          </w:sdtPr>
          <w:sdtEndPr/>
          <w:sdtContent>
            <w:tc>
              <w:tcPr>
                <w:tcW w:w="3124" w:type="dxa"/>
              </w:tcPr>
              <w:p w14:paraId="0B457EBB" w14:textId="77777777" w:rsidR="00D65A62" w:rsidRDefault="00D65A62" w:rsidP="00D65A62">
                <w:r w:rsidRPr="00E13B6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941670392"/>
            <w:placeholder>
              <w:docPart w:val="62F51C8F206F4C1BB0D3FFD0855A9E6F"/>
            </w:placeholder>
            <w:showingPlcHdr/>
            <w:dropDownList>
              <w:listItem w:value="Choose an item."/>
              <w:listItem w:displayText="Section 17 Corporation" w:value="Section 17 Corporation"/>
              <w:listItem w:displayText="Tribally chartered corporation" w:value="Tribally chartered corporation"/>
              <w:listItem w:displayText="Tribal authority" w:value="Tribal authority"/>
              <w:listItem w:displayText="State-chartered corporation" w:value="State-chartered corporation"/>
              <w:listItem w:displayText="Limited liability corporation (LLC)" w:value="Limited liability corporation (LLC)"/>
              <w:listItem w:displayText="Limited liability partnership (LLP)" w:value="Limited liability partnership (LLP)"/>
              <w:listItem w:displayText="Fund of the Tribe that is not legally seperate" w:value="Fund of the Tribe that is not legally seperate"/>
              <w:listItem w:displayText="Other (please describe below)" w:value="Other (please describe below)"/>
            </w:dropDownList>
          </w:sdtPr>
          <w:sdtEndPr/>
          <w:sdtContent>
            <w:tc>
              <w:tcPr>
                <w:tcW w:w="3124" w:type="dxa"/>
              </w:tcPr>
              <w:p w14:paraId="041B76B9" w14:textId="77777777" w:rsidR="00D65A62" w:rsidRDefault="00D65A62" w:rsidP="00D65A62">
                <w:r w:rsidRPr="00E13B6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981804337"/>
            <w:placeholder>
              <w:docPart w:val="3CA6167072D14B7DAFBEA6186E8BAA29"/>
            </w:placeholder>
            <w:showingPlcHdr/>
            <w:dropDownList>
              <w:listItem w:value="Choose an item."/>
              <w:listItem w:displayText="Section 17 Corporation" w:value="Section 17 Corporation"/>
              <w:listItem w:displayText="Tribally chartered corporation" w:value="Tribally chartered corporation"/>
              <w:listItem w:displayText="Tribal authority" w:value="Tribal authority"/>
              <w:listItem w:displayText="State-chartered corporation" w:value="State-chartered corporation"/>
              <w:listItem w:displayText="Limited liability corporation (LLC)" w:value="Limited liability corporation (LLC)"/>
              <w:listItem w:displayText="Limited liability partnership (LLP)" w:value="Limited liability partnership (LLP)"/>
              <w:listItem w:displayText="Fund of the Tribe that is not legally seperate" w:value="Fund of the Tribe that is not legally seperate"/>
              <w:listItem w:displayText="Other (please describe below)" w:value="Other (please describe below)"/>
            </w:dropDownList>
          </w:sdtPr>
          <w:sdtEndPr/>
          <w:sdtContent>
            <w:tc>
              <w:tcPr>
                <w:tcW w:w="3124" w:type="dxa"/>
              </w:tcPr>
              <w:p w14:paraId="2CA63FD2" w14:textId="77777777" w:rsidR="00D65A62" w:rsidRDefault="00D65A62" w:rsidP="00D65A62">
                <w:r w:rsidRPr="00E13B6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495175148"/>
            <w:placeholder>
              <w:docPart w:val="C32F834754BD4DE29F49F64DC1296279"/>
            </w:placeholder>
            <w:showingPlcHdr/>
            <w:dropDownList>
              <w:listItem w:value="Choose an item."/>
              <w:listItem w:displayText="Section 17 Corporation" w:value="Section 17 Corporation"/>
              <w:listItem w:displayText="Tribally chartered corporation" w:value="Tribally chartered corporation"/>
              <w:listItem w:displayText="Tribal authority" w:value="Tribal authority"/>
              <w:listItem w:displayText="State-chartered corporation" w:value="State-chartered corporation"/>
              <w:listItem w:displayText="Limited liability corporation (LLC)" w:value="Limited liability corporation (LLC)"/>
              <w:listItem w:displayText="Limited liability partnership (LLP)" w:value="Limited liability partnership (LLP)"/>
              <w:listItem w:displayText="Fund of the Tribe that is not legally seperate" w:value="Fund of the Tribe that is not legally seperate"/>
              <w:listItem w:displayText="Other (please describe below)" w:value="Other (please describe below)"/>
            </w:dropDownList>
          </w:sdtPr>
          <w:sdtEndPr/>
          <w:sdtContent>
            <w:tc>
              <w:tcPr>
                <w:tcW w:w="3124" w:type="dxa"/>
              </w:tcPr>
              <w:p w14:paraId="00EB2001" w14:textId="77777777" w:rsidR="00D65A62" w:rsidRDefault="00D65A62" w:rsidP="00D65A62">
                <w:r w:rsidRPr="00E13B6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C4CFA" w14:paraId="3BD2BC51" w14:textId="77777777" w:rsidTr="0083438D">
        <w:tc>
          <w:tcPr>
            <w:tcW w:w="4320" w:type="dxa"/>
          </w:tcPr>
          <w:p w14:paraId="3F648BD6" w14:textId="77777777" w:rsidR="003C4CFA" w:rsidRDefault="003C4CFA" w:rsidP="003C4CFA">
            <w:pPr>
              <w:ind w:left="521"/>
            </w:pPr>
            <w:r>
              <w:t>If other, please describe</w:t>
            </w:r>
          </w:p>
        </w:tc>
        <w:tc>
          <w:tcPr>
            <w:tcW w:w="1710" w:type="dxa"/>
          </w:tcPr>
          <w:p w14:paraId="0F556869" w14:textId="5042003A" w:rsidR="003C4CFA" w:rsidRDefault="00B605EB" w:rsidP="003C4CFA">
            <w:r>
              <w:t>Text</w:t>
            </w:r>
          </w:p>
        </w:tc>
        <w:sdt>
          <w:sdtPr>
            <w:id w:val="914739211"/>
            <w:placeholder>
              <w:docPart w:val="11716729D90344D9942D577B46CAF64A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5A934B8D" w14:textId="218EF111" w:rsidR="003C4CFA" w:rsidRDefault="003C4CFA" w:rsidP="003C4CFA">
                <w:r w:rsidRPr="00867EE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01468186"/>
            <w:placeholder>
              <w:docPart w:val="45F5A41900764774B78275197A939D2B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5FC63E08" w14:textId="2815779A" w:rsidR="003C4CFA" w:rsidRDefault="003C4CFA" w:rsidP="003C4CFA">
                <w:r w:rsidRPr="00867EE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19279295"/>
            <w:placeholder>
              <w:docPart w:val="B988C74B446140F7A77D4A8FF99BFB2E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5346A2A1" w14:textId="6E80EDA5" w:rsidR="003C4CFA" w:rsidRDefault="003C4CFA" w:rsidP="003C4CFA">
                <w:r w:rsidRPr="00867EE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32107238"/>
            <w:placeholder>
              <w:docPart w:val="35DA05DD076A47ECA503B64650E007BB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57D9DFA4" w14:textId="679E2536" w:rsidR="003C4CFA" w:rsidRDefault="003C4CFA" w:rsidP="003C4CFA">
                <w:r w:rsidRPr="00867EE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635950324"/>
            <w:placeholder>
              <w:docPart w:val="F4A292FE28BD42F8A3EA9D877A06DFC5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5C6578A8" w14:textId="5ADB2728" w:rsidR="003C4CFA" w:rsidRDefault="003C4CFA" w:rsidP="003C4CFA">
                <w:r w:rsidRPr="00867EE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05EB" w14:paraId="51F5775B" w14:textId="77777777" w:rsidTr="0083438D">
        <w:tc>
          <w:tcPr>
            <w:tcW w:w="4320" w:type="dxa"/>
          </w:tcPr>
          <w:p w14:paraId="03C8FB9F" w14:textId="77777777" w:rsidR="00B605EB" w:rsidRDefault="00B605EB" w:rsidP="00B605EB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>Percentage of business owned by the tribe</w:t>
            </w:r>
          </w:p>
        </w:tc>
        <w:tc>
          <w:tcPr>
            <w:tcW w:w="1710" w:type="dxa"/>
          </w:tcPr>
          <w:p w14:paraId="5069BF87" w14:textId="51DD1C5D" w:rsidR="00B605EB" w:rsidRDefault="00B605EB" w:rsidP="00B605EB">
            <w:r w:rsidRPr="00B16E5F">
              <w:t>Drop down</w:t>
            </w:r>
          </w:p>
        </w:tc>
        <w:sdt>
          <w:sdtPr>
            <w:id w:val="290259144"/>
            <w:placeholder>
              <w:docPart w:val="FAAB166F17EA43F48BCBB6A4C786A565"/>
            </w:placeholder>
            <w:showingPlcHdr/>
            <w:dropDownList>
              <w:listItem w:value="Choose an item."/>
              <w:listItem w:displayText="Less than 50%" w:value="Less than 50%"/>
              <w:listItem w:displayText="Exactly 50%" w:value="Exactly 50%"/>
              <w:listItem w:displayText="51-89%" w:value="51-89%"/>
              <w:listItem w:displayText="90-99%" w:value="90-99%"/>
              <w:listItem w:displayText="100%" w:value="100%"/>
            </w:dropDownList>
          </w:sdtPr>
          <w:sdtEndPr/>
          <w:sdtContent>
            <w:tc>
              <w:tcPr>
                <w:tcW w:w="3124" w:type="dxa"/>
              </w:tcPr>
              <w:p w14:paraId="03E583CD" w14:textId="77777777" w:rsidR="00B605EB" w:rsidRDefault="00B605EB" w:rsidP="00B605EB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990289795"/>
            <w:placeholder>
              <w:docPart w:val="557BED270F754E8280AE942DBEBC9E94"/>
            </w:placeholder>
            <w:showingPlcHdr/>
            <w:dropDownList>
              <w:listItem w:value="Choose an item."/>
              <w:listItem w:displayText="Less than 50%" w:value="Less than 50%"/>
              <w:listItem w:displayText="Exactly 50%" w:value="Exactly 50%"/>
              <w:listItem w:displayText="51-89%" w:value="51-89%"/>
              <w:listItem w:displayText="90-99%" w:value="90-99%"/>
              <w:listItem w:displayText="100%" w:value="100%"/>
            </w:dropDownList>
          </w:sdtPr>
          <w:sdtEndPr/>
          <w:sdtContent>
            <w:tc>
              <w:tcPr>
                <w:tcW w:w="3124" w:type="dxa"/>
              </w:tcPr>
              <w:p w14:paraId="16FDF637" w14:textId="77777777" w:rsidR="00B605EB" w:rsidRDefault="00B605EB" w:rsidP="00B605EB">
                <w:r w:rsidRPr="00434C87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772860076"/>
            <w:placeholder>
              <w:docPart w:val="735308815CCB40D69F31666FE3B1699D"/>
            </w:placeholder>
            <w:showingPlcHdr/>
            <w:dropDownList>
              <w:listItem w:value="Choose an item."/>
              <w:listItem w:displayText="Less than 50%" w:value="Less than 50%"/>
              <w:listItem w:displayText="Exactly 50%" w:value="Exactly 50%"/>
              <w:listItem w:displayText="51-89%" w:value="51-89%"/>
              <w:listItem w:displayText="90-99%" w:value="90-99%"/>
              <w:listItem w:displayText="100%" w:value="100%"/>
            </w:dropDownList>
          </w:sdtPr>
          <w:sdtEndPr/>
          <w:sdtContent>
            <w:tc>
              <w:tcPr>
                <w:tcW w:w="3124" w:type="dxa"/>
              </w:tcPr>
              <w:p w14:paraId="27DB4BF0" w14:textId="77777777" w:rsidR="00B605EB" w:rsidRDefault="00B605EB" w:rsidP="00B605EB">
                <w:r w:rsidRPr="00434C87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216314206"/>
            <w:placeholder>
              <w:docPart w:val="5DA9CDB7D45E4E939719918FC46537EE"/>
            </w:placeholder>
            <w:showingPlcHdr/>
            <w:dropDownList>
              <w:listItem w:value="Choose an item."/>
              <w:listItem w:displayText="Less than 50%" w:value="Less than 50%"/>
              <w:listItem w:displayText="Exactly 50%" w:value="Exactly 50%"/>
              <w:listItem w:displayText="51-89%" w:value="51-89%"/>
              <w:listItem w:displayText="90-99%" w:value="90-99%"/>
              <w:listItem w:displayText="100%" w:value="100%"/>
            </w:dropDownList>
          </w:sdtPr>
          <w:sdtEndPr/>
          <w:sdtContent>
            <w:tc>
              <w:tcPr>
                <w:tcW w:w="3124" w:type="dxa"/>
              </w:tcPr>
              <w:p w14:paraId="22FCF342" w14:textId="77777777" w:rsidR="00B605EB" w:rsidRDefault="00B605EB" w:rsidP="00B605EB">
                <w:r w:rsidRPr="00434C87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771370397"/>
            <w:placeholder>
              <w:docPart w:val="EE14BD194D7E46B7A2B5B3964B026A22"/>
            </w:placeholder>
            <w:showingPlcHdr/>
            <w:dropDownList>
              <w:listItem w:value="Choose an item."/>
              <w:listItem w:displayText="Less than 50%" w:value="Less than 50%"/>
              <w:listItem w:displayText="Exactly 50%" w:value="Exactly 50%"/>
              <w:listItem w:displayText="51-89%" w:value="51-89%"/>
              <w:listItem w:displayText="90-99%" w:value="90-99%"/>
              <w:listItem w:displayText="100%" w:value="100%"/>
            </w:dropDownList>
          </w:sdtPr>
          <w:sdtEndPr/>
          <w:sdtContent>
            <w:tc>
              <w:tcPr>
                <w:tcW w:w="3124" w:type="dxa"/>
              </w:tcPr>
              <w:p w14:paraId="5D0CDFE0" w14:textId="77777777" w:rsidR="00B605EB" w:rsidRDefault="00B605EB" w:rsidP="00B605EB">
                <w:r w:rsidRPr="00434C87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05EB" w14:paraId="4809CA5D" w14:textId="77777777" w:rsidTr="0083438D">
        <w:tc>
          <w:tcPr>
            <w:tcW w:w="4320" w:type="dxa"/>
          </w:tcPr>
          <w:p w14:paraId="27C23F89" w14:textId="4FF53A62" w:rsidR="00B605EB" w:rsidRDefault="00B605EB" w:rsidP="00B605EB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>Does the business issue its own audited financial statements? (If yes, an</w:t>
            </w:r>
            <w:r w:rsidRPr="00105ED7">
              <w:t xml:space="preserve">swer </w:t>
            </w:r>
            <w:r>
              <w:t>2</w:t>
            </w:r>
            <w:r w:rsidRPr="00105ED7">
              <w:t>.e.-</w:t>
            </w:r>
            <w:r>
              <w:t>2.</w:t>
            </w:r>
            <w:r w:rsidRPr="00105ED7">
              <w:t xml:space="preserve">g. If no, skip to </w:t>
            </w:r>
            <w:r>
              <w:t>2</w:t>
            </w:r>
            <w:r w:rsidRPr="00105ED7">
              <w:t>.h.)</w:t>
            </w:r>
          </w:p>
        </w:tc>
        <w:tc>
          <w:tcPr>
            <w:tcW w:w="1710" w:type="dxa"/>
          </w:tcPr>
          <w:p w14:paraId="620C2CC8" w14:textId="54985CD5" w:rsidR="00B605EB" w:rsidRDefault="00B605EB" w:rsidP="00B605EB">
            <w:r w:rsidRPr="00B16E5F">
              <w:t>Drop down</w:t>
            </w:r>
          </w:p>
        </w:tc>
        <w:sdt>
          <w:sdtPr>
            <w:id w:val="-858203175"/>
            <w:placeholder>
              <w:docPart w:val="B5B33737C19C4C9CB71DFA1201A6677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081ECF79" w14:textId="77777777" w:rsidR="00B605EB" w:rsidRDefault="00B605EB" w:rsidP="00B605EB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963063728"/>
            <w:placeholder>
              <w:docPart w:val="DB6097C961BA417EA2429D3B9A9EEC61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210A0E21" w14:textId="77777777" w:rsidR="00B605EB" w:rsidRDefault="00B605EB" w:rsidP="00B605EB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913821182"/>
            <w:placeholder>
              <w:docPart w:val="D905325375244CEB939AB1A5BB377BB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19CCD22C" w14:textId="77777777" w:rsidR="00B605EB" w:rsidRDefault="00B605EB" w:rsidP="00B605EB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480855005"/>
            <w:placeholder>
              <w:docPart w:val="289BEEAE2831422B931D9EEE3B5979E7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61A78EB7" w14:textId="77777777" w:rsidR="00B605EB" w:rsidRDefault="00B605EB" w:rsidP="00B605EB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421336495"/>
            <w:placeholder>
              <w:docPart w:val="A9337F7001A64285BD35B340205C18DF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741AED2D" w14:textId="77777777" w:rsidR="00B605EB" w:rsidRDefault="00B605EB" w:rsidP="00B605EB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05EB" w14:paraId="1EF1D3FA" w14:textId="77777777" w:rsidTr="0083438D">
        <w:tc>
          <w:tcPr>
            <w:tcW w:w="4320" w:type="dxa"/>
          </w:tcPr>
          <w:p w14:paraId="3AA524BB" w14:textId="6B6ED5EF" w:rsidR="00B605EB" w:rsidRDefault="00B605EB" w:rsidP="00B605EB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>Source of accounting standards the financial statements of the business are based on</w:t>
            </w:r>
          </w:p>
        </w:tc>
        <w:tc>
          <w:tcPr>
            <w:tcW w:w="1710" w:type="dxa"/>
          </w:tcPr>
          <w:p w14:paraId="6C7EF6B1" w14:textId="2CE92E95" w:rsidR="00B605EB" w:rsidRDefault="00B605EB" w:rsidP="00B605EB">
            <w:r w:rsidRPr="00B16E5F">
              <w:t>Drop down</w:t>
            </w:r>
          </w:p>
        </w:tc>
        <w:sdt>
          <w:sdtPr>
            <w:id w:val="2051419713"/>
            <w:placeholder>
              <w:docPart w:val="FEC8EB62BE2B4ADBAFFC6966FFCECC37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5DCADF8E" w14:textId="77777777" w:rsidR="00B605EB" w:rsidRDefault="00B605EB" w:rsidP="00B605EB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105806781"/>
            <w:placeholder>
              <w:docPart w:val="02E70916CD6B40D3BD4FC18AD2A2338B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4AEF4325" w14:textId="77777777" w:rsidR="00B605EB" w:rsidRDefault="00B605EB" w:rsidP="00B605EB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299497435"/>
            <w:placeholder>
              <w:docPart w:val="02EAA0E82B7A4B4280C313965B144AA2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57EFC63F" w14:textId="77777777" w:rsidR="00B605EB" w:rsidRDefault="00B605EB" w:rsidP="00B605EB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26012030"/>
            <w:placeholder>
              <w:docPart w:val="059809762E424DE2A79DFAA89594F2BB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249536A1" w14:textId="77777777" w:rsidR="00B605EB" w:rsidRDefault="00B605EB" w:rsidP="00B605EB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273141761"/>
            <w:placeholder>
              <w:docPart w:val="94EB43D62267489397711577B78CA06C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0B5D8CDE" w14:textId="77777777" w:rsidR="00B605EB" w:rsidRDefault="00B605EB" w:rsidP="00B605EB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05EB" w14:paraId="5D82611A" w14:textId="77777777" w:rsidTr="0083438D">
        <w:tc>
          <w:tcPr>
            <w:tcW w:w="4320" w:type="dxa"/>
          </w:tcPr>
          <w:p w14:paraId="3E5DE18E" w14:textId="77777777" w:rsidR="00B605EB" w:rsidRDefault="00B605EB" w:rsidP="00B605EB">
            <w:pPr>
              <w:ind w:left="521"/>
            </w:pPr>
            <w:r>
              <w:t>If other, please describe</w:t>
            </w:r>
          </w:p>
        </w:tc>
        <w:tc>
          <w:tcPr>
            <w:tcW w:w="1710" w:type="dxa"/>
          </w:tcPr>
          <w:p w14:paraId="32A2E638" w14:textId="1FDE2D1D" w:rsidR="00B605EB" w:rsidRDefault="00B605EB" w:rsidP="00B605EB">
            <w:r w:rsidRPr="00972143">
              <w:t>Text</w:t>
            </w:r>
          </w:p>
        </w:tc>
        <w:sdt>
          <w:sdtPr>
            <w:id w:val="-2093386961"/>
            <w:placeholder>
              <w:docPart w:val="F1796161F5DE460A87A7CF4D19A71AB4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2E66BFD2" w14:textId="0423F99A" w:rsidR="00B605EB" w:rsidRDefault="00B605EB" w:rsidP="00B605EB">
                <w:r w:rsidRPr="00A73D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082485"/>
            <w:placeholder>
              <w:docPart w:val="45AB1DF5060E4D7BBD53068FBB6C5566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36D9AE16" w14:textId="77B5DBCC" w:rsidR="00B605EB" w:rsidRDefault="00B605EB" w:rsidP="00B605EB">
                <w:r w:rsidRPr="00A73D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037659740"/>
            <w:placeholder>
              <w:docPart w:val="8574F3A88AF247CFB9EDF47D394394A1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57F850D1" w14:textId="467EE795" w:rsidR="00B605EB" w:rsidRDefault="00B605EB" w:rsidP="00B605EB">
                <w:r w:rsidRPr="00A73D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04024928"/>
            <w:placeholder>
              <w:docPart w:val="EE89366313D94B76B81ED0B9B15BA5D6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6C413F0F" w14:textId="07EF0D0E" w:rsidR="00B605EB" w:rsidRDefault="00B605EB" w:rsidP="00B605EB">
                <w:r w:rsidRPr="00A73D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36605854"/>
            <w:placeholder>
              <w:docPart w:val="C9488E76F9394B1B9AEF3839DC43FA73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E1D1A30" w14:textId="6F578C3C" w:rsidR="00B605EB" w:rsidRDefault="00B605EB" w:rsidP="00B605EB">
                <w:r w:rsidRPr="00A73D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05EB" w14:paraId="04140C5F" w14:textId="77777777" w:rsidTr="0083438D">
        <w:tc>
          <w:tcPr>
            <w:tcW w:w="4320" w:type="dxa"/>
          </w:tcPr>
          <w:p w14:paraId="6DD40F17" w14:textId="77777777" w:rsidR="00B605EB" w:rsidRDefault="00B605EB" w:rsidP="00B605EB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>Why was that source of accounting standards used?</w:t>
            </w:r>
          </w:p>
        </w:tc>
        <w:tc>
          <w:tcPr>
            <w:tcW w:w="1710" w:type="dxa"/>
          </w:tcPr>
          <w:p w14:paraId="7B53CDBA" w14:textId="17E1D391" w:rsidR="00B605EB" w:rsidRDefault="00B605EB" w:rsidP="00B605EB">
            <w:r w:rsidRPr="00972143">
              <w:t>Text</w:t>
            </w:r>
          </w:p>
        </w:tc>
        <w:sdt>
          <w:sdtPr>
            <w:id w:val="-1148048872"/>
            <w:placeholder>
              <w:docPart w:val="7249A660B718440196D43D86E1CE4C57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590859D2" w14:textId="177747B5" w:rsidR="00B605EB" w:rsidRDefault="00B605EB" w:rsidP="00B605EB">
                <w:r w:rsidRPr="00A73D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07813358"/>
            <w:placeholder>
              <w:docPart w:val="89E622D3734A49CBA1539E87A2C98E46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306AB3DE" w14:textId="78333B93" w:rsidR="00B605EB" w:rsidRDefault="00B605EB" w:rsidP="00B605EB">
                <w:r w:rsidRPr="00A73D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035117229"/>
            <w:placeholder>
              <w:docPart w:val="E50A596B16C34F5AAF0F3EAE35CA5031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088318AE" w14:textId="3F17B60E" w:rsidR="00B605EB" w:rsidRDefault="00B605EB" w:rsidP="00B605EB">
                <w:r w:rsidRPr="00A73D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607239593"/>
            <w:placeholder>
              <w:docPart w:val="CAAE11C47635464D8C11E88518F20FAE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28567433" w14:textId="35C95E1A" w:rsidR="00B605EB" w:rsidRDefault="00B605EB" w:rsidP="00B605EB">
                <w:r w:rsidRPr="00A73D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950461783"/>
            <w:placeholder>
              <w:docPart w:val="C909EA3CAD2B40EAA8DB6314B4862DF6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7B489B8" w14:textId="5D6B99BB" w:rsidR="00B605EB" w:rsidRDefault="00B605EB" w:rsidP="00B605EB">
                <w:r w:rsidRPr="00A73D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05EB" w14:paraId="1E15F45F" w14:textId="77777777" w:rsidTr="0083438D">
        <w:tc>
          <w:tcPr>
            <w:tcW w:w="4320" w:type="dxa"/>
          </w:tcPr>
          <w:p w14:paraId="102B58A7" w14:textId="7E036513" w:rsidR="00B605EB" w:rsidRDefault="00B605EB" w:rsidP="00B605EB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>Audit opinion the received on the financial statements of the business</w:t>
            </w:r>
          </w:p>
        </w:tc>
        <w:tc>
          <w:tcPr>
            <w:tcW w:w="1710" w:type="dxa"/>
          </w:tcPr>
          <w:p w14:paraId="69F4C4B9" w14:textId="7A487CE0" w:rsidR="00B605EB" w:rsidRDefault="00B605EB" w:rsidP="00B605EB">
            <w:r w:rsidRPr="00C57F8B">
              <w:t>Drop down</w:t>
            </w:r>
          </w:p>
        </w:tc>
        <w:sdt>
          <w:sdtPr>
            <w:id w:val="-1934730756"/>
            <w:placeholder>
              <w:docPart w:val="213A79605E2C4159B0D384BA8AA8F80D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6E2BE70A" w14:textId="4A80A552" w:rsidR="00B605EB" w:rsidRDefault="00B605EB" w:rsidP="00B605EB">
                <w:r w:rsidRPr="00756D0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296262278"/>
            <w:placeholder>
              <w:docPart w:val="BF8842D998C745F4B9EC5B6EBAE05D18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254B51D0" w14:textId="308C98E0" w:rsidR="00B605EB" w:rsidRDefault="00B605EB" w:rsidP="00B605EB">
                <w:r w:rsidRPr="00756D0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965922231"/>
            <w:placeholder>
              <w:docPart w:val="A54506319F6148F9BAE08CD3FC38FEB8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558E50AF" w14:textId="55945F47" w:rsidR="00B605EB" w:rsidRDefault="00B605EB" w:rsidP="00B605EB">
                <w:r w:rsidRPr="00756D0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962466293"/>
            <w:placeholder>
              <w:docPart w:val="62D4F1A6DB7946929EDFD0A9F81CCF97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4FBA2549" w14:textId="1B46EE96" w:rsidR="00B605EB" w:rsidRDefault="00B605EB" w:rsidP="00B605EB">
                <w:r w:rsidRPr="00756D0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324507115"/>
            <w:placeholder>
              <w:docPart w:val="11581DA7B79A48FEA0B334EF6BB2BB03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333547F3" w14:textId="4DBF1D5F" w:rsidR="00B605EB" w:rsidRDefault="00B605EB" w:rsidP="00B605EB">
                <w:r w:rsidRPr="00756D0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05EB" w14:paraId="6725C0DF" w14:textId="77777777" w:rsidTr="0083438D">
        <w:tc>
          <w:tcPr>
            <w:tcW w:w="4320" w:type="dxa"/>
          </w:tcPr>
          <w:p w14:paraId="4B4C91BD" w14:textId="0E8866C3" w:rsidR="00B605EB" w:rsidRDefault="00B605EB" w:rsidP="00B605EB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>Was the business included in the tribe’s government-wide financial statements? (If yes, answer questions 1.i.-1.m. If no, skip to question 2.)</w:t>
            </w:r>
          </w:p>
        </w:tc>
        <w:tc>
          <w:tcPr>
            <w:tcW w:w="1710" w:type="dxa"/>
          </w:tcPr>
          <w:p w14:paraId="537FE676" w14:textId="6DEF552F" w:rsidR="00B605EB" w:rsidRDefault="00B605EB" w:rsidP="00B605EB">
            <w:pPr>
              <w:tabs>
                <w:tab w:val="center" w:pos="1122"/>
              </w:tabs>
            </w:pPr>
            <w:r w:rsidRPr="00C57F8B">
              <w:t>Drop down</w:t>
            </w:r>
          </w:p>
        </w:tc>
        <w:sdt>
          <w:sdtPr>
            <w:id w:val="693579686"/>
            <w:placeholder>
              <w:docPart w:val="E5BFB9FBD0D54C60BB7783996F95B9B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6CB91ECC" w14:textId="77777777" w:rsidR="00B605EB" w:rsidRDefault="00B605EB" w:rsidP="00B605EB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64052512"/>
            <w:placeholder>
              <w:docPart w:val="F5D91CC595244A3C9E65E923E895A25F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14DF6176" w14:textId="77777777" w:rsidR="00B605EB" w:rsidRDefault="00B605EB" w:rsidP="00B605EB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300695033"/>
            <w:placeholder>
              <w:docPart w:val="F2C6405B49E0401488D8C63B5661EFF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58AAAE54" w14:textId="77777777" w:rsidR="00B605EB" w:rsidRDefault="00B605EB" w:rsidP="00B605EB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359507748"/>
            <w:placeholder>
              <w:docPart w:val="C0F93FFB628E413AAB96F82EF9904E53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26EEAAC7" w14:textId="77777777" w:rsidR="00B605EB" w:rsidRDefault="00B605EB" w:rsidP="00B605EB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73378435"/>
            <w:placeholder>
              <w:docPart w:val="FA2AEEB9328E476FA0E8DACEF9A7806F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2D1A5B1A" w14:textId="77777777" w:rsidR="00B605EB" w:rsidRDefault="00B605EB" w:rsidP="00B605EB">
                <w:r w:rsidRPr="00B6594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05EB" w14:paraId="3EEC41E4" w14:textId="77777777" w:rsidTr="0083438D">
        <w:tc>
          <w:tcPr>
            <w:tcW w:w="4320" w:type="dxa"/>
          </w:tcPr>
          <w:p w14:paraId="2E650F58" w14:textId="77777777" w:rsidR="00B605EB" w:rsidRDefault="00B605EB" w:rsidP="00B605EB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>Method of including the business</w:t>
            </w:r>
          </w:p>
        </w:tc>
        <w:tc>
          <w:tcPr>
            <w:tcW w:w="1710" w:type="dxa"/>
          </w:tcPr>
          <w:p w14:paraId="760A5EC2" w14:textId="56EEA582" w:rsidR="00B605EB" w:rsidRDefault="00B605EB" w:rsidP="00B605EB">
            <w:r w:rsidRPr="00C57F8B">
              <w:t>Drop down</w:t>
            </w:r>
          </w:p>
        </w:tc>
        <w:sdt>
          <w:sdtPr>
            <w:id w:val="-358657016"/>
            <w:placeholder>
              <w:docPart w:val="92486674BCCC4E279F8FE1D248904623"/>
            </w:placeholder>
            <w:showingPlcHdr/>
            <w:dropDownList>
              <w:listItem w:value="Choose an item."/>
              <w:listItem w:displayText="Discretely presented component unit" w:value="Discretely presented component unit"/>
              <w:listItem w:displayText="Blended component unit" w:value="Blended component unit"/>
              <w:listItem w:displayText="Investment (single line item)" w:value="Investment (single line item)"/>
            </w:dropDownList>
          </w:sdtPr>
          <w:sdtEndPr/>
          <w:sdtContent>
            <w:tc>
              <w:tcPr>
                <w:tcW w:w="3124" w:type="dxa"/>
              </w:tcPr>
              <w:p w14:paraId="06E236BC" w14:textId="61209264" w:rsidR="00B605EB" w:rsidRDefault="00B605EB" w:rsidP="00B605EB">
                <w:r w:rsidRPr="00D4722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839978014"/>
            <w:placeholder>
              <w:docPart w:val="291AD9FE748D4DE0AAFBB972BA83D35D"/>
            </w:placeholder>
            <w:showingPlcHdr/>
            <w:dropDownList>
              <w:listItem w:value="Choose an item."/>
              <w:listItem w:displayText="Discretely presented component unit" w:value="Discretely presented component unit"/>
              <w:listItem w:displayText="Blended component unit" w:value="Blended component unit"/>
              <w:listItem w:displayText="Investment (single line item)" w:value="Investment (single line item)"/>
            </w:dropDownList>
          </w:sdtPr>
          <w:sdtEndPr/>
          <w:sdtContent>
            <w:tc>
              <w:tcPr>
                <w:tcW w:w="3124" w:type="dxa"/>
              </w:tcPr>
              <w:p w14:paraId="2F5A8052" w14:textId="0CA481F4" w:rsidR="00B605EB" w:rsidRDefault="00B605EB" w:rsidP="00B605EB">
                <w:r w:rsidRPr="00D4722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468401345"/>
            <w:placeholder>
              <w:docPart w:val="59A17CBF78744A8294A1E1DBB846B3E8"/>
            </w:placeholder>
            <w:showingPlcHdr/>
            <w:dropDownList>
              <w:listItem w:value="Choose an item."/>
              <w:listItem w:displayText="Discretely presented component unit" w:value="Discretely presented component unit"/>
              <w:listItem w:displayText="Blended component unit" w:value="Blended component unit"/>
              <w:listItem w:displayText="Investment (single line item)" w:value="Investment (single line item)"/>
            </w:dropDownList>
          </w:sdtPr>
          <w:sdtEndPr/>
          <w:sdtContent>
            <w:tc>
              <w:tcPr>
                <w:tcW w:w="3124" w:type="dxa"/>
              </w:tcPr>
              <w:p w14:paraId="3DF9A234" w14:textId="3B43101A" w:rsidR="00B605EB" w:rsidRDefault="00B605EB" w:rsidP="00B605EB">
                <w:r w:rsidRPr="00D4722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800427836"/>
            <w:placeholder>
              <w:docPart w:val="386866D8E28E40B9970F36477426407A"/>
            </w:placeholder>
            <w:showingPlcHdr/>
            <w:dropDownList>
              <w:listItem w:value="Choose an item."/>
              <w:listItem w:displayText="Discretely presented component unit" w:value="Discretely presented component unit"/>
              <w:listItem w:displayText="Blended component unit" w:value="Blended component unit"/>
              <w:listItem w:displayText="Investment (single line item)" w:value="Investment (single line item)"/>
            </w:dropDownList>
          </w:sdtPr>
          <w:sdtEndPr/>
          <w:sdtContent>
            <w:tc>
              <w:tcPr>
                <w:tcW w:w="3124" w:type="dxa"/>
              </w:tcPr>
              <w:p w14:paraId="2CD08B9E" w14:textId="2C16ED66" w:rsidR="00B605EB" w:rsidRDefault="00B605EB" w:rsidP="00B605EB">
                <w:r w:rsidRPr="00D4722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9549990"/>
            <w:placeholder>
              <w:docPart w:val="73C49D6E20804E578E8AA28C296C5FAE"/>
            </w:placeholder>
            <w:showingPlcHdr/>
            <w:dropDownList>
              <w:listItem w:value="Choose an item."/>
              <w:listItem w:displayText="Discretely presented component unit" w:value="Discretely presented component unit"/>
              <w:listItem w:displayText="Blended component unit" w:value="Blended component unit"/>
              <w:listItem w:displayText="Investment (single line item)" w:value="Investment (single line item)"/>
            </w:dropDownList>
          </w:sdtPr>
          <w:sdtEndPr/>
          <w:sdtContent>
            <w:tc>
              <w:tcPr>
                <w:tcW w:w="3124" w:type="dxa"/>
              </w:tcPr>
              <w:p w14:paraId="5789075C" w14:textId="06F5B095" w:rsidR="00B605EB" w:rsidRDefault="00B605EB" w:rsidP="00B605EB">
                <w:r w:rsidRPr="00D4722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05EB" w14:paraId="71CEC760" w14:textId="77777777" w:rsidTr="0083438D">
        <w:tc>
          <w:tcPr>
            <w:tcW w:w="4320" w:type="dxa"/>
          </w:tcPr>
          <w:p w14:paraId="52B045C9" w14:textId="77777777" w:rsidR="00B605EB" w:rsidRDefault="00B605EB" w:rsidP="00B605EB">
            <w:pPr>
              <w:pStyle w:val="ListParagraph"/>
              <w:numPr>
                <w:ilvl w:val="0"/>
                <w:numId w:val="1"/>
              </w:numPr>
              <w:ind w:left="251" w:hanging="251"/>
            </w:pPr>
            <w:r>
              <w:t xml:space="preserve">If the answer to question 1.h. was discretely presented component unit, did the tribe also present an equity interest in its </w:t>
            </w:r>
            <w:r w:rsidRPr="00B61000">
              <w:t>government-wide financial statements</w:t>
            </w:r>
            <w:r>
              <w:t>?</w:t>
            </w:r>
          </w:p>
        </w:tc>
        <w:tc>
          <w:tcPr>
            <w:tcW w:w="1710" w:type="dxa"/>
          </w:tcPr>
          <w:p w14:paraId="4F720E0E" w14:textId="5248C18F" w:rsidR="00B605EB" w:rsidRDefault="00B605EB" w:rsidP="00B605EB">
            <w:r w:rsidRPr="00C57F8B">
              <w:t>Drop down</w:t>
            </w:r>
          </w:p>
        </w:tc>
        <w:sdt>
          <w:sdtPr>
            <w:id w:val="105016069"/>
            <w:placeholder>
              <w:docPart w:val="23C038CF67224D219572C39A1BC68F89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65920759" w14:textId="77777777" w:rsidR="00B605EB" w:rsidRDefault="00B605EB" w:rsidP="00B605EB">
                <w:r w:rsidRPr="00981370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97615691"/>
            <w:placeholder>
              <w:docPart w:val="CAF147B14F9047F79CE2CEE468444836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2E30E07D" w14:textId="77777777" w:rsidR="00B605EB" w:rsidRDefault="00B605EB" w:rsidP="00B605EB">
                <w:r w:rsidRPr="00981370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177647965"/>
            <w:placeholder>
              <w:docPart w:val="F1ACA7CA904449CBBA7E208010CBD01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2420D841" w14:textId="77777777" w:rsidR="00B605EB" w:rsidRDefault="00B605EB" w:rsidP="00B605EB">
                <w:r w:rsidRPr="00981370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173941438"/>
            <w:placeholder>
              <w:docPart w:val="F6EA6F9CEB584C02BAAD42C1DBFDA6A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1B14FBF9" w14:textId="77777777" w:rsidR="00B605EB" w:rsidRDefault="00B605EB" w:rsidP="00B605EB">
                <w:r w:rsidRPr="00981370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638690976"/>
            <w:placeholder>
              <w:docPart w:val="75AE5AEC379D4C78939D4DC1869C9FB1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24" w:type="dxa"/>
              </w:tcPr>
              <w:p w14:paraId="0F134871" w14:textId="77777777" w:rsidR="00B605EB" w:rsidRDefault="00B605EB" w:rsidP="00B605EB">
                <w:r w:rsidRPr="00981370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05EB" w14:paraId="6B227AC2" w14:textId="77777777" w:rsidTr="0083438D">
        <w:tc>
          <w:tcPr>
            <w:tcW w:w="4320" w:type="dxa"/>
          </w:tcPr>
          <w:p w14:paraId="08A8B022" w14:textId="0E924313" w:rsidR="00B605EB" w:rsidRDefault="00B605EB" w:rsidP="00B605EB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>Source of accounting standards used for the business when included in the</w:t>
            </w:r>
            <w:r w:rsidRPr="00B61000">
              <w:t xml:space="preserve"> tribe’s government-wide financial statements</w:t>
            </w:r>
          </w:p>
        </w:tc>
        <w:tc>
          <w:tcPr>
            <w:tcW w:w="1710" w:type="dxa"/>
          </w:tcPr>
          <w:p w14:paraId="4A79B5D5" w14:textId="5CF9543C" w:rsidR="00B605EB" w:rsidRDefault="00B605EB" w:rsidP="00B605EB">
            <w:r w:rsidRPr="00C57F8B">
              <w:t>Drop down</w:t>
            </w:r>
          </w:p>
        </w:tc>
        <w:sdt>
          <w:sdtPr>
            <w:id w:val="-546068552"/>
            <w:placeholder>
              <w:docPart w:val="DF0AD4146CE64323BA3377DC73B79B29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3A419009" w14:textId="77777777" w:rsidR="00B605EB" w:rsidRDefault="00B605EB" w:rsidP="00B605EB">
                <w:r w:rsidRPr="0010417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873984332"/>
            <w:placeholder>
              <w:docPart w:val="26EB2B1B0E7C47DD9260C4C49ED3879A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003F7314" w14:textId="77777777" w:rsidR="00B605EB" w:rsidRDefault="00B605EB" w:rsidP="00B605EB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73796732"/>
            <w:placeholder>
              <w:docPart w:val="40E1D55690054EC7862CE93A8065B062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1D2E7686" w14:textId="77777777" w:rsidR="00B605EB" w:rsidRDefault="00B605EB" w:rsidP="00B605EB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72686799"/>
            <w:placeholder>
              <w:docPart w:val="68A37CC185014A76862022C452ED8646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1A85A543" w14:textId="77777777" w:rsidR="00B605EB" w:rsidRDefault="00B605EB" w:rsidP="00B605EB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424953717"/>
            <w:placeholder>
              <w:docPart w:val="77B797016DEE4A0E82B0255E032C6EB8"/>
            </w:placeholder>
            <w:showingPlcHdr/>
            <w:dropDownList>
              <w:listItem w:value="Choose an item."/>
              <w:listItem w:displayText="GASB" w:value="GASB"/>
              <w:listItem w:displayText="FASB" w:value="FASB"/>
              <w:listItem w:displayText="Other (please specify below)" w:value="Other (please specify below)"/>
            </w:dropDownList>
          </w:sdtPr>
          <w:sdtEndPr/>
          <w:sdtContent>
            <w:tc>
              <w:tcPr>
                <w:tcW w:w="3124" w:type="dxa"/>
              </w:tcPr>
              <w:p w14:paraId="1421AE25" w14:textId="77777777" w:rsidR="00B605EB" w:rsidRDefault="00B605EB" w:rsidP="00B605EB">
                <w:r w:rsidRPr="00DF0C1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05EB" w14:paraId="685D9872" w14:textId="77777777" w:rsidTr="0083438D">
        <w:tc>
          <w:tcPr>
            <w:tcW w:w="4320" w:type="dxa"/>
          </w:tcPr>
          <w:p w14:paraId="24CC62F5" w14:textId="77777777" w:rsidR="00B605EB" w:rsidRDefault="00B605EB" w:rsidP="00B605EB">
            <w:pPr>
              <w:ind w:left="521"/>
            </w:pPr>
            <w:r>
              <w:t>If other, please describe</w:t>
            </w:r>
          </w:p>
        </w:tc>
        <w:tc>
          <w:tcPr>
            <w:tcW w:w="1710" w:type="dxa"/>
          </w:tcPr>
          <w:p w14:paraId="4FFD1BDB" w14:textId="5C143661" w:rsidR="00B605EB" w:rsidRDefault="00B605EB" w:rsidP="00B605EB">
            <w:r w:rsidRPr="005F4358">
              <w:t>Text</w:t>
            </w:r>
          </w:p>
        </w:tc>
        <w:sdt>
          <w:sdtPr>
            <w:id w:val="2051184228"/>
            <w:placeholder>
              <w:docPart w:val="6053E1E8D3F340A28EA6EA29157D13A2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3C228C02" w14:textId="48D63B6B" w:rsidR="00B605EB" w:rsidRDefault="00B605EB" w:rsidP="00B605EB">
                <w:r w:rsidRPr="00403F0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435643999"/>
            <w:placeholder>
              <w:docPart w:val="6888B66E0A2C4905BA2CA83F391F30AD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461EE57" w14:textId="4BD32BBA" w:rsidR="00B605EB" w:rsidRDefault="00B605EB" w:rsidP="00B605EB">
                <w:r w:rsidRPr="00403F0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31503827"/>
            <w:placeholder>
              <w:docPart w:val="8C5E4EA8C5D74E0597DF0AE941CFD529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0C012945" w14:textId="43DB3994" w:rsidR="00B605EB" w:rsidRDefault="00B605EB" w:rsidP="00B605EB">
                <w:r w:rsidRPr="00403F0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780107325"/>
            <w:placeholder>
              <w:docPart w:val="986C6115A6DE45759A12A9E1FF864A3E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2398EF3F" w14:textId="30CDDA36" w:rsidR="00B605EB" w:rsidRDefault="00B605EB" w:rsidP="00B605EB">
                <w:r w:rsidRPr="00403F0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51245481"/>
            <w:placeholder>
              <w:docPart w:val="38357ACE0FFF49C796C0BD2103730EE4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3D1EF9B0" w14:textId="1924E47C" w:rsidR="00B605EB" w:rsidRDefault="00B605EB" w:rsidP="00B605EB">
                <w:r w:rsidRPr="00403F0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05EB" w14:paraId="1C7917D4" w14:textId="77777777" w:rsidTr="0083438D">
        <w:tc>
          <w:tcPr>
            <w:tcW w:w="4320" w:type="dxa"/>
          </w:tcPr>
          <w:p w14:paraId="69AE4080" w14:textId="77777777" w:rsidR="00B605EB" w:rsidRDefault="00B605EB" w:rsidP="00B605EB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>Why was that source of accounting standards used?</w:t>
            </w:r>
          </w:p>
        </w:tc>
        <w:tc>
          <w:tcPr>
            <w:tcW w:w="1710" w:type="dxa"/>
          </w:tcPr>
          <w:p w14:paraId="5CED6EB3" w14:textId="088D95A1" w:rsidR="00B605EB" w:rsidRDefault="00B605EB" w:rsidP="00B605EB">
            <w:r w:rsidRPr="005F4358">
              <w:t>Text</w:t>
            </w:r>
          </w:p>
        </w:tc>
        <w:sdt>
          <w:sdtPr>
            <w:id w:val="330956161"/>
            <w:placeholder>
              <w:docPart w:val="EAAA5D3A56F644DD97B7F03E01FED5B6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BBCC111" w14:textId="517DDC99" w:rsidR="00B605EB" w:rsidRDefault="00B605EB" w:rsidP="00B605EB">
                <w:r w:rsidRPr="00403F0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69639040"/>
            <w:placeholder>
              <w:docPart w:val="B1D54B02A7AB4A74AEEE4237E13EC368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33475C34" w14:textId="10342EF2" w:rsidR="00B605EB" w:rsidRDefault="00B605EB" w:rsidP="00B605EB">
                <w:r w:rsidRPr="00403F0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24346078"/>
            <w:placeholder>
              <w:docPart w:val="EA67767CE3AE49B28B4A12F47D76495C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53A9051D" w14:textId="7E19D150" w:rsidR="00B605EB" w:rsidRDefault="00B605EB" w:rsidP="00B605EB">
                <w:r w:rsidRPr="00403F0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60467177"/>
            <w:placeholder>
              <w:docPart w:val="8D89385477084823B9793918E1620375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16361BA7" w14:textId="51F202AF" w:rsidR="00B605EB" w:rsidRDefault="00B605EB" w:rsidP="00B605EB">
                <w:r w:rsidRPr="00403F0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358583303"/>
            <w:placeholder>
              <w:docPart w:val="2B725E1A862047468838ABDCFEA74FDD"/>
            </w:placeholder>
            <w:showingPlcHdr/>
            <w:text/>
          </w:sdtPr>
          <w:sdtEndPr/>
          <w:sdtContent>
            <w:tc>
              <w:tcPr>
                <w:tcW w:w="3124" w:type="dxa"/>
              </w:tcPr>
              <w:p w14:paraId="34CFA1A5" w14:textId="36810ACB" w:rsidR="00B605EB" w:rsidRDefault="00B605EB" w:rsidP="00B605EB">
                <w:r w:rsidRPr="00403F0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E5CBF" w14:paraId="4B028D7A" w14:textId="77777777" w:rsidTr="0083438D">
        <w:tc>
          <w:tcPr>
            <w:tcW w:w="4320" w:type="dxa"/>
          </w:tcPr>
          <w:p w14:paraId="6C93CE2B" w14:textId="20DCC768" w:rsidR="00EE5CBF" w:rsidRDefault="00EE5CBF" w:rsidP="00EE5CBF">
            <w:pPr>
              <w:pStyle w:val="ListParagraph"/>
              <w:numPr>
                <w:ilvl w:val="0"/>
                <w:numId w:val="2"/>
              </w:numPr>
              <w:ind w:left="251" w:hanging="251"/>
            </w:pPr>
            <w:r>
              <w:t xml:space="preserve">Audit opinion the </w:t>
            </w:r>
            <w:r w:rsidR="00C07888">
              <w:t xml:space="preserve">tribe’s </w:t>
            </w:r>
            <w:r>
              <w:t>financial statements received</w:t>
            </w:r>
          </w:p>
        </w:tc>
        <w:tc>
          <w:tcPr>
            <w:tcW w:w="1710" w:type="dxa"/>
          </w:tcPr>
          <w:p w14:paraId="7D5943A0" w14:textId="2B639D6A" w:rsidR="00EE5CBF" w:rsidRDefault="00F12262" w:rsidP="00EE5CBF">
            <w:r>
              <w:t>Drop down</w:t>
            </w:r>
          </w:p>
        </w:tc>
        <w:sdt>
          <w:sdtPr>
            <w:id w:val="1245148630"/>
            <w:placeholder>
              <w:docPart w:val="7A5B93B0E213437296F042F36D5622A1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648442A4" w14:textId="75A2B7BB" w:rsidR="00EE5CBF" w:rsidRDefault="00EE5CBF" w:rsidP="00EE5CBF">
                <w:r w:rsidRPr="00215DC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477510194"/>
            <w:placeholder>
              <w:docPart w:val="443003C5A3074CD39C633D77A4A348B0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40FD6E9C" w14:textId="679EB570" w:rsidR="00EE5CBF" w:rsidRDefault="00EE5CBF" w:rsidP="00EE5CBF">
                <w:r w:rsidRPr="00215DC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568238739"/>
            <w:placeholder>
              <w:docPart w:val="B884D4F735EC42188EFB258882716AB7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55893920" w14:textId="28848680" w:rsidR="00EE5CBF" w:rsidRDefault="00EE5CBF" w:rsidP="00EE5CBF">
                <w:r w:rsidRPr="00215DC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13916452"/>
            <w:placeholder>
              <w:docPart w:val="60B1848E545F46668D8AED9388BBF97A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0C617465" w14:textId="7782AEF0" w:rsidR="00EE5CBF" w:rsidRDefault="00EE5CBF" w:rsidP="00EE5CBF">
                <w:r w:rsidRPr="00215DC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887362015"/>
            <w:placeholder>
              <w:docPart w:val="050499FB277D48B08B13A2649180970A"/>
            </w:placeholder>
            <w:showingPlcHdr/>
            <w:dropDownList>
              <w:listItem w:value="Choose an item."/>
              <w:listItem w:displayText="Unmodified" w:value="Unmodified"/>
              <w:listItem w:displayText="Qualified" w:value="Qualified"/>
              <w:listItem w:displayText="Adverse" w:value="Adverse"/>
              <w:listItem w:displayText="Disclaimer" w:value="Disclaimer"/>
              <w:listItem w:displayText="Dual (adverse GAAP/unqualified FASB)" w:value="Dual (adverse GAAP/unqualified FASB)"/>
            </w:dropDownList>
          </w:sdtPr>
          <w:sdtEndPr/>
          <w:sdtContent>
            <w:tc>
              <w:tcPr>
                <w:tcW w:w="3124" w:type="dxa"/>
              </w:tcPr>
              <w:p w14:paraId="11BAEC29" w14:textId="32A85B29" w:rsidR="00EE5CBF" w:rsidRDefault="00EE5CBF" w:rsidP="00EE5CBF">
                <w:r w:rsidRPr="00215DC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3BFA5E15" w14:textId="77777777" w:rsidR="008C47C5" w:rsidRDefault="008C47C5" w:rsidP="008C47C5">
      <w:pPr>
        <w:spacing w:after="0"/>
      </w:pPr>
    </w:p>
    <w:p w14:paraId="0EF82087" w14:textId="77777777" w:rsidR="00E113B8" w:rsidRDefault="00E113B8" w:rsidP="000F5B7E">
      <w:pPr>
        <w:spacing w:after="0"/>
      </w:pPr>
    </w:p>
    <w:p w14:paraId="600486CD" w14:textId="21DB03AF" w:rsidR="00D61659" w:rsidRDefault="00D61659" w:rsidP="000F5B7E">
      <w:pPr>
        <w:spacing w:after="0"/>
        <w:rPr>
          <w:rFonts w:eastAsia="Times New Roman"/>
        </w:rPr>
      </w:pPr>
      <w:r w:rsidRPr="003C14B0">
        <w:rPr>
          <w:b/>
          <w:color w:val="E36C0A"/>
          <w:sz w:val="24"/>
          <w:szCs w:val="24"/>
        </w:rPr>
        <w:t>Question 3.</w:t>
      </w:r>
      <w:r w:rsidRPr="003C14B0">
        <w:rPr>
          <w:color w:val="E36C0A"/>
          <w:sz w:val="24"/>
          <w:szCs w:val="24"/>
        </w:rPr>
        <w:t xml:space="preserve"> </w:t>
      </w:r>
      <w:r w:rsidRPr="003C14B0">
        <w:rPr>
          <w:rFonts w:eastAsia="Times New Roman"/>
          <w:sz w:val="24"/>
          <w:szCs w:val="24"/>
        </w:rPr>
        <w:t>For what accounting and financial reporting topics related to your business activities, if any, are you unable to find guidance in GASB standards</w:t>
      </w:r>
      <w:r>
        <w:rPr>
          <w:rFonts w:eastAsia="Times New Roman"/>
        </w:rPr>
        <w:t>?</w:t>
      </w:r>
    </w:p>
    <w:p w14:paraId="28B44350" w14:textId="391B619B" w:rsidR="00D61659" w:rsidRDefault="00D61659" w:rsidP="000F5B7E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5"/>
      </w:tblGrid>
      <w:tr w:rsidR="006C53CD" w14:paraId="42141D49" w14:textId="77777777" w:rsidTr="006C53CD">
        <w:sdt>
          <w:sdtPr>
            <w:id w:val="2114701556"/>
            <w:placeholder>
              <w:docPart w:val="67F0DB4C6A3E48398208527EF7CBE0DF"/>
            </w:placeholder>
            <w:showingPlcHdr/>
            <w:text/>
          </w:sdtPr>
          <w:sdtEndPr/>
          <w:sdtContent>
            <w:tc>
              <w:tcPr>
                <w:tcW w:w="13945" w:type="dxa"/>
              </w:tcPr>
              <w:p w14:paraId="3EFE6FCF" w14:textId="2407EDDF" w:rsidR="006C53CD" w:rsidRDefault="00833A61" w:rsidP="000F5B7E">
                <w:r w:rsidRPr="001B30F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A7C3D37" w14:textId="47072B68" w:rsidR="006C53CD" w:rsidRDefault="006C53CD" w:rsidP="000F5B7E">
      <w:pPr>
        <w:spacing w:after="0"/>
      </w:pPr>
    </w:p>
    <w:p w14:paraId="791910B7" w14:textId="77777777" w:rsidR="006C53CD" w:rsidRDefault="006C53CD" w:rsidP="000F5B7E">
      <w:pPr>
        <w:spacing w:after="0"/>
      </w:pPr>
    </w:p>
    <w:sectPr w:rsidR="006C53CD" w:rsidSect="000F5B7E">
      <w:headerReference w:type="default" r:id="rId12"/>
      <w:pgSz w:w="24480" w:h="15840" w:orient="landscape" w:code="17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61F577" w14:textId="77777777" w:rsidR="009B0313" w:rsidRDefault="009B0313" w:rsidP="003C14B0">
      <w:pPr>
        <w:spacing w:after="0" w:line="240" w:lineRule="auto"/>
      </w:pPr>
      <w:r>
        <w:separator/>
      </w:r>
    </w:p>
  </w:endnote>
  <w:endnote w:type="continuationSeparator" w:id="0">
    <w:p w14:paraId="4478710D" w14:textId="77777777" w:rsidR="009B0313" w:rsidRDefault="009B0313" w:rsidP="003C1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DC1E8" w14:textId="77777777" w:rsidR="009B0313" w:rsidRDefault="009B0313" w:rsidP="003C14B0">
      <w:pPr>
        <w:spacing w:after="0" w:line="240" w:lineRule="auto"/>
      </w:pPr>
      <w:r>
        <w:separator/>
      </w:r>
    </w:p>
  </w:footnote>
  <w:footnote w:type="continuationSeparator" w:id="0">
    <w:p w14:paraId="39260FF7" w14:textId="77777777" w:rsidR="009B0313" w:rsidRDefault="009B0313" w:rsidP="003C14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DA8A1" w14:textId="77F57657" w:rsidR="0090551A" w:rsidRDefault="0090551A">
    <w:pPr>
      <w:pStyle w:val="Header"/>
    </w:pPr>
    <w:r>
      <w:rPr>
        <w:noProof/>
      </w:rPr>
      <w:drawing>
        <wp:inline distT="0" distB="0" distL="0" distR="0" wp14:anchorId="1EC9DFCB" wp14:editId="3421EF1E">
          <wp:extent cx="1938338" cy="542735"/>
          <wp:effectExtent l="0" t="0" r="5080" b="0"/>
          <wp:docPr id="2" name="Picture 2" descr="A picture containing clipar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AFOA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5241" cy="5474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AE3154"/>
    <w:multiLevelType w:val="hybridMultilevel"/>
    <w:tmpl w:val="5F06E11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A57773"/>
    <w:multiLevelType w:val="hybridMultilevel"/>
    <w:tmpl w:val="AA760946"/>
    <w:lvl w:ilvl="0" w:tplc="99003AC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MzEyMra0NLQ0NjNS0lEKTi0uzszPAykwqgUAlmiuqywAAAA="/>
  </w:docVars>
  <w:rsids>
    <w:rsidRoot w:val="000F5B7E"/>
    <w:rsid w:val="00005F2D"/>
    <w:rsid w:val="00037FAC"/>
    <w:rsid w:val="000517B1"/>
    <w:rsid w:val="00081A94"/>
    <w:rsid w:val="00082096"/>
    <w:rsid w:val="0009302C"/>
    <w:rsid w:val="0009348E"/>
    <w:rsid w:val="000F14B7"/>
    <w:rsid w:val="000F5B7E"/>
    <w:rsid w:val="00105ED7"/>
    <w:rsid w:val="0011473B"/>
    <w:rsid w:val="001837A3"/>
    <w:rsid w:val="001936FE"/>
    <w:rsid w:val="001F5470"/>
    <w:rsid w:val="00207AFD"/>
    <w:rsid w:val="0025473C"/>
    <w:rsid w:val="002D32B7"/>
    <w:rsid w:val="0030190C"/>
    <w:rsid w:val="003261F8"/>
    <w:rsid w:val="00386044"/>
    <w:rsid w:val="003B6CC1"/>
    <w:rsid w:val="003C14B0"/>
    <w:rsid w:val="003C2EAF"/>
    <w:rsid w:val="003C4CFA"/>
    <w:rsid w:val="003F36FF"/>
    <w:rsid w:val="00424BA5"/>
    <w:rsid w:val="00500A82"/>
    <w:rsid w:val="0055375D"/>
    <w:rsid w:val="00570606"/>
    <w:rsid w:val="005C764C"/>
    <w:rsid w:val="006054BF"/>
    <w:rsid w:val="006742E7"/>
    <w:rsid w:val="006A1E60"/>
    <w:rsid w:val="006B0392"/>
    <w:rsid w:val="006C25AA"/>
    <w:rsid w:val="006C53CD"/>
    <w:rsid w:val="006C5A4B"/>
    <w:rsid w:val="006F505C"/>
    <w:rsid w:val="00781DBE"/>
    <w:rsid w:val="0079199B"/>
    <w:rsid w:val="007E41D0"/>
    <w:rsid w:val="00833A61"/>
    <w:rsid w:val="0083438D"/>
    <w:rsid w:val="008635D7"/>
    <w:rsid w:val="00863A78"/>
    <w:rsid w:val="008C47C5"/>
    <w:rsid w:val="008F342E"/>
    <w:rsid w:val="0090551A"/>
    <w:rsid w:val="009857F3"/>
    <w:rsid w:val="009B0313"/>
    <w:rsid w:val="009D225E"/>
    <w:rsid w:val="009E2AC5"/>
    <w:rsid w:val="00A12C05"/>
    <w:rsid w:val="00A60E72"/>
    <w:rsid w:val="00A7127E"/>
    <w:rsid w:val="00AB3E5C"/>
    <w:rsid w:val="00B54192"/>
    <w:rsid w:val="00B605EB"/>
    <w:rsid w:val="00B74AE3"/>
    <w:rsid w:val="00B80D0A"/>
    <w:rsid w:val="00BB7C29"/>
    <w:rsid w:val="00BF3854"/>
    <w:rsid w:val="00C07888"/>
    <w:rsid w:val="00C44647"/>
    <w:rsid w:val="00C832A3"/>
    <w:rsid w:val="00CD0454"/>
    <w:rsid w:val="00CF3A75"/>
    <w:rsid w:val="00D3161F"/>
    <w:rsid w:val="00D54E9D"/>
    <w:rsid w:val="00D558DB"/>
    <w:rsid w:val="00D61659"/>
    <w:rsid w:val="00D65A62"/>
    <w:rsid w:val="00D904BB"/>
    <w:rsid w:val="00DA3649"/>
    <w:rsid w:val="00DA7978"/>
    <w:rsid w:val="00DE7608"/>
    <w:rsid w:val="00E113B8"/>
    <w:rsid w:val="00E469E0"/>
    <w:rsid w:val="00EB20B5"/>
    <w:rsid w:val="00EE5CBF"/>
    <w:rsid w:val="00F12262"/>
    <w:rsid w:val="00F4073B"/>
    <w:rsid w:val="00F63CD3"/>
    <w:rsid w:val="00F643D6"/>
    <w:rsid w:val="00F6728A"/>
    <w:rsid w:val="00F77945"/>
    <w:rsid w:val="00FA5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5F985"/>
  <w15:chartTrackingRefBased/>
  <w15:docId w15:val="{7D1E7A5F-08AC-417F-9ED0-D15850ACE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13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42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E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ED7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5375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616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1659"/>
    <w:pPr>
      <w:spacing w:line="240" w:lineRule="auto"/>
    </w:pPr>
    <w:rPr>
      <w:rFonts w:ascii="Georgia" w:hAnsi="Georg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1659"/>
    <w:rPr>
      <w:rFonts w:ascii="Georgia" w:hAnsi="Georgia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C14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4B0"/>
  </w:style>
  <w:style w:type="paragraph" w:styleId="Footer">
    <w:name w:val="footer"/>
    <w:basedOn w:val="Normal"/>
    <w:link w:val="FooterChar"/>
    <w:uiPriority w:val="99"/>
    <w:unhideWhenUsed/>
    <w:rsid w:val="003C14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4B0"/>
  </w:style>
  <w:style w:type="character" w:styleId="Hyperlink">
    <w:name w:val="Hyperlink"/>
    <w:basedOn w:val="DefaultParagraphFont"/>
    <w:uiPriority w:val="99"/>
    <w:unhideWhenUsed/>
    <w:rsid w:val="009055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5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ennifer@nafoa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816A92DC1F94CF891F2C8EDD65EA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57DB4-90BF-437F-B509-719B7A239FC8}"/>
      </w:docPartPr>
      <w:docPartBody>
        <w:p w:rsidR="008639CD" w:rsidRDefault="00F750A6" w:rsidP="00F750A6">
          <w:pPr>
            <w:pStyle w:val="D816A92DC1F94CF891F2C8EDD65EAAC36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31D0A6512B734CDC98470C6668DF1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EE858-E685-4EAE-BEEF-2C29199EA282}"/>
      </w:docPartPr>
      <w:docPartBody>
        <w:p w:rsidR="008639CD" w:rsidRDefault="00F750A6" w:rsidP="00F750A6">
          <w:pPr>
            <w:pStyle w:val="31D0A6512B734CDC98470C6668DF12106"/>
          </w:pPr>
          <w:r w:rsidRPr="00E13B6C">
            <w:rPr>
              <w:rStyle w:val="PlaceholderText"/>
            </w:rPr>
            <w:t>Choose an item.</w:t>
          </w:r>
        </w:p>
      </w:docPartBody>
    </w:docPart>
    <w:docPart>
      <w:docPartPr>
        <w:name w:val="18903C0126E54453953CD0176F67D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D6407-AF1E-4278-B14A-C4D474F98E21}"/>
      </w:docPartPr>
      <w:docPartBody>
        <w:p w:rsidR="008639CD" w:rsidRDefault="00F750A6" w:rsidP="00F750A6">
          <w:pPr>
            <w:pStyle w:val="18903C0126E54453953CD0176F67DE846"/>
          </w:pPr>
          <w:r w:rsidRPr="00E13B6C">
            <w:rPr>
              <w:rStyle w:val="PlaceholderText"/>
            </w:rPr>
            <w:t>Choose an item.</w:t>
          </w:r>
        </w:p>
      </w:docPartBody>
    </w:docPart>
    <w:docPart>
      <w:docPartPr>
        <w:name w:val="E8E55FDDA5B944BC94B734BBA07C0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3210E-9295-4BFA-B0E0-53D955CD8631}"/>
      </w:docPartPr>
      <w:docPartBody>
        <w:p w:rsidR="008639CD" w:rsidRDefault="00F750A6" w:rsidP="00F750A6">
          <w:pPr>
            <w:pStyle w:val="E8E55FDDA5B944BC94B734BBA07C0B236"/>
          </w:pPr>
          <w:r w:rsidRPr="00E13B6C">
            <w:rPr>
              <w:rStyle w:val="PlaceholderText"/>
            </w:rPr>
            <w:t>Choose an item.</w:t>
          </w:r>
        </w:p>
      </w:docPartBody>
    </w:docPart>
    <w:docPart>
      <w:docPartPr>
        <w:name w:val="92491ED7E73947B7861297119848F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F0D9E-11D6-468E-ACFD-6C4C66F39105}"/>
      </w:docPartPr>
      <w:docPartBody>
        <w:p w:rsidR="008639CD" w:rsidRDefault="00F750A6" w:rsidP="00F750A6">
          <w:pPr>
            <w:pStyle w:val="92491ED7E73947B7861297119848F7226"/>
          </w:pPr>
          <w:r w:rsidRPr="00E13B6C">
            <w:rPr>
              <w:rStyle w:val="PlaceholderText"/>
            </w:rPr>
            <w:t>Choose an item.</w:t>
          </w:r>
        </w:p>
      </w:docPartBody>
    </w:docPart>
    <w:docPart>
      <w:docPartPr>
        <w:name w:val="2192063F0B9C438D862DAC6D8AFBA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F6B54-E84D-4E29-898C-0C4D9224AF3E}"/>
      </w:docPartPr>
      <w:docPartBody>
        <w:p w:rsidR="008639CD" w:rsidRDefault="00F750A6" w:rsidP="00F750A6">
          <w:pPr>
            <w:pStyle w:val="2192063F0B9C438D862DAC6D8AFBA27F3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226A09668315438198CB8D09A4CC5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75FB3-E31C-496D-AC18-23EC17D13682}"/>
      </w:docPartPr>
      <w:docPartBody>
        <w:p w:rsidR="008639CD" w:rsidRDefault="00F750A6" w:rsidP="00F750A6">
          <w:pPr>
            <w:pStyle w:val="226A09668315438198CB8D09A4CC51343"/>
          </w:pPr>
          <w:r w:rsidRPr="00E13B6C">
            <w:rPr>
              <w:rStyle w:val="PlaceholderText"/>
            </w:rPr>
            <w:t>Choose an item.</w:t>
          </w:r>
        </w:p>
      </w:docPartBody>
    </w:docPart>
    <w:docPart>
      <w:docPartPr>
        <w:name w:val="62F51C8F206F4C1BB0D3FFD0855A9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95F56-DCFE-4B01-850B-28ECC60EFADC}"/>
      </w:docPartPr>
      <w:docPartBody>
        <w:p w:rsidR="008639CD" w:rsidRDefault="00F750A6" w:rsidP="00F750A6">
          <w:pPr>
            <w:pStyle w:val="62F51C8F206F4C1BB0D3FFD0855A9E6F3"/>
          </w:pPr>
          <w:r w:rsidRPr="00E13B6C">
            <w:rPr>
              <w:rStyle w:val="PlaceholderText"/>
            </w:rPr>
            <w:t>Choose an item.</w:t>
          </w:r>
        </w:p>
      </w:docPartBody>
    </w:docPart>
    <w:docPart>
      <w:docPartPr>
        <w:name w:val="3CA6167072D14B7DAFBEA6186E8BA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284EE-E90C-4FD9-8694-F1C87CEC80AD}"/>
      </w:docPartPr>
      <w:docPartBody>
        <w:p w:rsidR="008639CD" w:rsidRDefault="00F750A6" w:rsidP="00F750A6">
          <w:pPr>
            <w:pStyle w:val="3CA6167072D14B7DAFBEA6186E8BAA293"/>
          </w:pPr>
          <w:r w:rsidRPr="00E13B6C">
            <w:rPr>
              <w:rStyle w:val="PlaceholderText"/>
            </w:rPr>
            <w:t>Choose an item.</w:t>
          </w:r>
        </w:p>
      </w:docPartBody>
    </w:docPart>
    <w:docPart>
      <w:docPartPr>
        <w:name w:val="C32F834754BD4DE29F49F64DC1296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7EFE34-E1AB-43ED-8C82-8CDA156A85C8}"/>
      </w:docPartPr>
      <w:docPartBody>
        <w:p w:rsidR="008639CD" w:rsidRDefault="00F750A6" w:rsidP="00F750A6">
          <w:pPr>
            <w:pStyle w:val="C32F834754BD4DE29F49F64DC12962793"/>
          </w:pPr>
          <w:r w:rsidRPr="00E13B6C">
            <w:rPr>
              <w:rStyle w:val="PlaceholderText"/>
            </w:rPr>
            <w:t>Choose an item.</w:t>
          </w:r>
        </w:p>
      </w:docPartBody>
    </w:docPart>
    <w:docPart>
      <w:docPartPr>
        <w:name w:val="FEE0E2622B8C41EB9B51632AF3DF7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157E7-0CD0-4CC4-B3DB-FBEBEE8536E2}"/>
      </w:docPartPr>
      <w:docPartBody>
        <w:p w:rsidR="00731BE7" w:rsidRDefault="00F750A6" w:rsidP="00F750A6">
          <w:pPr>
            <w:pStyle w:val="FEE0E2622B8C41EB9B51632AF3DF766C2"/>
          </w:pPr>
          <w:r w:rsidRPr="00AA2103">
            <w:rPr>
              <w:rStyle w:val="PlaceholderText"/>
            </w:rPr>
            <w:t>Choose an item.</w:t>
          </w:r>
        </w:p>
      </w:docPartBody>
    </w:docPart>
    <w:docPart>
      <w:docPartPr>
        <w:name w:val="4ABA1413A425455EAA5DA052E6D33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28E60B-AB69-4C13-972B-DE97BADEFBCE}"/>
      </w:docPartPr>
      <w:docPartBody>
        <w:p w:rsidR="00731BE7" w:rsidRDefault="00F750A6" w:rsidP="00F750A6">
          <w:pPr>
            <w:pStyle w:val="4ABA1413A425455EAA5DA052E6D335F42"/>
          </w:pPr>
          <w:r w:rsidRPr="00AA2103">
            <w:rPr>
              <w:rStyle w:val="PlaceholderText"/>
            </w:rPr>
            <w:t>Choose an item.</w:t>
          </w:r>
        </w:p>
      </w:docPartBody>
    </w:docPart>
    <w:docPart>
      <w:docPartPr>
        <w:name w:val="63D6294B77E64E9089D3AAC2410F0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B16ADC-931E-4842-9000-DEA67CF47F03}"/>
      </w:docPartPr>
      <w:docPartBody>
        <w:p w:rsidR="00731BE7" w:rsidRDefault="00F750A6" w:rsidP="00F750A6">
          <w:pPr>
            <w:pStyle w:val="63D6294B77E64E9089D3AAC2410F0CEF2"/>
          </w:pPr>
          <w:r w:rsidRPr="00AA2103">
            <w:rPr>
              <w:rStyle w:val="PlaceholderText"/>
            </w:rPr>
            <w:t>Choose an item.</w:t>
          </w:r>
        </w:p>
      </w:docPartBody>
    </w:docPart>
    <w:docPart>
      <w:docPartPr>
        <w:name w:val="F4D33F404AC74CAB8851A9E51EC44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9925C-E3F9-4155-B104-B80ADCFB1F51}"/>
      </w:docPartPr>
      <w:docPartBody>
        <w:p w:rsidR="00731BE7" w:rsidRDefault="00F750A6" w:rsidP="00F750A6">
          <w:pPr>
            <w:pStyle w:val="F4D33F404AC74CAB8851A9E51EC4465D2"/>
          </w:pPr>
          <w:r w:rsidRPr="00AA2103">
            <w:rPr>
              <w:rStyle w:val="PlaceholderText"/>
            </w:rPr>
            <w:t>Choose an item.</w:t>
          </w:r>
        </w:p>
      </w:docPartBody>
    </w:docPart>
    <w:docPart>
      <w:docPartPr>
        <w:name w:val="20C046630DF5414C86E36120EB6AE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048DA-4023-45B5-B01F-1F92160EE6EF}"/>
      </w:docPartPr>
      <w:docPartBody>
        <w:p w:rsidR="00731BE7" w:rsidRDefault="00F750A6" w:rsidP="00F750A6">
          <w:pPr>
            <w:pStyle w:val="20C046630DF5414C86E36120EB6AE0202"/>
          </w:pPr>
          <w:r w:rsidRPr="00AA2103">
            <w:rPr>
              <w:rStyle w:val="PlaceholderText"/>
            </w:rPr>
            <w:t>Choose an item.</w:t>
          </w:r>
        </w:p>
      </w:docPartBody>
    </w:docPart>
    <w:docPart>
      <w:docPartPr>
        <w:name w:val="7A5B93B0E213437296F042F36D562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54705-6601-4C00-A30B-363D819BEF90}"/>
      </w:docPartPr>
      <w:docPartBody>
        <w:p w:rsidR="00731BE7" w:rsidRDefault="00F750A6" w:rsidP="00F750A6">
          <w:pPr>
            <w:pStyle w:val="7A5B93B0E213437296F042F36D5622A12"/>
          </w:pPr>
          <w:r w:rsidRPr="00215DCB">
            <w:rPr>
              <w:rStyle w:val="PlaceholderText"/>
            </w:rPr>
            <w:t>Choose an item.</w:t>
          </w:r>
        </w:p>
      </w:docPartBody>
    </w:docPart>
    <w:docPart>
      <w:docPartPr>
        <w:name w:val="443003C5A3074CD39C633D77A4A34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A8F7A-69F7-4F1E-9AB2-943E0DEA2B9D}"/>
      </w:docPartPr>
      <w:docPartBody>
        <w:p w:rsidR="00731BE7" w:rsidRDefault="00F750A6" w:rsidP="00F750A6">
          <w:pPr>
            <w:pStyle w:val="443003C5A3074CD39C633D77A4A348B02"/>
          </w:pPr>
          <w:r w:rsidRPr="00215DCB">
            <w:rPr>
              <w:rStyle w:val="PlaceholderText"/>
            </w:rPr>
            <w:t>Choose an item.</w:t>
          </w:r>
        </w:p>
      </w:docPartBody>
    </w:docPart>
    <w:docPart>
      <w:docPartPr>
        <w:name w:val="B884D4F735EC42188EFB258882716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E3735-A403-48E4-8571-D402961FA787}"/>
      </w:docPartPr>
      <w:docPartBody>
        <w:p w:rsidR="00731BE7" w:rsidRDefault="00F750A6" w:rsidP="00F750A6">
          <w:pPr>
            <w:pStyle w:val="B884D4F735EC42188EFB258882716AB72"/>
          </w:pPr>
          <w:r w:rsidRPr="00215DCB">
            <w:rPr>
              <w:rStyle w:val="PlaceholderText"/>
            </w:rPr>
            <w:t>Choose an item.</w:t>
          </w:r>
        </w:p>
      </w:docPartBody>
    </w:docPart>
    <w:docPart>
      <w:docPartPr>
        <w:name w:val="60B1848E545F46668D8AED9388BBF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8B4CB-C03C-42C1-9502-8EBF3DE5981F}"/>
      </w:docPartPr>
      <w:docPartBody>
        <w:p w:rsidR="00731BE7" w:rsidRDefault="00F750A6" w:rsidP="00F750A6">
          <w:pPr>
            <w:pStyle w:val="60B1848E545F46668D8AED9388BBF97A2"/>
          </w:pPr>
          <w:r w:rsidRPr="00215DCB">
            <w:rPr>
              <w:rStyle w:val="PlaceholderText"/>
            </w:rPr>
            <w:t>Choose an item.</w:t>
          </w:r>
        </w:p>
      </w:docPartBody>
    </w:docPart>
    <w:docPart>
      <w:docPartPr>
        <w:name w:val="050499FB277D48B08B13A26491809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54063-7473-4E43-A11C-62856889F210}"/>
      </w:docPartPr>
      <w:docPartBody>
        <w:p w:rsidR="00731BE7" w:rsidRDefault="00F750A6" w:rsidP="00F750A6">
          <w:pPr>
            <w:pStyle w:val="050499FB277D48B08B13A2649180970A2"/>
          </w:pPr>
          <w:r w:rsidRPr="00215DCB">
            <w:rPr>
              <w:rStyle w:val="PlaceholderText"/>
            </w:rPr>
            <w:t>Choose an item.</w:t>
          </w:r>
        </w:p>
      </w:docPartBody>
    </w:docPart>
    <w:docPart>
      <w:docPartPr>
        <w:name w:val="9E28CD3FFC9943C69F25C8F1CAD57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8E31C-5C36-405F-B1D3-37F67E01960F}"/>
      </w:docPartPr>
      <w:docPartBody>
        <w:p w:rsidR="00F750A6" w:rsidRDefault="00F750A6" w:rsidP="00F750A6">
          <w:pPr>
            <w:pStyle w:val="9E28CD3FFC9943C69F25C8F1CAD57CFD1"/>
          </w:pPr>
          <w:r w:rsidRPr="001B3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961546C23B4A75AFE183819DDFF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7BD21-67AF-42BA-A28D-D7B4F01E9124}"/>
      </w:docPartPr>
      <w:docPartBody>
        <w:p w:rsidR="00F750A6" w:rsidRDefault="00F750A6" w:rsidP="00F750A6">
          <w:pPr>
            <w:pStyle w:val="27961546C23B4A75AFE183819DDFF3381"/>
          </w:pPr>
          <w:r w:rsidRPr="006F5D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612AFA330444A5A895DE4F529DC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02530-63B0-42AF-BF59-D6BC2B4D9F08}"/>
      </w:docPartPr>
      <w:docPartBody>
        <w:p w:rsidR="00F750A6" w:rsidRDefault="00F750A6" w:rsidP="00F750A6">
          <w:pPr>
            <w:pStyle w:val="DE612AFA330444A5A895DE4F529DC17F1"/>
          </w:pPr>
          <w:r w:rsidRPr="006F5D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6149DA2D5C4ABFBBCFFB2013625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FAECF-3B4D-45C2-943E-83EDF0B6C8ED}"/>
      </w:docPartPr>
      <w:docPartBody>
        <w:p w:rsidR="00F750A6" w:rsidRDefault="00F750A6" w:rsidP="00F750A6">
          <w:pPr>
            <w:pStyle w:val="856149DA2D5C4ABFBBCFFB20136252091"/>
          </w:pPr>
          <w:r w:rsidRPr="006F5D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7C62D0730F4AF894611962463D9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8CBC1-5DD0-4102-AC02-4374971A300A}"/>
      </w:docPartPr>
      <w:docPartBody>
        <w:p w:rsidR="00F750A6" w:rsidRDefault="00F750A6" w:rsidP="00F750A6">
          <w:pPr>
            <w:pStyle w:val="6A7C62D0730F4AF894611962463D90061"/>
          </w:pPr>
          <w:r w:rsidRPr="006F5D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174B77E137421BA6F0740A719ED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41E1A-DEB2-4769-98B0-00248385F2E2}"/>
      </w:docPartPr>
      <w:docPartBody>
        <w:p w:rsidR="00F750A6" w:rsidRDefault="00F750A6" w:rsidP="00F750A6">
          <w:pPr>
            <w:pStyle w:val="15174B77E137421BA6F0740A719EDB911"/>
          </w:pPr>
          <w:r w:rsidRPr="002424D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38E3C2D0164E1AB6836E4F3D2D1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D0622-39ED-4AD8-8BFB-B115964D962A}"/>
      </w:docPartPr>
      <w:docPartBody>
        <w:p w:rsidR="00F750A6" w:rsidRDefault="00F750A6" w:rsidP="00F750A6">
          <w:pPr>
            <w:pStyle w:val="CB38E3C2D0164E1AB6836E4F3D2D13731"/>
          </w:pPr>
          <w:r w:rsidRPr="002424D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E086EC056E4201823D1407013AE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AEC5E-68F6-4276-960B-0AC39A7ACFEB}"/>
      </w:docPartPr>
      <w:docPartBody>
        <w:p w:rsidR="00F750A6" w:rsidRDefault="00F750A6" w:rsidP="00F750A6">
          <w:pPr>
            <w:pStyle w:val="72E086EC056E4201823D1407013AE3881"/>
          </w:pPr>
          <w:r w:rsidRPr="002424D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8ADCD14E3B46459CCEB9E37CF52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25CB5-B369-4339-ACDB-5ED62B615448}"/>
      </w:docPartPr>
      <w:docPartBody>
        <w:p w:rsidR="00F750A6" w:rsidRDefault="00F750A6" w:rsidP="00F750A6">
          <w:pPr>
            <w:pStyle w:val="E98ADCD14E3B46459CCEB9E37CF52AC81"/>
          </w:pPr>
          <w:r w:rsidRPr="002424D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3A16840BFD438DAFACF19312095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C7669-7F7C-4C42-B6F6-329C15FC7C93}"/>
      </w:docPartPr>
      <w:docPartBody>
        <w:p w:rsidR="00F750A6" w:rsidRDefault="00F750A6" w:rsidP="00F750A6">
          <w:pPr>
            <w:pStyle w:val="C13A16840BFD438DAFACF193120955011"/>
          </w:pPr>
          <w:r w:rsidRPr="002424D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716729D90344D9942D577B46CAF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71EDB-8CA2-4870-9A3C-EAADB1B30B79}"/>
      </w:docPartPr>
      <w:docPartBody>
        <w:p w:rsidR="00F750A6" w:rsidRDefault="00F750A6" w:rsidP="00F750A6">
          <w:pPr>
            <w:pStyle w:val="11716729D90344D9942D577B46CAF64A1"/>
          </w:pPr>
          <w:r w:rsidRPr="00867E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F5A41900764774B78275197A939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DE7EE-933B-46FD-838A-AA835CD15BD4}"/>
      </w:docPartPr>
      <w:docPartBody>
        <w:p w:rsidR="00F750A6" w:rsidRDefault="00F750A6" w:rsidP="00F750A6">
          <w:pPr>
            <w:pStyle w:val="45F5A41900764774B78275197A939D2B1"/>
          </w:pPr>
          <w:r w:rsidRPr="00867E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88C74B446140F7A77D4A8FF99BF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E8057-C502-4860-921D-3374C9C6CF57}"/>
      </w:docPartPr>
      <w:docPartBody>
        <w:p w:rsidR="00F750A6" w:rsidRDefault="00F750A6" w:rsidP="00F750A6">
          <w:pPr>
            <w:pStyle w:val="B988C74B446140F7A77D4A8FF99BFB2E1"/>
          </w:pPr>
          <w:r w:rsidRPr="00867E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DA05DD076A47ECA503B64650E00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BFE79-BE03-427C-BEA2-B3B786CCC7B7}"/>
      </w:docPartPr>
      <w:docPartBody>
        <w:p w:rsidR="00F750A6" w:rsidRDefault="00F750A6" w:rsidP="00F750A6">
          <w:pPr>
            <w:pStyle w:val="35DA05DD076A47ECA503B64650E007BB1"/>
          </w:pPr>
          <w:r w:rsidRPr="00867E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A292FE28BD42F8A3EA9D877A06D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2B033-3AFA-440E-A6DB-9BBBB1FD15F5}"/>
      </w:docPartPr>
      <w:docPartBody>
        <w:p w:rsidR="00F750A6" w:rsidRDefault="00F750A6" w:rsidP="00F750A6">
          <w:pPr>
            <w:pStyle w:val="F4A292FE28BD42F8A3EA9D877A06DFC51"/>
          </w:pPr>
          <w:r w:rsidRPr="00867E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796161F5DE460A87A7CF4D19A71A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46A47-7FD2-4761-B67B-537CDAE04632}"/>
      </w:docPartPr>
      <w:docPartBody>
        <w:p w:rsidR="00F750A6" w:rsidRDefault="00F750A6" w:rsidP="00F750A6">
          <w:pPr>
            <w:pStyle w:val="F1796161F5DE460A87A7CF4D19A71AB41"/>
          </w:pPr>
          <w:r w:rsidRPr="00A73D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AB1DF5060E4D7BBD53068FBB6C5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02DC3-30CD-44CB-9295-4B97DA64A379}"/>
      </w:docPartPr>
      <w:docPartBody>
        <w:p w:rsidR="00F750A6" w:rsidRDefault="00F750A6" w:rsidP="00F750A6">
          <w:pPr>
            <w:pStyle w:val="45AB1DF5060E4D7BBD53068FBB6C55661"/>
          </w:pPr>
          <w:r w:rsidRPr="00A73D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74F3A88AF247CFB9EDF47D39439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50502-DFF4-43B8-BA03-7168EC499ED6}"/>
      </w:docPartPr>
      <w:docPartBody>
        <w:p w:rsidR="00F750A6" w:rsidRDefault="00F750A6" w:rsidP="00F750A6">
          <w:pPr>
            <w:pStyle w:val="8574F3A88AF247CFB9EDF47D394394A11"/>
          </w:pPr>
          <w:r w:rsidRPr="00A73D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89366313D94B76B81ED0B9B15BA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C14B5-D49C-47DB-9940-5678C4EAA4E9}"/>
      </w:docPartPr>
      <w:docPartBody>
        <w:p w:rsidR="00F750A6" w:rsidRDefault="00F750A6" w:rsidP="00F750A6">
          <w:pPr>
            <w:pStyle w:val="EE89366313D94B76B81ED0B9B15BA5D61"/>
          </w:pPr>
          <w:r w:rsidRPr="00A73D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488E76F9394B1B9AEF3839DC43F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3B947-5905-4DA3-ACCB-E70AE726DBD5}"/>
      </w:docPartPr>
      <w:docPartBody>
        <w:p w:rsidR="00F750A6" w:rsidRDefault="00F750A6" w:rsidP="00F750A6">
          <w:pPr>
            <w:pStyle w:val="C9488E76F9394B1B9AEF3839DC43FA731"/>
          </w:pPr>
          <w:r w:rsidRPr="00A73D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49A660B718440196D43D86E1CE4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8622D-AE07-497B-B1AA-CEB218B10D6A}"/>
      </w:docPartPr>
      <w:docPartBody>
        <w:p w:rsidR="00F750A6" w:rsidRDefault="00F750A6" w:rsidP="00F750A6">
          <w:pPr>
            <w:pStyle w:val="7249A660B718440196D43D86E1CE4C571"/>
          </w:pPr>
          <w:r w:rsidRPr="00A73D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622D3734A49CBA1539E87A2C98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C83EB-FEE3-4F18-BA59-273D3F1DC3B9}"/>
      </w:docPartPr>
      <w:docPartBody>
        <w:p w:rsidR="00F750A6" w:rsidRDefault="00F750A6" w:rsidP="00F750A6">
          <w:pPr>
            <w:pStyle w:val="89E622D3734A49CBA1539E87A2C98E461"/>
          </w:pPr>
          <w:r w:rsidRPr="00A73D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0A596B16C34F5AAF0F3EAE35CA5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774EA-4E76-4960-9FF7-3C763783B382}"/>
      </w:docPartPr>
      <w:docPartBody>
        <w:p w:rsidR="00F750A6" w:rsidRDefault="00F750A6" w:rsidP="00F750A6">
          <w:pPr>
            <w:pStyle w:val="E50A596B16C34F5AAF0F3EAE35CA50311"/>
          </w:pPr>
          <w:r w:rsidRPr="00A73D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AE11C47635464D8C11E88518F20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9C4FD-F18F-46C8-AD5A-8B93C99B6955}"/>
      </w:docPartPr>
      <w:docPartBody>
        <w:p w:rsidR="00F750A6" w:rsidRDefault="00F750A6" w:rsidP="00F750A6">
          <w:pPr>
            <w:pStyle w:val="CAAE11C47635464D8C11E88518F20FAE1"/>
          </w:pPr>
          <w:r w:rsidRPr="00A73D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09EA3CAD2B40EAA8DB6314B4862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72B87-E326-4F65-98CF-B95EAC439B4A}"/>
      </w:docPartPr>
      <w:docPartBody>
        <w:p w:rsidR="00F750A6" w:rsidRDefault="00F750A6" w:rsidP="00F750A6">
          <w:pPr>
            <w:pStyle w:val="C909EA3CAD2B40EAA8DB6314B4862DF61"/>
          </w:pPr>
          <w:r w:rsidRPr="00A73D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53E1E8D3F340A28EA6EA29157D1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929CD-DE36-40F7-8050-40EB1394829D}"/>
      </w:docPartPr>
      <w:docPartBody>
        <w:p w:rsidR="00F750A6" w:rsidRDefault="00F750A6" w:rsidP="00F750A6">
          <w:pPr>
            <w:pStyle w:val="6053E1E8D3F340A28EA6EA29157D13A21"/>
          </w:pPr>
          <w:r w:rsidRPr="00403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88B66E0A2C4905BA2CA83F391F3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4E119-E94A-40A2-BD4A-01BDC39DB8A3}"/>
      </w:docPartPr>
      <w:docPartBody>
        <w:p w:rsidR="00F750A6" w:rsidRDefault="00F750A6" w:rsidP="00F750A6">
          <w:pPr>
            <w:pStyle w:val="6888B66E0A2C4905BA2CA83F391F30AD1"/>
          </w:pPr>
          <w:r w:rsidRPr="00403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5E4EA8C5D74E0597DF0AE941CFD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9B348-87B6-44DA-989F-9B802110E0FE}"/>
      </w:docPartPr>
      <w:docPartBody>
        <w:p w:rsidR="00F750A6" w:rsidRDefault="00F750A6" w:rsidP="00F750A6">
          <w:pPr>
            <w:pStyle w:val="8C5E4EA8C5D74E0597DF0AE941CFD5291"/>
          </w:pPr>
          <w:r w:rsidRPr="00403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6C6115A6DE45759A12A9E1FF864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DFC31-EDF0-4162-A93F-87727B833C34}"/>
      </w:docPartPr>
      <w:docPartBody>
        <w:p w:rsidR="00F750A6" w:rsidRDefault="00F750A6" w:rsidP="00F750A6">
          <w:pPr>
            <w:pStyle w:val="986C6115A6DE45759A12A9E1FF864A3E1"/>
          </w:pPr>
          <w:r w:rsidRPr="00403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357ACE0FFF49C796C0BD2103730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41DD1-B4E2-4C06-A150-E305A04EFDCD}"/>
      </w:docPartPr>
      <w:docPartBody>
        <w:p w:rsidR="00F750A6" w:rsidRDefault="00F750A6" w:rsidP="00F750A6">
          <w:pPr>
            <w:pStyle w:val="38357ACE0FFF49C796C0BD2103730EE41"/>
          </w:pPr>
          <w:r w:rsidRPr="00403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AA5D3A56F644DD97B7F03E01FED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11062-E77F-4015-BB35-1FCDDD2E851D}"/>
      </w:docPartPr>
      <w:docPartBody>
        <w:p w:rsidR="00F750A6" w:rsidRDefault="00F750A6" w:rsidP="00F750A6">
          <w:pPr>
            <w:pStyle w:val="EAAA5D3A56F644DD97B7F03E01FED5B61"/>
          </w:pPr>
          <w:r w:rsidRPr="00403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D54B02A7AB4A74AEEE4237E13EC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8E400-AA47-41B6-9839-D9FB78E15DDF}"/>
      </w:docPartPr>
      <w:docPartBody>
        <w:p w:rsidR="00F750A6" w:rsidRDefault="00F750A6" w:rsidP="00F750A6">
          <w:pPr>
            <w:pStyle w:val="B1D54B02A7AB4A74AEEE4237E13EC3681"/>
          </w:pPr>
          <w:r w:rsidRPr="00403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67767CE3AE49B28B4A12F47D764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B80CB-BA6F-4105-8573-AE42A81E212D}"/>
      </w:docPartPr>
      <w:docPartBody>
        <w:p w:rsidR="00F750A6" w:rsidRDefault="00F750A6" w:rsidP="00F750A6">
          <w:pPr>
            <w:pStyle w:val="EA67767CE3AE49B28B4A12F47D76495C1"/>
          </w:pPr>
          <w:r w:rsidRPr="00403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89385477084823B9793918E1620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47871-C2E0-4246-8C8B-7407D076B907}"/>
      </w:docPartPr>
      <w:docPartBody>
        <w:p w:rsidR="00F750A6" w:rsidRDefault="00F750A6" w:rsidP="00F750A6">
          <w:pPr>
            <w:pStyle w:val="8D89385477084823B9793918E16203751"/>
          </w:pPr>
          <w:r w:rsidRPr="00403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725E1A862047468838ABDCFEA74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2A2E8-A82C-4AB5-A8A6-7156E36B9589}"/>
      </w:docPartPr>
      <w:docPartBody>
        <w:p w:rsidR="00F750A6" w:rsidRDefault="00F750A6" w:rsidP="00F750A6">
          <w:pPr>
            <w:pStyle w:val="2B725E1A862047468838ABDCFEA74FDD1"/>
          </w:pPr>
          <w:r w:rsidRPr="00403F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72869CEE874998B1F6F2801EE07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C158C-E5E9-49AB-8520-66760F02FF3B}"/>
      </w:docPartPr>
      <w:docPartBody>
        <w:p w:rsidR="00F750A6" w:rsidRDefault="00F750A6" w:rsidP="00F750A6">
          <w:pPr>
            <w:pStyle w:val="ED72869CEE874998B1F6F2801EE079F41"/>
          </w:pPr>
          <w:r w:rsidRPr="007318C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A40DCD6DBB4AEAA03F4BBC8A862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D5CCF-A623-48FE-828A-CF7134881328}"/>
      </w:docPartPr>
      <w:docPartBody>
        <w:p w:rsidR="00F750A6" w:rsidRDefault="00F750A6" w:rsidP="00F750A6">
          <w:pPr>
            <w:pStyle w:val="C6A40DCD6DBB4AEAA03F4BBC8A8624001"/>
          </w:pPr>
          <w:r w:rsidRPr="007318C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70616AF494B93A8FB44C008D6F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04955-D2F2-465E-A9B8-6A5D185B842C}"/>
      </w:docPartPr>
      <w:docPartBody>
        <w:p w:rsidR="00F750A6" w:rsidRDefault="00F750A6" w:rsidP="00F750A6">
          <w:pPr>
            <w:pStyle w:val="F5970616AF494B93A8FB44C008D6F6A51"/>
          </w:pPr>
          <w:r w:rsidRPr="007318C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9EFEFA763B4C0C92AE8C908A554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F635B-4F33-4CCD-97D8-ABE00C169AA9}"/>
      </w:docPartPr>
      <w:docPartBody>
        <w:p w:rsidR="00F750A6" w:rsidRDefault="00F750A6" w:rsidP="00F750A6">
          <w:pPr>
            <w:pStyle w:val="7E9EFEFA763B4C0C92AE8C908A5549251"/>
          </w:pPr>
          <w:r w:rsidRPr="007318C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FFEA275F6E486A9630B5AC8AFB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0BCB6-BE0C-48B0-A877-12D07FDFA03D}"/>
      </w:docPartPr>
      <w:docPartBody>
        <w:p w:rsidR="00F750A6" w:rsidRDefault="00F750A6" w:rsidP="00F750A6">
          <w:pPr>
            <w:pStyle w:val="A2FFEA275F6E486A9630B5AC8AFB33411"/>
          </w:pPr>
          <w:r w:rsidRPr="007318C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D7BC91A1C44AA7A0EE1ADF21D59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A607A-67DA-42C2-B5C8-C622EAF45AE0}"/>
      </w:docPartPr>
      <w:docPartBody>
        <w:p w:rsidR="00F750A6" w:rsidRDefault="00F750A6" w:rsidP="00F750A6">
          <w:pPr>
            <w:pStyle w:val="C5D7BC91A1C44AA7A0EE1ADF21D593E61"/>
          </w:pPr>
          <w:r w:rsidRPr="007318C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32D7986A7B45A4AACA5ADE652F7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C685B-4287-4863-A1B8-D3F87A92861F}"/>
      </w:docPartPr>
      <w:docPartBody>
        <w:p w:rsidR="00F750A6" w:rsidRDefault="00F750A6" w:rsidP="00F750A6">
          <w:pPr>
            <w:pStyle w:val="E732D7986A7B45A4AACA5ADE652F7E981"/>
          </w:pPr>
          <w:r w:rsidRPr="007318C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5793BE5E234316AA1AD90A7CE8C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A95B6-1BED-4CBF-B004-3D9D90D2DAFF}"/>
      </w:docPartPr>
      <w:docPartBody>
        <w:p w:rsidR="00F750A6" w:rsidRDefault="00F750A6" w:rsidP="00F750A6">
          <w:pPr>
            <w:pStyle w:val="E35793BE5E234316AA1AD90A7CE8CCB91"/>
          </w:pPr>
          <w:r w:rsidRPr="007318C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FC485AE83D4365A44F56B9673BA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A9D05-98C7-44EF-8D3D-666669465D84}"/>
      </w:docPartPr>
      <w:docPartBody>
        <w:p w:rsidR="00F750A6" w:rsidRDefault="00F750A6" w:rsidP="00F750A6">
          <w:pPr>
            <w:pStyle w:val="1EFC485AE83D4365A44F56B9673BAA711"/>
          </w:pPr>
          <w:r w:rsidRPr="007318C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70F9B728044D6F998BC47237E48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BB364-48E2-468D-B4F5-BC80E06D943F}"/>
      </w:docPartPr>
      <w:docPartBody>
        <w:p w:rsidR="00F750A6" w:rsidRDefault="00F750A6" w:rsidP="00F750A6">
          <w:pPr>
            <w:pStyle w:val="0C70F9B728044D6F998BC47237E488471"/>
          </w:pPr>
          <w:r w:rsidRPr="007318C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D6B4A972564812B223AEB35605D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6549A-94B4-43E2-A968-4A399240401C}"/>
      </w:docPartPr>
      <w:docPartBody>
        <w:p w:rsidR="00F750A6" w:rsidRDefault="00F750A6" w:rsidP="00F750A6">
          <w:pPr>
            <w:pStyle w:val="0FD6B4A972564812B223AEB35605D5CA1"/>
          </w:pPr>
          <w:r w:rsidRPr="000E16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61F4FCE56A4FDDA0A172254252C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EB731-5267-4706-85F3-F8F9B7AD948D}"/>
      </w:docPartPr>
      <w:docPartBody>
        <w:p w:rsidR="00F750A6" w:rsidRDefault="00F750A6" w:rsidP="00F750A6">
          <w:pPr>
            <w:pStyle w:val="2661F4FCE56A4FDDA0A172254252C5651"/>
          </w:pPr>
          <w:r w:rsidRPr="000E16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5126DD4C544E3180D624437D0EB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9AC8A-056C-4CAF-95BD-8E9C1E5ADEFB}"/>
      </w:docPartPr>
      <w:docPartBody>
        <w:p w:rsidR="00F750A6" w:rsidRDefault="00F750A6" w:rsidP="00F750A6">
          <w:pPr>
            <w:pStyle w:val="B55126DD4C544E3180D624437D0EB3951"/>
          </w:pPr>
          <w:r w:rsidRPr="000E16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5057D250B44FF91FC7F319C6BF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D9024-349D-4BD0-BD0F-36BABCE7A64A}"/>
      </w:docPartPr>
      <w:docPartBody>
        <w:p w:rsidR="00F750A6" w:rsidRDefault="00F750A6" w:rsidP="00F750A6">
          <w:pPr>
            <w:pStyle w:val="D855057D250B44FF91FC7F319C6BFF341"/>
          </w:pPr>
          <w:r w:rsidRPr="000E16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4FB7A3884F4CE089D3E9FEC70CE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3550E-500C-4469-A49B-51BDA0A50597}"/>
      </w:docPartPr>
      <w:docPartBody>
        <w:p w:rsidR="00F750A6" w:rsidRDefault="00F750A6" w:rsidP="00F750A6">
          <w:pPr>
            <w:pStyle w:val="394FB7A3884F4CE089D3E9FEC70CE8251"/>
          </w:pPr>
          <w:r w:rsidRPr="000E16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5FD494929F4D8183653320A1AA2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0C280-FFC1-4AA6-9A59-629F9CB65250}"/>
      </w:docPartPr>
      <w:docPartBody>
        <w:p w:rsidR="00F750A6" w:rsidRDefault="00F750A6" w:rsidP="00F750A6">
          <w:pPr>
            <w:pStyle w:val="005FD494929F4D8183653320A1AA29541"/>
          </w:pPr>
          <w:r w:rsidRPr="000E16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AC5FA33B514FF197E7D54FD22E1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527A3-8F83-449C-BC19-8A899672F208}"/>
      </w:docPartPr>
      <w:docPartBody>
        <w:p w:rsidR="00F750A6" w:rsidRDefault="00F750A6" w:rsidP="00F750A6">
          <w:pPr>
            <w:pStyle w:val="84AC5FA33B514FF197E7D54FD22E13801"/>
          </w:pPr>
          <w:r w:rsidRPr="000E16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3F68F7725D49FF89322FDD941AC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F93F0-C565-4558-A5A7-71A04C2B1EB6}"/>
      </w:docPartPr>
      <w:docPartBody>
        <w:p w:rsidR="00F750A6" w:rsidRDefault="00F750A6" w:rsidP="00F750A6">
          <w:pPr>
            <w:pStyle w:val="223F68F7725D49FF89322FDD941AC8E71"/>
          </w:pPr>
          <w:r w:rsidRPr="000E16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A0C240791A46FB8A45DE6E94DAE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3242A-7BEC-4BE2-B47C-0B1385F04E9B}"/>
      </w:docPartPr>
      <w:docPartBody>
        <w:p w:rsidR="00F750A6" w:rsidRDefault="00F750A6" w:rsidP="00F750A6">
          <w:pPr>
            <w:pStyle w:val="27A0C240791A46FB8A45DE6E94DAE8441"/>
          </w:pPr>
          <w:r w:rsidRPr="000E16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B554A7BC7E4400AA7AA2FE09285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D9D85B-AAAF-42D6-82F6-5F447461BDF0}"/>
      </w:docPartPr>
      <w:docPartBody>
        <w:p w:rsidR="00F750A6" w:rsidRDefault="00F750A6" w:rsidP="00F750A6">
          <w:pPr>
            <w:pStyle w:val="53B554A7BC7E4400AA7AA2FE09285CC01"/>
          </w:pPr>
          <w:r w:rsidRPr="000E16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AB166F17EA43F48BCBB6A4C786A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998A9-FB20-4349-9F27-8D45ED348DC1}"/>
      </w:docPartPr>
      <w:docPartBody>
        <w:p w:rsidR="00F750A6" w:rsidRDefault="00F750A6" w:rsidP="00F750A6">
          <w:pPr>
            <w:pStyle w:val="FAAB166F17EA43F48BCBB6A4C786A5651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557BED270F754E8280AE942DBEBC9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B9EE1-47E9-4BC9-B136-D3254B375518}"/>
      </w:docPartPr>
      <w:docPartBody>
        <w:p w:rsidR="00F750A6" w:rsidRDefault="00F750A6" w:rsidP="00F750A6">
          <w:pPr>
            <w:pStyle w:val="557BED270F754E8280AE942DBEBC9E941"/>
          </w:pPr>
          <w:r w:rsidRPr="00434C87">
            <w:rPr>
              <w:rStyle w:val="PlaceholderText"/>
            </w:rPr>
            <w:t>Choose an item.</w:t>
          </w:r>
        </w:p>
      </w:docPartBody>
    </w:docPart>
    <w:docPart>
      <w:docPartPr>
        <w:name w:val="735308815CCB40D69F31666FE3B16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1784A-E54D-471F-A5C6-B0F20F9B711A}"/>
      </w:docPartPr>
      <w:docPartBody>
        <w:p w:rsidR="00F750A6" w:rsidRDefault="00F750A6" w:rsidP="00F750A6">
          <w:pPr>
            <w:pStyle w:val="735308815CCB40D69F31666FE3B1699D1"/>
          </w:pPr>
          <w:r w:rsidRPr="00434C87">
            <w:rPr>
              <w:rStyle w:val="PlaceholderText"/>
            </w:rPr>
            <w:t>Choose an item.</w:t>
          </w:r>
        </w:p>
      </w:docPartBody>
    </w:docPart>
    <w:docPart>
      <w:docPartPr>
        <w:name w:val="5DA9CDB7D45E4E939719918FC4653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104DE-B619-40A6-A607-52668575B819}"/>
      </w:docPartPr>
      <w:docPartBody>
        <w:p w:rsidR="00F750A6" w:rsidRDefault="00F750A6" w:rsidP="00F750A6">
          <w:pPr>
            <w:pStyle w:val="5DA9CDB7D45E4E939719918FC46537EE1"/>
          </w:pPr>
          <w:r w:rsidRPr="00434C87">
            <w:rPr>
              <w:rStyle w:val="PlaceholderText"/>
            </w:rPr>
            <w:t>Choose an item.</w:t>
          </w:r>
        </w:p>
      </w:docPartBody>
    </w:docPart>
    <w:docPart>
      <w:docPartPr>
        <w:name w:val="EE14BD194D7E46B7A2B5B3964B026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E9794-6582-45F7-9136-B071F50D5A1E}"/>
      </w:docPartPr>
      <w:docPartBody>
        <w:p w:rsidR="00F750A6" w:rsidRDefault="00F750A6" w:rsidP="00F750A6">
          <w:pPr>
            <w:pStyle w:val="EE14BD194D7E46B7A2B5B3964B026A221"/>
          </w:pPr>
          <w:r w:rsidRPr="00434C87">
            <w:rPr>
              <w:rStyle w:val="PlaceholderText"/>
            </w:rPr>
            <w:t>Choose an item.</w:t>
          </w:r>
        </w:p>
      </w:docPartBody>
    </w:docPart>
    <w:docPart>
      <w:docPartPr>
        <w:name w:val="B5B33737C19C4C9CB71DFA1201A66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51FB6-7C70-475B-B83F-AD6E42420190}"/>
      </w:docPartPr>
      <w:docPartBody>
        <w:p w:rsidR="00F750A6" w:rsidRDefault="00F750A6" w:rsidP="00F750A6">
          <w:pPr>
            <w:pStyle w:val="B5B33737C19C4C9CB71DFA1201A667721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DB6097C961BA417EA2429D3B9A9EE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CC189-E8BC-4CFF-AC16-4AD5305CAC46}"/>
      </w:docPartPr>
      <w:docPartBody>
        <w:p w:rsidR="00F750A6" w:rsidRDefault="00F750A6" w:rsidP="00F750A6">
          <w:pPr>
            <w:pStyle w:val="DB6097C961BA417EA2429D3B9A9EEC61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D905325375244CEB939AB1A5BB377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B42EA-7DC1-4B49-B779-C03EDDFC6FC1}"/>
      </w:docPartPr>
      <w:docPartBody>
        <w:p w:rsidR="00F750A6" w:rsidRDefault="00F750A6" w:rsidP="00F750A6">
          <w:pPr>
            <w:pStyle w:val="D905325375244CEB939AB1A5BB377BBA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289BEEAE2831422B931D9EEE3B597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CF10A-9252-4A4C-8710-DB7FFB79B64F}"/>
      </w:docPartPr>
      <w:docPartBody>
        <w:p w:rsidR="00F750A6" w:rsidRDefault="00F750A6" w:rsidP="00F750A6">
          <w:pPr>
            <w:pStyle w:val="289BEEAE2831422B931D9EEE3B5979E7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A9337F7001A64285BD35B340205C1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26CDD-7E9F-4413-B169-A9761762FD4B}"/>
      </w:docPartPr>
      <w:docPartBody>
        <w:p w:rsidR="00F750A6" w:rsidRDefault="00F750A6" w:rsidP="00F750A6">
          <w:pPr>
            <w:pStyle w:val="A9337F7001A64285BD35B340205C18DF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FEC8EB62BE2B4ADBAFFC6966FFCEC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F1AC0-B06B-400E-8C75-E5242B1DDDDC}"/>
      </w:docPartPr>
      <w:docPartBody>
        <w:p w:rsidR="00F750A6" w:rsidRDefault="00F750A6" w:rsidP="00F750A6">
          <w:pPr>
            <w:pStyle w:val="FEC8EB62BE2B4ADBAFFC6966FFCECC371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02E70916CD6B40D3BD4FC18AD2A23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0590B-856F-4320-90CF-AB1E7ED517BC}"/>
      </w:docPartPr>
      <w:docPartBody>
        <w:p w:rsidR="00F750A6" w:rsidRDefault="00F750A6" w:rsidP="00F750A6">
          <w:pPr>
            <w:pStyle w:val="02E70916CD6B40D3BD4FC18AD2A2338B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02EAA0E82B7A4B4280C313965B144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3D010-8A1D-4FD6-8650-D8C00C6B0BB5}"/>
      </w:docPartPr>
      <w:docPartBody>
        <w:p w:rsidR="00F750A6" w:rsidRDefault="00F750A6" w:rsidP="00F750A6">
          <w:pPr>
            <w:pStyle w:val="02EAA0E82B7A4B4280C313965B144AA2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059809762E424DE2A79DFAA89594F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036BC-E5D9-46DF-9582-B8023D7C44EB}"/>
      </w:docPartPr>
      <w:docPartBody>
        <w:p w:rsidR="00F750A6" w:rsidRDefault="00F750A6" w:rsidP="00F750A6">
          <w:pPr>
            <w:pStyle w:val="059809762E424DE2A79DFAA89594F2BB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94EB43D62267489397711577B78CA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A0BE7-5F4E-4787-82C0-6D18E74A36D3}"/>
      </w:docPartPr>
      <w:docPartBody>
        <w:p w:rsidR="00F750A6" w:rsidRDefault="00F750A6" w:rsidP="00F750A6">
          <w:pPr>
            <w:pStyle w:val="94EB43D62267489397711577B78CA06C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213A79605E2C4159B0D384BA8AA8F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39D76-E16C-44B9-AA4E-BFC97651936B}"/>
      </w:docPartPr>
      <w:docPartBody>
        <w:p w:rsidR="00F750A6" w:rsidRDefault="00F750A6" w:rsidP="00F750A6">
          <w:pPr>
            <w:pStyle w:val="213A79605E2C4159B0D384BA8AA8F80D1"/>
          </w:pPr>
          <w:r w:rsidRPr="00756D0C">
            <w:rPr>
              <w:rStyle w:val="PlaceholderText"/>
            </w:rPr>
            <w:t>Choose an item.</w:t>
          </w:r>
        </w:p>
      </w:docPartBody>
    </w:docPart>
    <w:docPart>
      <w:docPartPr>
        <w:name w:val="BF8842D998C745F4B9EC5B6EBAE05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6F74E-1282-44FB-B559-17F60A386D24}"/>
      </w:docPartPr>
      <w:docPartBody>
        <w:p w:rsidR="00F750A6" w:rsidRDefault="00F750A6" w:rsidP="00F750A6">
          <w:pPr>
            <w:pStyle w:val="BF8842D998C745F4B9EC5B6EBAE05D181"/>
          </w:pPr>
          <w:r w:rsidRPr="00756D0C">
            <w:rPr>
              <w:rStyle w:val="PlaceholderText"/>
            </w:rPr>
            <w:t>Choose an item.</w:t>
          </w:r>
        </w:p>
      </w:docPartBody>
    </w:docPart>
    <w:docPart>
      <w:docPartPr>
        <w:name w:val="A54506319F6148F9BAE08CD3FC38F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3A8DA-DB2E-44AB-A066-B8B84A22AF6A}"/>
      </w:docPartPr>
      <w:docPartBody>
        <w:p w:rsidR="00F750A6" w:rsidRDefault="00F750A6" w:rsidP="00F750A6">
          <w:pPr>
            <w:pStyle w:val="A54506319F6148F9BAE08CD3FC38FEB81"/>
          </w:pPr>
          <w:r w:rsidRPr="00756D0C">
            <w:rPr>
              <w:rStyle w:val="PlaceholderText"/>
            </w:rPr>
            <w:t>Choose an item.</w:t>
          </w:r>
        </w:p>
      </w:docPartBody>
    </w:docPart>
    <w:docPart>
      <w:docPartPr>
        <w:name w:val="62D4F1A6DB7946929EDFD0A9F81CC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496CB-2748-40BE-B205-79E60D9E3C73}"/>
      </w:docPartPr>
      <w:docPartBody>
        <w:p w:rsidR="00F750A6" w:rsidRDefault="00F750A6" w:rsidP="00F750A6">
          <w:pPr>
            <w:pStyle w:val="62D4F1A6DB7946929EDFD0A9F81CCF971"/>
          </w:pPr>
          <w:r w:rsidRPr="00756D0C">
            <w:rPr>
              <w:rStyle w:val="PlaceholderText"/>
            </w:rPr>
            <w:t>Choose an item.</w:t>
          </w:r>
        </w:p>
      </w:docPartBody>
    </w:docPart>
    <w:docPart>
      <w:docPartPr>
        <w:name w:val="11581DA7B79A48FEA0B334EF6BB2B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2CFDA-60BE-4FEF-928B-CED10DE7D26B}"/>
      </w:docPartPr>
      <w:docPartBody>
        <w:p w:rsidR="00F750A6" w:rsidRDefault="00F750A6" w:rsidP="00F750A6">
          <w:pPr>
            <w:pStyle w:val="11581DA7B79A48FEA0B334EF6BB2BB031"/>
          </w:pPr>
          <w:r w:rsidRPr="00756D0C">
            <w:rPr>
              <w:rStyle w:val="PlaceholderText"/>
            </w:rPr>
            <w:t>Choose an item.</w:t>
          </w:r>
        </w:p>
      </w:docPartBody>
    </w:docPart>
    <w:docPart>
      <w:docPartPr>
        <w:name w:val="E5BFB9FBD0D54C60BB7783996F95B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36594-AF6E-4187-8FE0-CB201D0BEA43}"/>
      </w:docPartPr>
      <w:docPartBody>
        <w:p w:rsidR="00F750A6" w:rsidRDefault="00F750A6" w:rsidP="00F750A6">
          <w:pPr>
            <w:pStyle w:val="E5BFB9FBD0D54C60BB7783996F95B9B21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F5D91CC595244A3C9E65E923E895A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C34CB-E9BE-4AAB-9A12-29DBAFF3168C}"/>
      </w:docPartPr>
      <w:docPartBody>
        <w:p w:rsidR="00F750A6" w:rsidRDefault="00F750A6" w:rsidP="00F750A6">
          <w:pPr>
            <w:pStyle w:val="F5D91CC595244A3C9E65E923E895A25F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F2C6405B49E0401488D8C63B5661E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4BC90-1C01-468D-B345-4FEE107A2A0C}"/>
      </w:docPartPr>
      <w:docPartBody>
        <w:p w:rsidR="00F750A6" w:rsidRDefault="00F750A6" w:rsidP="00F750A6">
          <w:pPr>
            <w:pStyle w:val="F2C6405B49E0401488D8C63B5661EFF2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C0F93FFB628E413AAB96F82EF9904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F6AC5-0449-4ECB-A4DB-BC1D752DD85B}"/>
      </w:docPartPr>
      <w:docPartBody>
        <w:p w:rsidR="00F750A6" w:rsidRDefault="00F750A6" w:rsidP="00F750A6">
          <w:pPr>
            <w:pStyle w:val="C0F93FFB628E413AAB96F82EF9904E53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FA2AEEB9328E476FA0E8DACEF9A78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33B96-1B82-4EF9-81C7-97378485AC1A}"/>
      </w:docPartPr>
      <w:docPartBody>
        <w:p w:rsidR="00F750A6" w:rsidRDefault="00F750A6" w:rsidP="00F750A6">
          <w:pPr>
            <w:pStyle w:val="FA2AEEB9328E476FA0E8DACEF9A7806F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92486674BCCC4E279F8FE1D248904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2527F-60AB-4FB9-956C-043C2FDED747}"/>
      </w:docPartPr>
      <w:docPartBody>
        <w:p w:rsidR="00F750A6" w:rsidRDefault="00F750A6" w:rsidP="00F750A6">
          <w:pPr>
            <w:pStyle w:val="92486674BCCC4E279F8FE1D2489046231"/>
          </w:pPr>
          <w:r w:rsidRPr="00D47226">
            <w:rPr>
              <w:rStyle w:val="PlaceholderText"/>
            </w:rPr>
            <w:t>Choose an item.</w:t>
          </w:r>
        </w:p>
      </w:docPartBody>
    </w:docPart>
    <w:docPart>
      <w:docPartPr>
        <w:name w:val="291AD9FE748D4DE0AAFBB972BA83D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8CAC0-6EEF-4320-A87B-FB11F09EB4FD}"/>
      </w:docPartPr>
      <w:docPartBody>
        <w:p w:rsidR="00F750A6" w:rsidRDefault="00F750A6" w:rsidP="00F750A6">
          <w:pPr>
            <w:pStyle w:val="291AD9FE748D4DE0AAFBB972BA83D35D1"/>
          </w:pPr>
          <w:r w:rsidRPr="00D47226">
            <w:rPr>
              <w:rStyle w:val="PlaceholderText"/>
            </w:rPr>
            <w:t>Choose an item.</w:t>
          </w:r>
        </w:p>
      </w:docPartBody>
    </w:docPart>
    <w:docPart>
      <w:docPartPr>
        <w:name w:val="59A17CBF78744A8294A1E1DBB846B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761A1-8FE6-46E9-9E4E-A8F44331AEF8}"/>
      </w:docPartPr>
      <w:docPartBody>
        <w:p w:rsidR="00F750A6" w:rsidRDefault="00F750A6" w:rsidP="00F750A6">
          <w:pPr>
            <w:pStyle w:val="59A17CBF78744A8294A1E1DBB846B3E81"/>
          </w:pPr>
          <w:r w:rsidRPr="00D47226">
            <w:rPr>
              <w:rStyle w:val="PlaceholderText"/>
            </w:rPr>
            <w:t>Choose an item.</w:t>
          </w:r>
        </w:p>
      </w:docPartBody>
    </w:docPart>
    <w:docPart>
      <w:docPartPr>
        <w:name w:val="386866D8E28E40B9970F364774264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E2444-01D8-4583-8C49-AD267424E610}"/>
      </w:docPartPr>
      <w:docPartBody>
        <w:p w:rsidR="00F750A6" w:rsidRDefault="00F750A6" w:rsidP="00F750A6">
          <w:pPr>
            <w:pStyle w:val="386866D8E28E40B9970F36477426407A1"/>
          </w:pPr>
          <w:r w:rsidRPr="00D47226">
            <w:rPr>
              <w:rStyle w:val="PlaceholderText"/>
            </w:rPr>
            <w:t>Choose an item.</w:t>
          </w:r>
        </w:p>
      </w:docPartBody>
    </w:docPart>
    <w:docPart>
      <w:docPartPr>
        <w:name w:val="73C49D6E20804E578E8AA28C296C5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78BEA-093C-4B15-96C6-06CEB41B74A3}"/>
      </w:docPartPr>
      <w:docPartBody>
        <w:p w:rsidR="00F750A6" w:rsidRDefault="00F750A6" w:rsidP="00F750A6">
          <w:pPr>
            <w:pStyle w:val="73C49D6E20804E578E8AA28C296C5FAE1"/>
          </w:pPr>
          <w:r w:rsidRPr="00D47226">
            <w:rPr>
              <w:rStyle w:val="PlaceholderText"/>
            </w:rPr>
            <w:t>Choose an item.</w:t>
          </w:r>
        </w:p>
      </w:docPartBody>
    </w:docPart>
    <w:docPart>
      <w:docPartPr>
        <w:name w:val="23C038CF67224D219572C39A1BC68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51D12-42B5-480D-9330-83CECE1F35D2}"/>
      </w:docPartPr>
      <w:docPartBody>
        <w:p w:rsidR="00F750A6" w:rsidRDefault="00F750A6" w:rsidP="00F750A6">
          <w:pPr>
            <w:pStyle w:val="23C038CF67224D219572C39A1BC68F891"/>
          </w:pPr>
          <w:r w:rsidRPr="00981370">
            <w:rPr>
              <w:rStyle w:val="PlaceholderText"/>
            </w:rPr>
            <w:t>Choose an item.</w:t>
          </w:r>
        </w:p>
      </w:docPartBody>
    </w:docPart>
    <w:docPart>
      <w:docPartPr>
        <w:name w:val="CAF147B14F9047F79CE2CEE468444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DF3F5-02A9-4D7E-8EF0-C5D6456C63E6}"/>
      </w:docPartPr>
      <w:docPartBody>
        <w:p w:rsidR="00F750A6" w:rsidRDefault="00F750A6" w:rsidP="00F750A6">
          <w:pPr>
            <w:pStyle w:val="CAF147B14F9047F79CE2CEE4684448361"/>
          </w:pPr>
          <w:r w:rsidRPr="00981370">
            <w:rPr>
              <w:rStyle w:val="PlaceholderText"/>
            </w:rPr>
            <w:t>Choose an item.</w:t>
          </w:r>
        </w:p>
      </w:docPartBody>
    </w:docPart>
    <w:docPart>
      <w:docPartPr>
        <w:name w:val="F1ACA7CA904449CBBA7E208010CBD0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4F9AA-58F2-4190-AC42-50E6E60AFCE4}"/>
      </w:docPartPr>
      <w:docPartBody>
        <w:p w:rsidR="00F750A6" w:rsidRDefault="00F750A6" w:rsidP="00F750A6">
          <w:pPr>
            <w:pStyle w:val="F1ACA7CA904449CBBA7E208010CBD01E1"/>
          </w:pPr>
          <w:r w:rsidRPr="00981370">
            <w:rPr>
              <w:rStyle w:val="PlaceholderText"/>
            </w:rPr>
            <w:t>Choose an item.</w:t>
          </w:r>
        </w:p>
      </w:docPartBody>
    </w:docPart>
    <w:docPart>
      <w:docPartPr>
        <w:name w:val="F6EA6F9CEB584C02BAAD42C1DBFDA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001E1-2F86-41E9-96C6-D73652091348}"/>
      </w:docPartPr>
      <w:docPartBody>
        <w:p w:rsidR="00F750A6" w:rsidRDefault="00F750A6" w:rsidP="00F750A6">
          <w:pPr>
            <w:pStyle w:val="F6EA6F9CEB584C02BAAD42C1DBFDA6A51"/>
          </w:pPr>
          <w:r w:rsidRPr="00981370">
            <w:rPr>
              <w:rStyle w:val="PlaceholderText"/>
            </w:rPr>
            <w:t>Choose an item.</w:t>
          </w:r>
        </w:p>
      </w:docPartBody>
    </w:docPart>
    <w:docPart>
      <w:docPartPr>
        <w:name w:val="75AE5AEC379D4C78939D4DC1869C9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60479-1DD0-459D-98AF-F63B299F8649}"/>
      </w:docPartPr>
      <w:docPartBody>
        <w:p w:rsidR="00F750A6" w:rsidRDefault="00F750A6" w:rsidP="00F750A6">
          <w:pPr>
            <w:pStyle w:val="75AE5AEC379D4C78939D4DC1869C9FB11"/>
          </w:pPr>
          <w:r w:rsidRPr="00981370">
            <w:rPr>
              <w:rStyle w:val="PlaceholderText"/>
            </w:rPr>
            <w:t>Choose an item.</w:t>
          </w:r>
        </w:p>
      </w:docPartBody>
    </w:docPart>
    <w:docPart>
      <w:docPartPr>
        <w:name w:val="DF0AD4146CE64323BA3377DC73B79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18396-84B3-4A64-9B24-23A4A9A011EC}"/>
      </w:docPartPr>
      <w:docPartBody>
        <w:p w:rsidR="00F750A6" w:rsidRDefault="00F750A6" w:rsidP="00F750A6">
          <w:pPr>
            <w:pStyle w:val="DF0AD4146CE64323BA3377DC73B79B291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26EB2B1B0E7C47DD9260C4C49ED38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ADC45-B767-4102-B350-0C071B03F177}"/>
      </w:docPartPr>
      <w:docPartBody>
        <w:p w:rsidR="00F750A6" w:rsidRDefault="00F750A6" w:rsidP="00F750A6">
          <w:pPr>
            <w:pStyle w:val="26EB2B1B0E7C47DD9260C4C49ED3879A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40E1D55690054EC7862CE93A8065B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8777A-92E0-44DB-9A53-460CA769B606}"/>
      </w:docPartPr>
      <w:docPartBody>
        <w:p w:rsidR="00F750A6" w:rsidRDefault="00F750A6" w:rsidP="00F750A6">
          <w:pPr>
            <w:pStyle w:val="40E1D55690054EC7862CE93A8065B062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68A37CC185014A76862022C452ED8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75814-6983-4E95-9F56-94ED43C96C2A}"/>
      </w:docPartPr>
      <w:docPartBody>
        <w:p w:rsidR="00F750A6" w:rsidRDefault="00F750A6" w:rsidP="00F750A6">
          <w:pPr>
            <w:pStyle w:val="68A37CC185014A76862022C452ED8646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77B797016DEE4A0E82B0255E032C6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D2148-F76D-4A78-84C5-093F5D4FBF81}"/>
      </w:docPartPr>
      <w:docPartBody>
        <w:p w:rsidR="00F750A6" w:rsidRDefault="00F750A6" w:rsidP="00F750A6">
          <w:pPr>
            <w:pStyle w:val="77B797016DEE4A0E82B0255E032C6EB8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FD07DA7CBF774545AAC24B1510980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1B355-78CE-439B-9C0D-FBBAB3233203}"/>
      </w:docPartPr>
      <w:docPartBody>
        <w:p w:rsidR="00F750A6" w:rsidRDefault="00F750A6" w:rsidP="00F750A6">
          <w:pPr>
            <w:pStyle w:val="FD07DA7CBF774545AAC24B1510980DD31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5ADDC0943A13401193681FC41EC42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EB14C-9219-4B0F-AC96-F1435DB82152}"/>
      </w:docPartPr>
      <w:docPartBody>
        <w:p w:rsidR="00F750A6" w:rsidRDefault="00F750A6" w:rsidP="00F750A6">
          <w:pPr>
            <w:pStyle w:val="5ADDC0943A13401193681FC41EC428911"/>
          </w:pPr>
          <w:r w:rsidRPr="006A087A">
            <w:rPr>
              <w:rStyle w:val="PlaceholderText"/>
            </w:rPr>
            <w:t>Choose an item.</w:t>
          </w:r>
        </w:p>
      </w:docPartBody>
    </w:docPart>
    <w:docPart>
      <w:docPartPr>
        <w:name w:val="05A61E6B012541E2A60B348FD74C6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48D14-5D1D-45C8-9076-0BA952F1C845}"/>
      </w:docPartPr>
      <w:docPartBody>
        <w:p w:rsidR="00F750A6" w:rsidRDefault="00F750A6" w:rsidP="00F750A6">
          <w:pPr>
            <w:pStyle w:val="05A61E6B012541E2A60B348FD74C69C01"/>
          </w:pPr>
          <w:r w:rsidRPr="006A087A">
            <w:rPr>
              <w:rStyle w:val="PlaceholderText"/>
            </w:rPr>
            <w:t>Choose an item.</w:t>
          </w:r>
        </w:p>
      </w:docPartBody>
    </w:docPart>
    <w:docPart>
      <w:docPartPr>
        <w:name w:val="8E23EA1B3DF34BF9BD562EEAC4E45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F4698-6413-4F34-895F-1A0BFCCC7B63}"/>
      </w:docPartPr>
      <w:docPartBody>
        <w:p w:rsidR="00F750A6" w:rsidRDefault="00F750A6" w:rsidP="00F750A6">
          <w:pPr>
            <w:pStyle w:val="8E23EA1B3DF34BF9BD562EEAC4E453BF1"/>
          </w:pPr>
          <w:r w:rsidRPr="006A087A">
            <w:rPr>
              <w:rStyle w:val="PlaceholderText"/>
            </w:rPr>
            <w:t>Choose an item.</w:t>
          </w:r>
        </w:p>
      </w:docPartBody>
    </w:docPart>
    <w:docPart>
      <w:docPartPr>
        <w:name w:val="477260012CC8464F8FCD2CC554B3F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BD7F5-F5CE-4776-8092-0AE0848B43C2}"/>
      </w:docPartPr>
      <w:docPartBody>
        <w:p w:rsidR="00F750A6" w:rsidRDefault="00F750A6" w:rsidP="00F750A6">
          <w:pPr>
            <w:pStyle w:val="477260012CC8464F8FCD2CC554B3F1541"/>
          </w:pPr>
          <w:r w:rsidRPr="006A087A">
            <w:rPr>
              <w:rStyle w:val="PlaceholderText"/>
            </w:rPr>
            <w:t>Choose an item.</w:t>
          </w:r>
        </w:p>
      </w:docPartBody>
    </w:docPart>
    <w:docPart>
      <w:docPartPr>
        <w:name w:val="40D46DAE7EC4488A9EC09D56F6AB6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DA358-489B-41ED-85B5-EEBF3AF59B5E}"/>
      </w:docPartPr>
      <w:docPartBody>
        <w:p w:rsidR="00F750A6" w:rsidRDefault="00F750A6" w:rsidP="00F750A6">
          <w:pPr>
            <w:pStyle w:val="40D46DAE7EC4488A9EC09D56F6AB691A1"/>
          </w:pPr>
          <w:r w:rsidRPr="00911596">
            <w:rPr>
              <w:rStyle w:val="PlaceholderText"/>
            </w:rPr>
            <w:t>Choose an item.</w:t>
          </w:r>
        </w:p>
      </w:docPartBody>
    </w:docPart>
    <w:docPart>
      <w:docPartPr>
        <w:name w:val="4960CCF399B647EAAB8EC51E94D9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074A9-73A3-4F2B-9C67-0546C63663A6}"/>
      </w:docPartPr>
      <w:docPartBody>
        <w:p w:rsidR="00F750A6" w:rsidRDefault="00F750A6" w:rsidP="00F750A6">
          <w:pPr>
            <w:pStyle w:val="4960CCF399B647EAAB8EC51E94D9B12A1"/>
          </w:pPr>
          <w:r w:rsidRPr="00911596">
            <w:rPr>
              <w:rStyle w:val="PlaceholderText"/>
            </w:rPr>
            <w:t>Choose an item.</w:t>
          </w:r>
        </w:p>
      </w:docPartBody>
    </w:docPart>
    <w:docPart>
      <w:docPartPr>
        <w:name w:val="B99926D9E1784D0DBF790245EEED9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15F2C-786B-445F-840F-08723FC4D6CE}"/>
      </w:docPartPr>
      <w:docPartBody>
        <w:p w:rsidR="00F750A6" w:rsidRDefault="00F750A6" w:rsidP="00F750A6">
          <w:pPr>
            <w:pStyle w:val="B99926D9E1784D0DBF790245EEED9A171"/>
          </w:pPr>
          <w:r w:rsidRPr="00911596">
            <w:rPr>
              <w:rStyle w:val="PlaceholderText"/>
            </w:rPr>
            <w:t>Choose an item.</w:t>
          </w:r>
        </w:p>
      </w:docPartBody>
    </w:docPart>
    <w:docPart>
      <w:docPartPr>
        <w:name w:val="20B8D3E139AC4442B716AAEF281B8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577FF-2037-4AD4-BAC9-8974F493AB75}"/>
      </w:docPartPr>
      <w:docPartBody>
        <w:p w:rsidR="00F750A6" w:rsidRDefault="00F750A6" w:rsidP="00F750A6">
          <w:pPr>
            <w:pStyle w:val="20B8D3E139AC4442B716AAEF281B8E981"/>
          </w:pPr>
          <w:r w:rsidRPr="00911596">
            <w:rPr>
              <w:rStyle w:val="PlaceholderText"/>
            </w:rPr>
            <w:t>Choose an item.</w:t>
          </w:r>
        </w:p>
      </w:docPartBody>
    </w:docPart>
    <w:docPart>
      <w:docPartPr>
        <w:name w:val="65C7B1E68C8546078F8DF4C548882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FB6BD-B2EC-4F8A-A884-26716BFAD84F}"/>
      </w:docPartPr>
      <w:docPartBody>
        <w:p w:rsidR="00F750A6" w:rsidRDefault="00F750A6" w:rsidP="00F750A6">
          <w:pPr>
            <w:pStyle w:val="65C7B1E68C8546078F8DF4C548882E651"/>
          </w:pPr>
          <w:r w:rsidRPr="00911596">
            <w:rPr>
              <w:rStyle w:val="PlaceholderText"/>
            </w:rPr>
            <w:t>Choose an item.</w:t>
          </w:r>
        </w:p>
      </w:docPartBody>
    </w:docPart>
    <w:docPart>
      <w:docPartPr>
        <w:name w:val="909C5099D7A340278C1059333E1AE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93AD3-90CF-4F2A-9B7F-1F6806B67ED4}"/>
      </w:docPartPr>
      <w:docPartBody>
        <w:p w:rsidR="00F750A6" w:rsidRDefault="00F750A6" w:rsidP="00F750A6">
          <w:pPr>
            <w:pStyle w:val="909C5099D7A340278C1059333E1AE1CD1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DEE263B97D7443A9AC32FD975160F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B8741-9147-4CC4-B681-2AAFA77A3264}"/>
      </w:docPartPr>
      <w:docPartBody>
        <w:p w:rsidR="00F750A6" w:rsidRDefault="00F750A6" w:rsidP="00F750A6">
          <w:pPr>
            <w:pStyle w:val="DEE263B97D7443A9AC32FD975160F2651"/>
          </w:pPr>
          <w:r w:rsidRPr="00423FA7">
            <w:rPr>
              <w:rStyle w:val="PlaceholderText"/>
            </w:rPr>
            <w:t>Choose an item.</w:t>
          </w:r>
        </w:p>
      </w:docPartBody>
    </w:docPart>
    <w:docPart>
      <w:docPartPr>
        <w:name w:val="F86EB5BB8491403F96967ABA63220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43422-C4C1-48DA-8042-7D475806455E}"/>
      </w:docPartPr>
      <w:docPartBody>
        <w:p w:rsidR="00F750A6" w:rsidRDefault="00F750A6" w:rsidP="00F750A6">
          <w:pPr>
            <w:pStyle w:val="F86EB5BB8491403F96967ABA63220BDC1"/>
          </w:pPr>
          <w:r w:rsidRPr="00423FA7">
            <w:rPr>
              <w:rStyle w:val="PlaceholderText"/>
            </w:rPr>
            <w:t>Choose an item.</w:t>
          </w:r>
        </w:p>
      </w:docPartBody>
    </w:docPart>
    <w:docPart>
      <w:docPartPr>
        <w:name w:val="FC194C6945994C1283A07FDA0370C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94E36-FEDE-4794-842D-9BD5CD738D17}"/>
      </w:docPartPr>
      <w:docPartBody>
        <w:p w:rsidR="00F750A6" w:rsidRDefault="00F750A6" w:rsidP="00F750A6">
          <w:pPr>
            <w:pStyle w:val="FC194C6945994C1283A07FDA0370C3EE1"/>
          </w:pPr>
          <w:r w:rsidRPr="00423FA7">
            <w:rPr>
              <w:rStyle w:val="PlaceholderText"/>
            </w:rPr>
            <w:t>Choose an item.</w:t>
          </w:r>
        </w:p>
      </w:docPartBody>
    </w:docPart>
    <w:docPart>
      <w:docPartPr>
        <w:name w:val="20F971F6840446BCA65A9F8080694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D5CC9-4C93-46E1-85E9-387CEC4BE3F1}"/>
      </w:docPartPr>
      <w:docPartBody>
        <w:p w:rsidR="00F750A6" w:rsidRDefault="00F750A6" w:rsidP="00F750A6">
          <w:pPr>
            <w:pStyle w:val="20F971F6840446BCA65A9F808069472C1"/>
          </w:pPr>
          <w:r w:rsidRPr="00423FA7">
            <w:rPr>
              <w:rStyle w:val="PlaceholderText"/>
            </w:rPr>
            <w:t>Choose an item.</w:t>
          </w:r>
        </w:p>
      </w:docPartBody>
    </w:docPart>
    <w:docPart>
      <w:docPartPr>
        <w:name w:val="7342AAFB5C4B4E508DD45C8C604FB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2B8FE-0D5A-45CE-A1CD-08CD7BF53BC9}"/>
      </w:docPartPr>
      <w:docPartBody>
        <w:p w:rsidR="00F750A6" w:rsidRDefault="00F750A6" w:rsidP="00F750A6">
          <w:pPr>
            <w:pStyle w:val="7342AAFB5C4B4E508DD45C8C604FB39A1"/>
          </w:pPr>
          <w:r w:rsidRPr="00981370">
            <w:rPr>
              <w:rStyle w:val="PlaceholderText"/>
            </w:rPr>
            <w:t>Choose an item.</w:t>
          </w:r>
        </w:p>
      </w:docPartBody>
    </w:docPart>
    <w:docPart>
      <w:docPartPr>
        <w:name w:val="1F93077124D84F979B4C0969E3A7D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6F146-B8C8-47B2-AAD3-0FC98ADDF67D}"/>
      </w:docPartPr>
      <w:docPartBody>
        <w:p w:rsidR="00F750A6" w:rsidRDefault="00F750A6" w:rsidP="00F750A6">
          <w:pPr>
            <w:pStyle w:val="1F93077124D84F979B4C0969E3A7DB7E1"/>
          </w:pPr>
          <w:r w:rsidRPr="00981370">
            <w:rPr>
              <w:rStyle w:val="PlaceholderText"/>
            </w:rPr>
            <w:t>Choose an item.</w:t>
          </w:r>
        </w:p>
      </w:docPartBody>
    </w:docPart>
    <w:docPart>
      <w:docPartPr>
        <w:name w:val="2F5650F76A344A75B72F2A826274F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85655-8DAC-4FF3-BA35-8031EA0B0767}"/>
      </w:docPartPr>
      <w:docPartBody>
        <w:p w:rsidR="00F750A6" w:rsidRDefault="00F750A6" w:rsidP="00F750A6">
          <w:pPr>
            <w:pStyle w:val="2F5650F76A344A75B72F2A826274FD211"/>
          </w:pPr>
          <w:r w:rsidRPr="00981370">
            <w:rPr>
              <w:rStyle w:val="PlaceholderText"/>
            </w:rPr>
            <w:t>Choose an item.</w:t>
          </w:r>
        </w:p>
      </w:docPartBody>
    </w:docPart>
    <w:docPart>
      <w:docPartPr>
        <w:name w:val="2E18D2759ACA4C94AC4DB2D623B0B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72D54-F263-4067-8DFF-BAE1FF918075}"/>
      </w:docPartPr>
      <w:docPartBody>
        <w:p w:rsidR="00F750A6" w:rsidRDefault="00F750A6" w:rsidP="00F750A6">
          <w:pPr>
            <w:pStyle w:val="2E18D2759ACA4C94AC4DB2D623B0BF461"/>
          </w:pPr>
          <w:r w:rsidRPr="00981370">
            <w:rPr>
              <w:rStyle w:val="PlaceholderText"/>
            </w:rPr>
            <w:t>Choose an item.</w:t>
          </w:r>
        </w:p>
      </w:docPartBody>
    </w:docPart>
    <w:docPart>
      <w:docPartPr>
        <w:name w:val="08BF0B5BA2C94A89ADF14030C5BB1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B9103-E461-452D-B305-48825204D873}"/>
      </w:docPartPr>
      <w:docPartBody>
        <w:p w:rsidR="00F750A6" w:rsidRDefault="00F750A6" w:rsidP="00F750A6">
          <w:pPr>
            <w:pStyle w:val="08BF0B5BA2C94A89ADF14030C5BB175D1"/>
          </w:pPr>
          <w:r w:rsidRPr="00981370">
            <w:rPr>
              <w:rStyle w:val="PlaceholderText"/>
            </w:rPr>
            <w:t>Choose an item.</w:t>
          </w:r>
        </w:p>
      </w:docPartBody>
    </w:docPart>
    <w:docPart>
      <w:docPartPr>
        <w:name w:val="A443BDFC372B4FBD925FECAF8EFB2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0777D-E041-452E-9992-E7DDAE9A65E2}"/>
      </w:docPartPr>
      <w:docPartBody>
        <w:p w:rsidR="00F750A6" w:rsidRDefault="00F750A6" w:rsidP="00F750A6">
          <w:pPr>
            <w:pStyle w:val="A443BDFC372B4FBD925FECAF8EFB28E81"/>
          </w:pPr>
          <w:r w:rsidRPr="002E1844">
            <w:rPr>
              <w:rStyle w:val="PlaceholderText"/>
            </w:rPr>
            <w:t>Choose an item.</w:t>
          </w:r>
        </w:p>
      </w:docPartBody>
    </w:docPart>
    <w:docPart>
      <w:docPartPr>
        <w:name w:val="CB2F17B3B4F44EA4B44846B307D07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BA0C7-5942-4D29-B386-E69AE6873A60}"/>
      </w:docPartPr>
      <w:docPartBody>
        <w:p w:rsidR="00F750A6" w:rsidRDefault="00F750A6" w:rsidP="00F750A6">
          <w:pPr>
            <w:pStyle w:val="CB2F17B3B4F44EA4B44846B307D075D31"/>
          </w:pPr>
          <w:r w:rsidRPr="002E1844">
            <w:rPr>
              <w:rStyle w:val="PlaceholderText"/>
            </w:rPr>
            <w:t>Choose an item.</w:t>
          </w:r>
        </w:p>
      </w:docPartBody>
    </w:docPart>
    <w:docPart>
      <w:docPartPr>
        <w:name w:val="1E8AC0D8183D41E4B525D572E1ADC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CD257-2F67-4F49-B46A-609AA7394258}"/>
      </w:docPartPr>
      <w:docPartBody>
        <w:p w:rsidR="00F750A6" w:rsidRDefault="00F750A6" w:rsidP="00F750A6">
          <w:pPr>
            <w:pStyle w:val="1E8AC0D8183D41E4B525D572E1ADCE661"/>
          </w:pPr>
          <w:r w:rsidRPr="002E1844">
            <w:rPr>
              <w:rStyle w:val="PlaceholderText"/>
            </w:rPr>
            <w:t>Choose an item.</w:t>
          </w:r>
        </w:p>
      </w:docPartBody>
    </w:docPart>
    <w:docPart>
      <w:docPartPr>
        <w:name w:val="3D37B77A237943D58EECFC11310B8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07E39-A2EF-4235-81AF-F4D3818717B5}"/>
      </w:docPartPr>
      <w:docPartBody>
        <w:p w:rsidR="00F750A6" w:rsidRDefault="00F750A6" w:rsidP="00F750A6">
          <w:pPr>
            <w:pStyle w:val="3D37B77A237943D58EECFC11310B8B661"/>
          </w:pPr>
          <w:r w:rsidRPr="002E1844">
            <w:rPr>
              <w:rStyle w:val="PlaceholderText"/>
            </w:rPr>
            <w:t>Choose an item.</w:t>
          </w:r>
        </w:p>
      </w:docPartBody>
    </w:docPart>
    <w:docPart>
      <w:docPartPr>
        <w:name w:val="19865477DC4D4E978F2BF93CB2724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2347C-5D76-4D24-9AEF-0D94174FBFF3}"/>
      </w:docPartPr>
      <w:docPartBody>
        <w:p w:rsidR="00F750A6" w:rsidRDefault="00F750A6" w:rsidP="00F750A6">
          <w:pPr>
            <w:pStyle w:val="19865477DC4D4E978F2BF93CB2724C471"/>
          </w:pPr>
          <w:r w:rsidRPr="002E1844">
            <w:rPr>
              <w:rStyle w:val="PlaceholderText"/>
            </w:rPr>
            <w:t>Choose an item.</w:t>
          </w:r>
        </w:p>
      </w:docPartBody>
    </w:docPart>
    <w:docPart>
      <w:docPartPr>
        <w:name w:val="97DE4E4AF1CE4D7E8B063A8CB7DE8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7BDA1-5735-49CF-BC27-D915672AD959}"/>
      </w:docPartPr>
      <w:docPartBody>
        <w:p w:rsidR="00F750A6" w:rsidRDefault="00F750A6" w:rsidP="00F750A6">
          <w:pPr>
            <w:pStyle w:val="97DE4E4AF1CE4D7E8B063A8CB7DE8C3A1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C836942F05AC452D9E56B818267A5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EAFD9-2167-43FD-813A-492101A40B5A}"/>
      </w:docPartPr>
      <w:docPartBody>
        <w:p w:rsidR="00F750A6" w:rsidRDefault="00F750A6" w:rsidP="00F750A6">
          <w:pPr>
            <w:pStyle w:val="C836942F05AC452D9E56B818267A538D1"/>
          </w:pPr>
          <w:r w:rsidRPr="00434C87">
            <w:rPr>
              <w:rStyle w:val="PlaceholderText"/>
            </w:rPr>
            <w:t>Choose an item.</w:t>
          </w:r>
        </w:p>
      </w:docPartBody>
    </w:docPart>
    <w:docPart>
      <w:docPartPr>
        <w:name w:val="BE9194AEE718495CAE2BEFF166430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DB1A0-0280-4217-81EB-7E7796C9077F}"/>
      </w:docPartPr>
      <w:docPartBody>
        <w:p w:rsidR="00F750A6" w:rsidRDefault="00F750A6" w:rsidP="00F750A6">
          <w:pPr>
            <w:pStyle w:val="BE9194AEE718495CAE2BEFF1664304361"/>
          </w:pPr>
          <w:r w:rsidRPr="00434C87">
            <w:rPr>
              <w:rStyle w:val="PlaceholderText"/>
            </w:rPr>
            <w:t>Choose an item.</w:t>
          </w:r>
        </w:p>
      </w:docPartBody>
    </w:docPart>
    <w:docPart>
      <w:docPartPr>
        <w:name w:val="20E2671E7D8E4CC290E6279E465A0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EFD77-9039-49C2-BE37-D8F89C351D77}"/>
      </w:docPartPr>
      <w:docPartBody>
        <w:p w:rsidR="00F750A6" w:rsidRDefault="00F750A6" w:rsidP="00F750A6">
          <w:pPr>
            <w:pStyle w:val="20E2671E7D8E4CC290E6279E465A0F921"/>
          </w:pPr>
          <w:r w:rsidRPr="00434C87">
            <w:rPr>
              <w:rStyle w:val="PlaceholderText"/>
            </w:rPr>
            <w:t>Choose an item.</w:t>
          </w:r>
        </w:p>
      </w:docPartBody>
    </w:docPart>
    <w:docPart>
      <w:docPartPr>
        <w:name w:val="C04B9DA92D4C4142806CDD4C6A8D4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FB950-81F0-433A-9A46-49C7E573026F}"/>
      </w:docPartPr>
      <w:docPartBody>
        <w:p w:rsidR="00F750A6" w:rsidRDefault="00F750A6" w:rsidP="00F750A6">
          <w:pPr>
            <w:pStyle w:val="C04B9DA92D4C4142806CDD4C6A8D41F81"/>
          </w:pPr>
          <w:r w:rsidRPr="00434C87">
            <w:rPr>
              <w:rStyle w:val="PlaceholderText"/>
            </w:rPr>
            <w:t>Choose an item.</w:t>
          </w:r>
        </w:p>
      </w:docPartBody>
    </w:docPart>
    <w:docPart>
      <w:docPartPr>
        <w:name w:val="9E2C509D5AB74667911F003818853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19CB7-98A7-4D10-8E24-B0A967D15BF5}"/>
      </w:docPartPr>
      <w:docPartBody>
        <w:p w:rsidR="00F750A6" w:rsidRDefault="00F750A6" w:rsidP="00F750A6">
          <w:pPr>
            <w:pStyle w:val="9E2C509D5AB74667911F0038188538961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9CD550507AA240BE93BB47CA5BB4D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2D59C-45BC-4D02-BDBB-6EF5D6545412}"/>
      </w:docPartPr>
      <w:docPartBody>
        <w:p w:rsidR="00F750A6" w:rsidRDefault="00F750A6" w:rsidP="00F750A6">
          <w:pPr>
            <w:pStyle w:val="9CD550507AA240BE93BB47CA5BB4DB40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5D43F4A2D70A4966BCCE616FF3FFA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B6AEE-65BA-4EF1-AC72-1D7EF0A26501}"/>
      </w:docPartPr>
      <w:docPartBody>
        <w:p w:rsidR="00F750A6" w:rsidRDefault="00F750A6" w:rsidP="00F750A6">
          <w:pPr>
            <w:pStyle w:val="5D43F4A2D70A4966BCCE616FF3FFAC55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822F0496612544F48B7EDC58680A8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4ABDD-E7AD-491C-9044-BE8750210D6F}"/>
      </w:docPartPr>
      <w:docPartBody>
        <w:p w:rsidR="00F750A6" w:rsidRDefault="00F750A6" w:rsidP="00F750A6">
          <w:pPr>
            <w:pStyle w:val="822F0496612544F48B7EDC58680A820D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23E11170CA444E98AAFD2FDD31338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443E7-F194-45A0-B43C-27E9AFE725FC}"/>
      </w:docPartPr>
      <w:docPartBody>
        <w:p w:rsidR="00F750A6" w:rsidRDefault="00F750A6" w:rsidP="00F750A6">
          <w:pPr>
            <w:pStyle w:val="23E11170CA444E98AAFD2FDD313384801"/>
          </w:pPr>
          <w:r w:rsidRPr="00B6594F">
            <w:rPr>
              <w:rStyle w:val="PlaceholderText"/>
            </w:rPr>
            <w:t>Choose an item.</w:t>
          </w:r>
        </w:p>
      </w:docPartBody>
    </w:docPart>
    <w:docPart>
      <w:docPartPr>
        <w:name w:val="FE134F6A50354401B7BBCD6AC5CF7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4F452-D30A-44C8-BBB0-4F67677E43D9}"/>
      </w:docPartPr>
      <w:docPartBody>
        <w:p w:rsidR="00F750A6" w:rsidRDefault="00F750A6" w:rsidP="00F750A6">
          <w:pPr>
            <w:pStyle w:val="FE134F6A50354401B7BBCD6AC5CF74E31"/>
          </w:pPr>
          <w:r w:rsidRPr="00104179">
            <w:rPr>
              <w:rStyle w:val="PlaceholderText"/>
            </w:rPr>
            <w:t>Choose an item.</w:t>
          </w:r>
        </w:p>
      </w:docPartBody>
    </w:docPart>
    <w:docPart>
      <w:docPartPr>
        <w:name w:val="6A64EEF71F674B47ADDFAA0FABD41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7E43C-6AAA-456F-9D70-DECD5A71258D}"/>
      </w:docPartPr>
      <w:docPartBody>
        <w:p w:rsidR="00F750A6" w:rsidRDefault="00F750A6" w:rsidP="00F750A6">
          <w:pPr>
            <w:pStyle w:val="6A64EEF71F674B47ADDFAA0FABD4167D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E8FFA54187CD4C17B9B3F4CB98E5E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A336C-FF8D-4B90-BF98-9722D5D4DC83}"/>
      </w:docPartPr>
      <w:docPartBody>
        <w:p w:rsidR="00F750A6" w:rsidRDefault="00F750A6" w:rsidP="00F750A6">
          <w:pPr>
            <w:pStyle w:val="E8FFA54187CD4C17B9B3F4CB98E5E995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3D9C5C1AFCDD49DBB52001FB8BC3C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ED078-89F8-44E9-91FF-58151E3D254C}"/>
      </w:docPartPr>
      <w:docPartBody>
        <w:p w:rsidR="00F750A6" w:rsidRDefault="00F750A6" w:rsidP="00F750A6">
          <w:pPr>
            <w:pStyle w:val="3D9C5C1AFCDD49DBB52001FB8BC3C8A8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23F43C8B49694306B15A950D2DC39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6532F-5AB6-471D-B087-CE6F6F248858}"/>
      </w:docPartPr>
      <w:docPartBody>
        <w:p w:rsidR="00F750A6" w:rsidRDefault="00F750A6" w:rsidP="00F750A6">
          <w:pPr>
            <w:pStyle w:val="23F43C8B49694306B15A950D2DC393101"/>
          </w:pPr>
          <w:r w:rsidRPr="00DF0C1A">
            <w:rPr>
              <w:rStyle w:val="PlaceholderText"/>
            </w:rPr>
            <w:t>Choose an item.</w:t>
          </w:r>
        </w:p>
      </w:docPartBody>
    </w:docPart>
    <w:docPart>
      <w:docPartPr>
        <w:name w:val="87F74E92F9C64A11B1F29D0CDD04F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21962-B97B-42EB-A32F-3D96C1DEACB8}"/>
      </w:docPartPr>
      <w:docPartBody>
        <w:p w:rsidR="00F750A6" w:rsidRDefault="00F750A6" w:rsidP="00F750A6">
          <w:pPr>
            <w:pStyle w:val="87F74E92F9C64A11B1F29D0CDD04F29A1"/>
          </w:pPr>
          <w:r w:rsidRPr="000F6C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E5758B48C4716BCBAF229224CA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B8A03-F64D-4379-B58F-6F6FA7F92092}"/>
      </w:docPartPr>
      <w:docPartBody>
        <w:p w:rsidR="00F750A6" w:rsidRDefault="00F750A6" w:rsidP="00F750A6">
          <w:pPr>
            <w:pStyle w:val="27DE5758B48C4716BCBAF229224CA77C1"/>
          </w:pPr>
          <w:r w:rsidRPr="000F6C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BF7ACC11EB4B51B4D2FC8DF235B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0D90F-6B7D-4826-B09B-30627A25A698}"/>
      </w:docPartPr>
      <w:docPartBody>
        <w:p w:rsidR="00F750A6" w:rsidRDefault="00F750A6" w:rsidP="00F750A6">
          <w:pPr>
            <w:pStyle w:val="6FBF7ACC11EB4B51B4D2FC8DF235BB4F1"/>
          </w:pPr>
          <w:r w:rsidRPr="000F6C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6721D04B5148169416F0507A083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E76C0-8790-47B1-84BF-93CD1C85CA03}"/>
      </w:docPartPr>
      <w:docPartBody>
        <w:p w:rsidR="00F750A6" w:rsidRDefault="00F750A6" w:rsidP="00F750A6">
          <w:pPr>
            <w:pStyle w:val="E96721D04B5148169416F0507A083A851"/>
          </w:pPr>
          <w:r w:rsidRPr="000F6C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6D0DDA7DE843D7A349A0266F5E8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88C3C-3D99-4E76-98BF-C74783D3EBFF}"/>
      </w:docPartPr>
      <w:docPartBody>
        <w:p w:rsidR="00F750A6" w:rsidRDefault="00F750A6" w:rsidP="00F750A6">
          <w:pPr>
            <w:pStyle w:val="A16D0DDA7DE843D7A349A0266F5E8A861"/>
          </w:pPr>
          <w:r w:rsidRPr="000F6C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F0DB4C6A3E48398208527EF7CBE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293B9-27ED-4646-98E2-B6861C33EB55}"/>
      </w:docPartPr>
      <w:docPartBody>
        <w:p w:rsidR="00B7218C" w:rsidRDefault="00F750A6" w:rsidP="00F750A6">
          <w:pPr>
            <w:pStyle w:val="67F0DB4C6A3E48398208527EF7CBE0DF"/>
          </w:pPr>
          <w:r w:rsidRPr="001B30F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932"/>
    <w:rsid w:val="002651C4"/>
    <w:rsid w:val="003349FB"/>
    <w:rsid w:val="00731BE7"/>
    <w:rsid w:val="008639CD"/>
    <w:rsid w:val="008A4FC5"/>
    <w:rsid w:val="00951E77"/>
    <w:rsid w:val="00B7218C"/>
    <w:rsid w:val="00B86F64"/>
    <w:rsid w:val="00CE1C27"/>
    <w:rsid w:val="00D225FE"/>
    <w:rsid w:val="00D94932"/>
    <w:rsid w:val="00F7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50A6"/>
    <w:rPr>
      <w:color w:val="808080"/>
    </w:rPr>
  </w:style>
  <w:style w:type="paragraph" w:customStyle="1" w:styleId="84A7E4ECF711479BA0638EF3FEA365C4">
    <w:name w:val="84A7E4ECF711479BA0638EF3FEA365C4"/>
    <w:rsid w:val="00D94932"/>
    <w:rPr>
      <w:rFonts w:eastAsiaTheme="minorHAnsi"/>
    </w:rPr>
  </w:style>
  <w:style w:type="paragraph" w:customStyle="1" w:styleId="81E8B38402444395B3C501D3A4DD4A86">
    <w:name w:val="81E8B38402444395B3C501D3A4DD4A86"/>
    <w:rsid w:val="00D94932"/>
    <w:rPr>
      <w:rFonts w:eastAsiaTheme="minorHAnsi"/>
    </w:rPr>
  </w:style>
  <w:style w:type="paragraph" w:customStyle="1" w:styleId="D816A92DC1F94CF891F2C8EDD65EAAC3">
    <w:name w:val="D816A92DC1F94CF891F2C8EDD65EAAC3"/>
    <w:rsid w:val="00D94932"/>
  </w:style>
  <w:style w:type="paragraph" w:customStyle="1" w:styleId="31D0A6512B734CDC98470C6668DF1210">
    <w:name w:val="31D0A6512B734CDC98470C6668DF1210"/>
    <w:rsid w:val="00D94932"/>
  </w:style>
  <w:style w:type="paragraph" w:customStyle="1" w:styleId="18903C0126E54453953CD0176F67DE84">
    <w:name w:val="18903C0126E54453953CD0176F67DE84"/>
    <w:rsid w:val="00D94932"/>
  </w:style>
  <w:style w:type="paragraph" w:customStyle="1" w:styleId="E8E55FDDA5B944BC94B734BBA07C0B23">
    <w:name w:val="E8E55FDDA5B944BC94B734BBA07C0B23"/>
    <w:rsid w:val="00D94932"/>
  </w:style>
  <w:style w:type="paragraph" w:customStyle="1" w:styleId="92491ED7E73947B7861297119848F722">
    <w:name w:val="92491ED7E73947B7861297119848F722"/>
    <w:rsid w:val="00D94932"/>
  </w:style>
  <w:style w:type="paragraph" w:customStyle="1" w:styleId="D816A92DC1F94CF891F2C8EDD65EAAC31">
    <w:name w:val="D816A92DC1F94CF891F2C8EDD65EAAC31"/>
    <w:rsid w:val="00D94932"/>
    <w:rPr>
      <w:rFonts w:eastAsiaTheme="minorHAnsi"/>
    </w:rPr>
  </w:style>
  <w:style w:type="paragraph" w:customStyle="1" w:styleId="31D0A6512B734CDC98470C6668DF12101">
    <w:name w:val="31D0A6512B734CDC98470C6668DF12101"/>
    <w:rsid w:val="00D94932"/>
    <w:rPr>
      <w:rFonts w:eastAsiaTheme="minorHAnsi"/>
    </w:rPr>
  </w:style>
  <w:style w:type="paragraph" w:customStyle="1" w:styleId="18903C0126E54453953CD0176F67DE841">
    <w:name w:val="18903C0126E54453953CD0176F67DE841"/>
    <w:rsid w:val="00D94932"/>
    <w:rPr>
      <w:rFonts w:eastAsiaTheme="minorHAnsi"/>
    </w:rPr>
  </w:style>
  <w:style w:type="paragraph" w:customStyle="1" w:styleId="E8E55FDDA5B944BC94B734BBA07C0B231">
    <w:name w:val="E8E55FDDA5B944BC94B734BBA07C0B231"/>
    <w:rsid w:val="00D94932"/>
    <w:rPr>
      <w:rFonts w:eastAsiaTheme="minorHAnsi"/>
    </w:rPr>
  </w:style>
  <w:style w:type="paragraph" w:customStyle="1" w:styleId="92491ED7E73947B7861297119848F7221">
    <w:name w:val="92491ED7E73947B7861297119848F7221"/>
    <w:rsid w:val="00D94932"/>
    <w:rPr>
      <w:rFonts w:eastAsiaTheme="minorHAnsi"/>
    </w:rPr>
  </w:style>
  <w:style w:type="paragraph" w:customStyle="1" w:styleId="5F8266F517054641959F6B1DAD778CC4">
    <w:name w:val="5F8266F517054641959F6B1DAD778CC4"/>
    <w:rsid w:val="00D94932"/>
    <w:rPr>
      <w:rFonts w:eastAsiaTheme="minorHAnsi"/>
    </w:rPr>
  </w:style>
  <w:style w:type="paragraph" w:customStyle="1" w:styleId="217E41009E63459DBB6BB600B6E5A120">
    <w:name w:val="217E41009E63459DBB6BB600B6E5A120"/>
    <w:rsid w:val="00D94932"/>
  </w:style>
  <w:style w:type="paragraph" w:customStyle="1" w:styleId="D2BB532966C64310AB4ADB90C99BA172">
    <w:name w:val="D2BB532966C64310AB4ADB90C99BA172"/>
    <w:rsid w:val="00D94932"/>
  </w:style>
  <w:style w:type="paragraph" w:customStyle="1" w:styleId="A790EF189A0A4EBABE278225E00583D0">
    <w:name w:val="A790EF189A0A4EBABE278225E00583D0"/>
    <w:rsid w:val="00D94932"/>
  </w:style>
  <w:style w:type="paragraph" w:customStyle="1" w:styleId="8D7BD60434134D83B51572D2DA8F1300">
    <w:name w:val="8D7BD60434134D83B51572D2DA8F1300"/>
    <w:rsid w:val="00D94932"/>
  </w:style>
  <w:style w:type="paragraph" w:customStyle="1" w:styleId="9BBA8C3D3D104C69A49C9D1B8DA99873">
    <w:name w:val="9BBA8C3D3D104C69A49C9D1B8DA99873"/>
    <w:rsid w:val="00D94932"/>
  </w:style>
  <w:style w:type="paragraph" w:customStyle="1" w:styleId="D816A92DC1F94CF891F2C8EDD65EAAC32">
    <w:name w:val="D816A92DC1F94CF891F2C8EDD65EAAC32"/>
    <w:rsid w:val="00D94932"/>
    <w:rPr>
      <w:rFonts w:eastAsiaTheme="minorHAnsi"/>
    </w:rPr>
  </w:style>
  <w:style w:type="paragraph" w:customStyle="1" w:styleId="31D0A6512B734CDC98470C6668DF12102">
    <w:name w:val="31D0A6512B734CDC98470C6668DF12102"/>
    <w:rsid w:val="00D94932"/>
    <w:rPr>
      <w:rFonts w:eastAsiaTheme="minorHAnsi"/>
    </w:rPr>
  </w:style>
  <w:style w:type="paragraph" w:customStyle="1" w:styleId="18903C0126E54453953CD0176F67DE842">
    <w:name w:val="18903C0126E54453953CD0176F67DE842"/>
    <w:rsid w:val="00D94932"/>
    <w:rPr>
      <w:rFonts w:eastAsiaTheme="minorHAnsi"/>
    </w:rPr>
  </w:style>
  <w:style w:type="paragraph" w:customStyle="1" w:styleId="E8E55FDDA5B944BC94B734BBA07C0B232">
    <w:name w:val="E8E55FDDA5B944BC94B734BBA07C0B232"/>
    <w:rsid w:val="00D94932"/>
    <w:rPr>
      <w:rFonts w:eastAsiaTheme="minorHAnsi"/>
    </w:rPr>
  </w:style>
  <w:style w:type="paragraph" w:customStyle="1" w:styleId="92491ED7E73947B7861297119848F7222">
    <w:name w:val="92491ED7E73947B7861297119848F7222"/>
    <w:rsid w:val="00D94932"/>
    <w:rPr>
      <w:rFonts w:eastAsiaTheme="minorHAnsi"/>
    </w:rPr>
  </w:style>
  <w:style w:type="paragraph" w:customStyle="1" w:styleId="217E41009E63459DBB6BB600B6E5A1201">
    <w:name w:val="217E41009E63459DBB6BB600B6E5A1201"/>
    <w:rsid w:val="00D94932"/>
    <w:rPr>
      <w:rFonts w:eastAsiaTheme="minorHAnsi"/>
    </w:rPr>
  </w:style>
  <w:style w:type="paragraph" w:customStyle="1" w:styleId="D2BB532966C64310AB4ADB90C99BA1721">
    <w:name w:val="D2BB532966C64310AB4ADB90C99BA1721"/>
    <w:rsid w:val="00D94932"/>
    <w:rPr>
      <w:rFonts w:eastAsiaTheme="minorHAnsi"/>
    </w:rPr>
  </w:style>
  <w:style w:type="paragraph" w:customStyle="1" w:styleId="A790EF189A0A4EBABE278225E00583D01">
    <w:name w:val="A790EF189A0A4EBABE278225E00583D01"/>
    <w:rsid w:val="00D94932"/>
    <w:rPr>
      <w:rFonts w:eastAsiaTheme="minorHAnsi"/>
    </w:rPr>
  </w:style>
  <w:style w:type="paragraph" w:customStyle="1" w:styleId="8D7BD60434134D83B51572D2DA8F13001">
    <w:name w:val="8D7BD60434134D83B51572D2DA8F13001"/>
    <w:rsid w:val="00D94932"/>
    <w:rPr>
      <w:rFonts w:eastAsiaTheme="minorHAnsi"/>
    </w:rPr>
  </w:style>
  <w:style w:type="paragraph" w:customStyle="1" w:styleId="9BBA8C3D3D104C69A49C9D1B8DA998731">
    <w:name w:val="9BBA8C3D3D104C69A49C9D1B8DA998731"/>
    <w:rsid w:val="00D94932"/>
    <w:rPr>
      <w:rFonts w:eastAsiaTheme="minorHAnsi"/>
    </w:rPr>
  </w:style>
  <w:style w:type="paragraph" w:customStyle="1" w:styleId="FD452B04300B444F970F073C18CB4B04">
    <w:name w:val="FD452B04300B444F970F073C18CB4B04"/>
    <w:rsid w:val="00D94932"/>
    <w:rPr>
      <w:rFonts w:eastAsiaTheme="minorHAnsi"/>
    </w:rPr>
  </w:style>
  <w:style w:type="paragraph" w:customStyle="1" w:styleId="58A30F0BFBFD4DA0937211EFDC004F42">
    <w:name w:val="58A30F0BFBFD4DA0937211EFDC004F42"/>
    <w:rsid w:val="00D94932"/>
    <w:rPr>
      <w:rFonts w:eastAsiaTheme="minorHAnsi"/>
    </w:rPr>
  </w:style>
  <w:style w:type="paragraph" w:customStyle="1" w:styleId="75AADCB605464702AE3D4964E32B4D0A">
    <w:name w:val="75AADCB605464702AE3D4964E32B4D0A"/>
    <w:rsid w:val="00D94932"/>
    <w:rPr>
      <w:rFonts w:eastAsiaTheme="minorHAnsi"/>
    </w:rPr>
  </w:style>
  <w:style w:type="paragraph" w:customStyle="1" w:styleId="8A92C18D78C14C8C925110B32B54788A">
    <w:name w:val="8A92C18D78C14C8C925110B32B54788A"/>
    <w:rsid w:val="00D94932"/>
  </w:style>
  <w:style w:type="paragraph" w:customStyle="1" w:styleId="A37D0B8990264E0D89AF00AF999D7A5B">
    <w:name w:val="A37D0B8990264E0D89AF00AF999D7A5B"/>
    <w:rsid w:val="00D94932"/>
  </w:style>
  <w:style w:type="paragraph" w:customStyle="1" w:styleId="5942C1CC689746C5BA95E69CEC7ED7C1">
    <w:name w:val="5942C1CC689746C5BA95E69CEC7ED7C1"/>
    <w:rsid w:val="00D94932"/>
  </w:style>
  <w:style w:type="paragraph" w:customStyle="1" w:styleId="C4C560B109844191A66DA34F5FA20F4F">
    <w:name w:val="C4C560B109844191A66DA34F5FA20F4F"/>
    <w:rsid w:val="00D94932"/>
  </w:style>
  <w:style w:type="paragraph" w:customStyle="1" w:styleId="D7B313DC5EB44D0BB9EDFFB99ADFABD0">
    <w:name w:val="D7B313DC5EB44D0BB9EDFFB99ADFABD0"/>
    <w:rsid w:val="00D94932"/>
  </w:style>
  <w:style w:type="paragraph" w:customStyle="1" w:styleId="84C62D019D8544F5A84517D1597E1523">
    <w:name w:val="84C62D019D8544F5A84517D1597E1523"/>
    <w:rsid w:val="00D94932"/>
  </w:style>
  <w:style w:type="paragraph" w:customStyle="1" w:styleId="DDDA8E60EC4D4EF98AA5C15BAFC4AA32">
    <w:name w:val="DDDA8E60EC4D4EF98AA5C15BAFC4AA32"/>
    <w:rsid w:val="00D94932"/>
  </w:style>
  <w:style w:type="paragraph" w:customStyle="1" w:styleId="D338B1A42C864DE785EA6BED2B42BD01">
    <w:name w:val="D338B1A42C864DE785EA6BED2B42BD01"/>
    <w:rsid w:val="00D94932"/>
  </w:style>
  <w:style w:type="paragraph" w:customStyle="1" w:styleId="4FF8AE58A2B845E4B46DC2BF399AE9D9">
    <w:name w:val="4FF8AE58A2B845E4B46DC2BF399AE9D9"/>
    <w:rsid w:val="00D94932"/>
  </w:style>
  <w:style w:type="paragraph" w:customStyle="1" w:styleId="65C3EDD317F44B17B5D3925A3D84FD3A">
    <w:name w:val="65C3EDD317F44B17B5D3925A3D84FD3A"/>
    <w:rsid w:val="00D94932"/>
  </w:style>
  <w:style w:type="paragraph" w:customStyle="1" w:styleId="D3F783D5682F4DE88A790A07749F2E71">
    <w:name w:val="D3F783D5682F4DE88A790A07749F2E71"/>
    <w:rsid w:val="00D94932"/>
  </w:style>
  <w:style w:type="paragraph" w:customStyle="1" w:styleId="96A621D06C8245B3BAF687CB3F7A7F77">
    <w:name w:val="96A621D06C8245B3BAF687CB3F7A7F77"/>
    <w:rsid w:val="00D94932"/>
  </w:style>
  <w:style w:type="paragraph" w:customStyle="1" w:styleId="5F573B96DD024637B312E0BB0E34211D">
    <w:name w:val="5F573B96DD024637B312E0BB0E34211D"/>
    <w:rsid w:val="00D94932"/>
  </w:style>
  <w:style w:type="paragraph" w:customStyle="1" w:styleId="42A71DFC52A544EB939E9AC58899DE5E">
    <w:name w:val="42A71DFC52A544EB939E9AC58899DE5E"/>
    <w:rsid w:val="00D94932"/>
  </w:style>
  <w:style w:type="paragraph" w:customStyle="1" w:styleId="ECF903B7992346A0BE492DF230707C17">
    <w:name w:val="ECF903B7992346A0BE492DF230707C17"/>
    <w:rsid w:val="00D94932"/>
  </w:style>
  <w:style w:type="paragraph" w:customStyle="1" w:styleId="6BDB354F91DB49FDBDC5F426027E0418">
    <w:name w:val="6BDB354F91DB49FDBDC5F426027E0418"/>
    <w:rsid w:val="00D94932"/>
  </w:style>
  <w:style w:type="paragraph" w:customStyle="1" w:styleId="D54689E364E841958A3824B1F7284964">
    <w:name w:val="D54689E364E841958A3824B1F7284964"/>
    <w:rsid w:val="00D94932"/>
  </w:style>
  <w:style w:type="paragraph" w:customStyle="1" w:styleId="92411A30C5084FD7B10D0C39B293F73B">
    <w:name w:val="92411A30C5084FD7B10D0C39B293F73B"/>
    <w:rsid w:val="00D94932"/>
  </w:style>
  <w:style w:type="paragraph" w:customStyle="1" w:styleId="46C4B6471A23462DA90F7BDB5A14C92D">
    <w:name w:val="46C4B6471A23462DA90F7BDB5A14C92D"/>
    <w:rsid w:val="00D94932"/>
  </w:style>
  <w:style w:type="paragraph" w:customStyle="1" w:styleId="B43E9E25A87E4B9981D5F9A806C3C93E">
    <w:name w:val="B43E9E25A87E4B9981D5F9A806C3C93E"/>
    <w:rsid w:val="00D94932"/>
  </w:style>
  <w:style w:type="paragraph" w:customStyle="1" w:styleId="C99C231BA9F3453B91EA91F703DF62E4">
    <w:name w:val="C99C231BA9F3453B91EA91F703DF62E4"/>
    <w:rsid w:val="00D94932"/>
  </w:style>
  <w:style w:type="paragraph" w:customStyle="1" w:styleId="4780282EB2A748CDB9A8D09836EBC746">
    <w:name w:val="4780282EB2A748CDB9A8D09836EBC746"/>
    <w:rsid w:val="00D94932"/>
  </w:style>
  <w:style w:type="paragraph" w:customStyle="1" w:styleId="96575BEB313549C5B98E396C793D5C07">
    <w:name w:val="96575BEB313549C5B98E396C793D5C07"/>
    <w:rsid w:val="00D94932"/>
  </w:style>
  <w:style w:type="paragraph" w:customStyle="1" w:styleId="BD0A8A07CD87446FB8C60B8C5DB8E65D">
    <w:name w:val="BD0A8A07CD87446FB8C60B8C5DB8E65D"/>
    <w:rsid w:val="00D94932"/>
  </w:style>
  <w:style w:type="paragraph" w:customStyle="1" w:styleId="80399188381043C2BA2B581C374E084D">
    <w:name w:val="80399188381043C2BA2B581C374E084D"/>
    <w:rsid w:val="00D94932"/>
  </w:style>
  <w:style w:type="paragraph" w:customStyle="1" w:styleId="FC511DB4E5724561BD535A159968CB5C">
    <w:name w:val="FC511DB4E5724561BD535A159968CB5C"/>
    <w:rsid w:val="00D94932"/>
  </w:style>
  <w:style w:type="paragraph" w:customStyle="1" w:styleId="663B2E8EDB5D490184CF5BB92E9AC400">
    <w:name w:val="663B2E8EDB5D490184CF5BB92E9AC400"/>
    <w:rsid w:val="00D94932"/>
  </w:style>
  <w:style w:type="paragraph" w:customStyle="1" w:styleId="FC91792AAF684AD6A512C47F02EFF925">
    <w:name w:val="FC91792AAF684AD6A512C47F02EFF925"/>
    <w:rsid w:val="00D94932"/>
  </w:style>
  <w:style w:type="paragraph" w:customStyle="1" w:styleId="416FCE0E3A9141B9B61A3BE19D45C0FA">
    <w:name w:val="416FCE0E3A9141B9B61A3BE19D45C0FA"/>
    <w:rsid w:val="00D94932"/>
  </w:style>
  <w:style w:type="paragraph" w:customStyle="1" w:styleId="2B3420899E4D42E490A02C6422A6C36F">
    <w:name w:val="2B3420899E4D42E490A02C6422A6C36F"/>
    <w:rsid w:val="00D94932"/>
  </w:style>
  <w:style w:type="paragraph" w:customStyle="1" w:styleId="D816A92DC1F94CF891F2C8EDD65EAAC33">
    <w:name w:val="D816A92DC1F94CF891F2C8EDD65EAAC33"/>
    <w:rsid w:val="00D94932"/>
    <w:rPr>
      <w:rFonts w:eastAsiaTheme="minorHAnsi"/>
    </w:rPr>
  </w:style>
  <w:style w:type="paragraph" w:customStyle="1" w:styleId="31D0A6512B734CDC98470C6668DF12103">
    <w:name w:val="31D0A6512B734CDC98470C6668DF12103"/>
    <w:rsid w:val="00D94932"/>
    <w:rPr>
      <w:rFonts w:eastAsiaTheme="minorHAnsi"/>
    </w:rPr>
  </w:style>
  <w:style w:type="paragraph" w:customStyle="1" w:styleId="18903C0126E54453953CD0176F67DE843">
    <w:name w:val="18903C0126E54453953CD0176F67DE843"/>
    <w:rsid w:val="00D94932"/>
    <w:rPr>
      <w:rFonts w:eastAsiaTheme="minorHAnsi"/>
    </w:rPr>
  </w:style>
  <w:style w:type="paragraph" w:customStyle="1" w:styleId="E8E55FDDA5B944BC94B734BBA07C0B233">
    <w:name w:val="E8E55FDDA5B944BC94B734BBA07C0B233"/>
    <w:rsid w:val="00D94932"/>
    <w:rPr>
      <w:rFonts w:eastAsiaTheme="minorHAnsi"/>
    </w:rPr>
  </w:style>
  <w:style w:type="paragraph" w:customStyle="1" w:styleId="92491ED7E73947B7861297119848F7223">
    <w:name w:val="92491ED7E73947B7861297119848F7223"/>
    <w:rsid w:val="00D94932"/>
    <w:rPr>
      <w:rFonts w:eastAsiaTheme="minorHAnsi"/>
    </w:rPr>
  </w:style>
  <w:style w:type="paragraph" w:customStyle="1" w:styleId="217E41009E63459DBB6BB600B6E5A1202">
    <w:name w:val="217E41009E63459DBB6BB600B6E5A1202"/>
    <w:rsid w:val="00D94932"/>
    <w:rPr>
      <w:rFonts w:eastAsiaTheme="minorHAnsi"/>
    </w:rPr>
  </w:style>
  <w:style w:type="paragraph" w:customStyle="1" w:styleId="D2BB532966C64310AB4ADB90C99BA1722">
    <w:name w:val="D2BB532966C64310AB4ADB90C99BA1722"/>
    <w:rsid w:val="00D94932"/>
    <w:rPr>
      <w:rFonts w:eastAsiaTheme="minorHAnsi"/>
    </w:rPr>
  </w:style>
  <w:style w:type="paragraph" w:customStyle="1" w:styleId="A790EF189A0A4EBABE278225E00583D02">
    <w:name w:val="A790EF189A0A4EBABE278225E00583D02"/>
    <w:rsid w:val="00D94932"/>
    <w:rPr>
      <w:rFonts w:eastAsiaTheme="minorHAnsi"/>
    </w:rPr>
  </w:style>
  <w:style w:type="paragraph" w:customStyle="1" w:styleId="8D7BD60434134D83B51572D2DA8F13002">
    <w:name w:val="8D7BD60434134D83B51572D2DA8F13002"/>
    <w:rsid w:val="00D94932"/>
    <w:rPr>
      <w:rFonts w:eastAsiaTheme="minorHAnsi"/>
    </w:rPr>
  </w:style>
  <w:style w:type="paragraph" w:customStyle="1" w:styleId="9BBA8C3D3D104C69A49C9D1B8DA998732">
    <w:name w:val="9BBA8C3D3D104C69A49C9D1B8DA998732"/>
    <w:rsid w:val="00D94932"/>
    <w:rPr>
      <w:rFonts w:eastAsiaTheme="minorHAnsi"/>
    </w:rPr>
  </w:style>
  <w:style w:type="paragraph" w:customStyle="1" w:styleId="8A92C18D78C14C8C925110B32B54788A1">
    <w:name w:val="8A92C18D78C14C8C925110B32B54788A1"/>
    <w:rsid w:val="00D94932"/>
    <w:rPr>
      <w:rFonts w:eastAsiaTheme="minorHAnsi"/>
    </w:rPr>
  </w:style>
  <w:style w:type="paragraph" w:customStyle="1" w:styleId="A37D0B8990264E0D89AF00AF999D7A5B1">
    <w:name w:val="A37D0B8990264E0D89AF00AF999D7A5B1"/>
    <w:rsid w:val="00D94932"/>
    <w:rPr>
      <w:rFonts w:eastAsiaTheme="minorHAnsi"/>
    </w:rPr>
  </w:style>
  <w:style w:type="paragraph" w:customStyle="1" w:styleId="5942C1CC689746C5BA95E69CEC7ED7C11">
    <w:name w:val="5942C1CC689746C5BA95E69CEC7ED7C11"/>
    <w:rsid w:val="00D94932"/>
    <w:rPr>
      <w:rFonts w:eastAsiaTheme="minorHAnsi"/>
    </w:rPr>
  </w:style>
  <w:style w:type="paragraph" w:customStyle="1" w:styleId="C4C560B109844191A66DA34F5FA20F4F1">
    <w:name w:val="C4C560B109844191A66DA34F5FA20F4F1"/>
    <w:rsid w:val="00D94932"/>
    <w:rPr>
      <w:rFonts w:eastAsiaTheme="minorHAnsi"/>
    </w:rPr>
  </w:style>
  <w:style w:type="paragraph" w:customStyle="1" w:styleId="D7B313DC5EB44D0BB9EDFFB99ADFABD01">
    <w:name w:val="D7B313DC5EB44D0BB9EDFFB99ADFABD01"/>
    <w:rsid w:val="00D94932"/>
    <w:rPr>
      <w:rFonts w:eastAsiaTheme="minorHAnsi"/>
    </w:rPr>
  </w:style>
  <w:style w:type="paragraph" w:customStyle="1" w:styleId="D3F783D5682F4DE88A790A07749F2E711">
    <w:name w:val="D3F783D5682F4DE88A790A07749F2E711"/>
    <w:rsid w:val="00D94932"/>
    <w:rPr>
      <w:rFonts w:eastAsiaTheme="minorHAnsi"/>
    </w:rPr>
  </w:style>
  <w:style w:type="paragraph" w:customStyle="1" w:styleId="96A621D06C8245B3BAF687CB3F7A7F771">
    <w:name w:val="96A621D06C8245B3BAF687CB3F7A7F771"/>
    <w:rsid w:val="00D94932"/>
    <w:rPr>
      <w:rFonts w:eastAsiaTheme="minorHAnsi"/>
    </w:rPr>
  </w:style>
  <w:style w:type="paragraph" w:customStyle="1" w:styleId="5F573B96DD024637B312E0BB0E34211D1">
    <w:name w:val="5F573B96DD024637B312E0BB0E34211D1"/>
    <w:rsid w:val="00D94932"/>
    <w:rPr>
      <w:rFonts w:eastAsiaTheme="minorHAnsi"/>
    </w:rPr>
  </w:style>
  <w:style w:type="paragraph" w:customStyle="1" w:styleId="42A71DFC52A544EB939E9AC58899DE5E1">
    <w:name w:val="42A71DFC52A544EB939E9AC58899DE5E1"/>
    <w:rsid w:val="00D94932"/>
    <w:rPr>
      <w:rFonts w:eastAsiaTheme="minorHAnsi"/>
    </w:rPr>
  </w:style>
  <w:style w:type="paragraph" w:customStyle="1" w:styleId="ECF903B7992346A0BE492DF230707C171">
    <w:name w:val="ECF903B7992346A0BE492DF230707C171"/>
    <w:rsid w:val="00D94932"/>
    <w:rPr>
      <w:rFonts w:eastAsiaTheme="minorHAnsi"/>
    </w:rPr>
  </w:style>
  <w:style w:type="paragraph" w:customStyle="1" w:styleId="6BDB354F91DB49FDBDC5F426027E04181">
    <w:name w:val="6BDB354F91DB49FDBDC5F426027E04181"/>
    <w:rsid w:val="00D94932"/>
    <w:rPr>
      <w:rFonts w:eastAsiaTheme="minorHAnsi"/>
    </w:rPr>
  </w:style>
  <w:style w:type="paragraph" w:customStyle="1" w:styleId="D54689E364E841958A3824B1F72849641">
    <w:name w:val="D54689E364E841958A3824B1F72849641"/>
    <w:rsid w:val="00D94932"/>
    <w:rPr>
      <w:rFonts w:eastAsiaTheme="minorHAnsi"/>
    </w:rPr>
  </w:style>
  <w:style w:type="paragraph" w:customStyle="1" w:styleId="92411A30C5084FD7B10D0C39B293F73B1">
    <w:name w:val="92411A30C5084FD7B10D0C39B293F73B1"/>
    <w:rsid w:val="00D94932"/>
    <w:rPr>
      <w:rFonts w:eastAsiaTheme="minorHAnsi"/>
    </w:rPr>
  </w:style>
  <w:style w:type="paragraph" w:customStyle="1" w:styleId="46C4B6471A23462DA90F7BDB5A14C92D1">
    <w:name w:val="46C4B6471A23462DA90F7BDB5A14C92D1"/>
    <w:rsid w:val="00D94932"/>
    <w:rPr>
      <w:rFonts w:eastAsiaTheme="minorHAnsi"/>
    </w:rPr>
  </w:style>
  <w:style w:type="paragraph" w:customStyle="1" w:styleId="B43E9E25A87E4B9981D5F9A806C3C93E1">
    <w:name w:val="B43E9E25A87E4B9981D5F9A806C3C93E1"/>
    <w:rsid w:val="00D94932"/>
    <w:rPr>
      <w:rFonts w:eastAsiaTheme="minorHAnsi"/>
    </w:rPr>
  </w:style>
  <w:style w:type="paragraph" w:customStyle="1" w:styleId="84C62D019D8544F5A84517D1597E15231">
    <w:name w:val="84C62D019D8544F5A84517D1597E15231"/>
    <w:rsid w:val="00D94932"/>
    <w:rPr>
      <w:rFonts w:eastAsiaTheme="minorHAnsi"/>
    </w:rPr>
  </w:style>
  <w:style w:type="paragraph" w:customStyle="1" w:styleId="DDDA8E60EC4D4EF98AA5C15BAFC4AA321">
    <w:name w:val="DDDA8E60EC4D4EF98AA5C15BAFC4AA321"/>
    <w:rsid w:val="00D94932"/>
    <w:rPr>
      <w:rFonts w:eastAsiaTheme="minorHAnsi"/>
    </w:rPr>
  </w:style>
  <w:style w:type="paragraph" w:customStyle="1" w:styleId="D338B1A42C864DE785EA6BED2B42BD011">
    <w:name w:val="D338B1A42C864DE785EA6BED2B42BD011"/>
    <w:rsid w:val="00D94932"/>
    <w:rPr>
      <w:rFonts w:eastAsiaTheme="minorHAnsi"/>
    </w:rPr>
  </w:style>
  <w:style w:type="paragraph" w:customStyle="1" w:styleId="4FF8AE58A2B845E4B46DC2BF399AE9D91">
    <w:name w:val="4FF8AE58A2B845E4B46DC2BF399AE9D91"/>
    <w:rsid w:val="00D94932"/>
    <w:rPr>
      <w:rFonts w:eastAsiaTheme="minorHAnsi"/>
    </w:rPr>
  </w:style>
  <w:style w:type="paragraph" w:customStyle="1" w:styleId="65C3EDD317F44B17B5D3925A3D84FD3A1">
    <w:name w:val="65C3EDD317F44B17B5D3925A3D84FD3A1"/>
    <w:rsid w:val="00D94932"/>
    <w:rPr>
      <w:rFonts w:eastAsiaTheme="minorHAnsi"/>
    </w:rPr>
  </w:style>
  <w:style w:type="paragraph" w:customStyle="1" w:styleId="4D5E06AB743F4D6E8180CB4F2D7F65D2">
    <w:name w:val="4D5E06AB743F4D6E8180CB4F2D7F65D2"/>
    <w:rsid w:val="00D94932"/>
    <w:rPr>
      <w:rFonts w:eastAsiaTheme="minorHAnsi"/>
    </w:rPr>
  </w:style>
  <w:style w:type="paragraph" w:customStyle="1" w:styleId="C99C231BA9F3453B91EA91F703DF62E41">
    <w:name w:val="C99C231BA9F3453B91EA91F703DF62E41"/>
    <w:rsid w:val="00D94932"/>
    <w:rPr>
      <w:rFonts w:eastAsiaTheme="minorHAnsi"/>
    </w:rPr>
  </w:style>
  <w:style w:type="paragraph" w:customStyle="1" w:styleId="4780282EB2A748CDB9A8D09836EBC7461">
    <w:name w:val="4780282EB2A748CDB9A8D09836EBC7461"/>
    <w:rsid w:val="00D94932"/>
    <w:rPr>
      <w:rFonts w:eastAsiaTheme="minorHAnsi"/>
    </w:rPr>
  </w:style>
  <w:style w:type="paragraph" w:customStyle="1" w:styleId="96575BEB313549C5B98E396C793D5C071">
    <w:name w:val="96575BEB313549C5B98E396C793D5C071"/>
    <w:rsid w:val="00D94932"/>
    <w:rPr>
      <w:rFonts w:eastAsiaTheme="minorHAnsi"/>
    </w:rPr>
  </w:style>
  <w:style w:type="paragraph" w:customStyle="1" w:styleId="BD0A8A07CD87446FB8C60B8C5DB8E65D1">
    <w:name w:val="BD0A8A07CD87446FB8C60B8C5DB8E65D1"/>
    <w:rsid w:val="00D94932"/>
    <w:rPr>
      <w:rFonts w:eastAsiaTheme="minorHAnsi"/>
    </w:rPr>
  </w:style>
  <w:style w:type="paragraph" w:customStyle="1" w:styleId="80399188381043C2BA2B581C374E084D1">
    <w:name w:val="80399188381043C2BA2B581C374E084D1"/>
    <w:rsid w:val="00D94932"/>
    <w:rPr>
      <w:rFonts w:eastAsiaTheme="minorHAnsi"/>
    </w:rPr>
  </w:style>
  <w:style w:type="paragraph" w:customStyle="1" w:styleId="FC511DB4E5724561BD535A159968CB5C1">
    <w:name w:val="FC511DB4E5724561BD535A159968CB5C1"/>
    <w:rsid w:val="00D94932"/>
    <w:rPr>
      <w:rFonts w:eastAsiaTheme="minorHAnsi"/>
    </w:rPr>
  </w:style>
  <w:style w:type="paragraph" w:customStyle="1" w:styleId="663B2E8EDB5D490184CF5BB92E9AC4001">
    <w:name w:val="663B2E8EDB5D490184CF5BB92E9AC4001"/>
    <w:rsid w:val="00D94932"/>
    <w:rPr>
      <w:rFonts w:eastAsiaTheme="minorHAnsi"/>
    </w:rPr>
  </w:style>
  <w:style w:type="paragraph" w:customStyle="1" w:styleId="FC91792AAF684AD6A512C47F02EFF9251">
    <w:name w:val="FC91792AAF684AD6A512C47F02EFF9251"/>
    <w:rsid w:val="00D94932"/>
    <w:rPr>
      <w:rFonts w:eastAsiaTheme="minorHAnsi"/>
    </w:rPr>
  </w:style>
  <w:style w:type="paragraph" w:customStyle="1" w:styleId="416FCE0E3A9141B9B61A3BE19D45C0FA1">
    <w:name w:val="416FCE0E3A9141B9B61A3BE19D45C0FA1"/>
    <w:rsid w:val="00D94932"/>
    <w:rPr>
      <w:rFonts w:eastAsiaTheme="minorHAnsi"/>
    </w:rPr>
  </w:style>
  <w:style w:type="paragraph" w:customStyle="1" w:styleId="2B3420899E4D42E490A02C6422A6C36F1">
    <w:name w:val="2B3420899E4D42E490A02C6422A6C36F1"/>
    <w:rsid w:val="00D94932"/>
    <w:rPr>
      <w:rFonts w:eastAsiaTheme="minorHAnsi"/>
    </w:rPr>
  </w:style>
  <w:style w:type="paragraph" w:customStyle="1" w:styleId="918F28C9578547378ED30ECA41FA388C">
    <w:name w:val="918F28C9578547378ED30ECA41FA388C"/>
    <w:rsid w:val="00D94932"/>
  </w:style>
  <w:style w:type="paragraph" w:customStyle="1" w:styleId="98F4770A86CA43249B853E8BFFE3AEFA">
    <w:name w:val="98F4770A86CA43249B853E8BFFE3AEFA"/>
    <w:rsid w:val="00D94932"/>
  </w:style>
  <w:style w:type="paragraph" w:customStyle="1" w:styleId="16115670A50E45EDA3CDEE820C940335">
    <w:name w:val="16115670A50E45EDA3CDEE820C940335"/>
    <w:rsid w:val="00D94932"/>
  </w:style>
  <w:style w:type="paragraph" w:customStyle="1" w:styleId="AACEBF6492964645B379B8E3D0DE4821">
    <w:name w:val="AACEBF6492964645B379B8E3D0DE4821"/>
    <w:rsid w:val="00D94932"/>
  </w:style>
  <w:style w:type="paragraph" w:customStyle="1" w:styleId="F9B62938A5C74F01A4DBEFACA9AC2A41">
    <w:name w:val="F9B62938A5C74F01A4DBEFACA9AC2A41"/>
    <w:rsid w:val="00D94932"/>
  </w:style>
  <w:style w:type="paragraph" w:customStyle="1" w:styleId="5A59FB9DCB424882929CD1156BD8A4D3">
    <w:name w:val="5A59FB9DCB424882929CD1156BD8A4D3"/>
    <w:rsid w:val="00D94932"/>
  </w:style>
  <w:style w:type="paragraph" w:customStyle="1" w:styleId="62159F1FC90E4A118FAAE789194D0700">
    <w:name w:val="62159F1FC90E4A118FAAE789194D0700"/>
    <w:rsid w:val="00D94932"/>
  </w:style>
  <w:style w:type="paragraph" w:customStyle="1" w:styleId="D834D9D5A08B41F8B3629A007D287D8E">
    <w:name w:val="D834D9D5A08B41F8B3629A007D287D8E"/>
    <w:rsid w:val="00D94932"/>
  </w:style>
  <w:style w:type="paragraph" w:customStyle="1" w:styleId="4CA3902744A84AFBAE6348B445194B3E">
    <w:name w:val="4CA3902744A84AFBAE6348B445194B3E"/>
    <w:rsid w:val="00D94932"/>
  </w:style>
  <w:style w:type="paragraph" w:customStyle="1" w:styleId="10A9F58527194572A9D46F21BD339224">
    <w:name w:val="10A9F58527194572A9D46F21BD339224"/>
    <w:rsid w:val="00D94932"/>
  </w:style>
  <w:style w:type="paragraph" w:customStyle="1" w:styleId="2192063F0B9C438D862DAC6D8AFBA27F">
    <w:name w:val="2192063F0B9C438D862DAC6D8AFBA27F"/>
    <w:rsid w:val="00D94932"/>
  </w:style>
  <w:style w:type="paragraph" w:customStyle="1" w:styleId="226A09668315438198CB8D09A4CC5134">
    <w:name w:val="226A09668315438198CB8D09A4CC5134"/>
    <w:rsid w:val="00D94932"/>
  </w:style>
  <w:style w:type="paragraph" w:customStyle="1" w:styleId="62F51C8F206F4C1BB0D3FFD0855A9E6F">
    <w:name w:val="62F51C8F206F4C1BB0D3FFD0855A9E6F"/>
    <w:rsid w:val="00D94932"/>
  </w:style>
  <w:style w:type="paragraph" w:customStyle="1" w:styleId="3CA6167072D14B7DAFBEA6186E8BAA29">
    <w:name w:val="3CA6167072D14B7DAFBEA6186E8BAA29"/>
    <w:rsid w:val="00D94932"/>
  </w:style>
  <w:style w:type="paragraph" w:customStyle="1" w:styleId="C32F834754BD4DE29F49F64DC1296279">
    <w:name w:val="C32F834754BD4DE29F49F64DC1296279"/>
    <w:rsid w:val="00D94932"/>
  </w:style>
  <w:style w:type="paragraph" w:customStyle="1" w:styleId="C4805ED3943D4490BFBE91EEF536016A">
    <w:name w:val="C4805ED3943D4490BFBE91EEF536016A"/>
    <w:rsid w:val="00D94932"/>
  </w:style>
  <w:style w:type="paragraph" w:customStyle="1" w:styleId="8B8CB424CE3F4C0797F45CBC9D8830A6">
    <w:name w:val="8B8CB424CE3F4C0797F45CBC9D8830A6"/>
    <w:rsid w:val="00D94932"/>
  </w:style>
  <w:style w:type="paragraph" w:customStyle="1" w:styleId="CDD77899D5DC40A8AE51E04BEFA45132">
    <w:name w:val="CDD77899D5DC40A8AE51E04BEFA45132"/>
    <w:rsid w:val="00D94932"/>
  </w:style>
  <w:style w:type="paragraph" w:customStyle="1" w:styleId="D15AFCA303F240F09E9E9E9E84214A84">
    <w:name w:val="D15AFCA303F240F09E9E9E9E84214A84"/>
    <w:rsid w:val="00D94932"/>
  </w:style>
  <w:style w:type="paragraph" w:customStyle="1" w:styleId="2F12C0BB98D948AD9E01740DAE876BAE">
    <w:name w:val="2F12C0BB98D948AD9E01740DAE876BAE"/>
    <w:rsid w:val="00D94932"/>
  </w:style>
  <w:style w:type="paragraph" w:customStyle="1" w:styleId="6FBFF390131043A98340DF6BC32BAF8B">
    <w:name w:val="6FBFF390131043A98340DF6BC32BAF8B"/>
    <w:rsid w:val="00D94932"/>
  </w:style>
  <w:style w:type="paragraph" w:customStyle="1" w:styleId="99E6DE2D103241FF8CE54B2D83940B6E">
    <w:name w:val="99E6DE2D103241FF8CE54B2D83940B6E"/>
    <w:rsid w:val="00D94932"/>
  </w:style>
  <w:style w:type="paragraph" w:customStyle="1" w:styleId="C1489FB619C84E7E9FEC8194C23D4F9B">
    <w:name w:val="C1489FB619C84E7E9FEC8194C23D4F9B"/>
    <w:rsid w:val="00D94932"/>
  </w:style>
  <w:style w:type="paragraph" w:customStyle="1" w:styleId="61B4A8AA27A744918C98CC48E83785F1">
    <w:name w:val="61B4A8AA27A744918C98CC48E83785F1"/>
    <w:rsid w:val="00D94932"/>
  </w:style>
  <w:style w:type="paragraph" w:customStyle="1" w:styleId="8CE343C3D2674C8BA658F2A59563C897">
    <w:name w:val="8CE343C3D2674C8BA658F2A59563C897"/>
    <w:rsid w:val="00D94932"/>
  </w:style>
  <w:style w:type="paragraph" w:customStyle="1" w:styleId="813F3DCC5C9E441996B7A454924E4DF5">
    <w:name w:val="813F3DCC5C9E441996B7A454924E4DF5"/>
    <w:rsid w:val="00D94932"/>
  </w:style>
  <w:style w:type="paragraph" w:customStyle="1" w:styleId="1A8CADCE55694B0789D149091F16F422">
    <w:name w:val="1A8CADCE55694B0789D149091F16F422"/>
    <w:rsid w:val="00D94932"/>
  </w:style>
  <w:style w:type="paragraph" w:customStyle="1" w:styleId="53CBE6FF370B498E9E6C5F7435D8AB88">
    <w:name w:val="53CBE6FF370B498E9E6C5F7435D8AB88"/>
    <w:rsid w:val="00D94932"/>
  </w:style>
  <w:style w:type="paragraph" w:customStyle="1" w:styleId="DAFBBDEFA34F478EB76E8848F7680D66">
    <w:name w:val="DAFBBDEFA34F478EB76E8848F7680D66"/>
    <w:rsid w:val="00D94932"/>
  </w:style>
  <w:style w:type="paragraph" w:customStyle="1" w:styleId="CFAFE5C8123647E1BDD38D385561E584">
    <w:name w:val="CFAFE5C8123647E1BDD38D385561E584"/>
    <w:rsid w:val="00D94932"/>
  </w:style>
  <w:style w:type="paragraph" w:customStyle="1" w:styleId="BA2C1A0E72894A67B23D675DE91AD108">
    <w:name w:val="BA2C1A0E72894A67B23D675DE91AD108"/>
    <w:rsid w:val="00D94932"/>
  </w:style>
  <w:style w:type="paragraph" w:customStyle="1" w:styleId="BE22ACCE4EFE438EACFA35AA3079657C">
    <w:name w:val="BE22ACCE4EFE438EACFA35AA3079657C"/>
    <w:rsid w:val="00D94932"/>
  </w:style>
  <w:style w:type="paragraph" w:customStyle="1" w:styleId="BAD73DC9B6BA4BAE8B047DBEFF1321B8">
    <w:name w:val="BAD73DC9B6BA4BAE8B047DBEFF1321B8"/>
    <w:rsid w:val="00D94932"/>
  </w:style>
  <w:style w:type="paragraph" w:customStyle="1" w:styleId="28313251CDBF479A8E49A5EC7B21E26D">
    <w:name w:val="28313251CDBF479A8E49A5EC7B21E26D"/>
    <w:rsid w:val="00D94932"/>
  </w:style>
  <w:style w:type="paragraph" w:customStyle="1" w:styleId="03CE89D2F0F6497E913877B8F12BBE2B">
    <w:name w:val="03CE89D2F0F6497E913877B8F12BBE2B"/>
    <w:rsid w:val="00D94932"/>
  </w:style>
  <w:style w:type="paragraph" w:customStyle="1" w:styleId="F35E4E23D3584EA9A77F889076272D8D">
    <w:name w:val="F35E4E23D3584EA9A77F889076272D8D"/>
    <w:rsid w:val="00D94932"/>
  </w:style>
  <w:style w:type="paragraph" w:customStyle="1" w:styleId="0BD1B0BB83504C21BDAE9C4B9C8858CE">
    <w:name w:val="0BD1B0BB83504C21BDAE9C4B9C8858CE"/>
    <w:rsid w:val="00D94932"/>
  </w:style>
  <w:style w:type="paragraph" w:customStyle="1" w:styleId="81FC4C90797446449252F62857D97C3B">
    <w:name w:val="81FC4C90797446449252F62857D97C3B"/>
    <w:rsid w:val="00D94932"/>
  </w:style>
  <w:style w:type="paragraph" w:customStyle="1" w:styleId="3A8DDD303CA14277B2ECA43BB0B6F9E9">
    <w:name w:val="3A8DDD303CA14277B2ECA43BB0B6F9E9"/>
    <w:rsid w:val="00D94932"/>
  </w:style>
  <w:style w:type="paragraph" w:customStyle="1" w:styleId="1912AA8F345A485CBC76B056444AEE26">
    <w:name w:val="1912AA8F345A485CBC76B056444AEE26"/>
    <w:rsid w:val="00D94932"/>
  </w:style>
  <w:style w:type="paragraph" w:customStyle="1" w:styleId="97B19BAFE1B84DCBA4C8524607FD9A86">
    <w:name w:val="97B19BAFE1B84DCBA4C8524607FD9A86"/>
    <w:rsid w:val="00D94932"/>
  </w:style>
  <w:style w:type="paragraph" w:customStyle="1" w:styleId="B600D7856CEA42FCB7C2D72CCAD76942">
    <w:name w:val="B600D7856CEA42FCB7C2D72CCAD76942"/>
    <w:rsid w:val="00D94932"/>
  </w:style>
  <w:style w:type="paragraph" w:customStyle="1" w:styleId="69B24867A9F74AAD9AD200691D926C0D">
    <w:name w:val="69B24867A9F74AAD9AD200691D926C0D"/>
    <w:rsid w:val="00D94932"/>
  </w:style>
  <w:style w:type="paragraph" w:customStyle="1" w:styleId="A5913109D95A47CD870365419B516E60">
    <w:name w:val="A5913109D95A47CD870365419B516E60"/>
    <w:rsid w:val="00D94932"/>
  </w:style>
  <w:style w:type="paragraph" w:customStyle="1" w:styleId="2C423DD3B8DC42F2BB223635712A3508">
    <w:name w:val="2C423DD3B8DC42F2BB223635712A3508"/>
    <w:rsid w:val="00D94932"/>
  </w:style>
  <w:style w:type="paragraph" w:customStyle="1" w:styleId="BC252680E9434B10819DD04E0656A12F">
    <w:name w:val="BC252680E9434B10819DD04E0656A12F"/>
    <w:rsid w:val="00D94932"/>
  </w:style>
  <w:style w:type="paragraph" w:customStyle="1" w:styleId="E4D2ED621A9E408895CFE01FBF63F0CF">
    <w:name w:val="E4D2ED621A9E408895CFE01FBF63F0CF"/>
    <w:rsid w:val="00D94932"/>
  </w:style>
  <w:style w:type="paragraph" w:customStyle="1" w:styleId="0C183CE220EB4BD084F3E1E4AC133519">
    <w:name w:val="0C183CE220EB4BD084F3E1E4AC133519"/>
    <w:rsid w:val="00D94932"/>
  </w:style>
  <w:style w:type="paragraph" w:customStyle="1" w:styleId="F598B9165ED44D68BCDE91B0271DCA8E">
    <w:name w:val="F598B9165ED44D68BCDE91B0271DCA8E"/>
    <w:rsid w:val="00D94932"/>
  </w:style>
  <w:style w:type="paragraph" w:customStyle="1" w:styleId="4F63F7A60705491397A3298D4ACDAD41">
    <w:name w:val="4F63F7A60705491397A3298D4ACDAD41"/>
    <w:rsid w:val="00D94932"/>
  </w:style>
  <w:style w:type="paragraph" w:customStyle="1" w:styleId="1275C3787B0A4CD48CDEDFC18B6DDF41">
    <w:name w:val="1275C3787B0A4CD48CDEDFC18B6DDF41"/>
    <w:rsid w:val="00D94932"/>
  </w:style>
  <w:style w:type="paragraph" w:customStyle="1" w:styleId="792B77F1AD3543338769EB633AD2B10A">
    <w:name w:val="792B77F1AD3543338769EB633AD2B10A"/>
    <w:rsid w:val="00D94932"/>
  </w:style>
  <w:style w:type="paragraph" w:customStyle="1" w:styleId="C42B5402DDD04C00967888503AEF67B2">
    <w:name w:val="C42B5402DDD04C00967888503AEF67B2"/>
    <w:rsid w:val="00D94932"/>
  </w:style>
  <w:style w:type="paragraph" w:customStyle="1" w:styleId="EBBB7A0C08E542CDB679AD9CF690B11F">
    <w:name w:val="EBBB7A0C08E542CDB679AD9CF690B11F"/>
    <w:rsid w:val="00D94932"/>
  </w:style>
  <w:style w:type="paragraph" w:customStyle="1" w:styleId="2FCC7F0EBFFA421AABB25F0B895C3CB1">
    <w:name w:val="2FCC7F0EBFFA421AABB25F0B895C3CB1"/>
    <w:rsid w:val="00D94932"/>
  </w:style>
  <w:style w:type="paragraph" w:customStyle="1" w:styleId="4C9CA3995C4647CC9015A16CE2EB798E">
    <w:name w:val="4C9CA3995C4647CC9015A16CE2EB798E"/>
    <w:rsid w:val="00D94932"/>
  </w:style>
  <w:style w:type="paragraph" w:customStyle="1" w:styleId="094DF465B4714BBBBD055A5876980F96">
    <w:name w:val="094DF465B4714BBBBD055A5876980F96"/>
    <w:rsid w:val="00D94932"/>
  </w:style>
  <w:style w:type="paragraph" w:customStyle="1" w:styleId="03BE8FC3B9B74E86A5E84B96B8629CE9">
    <w:name w:val="03BE8FC3B9B74E86A5E84B96B8629CE9"/>
    <w:rsid w:val="00D94932"/>
  </w:style>
  <w:style w:type="paragraph" w:customStyle="1" w:styleId="93F28B16B2A94381B7D61996B6A9CB98">
    <w:name w:val="93F28B16B2A94381B7D61996B6A9CB98"/>
    <w:rsid w:val="00D94932"/>
  </w:style>
  <w:style w:type="paragraph" w:customStyle="1" w:styleId="35D1F1B27C0641E9BAB22D443C979981">
    <w:name w:val="35D1F1B27C0641E9BAB22D443C979981"/>
    <w:rsid w:val="00D94932"/>
  </w:style>
  <w:style w:type="paragraph" w:customStyle="1" w:styleId="233EFBFA48D14D34944438ED74CFBEEC">
    <w:name w:val="233EFBFA48D14D34944438ED74CFBEEC"/>
    <w:rsid w:val="00D94932"/>
  </w:style>
  <w:style w:type="paragraph" w:customStyle="1" w:styleId="6B18703D13FA46A38ED1827AE80C8B2B">
    <w:name w:val="6B18703D13FA46A38ED1827AE80C8B2B"/>
    <w:rsid w:val="00D94932"/>
  </w:style>
  <w:style w:type="paragraph" w:customStyle="1" w:styleId="45FC5F68F6A343AB9F9C0DE87004CC75">
    <w:name w:val="45FC5F68F6A343AB9F9C0DE87004CC75"/>
    <w:rsid w:val="00D94932"/>
  </w:style>
  <w:style w:type="paragraph" w:customStyle="1" w:styleId="789ACB33789E4E85907BBE930ACF7A90">
    <w:name w:val="789ACB33789E4E85907BBE930ACF7A90"/>
    <w:rsid w:val="00D94932"/>
  </w:style>
  <w:style w:type="paragraph" w:customStyle="1" w:styleId="C377E125D02642868B0909154E1F0E30">
    <w:name w:val="C377E125D02642868B0909154E1F0E30"/>
    <w:rsid w:val="00D94932"/>
  </w:style>
  <w:style w:type="paragraph" w:customStyle="1" w:styleId="09A671DFF82C4A39A025B34474A2BAD0">
    <w:name w:val="09A671DFF82C4A39A025B34474A2BAD0"/>
    <w:rsid w:val="00D94932"/>
  </w:style>
  <w:style w:type="paragraph" w:customStyle="1" w:styleId="2722D69DBA324281B8E2BCB3B76DAD8A">
    <w:name w:val="2722D69DBA324281B8E2BCB3B76DAD8A"/>
    <w:rsid w:val="00D94932"/>
  </w:style>
  <w:style w:type="paragraph" w:customStyle="1" w:styleId="247A259D67BC4D5EB845A87CE1A269C8">
    <w:name w:val="247A259D67BC4D5EB845A87CE1A269C8"/>
    <w:rsid w:val="00D94932"/>
  </w:style>
  <w:style w:type="paragraph" w:customStyle="1" w:styleId="9EDE3BACF73249DE97E040FB3B1DEA0A">
    <w:name w:val="9EDE3BACF73249DE97E040FB3B1DEA0A"/>
    <w:rsid w:val="00D94932"/>
  </w:style>
  <w:style w:type="paragraph" w:customStyle="1" w:styleId="EB9CE8ADEA2E4963BD6DFE288367861C">
    <w:name w:val="EB9CE8ADEA2E4963BD6DFE288367861C"/>
    <w:rsid w:val="00D94932"/>
  </w:style>
  <w:style w:type="paragraph" w:customStyle="1" w:styleId="D816A92DC1F94CF891F2C8EDD65EAAC34">
    <w:name w:val="D816A92DC1F94CF891F2C8EDD65EAAC34"/>
    <w:rsid w:val="00B86F64"/>
    <w:rPr>
      <w:rFonts w:eastAsiaTheme="minorHAnsi"/>
    </w:rPr>
  </w:style>
  <w:style w:type="paragraph" w:customStyle="1" w:styleId="31D0A6512B734CDC98470C6668DF12104">
    <w:name w:val="31D0A6512B734CDC98470C6668DF12104"/>
    <w:rsid w:val="00B86F64"/>
    <w:rPr>
      <w:rFonts w:eastAsiaTheme="minorHAnsi"/>
    </w:rPr>
  </w:style>
  <w:style w:type="paragraph" w:customStyle="1" w:styleId="18903C0126E54453953CD0176F67DE844">
    <w:name w:val="18903C0126E54453953CD0176F67DE844"/>
    <w:rsid w:val="00B86F64"/>
    <w:rPr>
      <w:rFonts w:eastAsiaTheme="minorHAnsi"/>
    </w:rPr>
  </w:style>
  <w:style w:type="paragraph" w:customStyle="1" w:styleId="E8E55FDDA5B944BC94B734BBA07C0B234">
    <w:name w:val="E8E55FDDA5B944BC94B734BBA07C0B234"/>
    <w:rsid w:val="00B86F64"/>
    <w:rPr>
      <w:rFonts w:eastAsiaTheme="minorHAnsi"/>
    </w:rPr>
  </w:style>
  <w:style w:type="paragraph" w:customStyle="1" w:styleId="92491ED7E73947B7861297119848F7224">
    <w:name w:val="92491ED7E73947B7861297119848F7224"/>
    <w:rsid w:val="00B86F64"/>
    <w:rPr>
      <w:rFonts w:eastAsiaTheme="minorHAnsi"/>
    </w:rPr>
  </w:style>
  <w:style w:type="paragraph" w:customStyle="1" w:styleId="217E41009E63459DBB6BB600B6E5A1203">
    <w:name w:val="217E41009E63459DBB6BB600B6E5A1203"/>
    <w:rsid w:val="00B86F64"/>
    <w:rPr>
      <w:rFonts w:eastAsiaTheme="minorHAnsi"/>
    </w:rPr>
  </w:style>
  <w:style w:type="paragraph" w:customStyle="1" w:styleId="D2BB532966C64310AB4ADB90C99BA1723">
    <w:name w:val="D2BB532966C64310AB4ADB90C99BA1723"/>
    <w:rsid w:val="00B86F64"/>
    <w:rPr>
      <w:rFonts w:eastAsiaTheme="minorHAnsi"/>
    </w:rPr>
  </w:style>
  <w:style w:type="paragraph" w:customStyle="1" w:styleId="A790EF189A0A4EBABE278225E00583D03">
    <w:name w:val="A790EF189A0A4EBABE278225E00583D03"/>
    <w:rsid w:val="00B86F64"/>
    <w:rPr>
      <w:rFonts w:eastAsiaTheme="minorHAnsi"/>
    </w:rPr>
  </w:style>
  <w:style w:type="paragraph" w:customStyle="1" w:styleId="8D7BD60434134D83B51572D2DA8F13003">
    <w:name w:val="8D7BD60434134D83B51572D2DA8F13003"/>
    <w:rsid w:val="00B86F64"/>
    <w:rPr>
      <w:rFonts w:eastAsiaTheme="minorHAnsi"/>
    </w:rPr>
  </w:style>
  <w:style w:type="paragraph" w:customStyle="1" w:styleId="9BBA8C3D3D104C69A49C9D1B8DA998733">
    <w:name w:val="9BBA8C3D3D104C69A49C9D1B8DA998733"/>
    <w:rsid w:val="00B86F64"/>
    <w:rPr>
      <w:rFonts w:eastAsiaTheme="minorHAnsi"/>
    </w:rPr>
  </w:style>
  <w:style w:type="paragraph" w:customStyle="1" w:styleId="8A92C18D78C14C8C925110B32B54788A2">
    <w:name w:val="8A92C18D78C14C8C925110B32B54788A2"/>
    <w:rsid w:val="00B86F64"/>
    <w:rPr>
      <w:rFonts w:eastAsiaTheme="minorHAnsi"/>
    </w:rPr>
  </w:style>
  <w:style w:type="paragraph" w:customStyle="1" w:styleId="A37D0B8990264E0D89AF00AF999D7A5B2">
    <w:name w:val="A37D0B8990264E0D89AF00AF999D7A5B2"/>
    <w:rsid w:val="00B86F64"/>
    <w:rPr>
      <w:rFonts w:eastAsiaTheme="minorHAnsi"/>
    </w:rPr>
  </w:style>
  <w:style w:type="paragraph" w:customStyle="1" w:styleId="5942C1CC689746C5BA95E69CEC7ED7C12">
    <w:name w:val="5942C1CC689746C5BA95E69CEC7ED7C12"/>
    <w:rsid w:val="00B86F64"/>
    <w:rPr>
      <w:rFonts w:eastAsiaTheme="minorHAnsi"/>
    </w:rPr>
  </w:style>
  <w:style w:type="paragraph" w:customStyle="1" w:styleId="C4C560B109844191A66DA34F5FA20F4F2">
    <w:name w:val="C4C560B109844191A66DA34F5FA20F4F2"/>
    <w:rsid w:val="00B86F64"/>
    <w:rPr>
      <w:rFonts w:eastAsiaTheme="minorHAnsi"/>
    </w:rPr>
  </w:style>
  <w:style w:type="paragraph" w:customStyle="1" w:styleId="D7B313DC5EB44D0BB9EDFFB99ADFABD02">
    <w:name w:val="D7B313DC5EB44D0BB9EDFFB99ADFABD02"/>
    <w:rsid w:val="00B86F64"/>
    <w:rPr>
      <w:rFonts w:eastAsiaTheme="minorHAnsi"/>
    </w:rPr>
  </w:style>
  <w:style w:type="paragraph" w:customStyle="1" w:styleId="D3F783D5682F4DE88A790A07749F2E712">
    <w:name w:val="D3F783D5682F4DE88A790A07749F2E712"/>
    <w:rsid w:val="00B86F64"/>
    <w:rPr>
      <w:rFonts w:eastAsiaTheme="minorHAnsi"/>
    </w:rPr>
  </w:style>
  <w:style w:type="paragraph" w:customStyle="1" w:styleId="96A621D06C8245B3BAF687CB3F7A7F772">
    <w:name w:val="96A621D06C8245B3BAF687CB3F7A7F772"/>
    <w:rsid w:val="00B86F64"/>
    <w:rPr>
      <w:rFonts w:eastAsiaTheme="minorHAnsi"/>
    </w:rPr>
  </w:style>
  <w:style w:type="paragraph" w:customStyle="1" w:styleId="5F573B96DD024637B312E0BB0E34211D2">
    <w:name w:val="5F573B96DD024637B312E0BB0E34211D2"/>
    <w:rsid w:val="00B86F64"/>
    <w:rPr>
      <w:rFonts w:eastAsiaTheme="minorHAnsi"/>
    </w:rPr>
  </w:style>
  <w:style w:type="paragraph" w:customStyle="1" w:styleId="42A71DFC52A544EB939E9AC58899DE5E2">
    <w:name w:val="42A71DFC52A544EB939E9AC58899DE5E2"/>
    <w:rsid w:val="00B86F64"/>
    <w:rPr>
      <w:rFonts w:eastAsiaTheme="minorHAnsi"/>
    </w:rPr>
  </w:style>
  <w:style w:type="paragraph" w:customStyle="1" w:styleId="ECF903B7992346A0BE492DF230707C172">
    <w:name w:val="ECF903B7992346A0BE492DF230707C172"/>
    <w:rsid w:val="00B86F64"/>
    <w:rPr>
      <w:rFonts w:eastAsiaTheme="minorHAnsi"/>
    </w:rPr>
  </w:style>
  <w:style w:type="paragraph" w:customStyle="1" w:styleId="6BDB354F91DB49FDBDC5F426027E04182">
    <w:name w:val="6BDB354F91DB49FDBDC5F426027E04182"/>
    <w:rsid w:val="00B86F64"/>
    <w:rPr>
      <w:rFonts w:eastAsiaTheme="minorHAnsi"/>
    </w:rPr>
  </w:style>
  <w:style w:type="paragraph" w:customStyle="1" w:styleId="D54689E364E841958A3824B1F72849642">
    <w:name w:val="D54689E364E841958A3824B1F72849642"/>
    <w:rsid w:val="00B86F64"/>
    <w:rPr>
      <w:rFonts w:eastAsiaTheme="minorHAnsi"/>
    </w:rPr>
  </w:style>
  <w:style w:type="paragraph" w:customStyle="1" w:styleId="92411A30C5084FD7B10D0C39B293F73B2">
    <w:name w:val="92411A30C5084FD7B10D0C39B293F73B2"/>
    <w:rsid w:val="00B86F64"/>
    <w:rPr>
      <w:rFonts w:eastAsiaTheme="minorHAnsi"/>
    </w:rPr>
  </w:style>
  <w:style w:type="paragraph" w:customStyle="1" w:styleId="46C4B6471A23462DA90F7BDB5A14C92D2">
    <w:name w:val="46C4B6471A23462DA90F7BDB5A14C92D2"/>
    <w:rsid w:val="00B86F64"/>
    <w:rPr>
      <w:rFonts w:eastAsiaTheme="minorHAnsi"/>
    </w:rPr>
  </w:style>
  <w:style w:type="paragraph" w:customStyle="1" w:styleId="B43E9E25A87E4B9981D5F9A806C3C93E2">
    <w:name w:val="B43E9E25A87E4B9981D5F9A806C3C93E2"/>
    <w:rsid w:val="00B86F64"/>
    <w:rPr>
      <w:rFonts w:eastAsiaTheme="minorHAnsi"/>
    </w:rPr>
  </w:style>
  <w:style w:type="paragraph" w:customStyle="1" w:styleId="84C62D019D8544F5A84517D1597E15232">
    <w:name w:val="84C62D019D8544F5A84517D1597E15232"/>
    <w:rsid w:val="00B86F64"/>
    <w:rPr>
      <w:rFonts w:eastAsiaTheme="minorHAnsi"/>
    </w:rPr>
  </w:style>
  <w:style w:type="paragraph" w:customStyle="1" w:styleId="DDDA8E60EC4D4EF98AA5C15BAFC4AA322">
    <w:name w:val="DDDA8E60EC4D4EF98AA5C15BAFC4AA322"/>
    <w:rsid w:val="00B86F64"/>
    <w:rPr>
      <w:rFonts w:eastAsiaTheme="minorHAnsi"/>
    </w:rPr>
  </w:style>
  <w:style w:type="paragraph" w:customStyle="1" w:styleId="D338B1A42C864DE785EA6BED2B42BD012">
    <w:name w:val="D338B1A42C864DE785EA6BED2B42BD012"/>
    <w:rsid w:val="00B86F64"/>
    <w:rPr>
      <w:rFonts w:eastAsiaTheme="minorHAnsi"/>
    </w:rPr>
  </w:style>
  <w:style w:type="paragraph" w:customStyle="1" w:styleId="4FF8AE58A2B845E4B46DC2BF399AE9D92">
    <w:name w:val="4FF8AE58A2B845E4B46DC2BF399AE9D92"/>
    <w:rsid w:val="00B86F64"/>
    <w:rPr>
      <w:rFonts w:eastAsiaTheme="minorHAnsi"/>
    </w:rPr>
  </w:style>
  <w:style w:type="paragraph" w:customStyle="1" w:styleId="65C3EDD317F44B17B5D3925A3D84FD3A2">
    <w:name w:val="65C3EDD317F44B17B5D3925A3D84FD3A2"/>
    <w:rsid w:val="00B86F64"/>
    <w:rPr>
      <w:rFonts w:eastAsiaTheme="minorHAnsi"/>
    </w:rPr>
  </w:style>
  <w:style w:type="paragraph" w:customStyle="1" w:styleId="918F28C9578547378ED30ECA41FA388C1">
    <w:name w:val="918F28C9578547378ED30ECA41FA388C1"/>
    <w:rsid w:val="00B86F64"/>
    <w:rPr>
      <w:rFonts w:eastAsiaTheme="minorHAnsi"/>
    </w:rPr>
  </w:style>
  <w:style w:type="paragraph" w:customStyle="1" w:styleId="98F4770A86CA43249B853E8BFFE3AEFA1">
    <w:name w:val="98F4770A86CA43249B853E8BFFE3AEFA1"/>
    <w:rsid w:val="00B86F64"/>
    <w:rPr>
      <w:rFonts w:eastAsiaTheme="minorHAnsi"/>
    </w:rPr>
  </w:style>
  <w:style w:type="paragraph" w:customStyle="1" w:styleId="16115670A50E45EDA3CDEE820C9403351">
    <w:name w:val="16115670A50E45EDA3CDEE820C9403351"/>
    <w:rsid w:val="00B86F64"/>
    <w:rPr>
      <w:rFonts w:eastAsiaTheme="minorHAnsi"/>
    </w:rPr>
  </w:style>
  <w:style w:type="paragraph" w:customStyle="1" w:styleId="AACEBF6492964645B379B8E3D0DE48211">
    <w:name w:val="AACEBF6492964645B379B8E3D0DE48211"/>
    <w:rsid w:val="00B86F64"/>
    <w:rPr>
      <w:rFonts w:eastAsiaTheme="minorHAnsi"/>
    </w:rPr>
  </w:style>
  <w:style w:type="paragraph" w:customStyle="1" w:styleId="F9B62938A5C74F01A4DBEFACA9AC2A411">
    <w:name w:val="F9B62938A5C74F01A4DBEFACA9AC2A411"/>
    <w:rsid w:val="00B86F64"/>
    <w:rPr>
      <w:rFonts w:eastAsiaTheme="minorHAnsi"/>
    </w:rPr>
  </w:style>
  <w:style w:type="paragraph" w:customStyle="1" w:styleId="C99C231BA9F3453B91EA91F703DF62E42">
    <w:name w:val="C99C231BA9F3453B91EA91F703DF62E42"/>
    <w:rsid w:val="00B86F64"/>
    <w:rPr>
      <w:rFonts w:eastAsiaTheme="minorHAnsi"/>
    </w:rPr>
  </w:style>
  <w:style w:type="paragraph" w:customStyle="1" w:styleId="4780282EB2A748CDB9A8D09836EBC7462">
    <w:name w:val="4780282EB2A748CDB9A8D09836EBC7462"/>
    <w:rsid w:val="00B86F64"/>
    <w:rPr>
      <w:rFonts w:eastAsiaTheme="minorHAnsi"/>
    </w:rPr>
  </w:style>
  <w:style w:type="paragraph" w:customStyle="1" w:styleId="96575BEB313549C5B98E396C793D5C072">
    <w:name w:val="96575BEB313549C5B98E396C793D5C072"/>
    <w:rsid w:val="00B86F64"/>
    <w:rPr>
      <w:rFonts w:eastAsiaTheme="minorHAnsi"/>
    </w:rPr>
  </w:style>
  <w:style w:type="paragraph" w:customStyle="1" w:styleId="BD0A8A07CD87446FB8C60B8C5DB8E65D2">
    <w:name w:val="BD0A8A07CD87446FB8C60B8C5DB8E65D2"/>
    <w:rsid w:val="00B86F64"/>
    <w:rPr>
      <w:rFonts w:eastAsiaTheme="minorHAnsi"/>
    </w:rPr>
  </w:style>
  <w:style w:type="paragraph" w:customStyle="1" w:styleId="80399188381043C2BA2B581C374E084D2">
    <w:name w:val="80399188381043C2BA2B581C374E084D2"/>
    <w:rsid w:val="00B86F64"/>
    <w:rPr>
      <w:rFonts w:eastAsiaTheme="minorHAnsi"/>
    </w:rPr>
  </w:style>
  <w:style w:type="paragraph" w:customStyle="1" w:styleId="FC511DB4E5724561BD535A159968CB5C2">
    <w:name w:val="FC511DB4E5724561BD535A159968CB5C2"/>
    <w:rsid w:val="00B86F64"/>
    <w:rPr>
      <w:rFonts w:eastAsiaTheme="minorHAnsi"/>
    </w:rPr>
  </w:style>
  <w:style w:type="paragraph" w:customStyle="1" w:styleId="663B2E8EDB5D490184CF5BB92E9AC4002">
    <w:name w:val="663B2E8EDB5D490184CF5BB92E9AC4002"/>
    <w:rsid w:val="00B86F64"/>
    <w:rPr>
      <w:rFonts w:eastAsiaTheme="minorHAnsi"/>
    </w:rPr>
  </w:style>
  <w:style w:type="paragraph" w:customStyle="1" w:styleId="FC91792AAF684AD6A512C47F02EFF9252">
    <w:name w:val="FC91792AAF684AD6A512C47F02EFF9252"/>
    <w:rsid w:val="00B86F64"/>
    <w:rPr>
      <w:rFonts w:eastAsiaTheme="minorHAnsi"/>
    </w:rPr>
  </w:style>
  <w:style w:type="paragraph" w:customStyle="1" w:styleId="416FCE0E3A9141B9B61A3BE19D45C0FA2">
    <w:name w:val="416FCE0E3A9141B9B61A3BE19D45C0FA2"/>
    <w:rsid w:val="00B86F64"/>
    <w:rPr>
      <w:rFonts w:eastAsiaTheme="minorHAnsi"/>
    </w:rPr>
  </w:style>
  <w:style w:type="paragraph" w:customStyle="1" w:styleId="2B3420899E4D42E490A02C6422A6C36F2">
    <w:name w:val="2B3420899E4D42E490A02C6422A6C36F2"/>
    <w:rsid w:val="00B86F64"/>
    <w:rPr>
      <w:rFonts w:eastAsiaTheme="minorHAnsi"/>
    </w:rPr>
  </w:style>
  <w:style w:type="paragraph" w:customStyle="1" w:styleId="2192063F0B9C438D862DAC6D8AFBA27F1">
    <w:name w:val="2192063F0B9C438D862DAC6D8AFBA27F1"/>
    <w:rsid w:val="00B86F64"/>
    <w:rPr>
      <w:rFonts w:eastAsiaTheme="minorHAnsi"/>
    </w:rPr>
  </w:style>
  <w:style w:type="paragraph" w:customStyle="1" w:styleId="226A09668315438198CB8D09A4CC51341">
    <w:name w:val="226A09668315438198CB8D09A4CC51341"/>
    <w:rsid w:val="00B86F64"/>
    <w:rPr>
      <w:rFonts w:eastAsiaTheme="minorHAnsi"/>
    </w:rPr>
  </w:style>
  <w:style w:type="paragraph" w:customStyle="1" w:styleId="62F51C8F206F4C1BB0D3FFD0855A9E6F1">
    <w:name w:val="62F51C8F206F4C1BB0D3FFD0855A9E6F1"/>
    <w:rsid w:val="00B86F64"/>
    <w:rPr>
      <w:rFonts w:eastAsiaTheme="minorHAnsi"/>
    </w:rPr>
  </w:style>
  <w:style w:type="paragraph" w:customStyle="1" w:styleId="3CA6167072D14B7DAFBEA6186E8BAA291">
    <w:name w:val="3CA6167072D14B7DAFBEA6186E8BAA291"/>
    <w:rsid w:val="00B86F64"/>
    <w:rPr>
      <w:rFonts w:eastAsiaTheme="minorHAnsi"/>
    </w:rPr>
  </w:style>
  <w:style w:type="paragraph" w:customStyle="1" w:styleId="C32F834754BD4DE29F49F64DC12962791">
    <w:name w:val="C32F834754BD4DE29F49F64DC12962791"/>
    <w:rsid w:val="00B86F64"/>
    <w:rPr>
      <w:rFonts w:eastAsiaTheme="minorHAnsi"/>
    </w:rPr>
  </w:style>
  <w:style w:type="paragraph" w:customStyle="1" w:styleId="C4805ED3943D4490BFBE91EEF536016A1">
    <w:name w:val="C4805ED3943D4490BFBE91EEF536016A1"/>
    <w:rsid w:val="00B86F64"/>
    <w:rPr>
      <w:rFonts w:eastAsiaTheme="minorHAnsi"/>
    </w:rPr>
  </w:style>
  <w:style w:type="paragraph" w:customStyle="1" w:styleId="8B8CB424CE3F4C0797F45CBC9D8830A61">
    <w:name w:val="8B8CB424CE3F4C0797F45CBC9D8830A61"/>
    <w:rsid w:val="00B86F64"/>
    <w:rPr>
      <w:rFonts w:eastAsiaTheme="minorHAnsi"/>
    </w:rPr>
  </w:style>
  <w:style w:type="paragraph" w:customStyle="1" w:styleId="CDD77899D5DC40A8AE51E04BEFA451321">
    <w:name w:val="CDD77899D5DC40A8AE51E04BEFA451321"/>
    <w:rsid w:val="00B86F64"/>
    <w:rPr>
      <w:rFonts w:eastAsiaTheme="minorHAnsi"/>
    </w:rPr>
  </w:style>
  <w:style w:type="paragraph" w:customStyle="1" w:styleId="D15AFCA303F240F09E9E9E9E84214A841">
    <w:name w:val="D15AFCA303F240F09E9E9E9E84214A841"/>
    <w:rsid w:val="00B86F64"/>
    <w:rPr>
      <w:rFonts w:eastAsiaTheme="minorHAnsi"/>
    </w:rPr>
  </w:style>
  <w:style w:type="paragraph" w:customStyle="1" w:styleId="2F12C0BB98D948AD9E01740DAE876BAE1">
    <w:name w:val="2F12C0BB98D948AD9E01740DAE876BAE1"/>
    <w:rsid w:val="00B86F64"/>
    <w:rPr>
      <w:rFonts w:eastAsiaTheme="minorHAnsi"/>
    </w:rPr>
  </w:style>
  <w:style w:type="paragraph" w:customStyle="1" w:styleId="813F3DCC5C9E441996B7A454924E4DF51">
    <w:name w:val="813F3DCC5C9E441996B7A454924E4DF51"/>
    <w:rsid w:val="00B86F64"/>
    <w:rPr>
      <w:rFonts w:eastAsiaTheme="minorHAnsi"/>
    </w:rPr>
  </w:style>
  <w:style w:type="paragraph" w:customStyle="1" w:styleId="1A8CADCE55694B0789D149091F16F4221">
    <w:name w:val="1A8CADCE55694B0789D149091F16F4221"/>
    <w:rsid w:val="00B86F64"/>
    <w:rPr>
      <w:rFonts w:eastAsiaTheme="minorHAnsi"/>
    </w:rPr>
  </w:style>
  <w:style w:type="paragraph" w:customStyle="1" w:styleId="53CBE6FF370B498E9E6C5F7435D8AB881">
    <w:name w:val="53CBE6FF370B498E9E6C5F7435D8AB881"/>
    <w:rsid w:val="00B86F64"/>
    <w:rPr>
      <w:rFonts w:eastAsiaTheme="minorHAnsi"/>
    </w:rPr>
  </w:style>
  <w:style w:type="paragraph" w:customStyle="1" w:styleId="DAFBBDEFA34F478EB76E8848F7680D661">
    <w:name w:val="DAFBBDEFA34F478EB76E8848F7680D661"/>
    <w:rsid w:val="00B86F64"/>
    <w:rPr>
      <w:rFonts w:eastAsiaTheme="minorHAnsi"/>
    </w:rPr>
  </w:style>
  <w:style w:type="paragraph" w:customStyle="1" w:styleId="CFAFE5C8123647E1BDD38D385561E5841">
    <w:name w:val="CFAFE5C8123647E1BDD38D385561E5841"/>
    <w:rsid w:val="00B86F64"/>
    <w:rPr>
      <w:rFonts w:eastAsiaTheme="minorHAnsi"/>
    </w:rPr>
  </w:style>
  <w:style w:type="paragraph" w:customStyle="1" w:styleId="BA2C1A0E72894A67B23D675DE91AD1081">
    <w:name w:val="BA2C1A0E72894A67B23D675DE91AD1081"/>
    <w:rsid w:val="00B86F64"/>
    <w:rPr>
      <w:rFonts w:eastAsiaTheme="minorHAnsi"/>
    </w:rPr>
  </w:style>
  <w:style w:type="paragraph" w:customStyle="1" w:styleId="BE22ACCE4EFE438EACFA35AA3079657C1">
    <w:name w:val="BE22ACCE4EFE438EACFA35AA3079657C1"/>
    <w:rsid w:val="00B86F64"/>
    <w:rPr>
      <w:rFonts w:eastAsiaTheme="minorHAnsi"/>
    </w:rPr>
  </w:style>
  <w:style w:type="paragraph" w:customStyle="1" w:styleId="BAD73DC9B6BA4BAE8B047DBEFF1321B81">
    <w:name w:val="BAD73DC9B6BA4BAE8B047DBEFF1321B81"/>
    <w:rsid w:val="00B86F64"/>
    <w:rPr>
      <w:rFonts w:eastAsiaTheme="minorHAnsi"/>
    </w:rPr>
  </w:style>
  <w:style w:type="paragraph" w:customStyle="1" w:styleId="28313251CDBF479A8E49A5EC7B21E26D1">
    <w:name w:val="28313251CDBF479A8E49A5EC7B21E26D1"/>
    <w:rsid w:val="00B86F64"/>
    <w:rPr>
      <w:rFonts w:eastAsiaTheme="minorHAnsi"/>
    </w:rPr>
  </w:style>
  <w:style w:type="paragraph" w:customStyle="1" w:styleId="03CE89D2F0F6497E913877B8F12BBE2B1">
    <w:name w:val="03CE89D2F0F6497E913877B8F12BBE2B1"/>
    <w:rsid w:val="00B86F64"/>
    <w:rPr>
      <w:rFonts w:eastAsiaTheme="minorHAnsi"/>
    </w:rPr>
  </w:style>
  <w:style w:type="paragraph" w:customStyle="1" w:styleId="1275C3787B0A4CD48CDEDFC18B6DDF411">
    <w:name w:val="1275C3787B0A4CD48CDEDFC18B6DDF411"/>
    <w:rsid w:val="00B86F64"/>
    <w:rPr>
      <w:rFonts w:eastAsiaTheme="minorHAnsi"/>
    </w:rPr>
  </w:style>
  <w:style w:type="paragraph" w:customStyle="1" w:styleId="792B77F1AD3543338769EB633AD2B10A1">
    <w:name w:val="792B77F1AD3543338769EB633AD2B10A1"/>
    <w:rsid w:val="00B86F64"/>
    <w:rPr>
      <w:rFonts w:eastAsiaTheme="minorHAnsi"/>
    </w:rPr>
  </w:style>
  <w:style w:type="paragraph" w:customStyle="1" w:styleId="C42B5402DDD04C00967888503AEF67B21">
    <w:name w:val="C42B5402DDD04C00967888503AEF67B21"/>
    <w:rsid w:val="00B86F64"/>
    <w:rPr>
      <w:rFonts w:eastAsiaTheme="minorHAnsi"/>
    </w:rPr>
  </w:style>
  <w:style w:type="paragraph" w:customStyle="1" w:styleId="EBBB7A0C08E542CDB679AD9CF690B11F1">
    <w:name w:val="EBBB7A0C08E542CDB679AD9CF690B11F1"/>
    <w:rsid w:val="00B86F64"/>
    <w:rPr>
      <w:rFonts w:eastAsiaTheme="minorHAnsi"/>
    </w:rPr>
  </w:style>
  <w:style w:type="paragraph" w:customStyle="1" w:styleId="2FCC7F0EBFFA421AABB25F0B895C3CB11">
    <w:name w:val="2FCC7F0EBFFA421AABB25F0B895C3CB11"/>
    <w:rsid w:val="00B86F64"/>
    <w:rPr>
      <w:rFonts w:eastAsiaTheme="minorHAnsi"/>
    </w:rPr>
  </w:style>
  <w:style w:type="paragraph" w:customStyle="1" w:styleId="4C9CA3995C4647CC9015A16CE2EB798E1">
    <w:name w:val="4C9CA3995C4647CC9015A16CE2EB798E1"/>
    <w:rsid w:val="00B86F64"/>
    <w:rPr>
      <w:rFonts w:eastAsiaTheme="minorHAnsi"/>
    </w:rPr>
  </w:style>
  <w:style w:type="paragraph" w:customStyle="1" w:styleId="094DF465B4714BBBBD055A5876980F961">
    <w:name w:val="094DF465B4714BBBBD055A5876980F961"/>
    <w:rsid w:val="00B86F64"/>
    <w:rPr>
      <w:rFonts w:eastAsiaTheme="minorHAnsi"/>
    </w:rPr>
  </w:style>
  <w:style w:type="paragraph" w:customStyle="1" w:styleId="03BE8FC3B9B74E86A5E84B96B8629CE91">
    <w:name w:val="03BE8FC3B9B74E86A5E84B96B8629CE91"/>
    <w:rsid w:val="00B86F64"/>
    <w:rPr>
      <w:rFonts w:eastAsiaTheme="minorHAnsi"/>
    </w:rPr>
  </w:style>
  <w:style w:type="paragraph" w:customStyle="1" w:styleId="93F28B16B2A94381B7D61996B6A9CB981">
    <w:name w:val="93F28B16B2A94381B7D61996B6A9CB981"/>
    <w:rsid w:val="00B86F64"/>
    <w:rPr>
      <w:rFonts w:eastAsiaTheme="minorHAnsi"/>
    </w:rPr>
  </w:style>
  <w:style w:type="paragraph" w:customStyle="1" w:styleId="35D1F1B27C0641E9BAB22D443C9799811">
    <w:name w:val="35D1F1B27C0641E9BAB22D443C9799811"/>
    <w:rsid w:val="00B86F64"/>
    <w:rPr>
      <w:rFonts w:eastAsiaTheme="minorHAnsi"/>
    </w:rPr>
  </w:style>
  <w:style w:type="paragraph" w:customStyle="1" w:styleId="233EFBFA48D14D34944438ED74CFBEEC1">
    <w:name w:val="233EFBFA48D14D34944438ED74CFBEEC1"/>
    <w:rsid w:val="00B86F64"/>
    <w:rPr>
      <w:rFonts w:eastAsiaTheme="minorHAnsi"/>
    </w:rPr>
  </w:style>
  <w:style w:type="paragraph" w:customStyle="1" w:styleId="6B18703D13FA46A38ED1827AE80C8B2B1">
    <w:name w:val="6B18703D13FA46A38ED1827AE80C8B2B1"/>
    <w:rsid w:val="00B86F64"/>
    <w:rPr>
      <w:rFonts w:eastAsiaTheme="minorHAnsi"/>
    </w:rPr>
  </w:style>
  <w:style w:type="paragraph" w:customStyle="1" w:styleId="45FC5F68F6A343AB9F9C0DE87004CC751">
    <w:name w:val="45FC5F68F6A343AB9F9C0DE87004CC751"/>
    <w:rsid w:val="00B86F64"/>
    <w:rPr>
      <w:rFonts w:eastAsiaTheme="minorHAnsi"/>
    </w:rPr>
  </w:style>
  <w:style w:type="paragraph" w:customStyle="1" w:styleId="789ACB33789E4E85907BBE930ACF7A901">
    <w:name w:val="789ACB33789E4E85907BBE930ACF7A901"/>
    <w:rsid w:val="00B86F64"/>
    <w:rPr>
      <w:rFonts w:eastAsiaTheme="minorHAnsi"/>
    </w:rPr>
  </w:style>
  <w:style w:type="paragraph" w:customStyle="1" w:styleId="C377E125D02642868B0909154E1F0E301">
    <w:name w:val="C377E125D02642868B0909154E1F0E301"/>
    <w:rsid w:val="00B86F64"/>
    <w:rPr>
      <w:rFonts w:eastAsiaTheme="minorHAnsi"/>
    </w:rPr>
  </w:style>
  <w:style w:type="paragraph" w:customStyle="1" w:styleId="09A671DFF82C4A39A025B34474A2BAD01">
    <w:name w:val="09A671DFF82C4A39A025B34474A2BAD01"/>
    <w:rsid w:val="00B86F64"/>
    <w:rPr>
      <w:rFonts w:eastAsiaTheme="minorHAnsi"/>
    </w:rPr>
  </w:style>
  <w:style w:type="paragraph" w:customStyle="1" w:styleId="2722D69DBA324281B8E2BCB3B76DAD8A1">
    <w:name w:val="2722D69DBA324281B8E2BCB3B76DAD8A1"/>
    <w:rsid w:val="00B86F64"/>
    <w:rPr>
      <w:rFonts w:eastAsiaTheme="minorHAnsi"/>
    </w:rPr>
  </w:style>
  <w:style w:type="paragraph" w:customStyle="1" w:styleId="247A259D67BC4D5EB845A87CE1A269C81">
    <w:name w:val="247A259D67BC4D5EB845A87CE1A269C81"/>
    <w:rsid w:val="00B86F64"/>
    <w:rPr>
      <w:rFonts w:eastAsiaTheme="minorHAnsi"/>
    </w:rPr>
  </w:style>
  <w:style w:type="paragraph" w:customStyle="1" w:styleId="9EDE3BACF73249DE97E040FB3B1DEA0A1">
    <w:name w:val="9EDE3BACF73249DE97E040FB3B1DEA0A1"/>
    <w:rsid w:val="00B86F64"/>
    <w:rPr>
      <w:rFonts w:eastAsiaTheme="minorHAnsi"/>
    </w:rPr>
  </w:style>
  <w:style w:type="paragraph" w:customStyle="1" w:styleId="EB9CE8ADEA2E4963BD6DFE288367861C1">
    <w:name w:val="EB9CE8ADEA2E4963BD6DFE288367861C1"/>
    <w:rsid w:val="00B86F64"/>
    <w:rPr>
      <w:rFonts w:eastAsiaTheme="minorHAnsi"/>
    </w:rPr>
  </w:style>
  <w:style w:type="paragraph" w:customStyle="1" w:styleId="B1E12A220B0640078C3E9F8B9729BA96">
    <w:name w:val="B1E12A220B0640078C3E9F8B9729BA96"/>
    <w:rsid w:val="00B86F64"/>
  </w:style>
  <w:style w:type="paragraph" w:customStyle="1" w:styleId="7307502318784B3DB9991B56091215C7">
    <w:name w:val="7307502318784B3DB9991B56091215C7"/>
    <w:rsid w:val="00B86F64"/>
  </w:style>
  <w:style w:type="paragraph" w:customStyle="1" w:styleId="4FD7D48BC9DA402CBF5F3C703E2A4FB8">
    <w:name w:val="4FD7D48BC9DA402CBF5F3C703E2A4FB8"/>
    <w:rsid w:val="00B86F64"/>
  </w:style>
  <w:style w:type="paragraph" w:customStyle="1" w:styleId="58257A629F90481CBAC92EAEE6147F94">
    <w:name w:val="58257A629F90481CBAC92EAEE6147F94"/>
    <w:rsid w:val="00B86F64"/>
  </w:style>
  <w:style w:type="paragraph" w:customStyle="1" w:styleId="6269DB1F5AFF45A69968BC854778E327">
    <w:name w:val="6269DB1F5AFF45A69968BC854778E327"/>
    <w:rsid w:val="00B86F64"/>
  </w:style>
  <w:style w:type="paragraph" w:customStyle="1" w:styleId="FEE0E2622B8C41EB9B51632AF3DF766C">
    <w:name w:val="FEE0E2622B8C41EB9B51632AF3DF766C"/>
    <w:rsid w:val="00B86F64"/>
  </w:style>
  <w:style w:type="paragraph" w:customStyle="1" w:styleId="4ABA1413A425455EAA5DA052E6D335F4">
    <w:name w:val="4ABA1413A425455EAA5DA052E6D335F4"/>
    <w:rsid w:val="00B86F64"/>
  </w:style>
  <w:style w:type="paragraph" w:customStyle="1" w:styleId="63D6294B77E64E9089D3AAC2410F0CEF">
    <w:name w:val="63D6294B77E64E9089D3AAC2410F0CEF"/>
    <w:rsid w:val="00B86F64"/>
  </w:style>
  <w:style w:type="paragraph" w:customStyle="1" w:styleId="F4D33F404AC74CAB8851A9E51EC4465D">
    <w:name w:val="F4D33F404AC74CAB8851A9E51EC4465D"/>
    <w:rsid w:val="00B86F64"/>
  </w:style>
  <w:style w:type="paragraph" w:customStyle="1" w:styleId="20C046630DF5414C86E36120EB6AE020">
    <w:name w:val="20C046630DF5414C86E36120EB6AE020"/>
    <w:rsid w:val="00B86F64"/>
  </w:style>
  <w:style w:type="paragraph" w:customStyle="1" w:styleId="964367109DE8463FBF153F81C8EA764D">
    <w:name w:val="964367109DE8463FBF153F81C8EA764D"/>
    <w:rsid w:val="00B86F64"/>
  </w:style>
  <w:style w:type="paragraph" w:customStyle="1" w:styleId="94F7F793A85A4BD8B469D016B92E2E6B">
    <w:name w:val="94F7F793A85A4BD8B469D016B92E2E6B"/>
    <w:rsid w:val="00B86F64"/>
  </w:style>
  <w:style w:type="paragraph" w:customStyle="1" w:styleId="AF8F56F3FE1B4F56B3DDB512857075C2">
    <w:name w:val="AF8F56F3FE1B4F56B3DDB512857075C2"/>
    <w:rsid w:val="00B86F64"/>
  </w:style>
  <w:style w:type="paragraph" w:customStyle="1" w:styleId="6C9D65DD9C7341118BC393416AAA58E7">
    <w:name w:val="6C9D65DD9C7341118BC393416AAA58E7"/>
    <w:rsid w:val="00B86F64"/>
  </w:style>
  <w:style w:type="paragraph" w:customStyle="1" w:styleId="B1E3B83E280B4455A34940CEF33CBF72">
    <w:name w:val="B1E3B83E280B4455A34940CEF33CBF72"/>
    <w:rsid w:val="00B86F64"/>
  </w:style>
  <w:style w:type="paragraph" w:customStyle="1" w:styleId="7A5B93B0E213437296F042F36D5622A1">
    <w:name w:val="7A5B93B0E213437296F042F36D5622A1"/>
    <w:rsid w:val="00B86F64"/>
  </w:style>
  <w:style w:type="paragraph" w:customStyle="1" w:styleId="443003C5A3074CD39C633D77A4A348B0">
    <w:name w:val="443003C5A3074CD39C633D77A4A348B0"/>
    <w:rsid w:val="00B86F64"/>
  </w:style>
  <w:style w:type="paragraph" w:customStyle="1" w:styleId="B884D4F735EC42188EFB258882716AB7">
    <w:name w:val="B884D4F735EC42188EFB258882716AB7"/>
    <w:rsid w:val="00B86F64"/>
  </w:style>
  <w:style w:type="paragraph" w:customStyle="1" w:styleId="60B1848E545F46668D8AED9388BBF97A">
    <w:name w:val="60B1848E545F46668D8AED9388BBF97A"/>
    <w:rsid w:val="00B86F64"/>
  </w:style>
  <w:style w:type="paragraph" w:customStyle="1" w:styleId="050499FB277D48B08B13A2649180970A">
    <w:name w:val="050499FB277D48B08B13A2649180970A"/>
    <w:rsid w:val="00B86F64"/>
  </w:style>
  <w:style w:type="paragraph" w:customStyle="1" w:styleId="5CFCF74C8A2A4A26B10D8A6FECA6C222">
    <w:name w:val="5CFCF74C8A2A4A26B10D8A6FECA6C222"/>
    <w:rsid w:val="008A4FC5"/>
  </w:style>
  <w:style w:type="paragraph" w:customStyle="1" w:styleId="4C022FCBA6A34A5B8925679A4B1C0FF6">
    <w:name w:val="4C022FCBA6A34A5B8925679A4B1C0FF6"/>
    <w:rsid w:val="008A4FC5"/>
  </w:style>
  <w:style w:type="paragraph" w:customStyle="1" w:styleId="49B5D546B01A4CE9AC5A19A2EF15031E">
    <w:name w:val="49B5D546B01A4CE9AC5A19A2EF15031E"/>
    <w:rsid w:val="008A4FC5"/>
  </w:style>
  <w:style w:type="paragraph" w:customStyle="1" w:styleId="A1D206C6531A44B793DE043053CE0175">
    <w:name w:val="A1D206C6531A44B793DE043053CE0175"/>
    <w:rsid w:val="008A4FC5"/>
  </w:style>
  <w:style w:type="paragraph" w:customStyle="1" w:styleId="A4C8724A681A447C83562E36765184BC">
    <w:name w:val="A4C8724A681A447C83562E36765184BC"/>
    <w:rsid w:val="008A4FC5"/>
  </w:style>
  <w:style w:type="paragraph" w:customStyle="1" w:styleId="F9DAB02017604A7B88CA070332C4B611">
    <w:name w:val="F9DAB02017604A7B88CA070332C4B611"/>
    <w:rsid w:val="008A4FC5"/>
  </w:style>
  <w:style w:type="paragraph" w:customStyle="1" w:styleId="A718D289B7F54C9D938B432526C9B342">
    <w:name w:val="A718D289B7F54C9D938B432526C9B342"/>
    <w:rsid w:val="008A4FC5"/>
  </w:style>
  <w:style w:type="paragraph" w:customStyle="1" w:styleId="3B9B834B68894BCAA40FEF327B9382DA">
    <w:name w:val="3B9B834B68894BCAA40FEF327B9382DA"/>
    <w:rsid w:val="008A4FC5"/>
  </w:style>
  <w:style w:type="paragraph" w:customStyle="1" w:styleId="6C246579617842E98C821959C504C060">
    <w:name w:val="6C246579617842E98C821959C504C060"/>
    <w:rsid w:val="008A4FC5"/>
  </w:style>
  <w:style w:type="paragraph" w:customStyle="1" w:styleId="C4D0139D74594E0FA19C22FC682692B3">
    <w:name w:val="C4D0139D74594E0FA19C22FC682692B3"/>
    <w:rsid w:val="008A4FC5"/>
  </w:style>
  <w:style w:type="paragraph" w:customStyle="1" w:styleId="AE728D4F942E454CAA27B821066C0603">
    <w:name w:val="AE728D4F942E454CAA27B821066C0603"/>
    <w:rsid w:val="008A4FC5"/>
    <w:rPr>
      <w:rFonts w:eastAsiaTheme="minorHAnsi"/>
    </w:rPr>
  </w:style>
  <w:style w:type="paragraph" w:customStyle="1" w:styleId="D816A92DC1F94CF891F2C8EDD65EAAC35">
    <w:name w:val="D816A92DC1F94CF891F2C8EDD65EAAC35"/>
    <w:rsid w:val="008A4FC5"/>
    <w:rPr>
      <w:rFonts w:eastAsiaTheme="minorHAnsi"/>
    </w:rPr>
  </w:style>
  <w:style w:type="paragraph" w:customStyle="1" w:styleId="31D0A6512B734CDC98470C6668DF12105">
    <w:name w:val="31D0A6512B734CDC98470C6668DF12105"/>
    <w:rsid w:val="008A4FC5"/>
    <w:rPr>
      <w:rFonts w:eastAsiaTheme="minorHAnsi"/>
    </w:rPr>
  </w:style>
  <w:style w:type="paragraph" w:customStyle="1" w:styleId="18903C0126E54453953CD0176F67DE845">
    <w:name w:val="18903C0126E54453953CD0176F67DE845"/>
    <w:rsid w:val="008A4FC5"/>
    <w:rPr>
      <w:rFonts w:eastAsiaTheme="minorHAnsi"/>
    </w:rPr>
  </w:style>
  <w:style w:type="paragraph" w:customStyle="1" w:styleId="E8E55FDDA5B944BC94B734BBA07C0B235">
    <w:name w:val="E8E55FDDA5B944BC94B734BBA07C0B235"/>
    <w:rsid w:val="008A4FC5"/>
    <w:rPr>
      <w:rFonts w:eastAsiaTheme="minorHAnsi"/>
    </w:rPr>
  </w:style>
  <w:style w:type="paragraph" w:customStyle="1" w:styleId="92491ED7E73947B7861297119848F7225">
    <w:name w:val="92491ED7E73947B7861297119848F7225"/>
    <w:rsid w:val="008A4FC5"/>
    <w:rPr>
      <w:rFonts w:eastAsiaTheme="minorHAnsi"/>
    </w:rPr>
  </w:style>
  <w:style w:type="paragraph" w:customStyle="1" w:styleId="217E41009E63459DBB6BB600B6E5A1204">
    <w:name w:val="217E41009E63459DBB6BB600B6E5A1204"/>
    <w:rsid w:val="008A4FC5"/>
    <w:rPr>
      <w:rFonts w:eastAsiaTheme="minorHAnsi"/>
    </w:rPr>
  </w:style>
  <w:style w:type="paragraph" w:customStyle="1" w:styleId="D2BB532966C64310AB4ADB90C99BA1724">
    <w:name w:val="D2BB532966C64310AB4ADB90C99BA1724"/>
    <w:rsid w:val="008A4FC5"/>
    <w:rPr>
      <w:rFonts w:eastAsiaTheme="minorHAnsi"/>
    </w:rPr>
  </w:style>
  <w:style w:type="paragraph" w:customStyle="1" w:styleId="A790EF189A0A4EBABE278225E00583D04">
    <w:name w:val="A790EF189A0A4EBABE278225E00583D04"/>
    <w:rsid w:val="008A4FC5"/>
    <w:rPr>
      <w:rFonts w:eastAsiaTheme="minorHAnsi"/>
    </w:rPr>
  </w:style>
  <w:style w:type="paragraph" w:customStyle="1" w:styleId="8D7BD60434134D83B51572D2DA8F13004">
    <w:name w:val="8D7BD60434134D83B51572D2DA8F13004"/>
    <w:rsid w:val="008A4FC5"/>
    <w:rPr>
      <w:rFonts w:eastAsiaTheme="minorHAnsi"/>
    </w:rPr>
  </w:style>
  <w:style w:type="paragraph" w:customStyle="1" w:styleId="9BBA8C3D3D104C69A49C9D1B8DA998734">
    <w:name w:val="9BBA8C3D3D104C69A49C9D1B8DA998734"/>
    <w:rsid w:val="008A4FC5"/>
    <w:rPr>
      <w:rFonts w:eastAsiaTheme="minorHAnsi"/>
    </w:rPr>
  </w:style>
  <w:style w:type="paragraph" w:customStyle="1" w:styleId="8A92C18D78C14C8C925110B32B54788A3">
    <w:name w:val="8A92C18D78C14C8C925110B32B54788A3"/>
    <w:rsid w:val="008A4FC5"/>
    <w:rPr>
      <w:rFonts w:eastAsiaTheme="minorHAnsi"/>
    </w:rPr>
  </w:style>
  <w:style w:type="paragraph" w:customStyle="1" w:styleId="A37D0B8990264E0D89AF00AF999D7A5B3">
    <w:name w:val="A37D0B8990264E0D89AF00AF999D7A5B3"/>
    <w:rsid w:val="008A4FC5"/>
    <w:rPr>
      <w:rFonts w:eastAsiaTheme="minorHAnsi"/>
    </w:rPr>
  </w:style>
  <w:style w:type="paragraph" w:customStyle="1" w:styleId="5942C1CC689746C5BA95E69CEC7ED7C13">
    <w:name w:val="5942C1CC689746C5BA95E69CEC7ED7C13"/>
    <w:rsid w:val="008A4FC5"/>
    <w:rPr>
      <w:rFonts w:eastAsiaTheme="minorHAnsi"/>
    </w:rPr>
  </w:style>
  <w:style w:type="paragraph" w:customStyle="1" w:styleId="C4C560B109844191A66DA34F5FA20F4F3">
    <w:name w:val="C4C560B109844191A66DA34F5FA20F4F3"/>
    <w:rsid w:val="008A4FC5"/>
    <w:rPr>
      <w:rFonts w:eastAsiaTheme="minorHAnsi"/>
    </w:rPr>
  </w:style>
  <w:style w:type="paragraph" w:customStyle="1" w:styleId="D7B313DC5EB44D0BB9EDFFB99ADFABD03">
    <w:name w:val="D7B313DC5EB44D0BB9EDFFB99ADFABD03"/>
    <w:rsid w:val="008A4FC5"/>
    <w:rPr>
      <w:rFonts w:eastAsiaTheme="minorHAnsi"/>
    </w:rPr>
  </w:style>
  <w:style w:type="paragraph" w:customStyle="1" w:styleId="D3F783D5682F4DE88A790A07749F2E713">
    <w:name w:val="D3F783D5682F4DE88A790A07749F2E713"/>
    <w:rsid w:val="008A4FC5"/>
    <w:rPr>
      <w:rFonts w:eastAsiaTheme="minorHAnsi"/>
    </w:rPr>
  </w:style>
  <w:style w:type="paragraph" w:customStyle="1" w:styleId="96A621D06C8245B3BAF687CB3F7A7F773">
    <w:name w:val="96A621D06C8245B3BAF687CB3F7A7F773"/>
    <w:rsid w:val="008A4FC5"/>
    <w:rPr>
      <w:rFonts w:eastAsiaTheme="minorHAnsi"/>
    </w:rPr>
  </w:style>
  <w:style w:type="paragraph" w:customStyle="1" w:styleId="5F573B96DD024637B312E0BB0E34211D3">
    <w:name w:val="5F573B96DD024637B312E0BB0E34211D3"/>
    <w:rsid w:val="008A4FC5"/>
    <w:rPr>
      <w:rFonts w:eastAsiaTheme="minorHAnsi"/>
    </w:rPr>
  </w:style>
  <w:style w:type="paragraph" w:customStyle="1" w:styleId="42A71DFC52A544EB939E9AC58899DE5E3">
    <w:name w:val="42A71DFC52A544EB939E9AC58899DE5E3"/>
    <w:rsid w:val="008A4FC5"/>
    <w:rPr>
      <w:rFonts w:eastAsiaTheme="minorHAnsi"/>
    </w:rPr>
  </w:style>
  <w:style w:type="paragraph" w:customStyle="1" w:styleId="ECF903B7992346A0BE492DF230707C173">
    <w:name w:val="ECF903B7992346A0BE492DF230707C173"/>
    <w:rsid w:val="008A4FC5"/>
    <w:rPr>
      <w:rFonts w:eastAsiaTheme="minorHAnsi"/>
    </w:rPr>
  </w:style>
  <w:style w:type="paragraph" w:customStyle="1" w:styleId="B1E12A220B0640078C3E9F8B9729BA961">
    <w:name w:val="B1E12A220B0640078C3E9F8B9729BA961"/>
    <w:rsid w:val="008A4FC5"/>
    <w:rPr>
      <w:rFonts w:eastAsiaTheme="minorHAnsi"/>
    </w:rPr>
  </w:style>
  <w:style w:type="paragraph" w:customStyle="1" w:styleId="7307502318784B3DB9991B56091215C71">
    <w:name w:val="7307502318784B3DB9991B56091215C71"/>
    <w:rsid w:val="008A4FC5"/>
    <w:rPr>
      <w:rFonts w:eastAsiaTheme="minorHAnsi"/>
    </w:rPr>
  </w:style>
  <w:style w:type="paragraph" w:customStyle="1" w:styleId="4FD7D48BC9DA402CBF5F3C703E2A4FB81">
    <w:name w:val="4FD7D48BC9DA402CBF5F3C703E2A4FB81"/>
    <w:rsid w:val="008A4FC5"/>
    <w:rPr>
      <w:rFonts w:eastAsiaTheme="minorHAnsi"/>
    </w:rPr>
  </w:style>
  <w:style w:type="paragraph" w:customStyle="1" w:styleId="58257A629F90481CBAC92EAEE6147F941">
    <w:name w:val="58257A629F90481CBAC92EAEE6147F941"/>
    <w:rsid w:val="008A4FC5"/>
    <w:rPr>
      <w:rFonts w:eastAsiaTheme="minorHAnsi"/>
    </w:rPr>
  </w:style>
  <w:style w:type="paragraph" w:customStyle="1" w:styleId="6269DB1F5AFF45A69968BC854778E3271">
    <w:name w:val="6269DB1F5AFF45A69968BC854778E3271"/>
    <w:rsid w:val="008A4FC5"/>
    <w:rPr>
      <w:rFonts w:eastAsiaTheme="minorHAnsi"/>
    </w:rPr>
  </w:style>
  <w:style w:type="paragraph" w:customStyle="1" w:styleId="84C62D019D8544F5A84517D1597E15233">
    <w:name w:val="84C62D019D8544F5A84517D1597E15233"/>
    <w:rsid w:val="008A4FC5"/>
    <w:rPr>
      <w:rFonts w:eastAsiaTheme="minorHAnsi"/>
    </w:rPr>
  </w:style>
  <w:style w:type="paragraph" w:customStyle="1" w:styleId="DDDA8E60EC4D4EF98AA5C15BAFC4AA323">
    <w:name w:val="DDDA8E60EC4D4EF98AA5C15BAFC4AA323"/>
    <w:rsid w:val="008A4FC5"/>
    <w:rPr>
      <w:rFonts w:eastAsiaTheme="minorHAnsi"/>
    </w:rPr>
  </w:style>
  <w:style w:type="paragraph" w:customStyle="1" w:styleId="D338B1A42C864DE785EA6BED2B42BD013">
    <w:name w:val="D338B1A42C864DE785EA6BED2B42BD013"/>
    <w:rsid w:val="008A4FC5"/>
    <w:rPr>
      <w:rFonts w:eastAsiaTheme="minorHAnsi"/>
    </w:rPr>
  </w:style>
  <w:style w:type="paragraph" w:customStyle="1" w:styleId="4FF8AE58A2B845E4B46DC2BF399AE9D93">
    <w:name w:val="4FF8AE58A2B845E4B46DC2BF399AE9D93"/>
    <w:rsid w:val="008A4FC5"/>
    <w:rPr>
      <w:rFonts w:eastAsiaTheme="minorHAnsi"/>
    </w:rPr>
  </w:style>
  <w:style w:type="paragraph" w:customStyle="1" w:styleId="65C3EDD317F44B17B5D3925A3D84FD3A3">
    <w:name w:val="65C3EDD317F44B17B5D3925A3D84FD3A3"/>
    <w:rsid w:val="008A4FC5"/>
    <w:rPr>
      <w:rFonts w:eastAsiaTheme="minorHAnsi"/>
    </w:rPr>
  </w:style>
  <w:style w:type="paragraph" w:customStyle="1" w:styleId="918F28C9578547378ED30ECA41FA388C2">
    <w:name w:val="918F28C9578547378ED30ECA41FA388C2"/>
    <w:rsid w:val="008A4FC5"/>
    <w:rPr>
      <w:rFonts w:eastAsiaTheme="minorHAnsi"/>
    </w:rPr>
  </w:style>
  <w:style w:type="paragraph" w:customStyle="1" w:styleId="98F4770A86CA43249B853E8BFFE3AEFA2">
    <w:name w:val="98F4770A86CA43249B853E8BFFE3AEFA2"/>
    <w:rsid w:val="008A4FC5"/>
    <w:rPr>
      <w:rFonts w:eastAsiaTheme="minorHAnsi"/>
    </w:rPr>
  </w:style>
  <w:style w:type="paragraph" w:customStyle="1" w:styleId="16115670A50E45EDA3CDEE820C9403352">
    <w:name w:val="16115670A50E45EDA3CDEE820C9403352"/>
    <w:rsid w:val="008A4FC5"/>
    <w:rPr>
      <w:rFonts w:eastAsiaTheme="minorHAnsi"/>
    </w:rPr>
  </w:style>
  <w:style w:type="paragraph" w:customStyle="1" w:styleId="AACEBF6492964645B379B8E3D0DE48212">
    <w:name w:val="AACEBF6492964645B379B8E3D0DE48212"/>
    <w:rsid w:val="008A4FC5"/>
    <w:rPr>
      <w:rFonts w:eastAsiaTheme="minorHAnsi"/>
    </w:rPr>
  </w:style>
  <w:style w:type="paragraph" w:customStyle="1" w:styleId="F9B62938A5C74F01A4DBEFACA9AC2A412">
    <w:name w:val="F9B62938A5C74F01A4DBEFACA9AC2A412"/>
    <w:rsid w:val="008A4FC5"/>
    <w:rPr>
      <w:rFonts w:eastAsiaTheme="minorHAnsi"/>
    </w:rPr>
  </w:style>
  <w:style w:type="paragraph" w:customStyle="1" w:styleId="5CFCF74C8A2A4A26B10D8A6FECA6C2221">
    <w:name w:val="5CFCF74C8A2A4A26B10D8A6FECA6C2221"/>
    <w:rsid w:val="008A4FC5"/>
    <w:rPr>
      <w:rFonts w:eastAsiaTheme="minorHAnsi"/>
    </w:rPr>
  </w:style>
  <w:style w:type="paragraph" w:customStyle="1" w:styleId="4C022FCBA6A34A5B8925679A4B1C0FF61">
    <w:name w:val="4C022FCBA6A34A5B8925679A4B1C0FF61"/>
    <w:rsid w:val="008A4FC5"/>
    <w:rPr>
      <w:rFonts w:eastAsiaTheme="minorHAnsi"/>
    </w:rPr>
  </w:style>
  <w:style w:type="paragraph" w:customStyle="1" w:styleId="49B5D546B01A4CE9AC5A19A2EF15031E1">
    <w:name w:val="49B5D546B01A4CE9AC5A19A2EF15031E1"/>
    <w:rsid w:val="008A4FC5"/>
    <w:rPr>
      <w:rFonts w:eastAsiaTheme="minorHAnsi"/>
    </w:rPr>
  </w:style>
  <w:style w:type="paragraph" w:customStyle="1" w:styleId="A1D206C6531A44B793DE043053CE01751">
    <w:name w:val="A1D206C6531A44B793DE043053CE01751"/>
    <w:rsid w:val="008A4FC5"/>
    <w:rPr>
      <w:rFonts w:eastAsiaTheme="minorHAnsi"/>
    </w:rPr>
  </w:style>
  <w:style w:type="paragraph" w:customStyle="1" w:styleId="A4C8724A681A447C83562E36765184BC1">
    <w:name w:val="A4C8724A681A447C83562E36765184BC1"/>
    <w:rsid w:val="008A4FC5"/>
    <w:rPr>
      <w:rFonts w:eastAsiaTheme="minorHAnsi"/>
    </w:rPr>
  </w:style>
  <w:style w:type="paragraph" w:customStyle="1" w:styleId="C99C231BA9F3453B91EA91F703DF62E43">
    <w:name w:val="C99C231BA9F3453B91EA91F703DF62E43"/>
    <w:rsid w:val="008A4FC5"/>
    <w:rPr>
      <w:rFonts w:eastAsiaTheme="minorHAnsi"/>
    </w:rPr>
  </w:style>
  <w:style w:type="paragraph" w:customStyle="1" w:styleId="4780282EB2A748CDB9A8D09836EBC7463">
    <w:name w:val="4780282EB2A748CDB9A8D09836EBC7463"/>
    <w:rsid w:val="008A4FC5"/>
    <w:rPr>
      <w:rFonts w:eastAsiaTheme="minorHAnsi"/>
    </w:rPr>
  </w:style>
  <w:style w:type="paragraph" w:customStyle="1" w:styleId="96575BEB313549C5B98E396C793D5C073">
    <w:name w:val="96575BEB313549C5B98E396C793D5C073"/>
    <w:rsid w:val="008A4FC5"/>
    <w:rPr>
      <w:rFonts w:eastAsiaTheme="minorHAnsi"/>
    </w:rPr>
  </w:style>
  <w:style w:type="paragraph" w:customStyle="1" w:styleId="BD0A8A07CD87446FB8C60B8C5DB8E65D3">
    <w:name w:val="BD0A8A07CD87446FB8C60B8C5DB8E65D3"/>
    <w:rsid w:val="008A4FC5"/>
    <w:rPr>
      <w:rFonts w:eastAsiaTheme="minorHAnsi"/>
    </w:rPr>
  </w:style>
  <w:style w:type="paragraph" w:customStyle="1" w:styleId="80399188381043C2BA2B581C374E084D3">
    <w:name w:val="80399188381043C2BA2B581C374E084D3"/>
    <w:rsid w:val="008A4FC5"/>
    <w:rPr>
      <w:rFonts w:eastAsiaTheme="minorHAnsi"/>
    </w:rPr>
  </w:style>
  <w:style w:type="paragraph" w:customStyle="1" w:styleId="FEE0E2622B8C41EB9B51632AF3DF766C1">
    <w:name w:val="FEE0E2622B8C41EB9B51632AF3DF766C1"/>
    <w:rsid w:val="008A4FC5"/>
    <w:rPr>
      <w:rFonts w:eastAsiaTheme="minorHAnsi"/>
    </w:rPr>
  </w:style>
  <w:style w:type="paragraph" w:customStyle="1" w:styleId="4ABA1413A425455EAA5DA052E6D335F41">
    <w:name w:val="4ABA1413A425455EAA5DA052E6D335F41"/>
    <w:rsid w:val="008A4FC5"/>
    <w:rPr>
      <w:rFonts w:eastAsiaTheme="minorHAnsi"/>
    </w:rPr>
  </w:style>
  <w:style w:type="paragraph" w:customStyle="1" w:styleId="63D6294B77E64E9089D3AAC2410F0CEF1">
    <w:name w:val="63D6294B77E64E9089D3AAC2410F0CEF1"/>
    <w:rsid w:val="008A4FC5"/>
    <w:rPr>
      <w:rFonts w:eastAsiaTheme="minorHAnsi"/>
    </w:rPr>
  </w:style>
  <w:style w:type="paragraph" w:customStyle="1" w:styleId="F4D33F404AC74CAB8851A9E51EC4465D1">
    <w:name w:val="F4D33F404AC74CAB8851A9E51EC4465D1"/>
    <w:rsid w:val="008A4FC5"/>
    <w:rPr>
      <w:rFonts w:eastAsiaTheme="minorHAnsi"/>
    </w:rPr>
  </w:style>
  <w:style w:type="paragraph" w:customStyle="1" w:styleId="20C046630DF5414C86E36120EB6AE0201">
    <w:name w:val="20C046630DF5414C86E36120EB6AE0201"/>
    <w:rsid w:val="008A4FC5"/>
    <w:rPr>
      <w:rFonts w:eastAsiaTheme="minorHAnsi"/>
    </w:rPr>
  </w:style>
  <w:style w:type="paragraph" w:customStyle="1" w:styleId="2192063F0B9C438D862DAC6D8AFBA27F2">
    <w:name w:val="2192063F0B9C438D862DAC6D8AFBA27F2"/>
    <w:rsid w:val="008A4FC5"/>
    <w:rPr>
      <w:rFonts w:eastAsiaTheme="minorHAnsi"/>
    </w:rPr>
  </w:style>
  <w:style w:type="paragraph" w:customStyle="1" w:styleId="226A09668315438198CB8D09A4CC51342">
    <w:name w:val="226A09668315438198CB8D09A4CC51342"/>
    <w:rsid w:val="008A4FC5"/>
    <w:rPr>
      <w:rFonts w:eastAsiaTheme="minorHAnsi"/>
    </w:rPr>
  </w:style>
  <w:style w:type="paragraph" w:customStyle="1" w:styleId="62F51C8F206F4C1BB0D3FFD0855A9E6F2">
    <w:name w:val="62F51C8F206F4C1BB0D3FFD0855A9E6F2"/>
    <w:rsid w:val="008A4FC5"/>
    <w:rPr>
      <w:rFonts w:eastAsiaTheme="minorHAnsi"/>
    </w:rPr>
  </w:style>
  <w:style w:type="paragraph" w:customStyle="1" w:styleId="3CA6167072D14B7DAFBEA6186E8BAA292">
    <w:name w:val="3CA6167072D14B7DAFBEA6186E8BAA292"/>
    <w:rsid w:val="008A4FC5"/>
    <w:rPr>
      <w:rFonts w:eastAsiaTheme="minorHAnsi"/>
    </w:rPr>
  </w:style>
  <w:style w:type="paragraph" w:customStyle="1" w:styleId="C32F834754BD4DE29F49F64DC12962792">
    <w:name w:val="C32F834754BD4DE29F49F64DC12962792"/>
    <w:rsid w:val="008A4FC5"/>
    <w:rPr>
      <w:rFonts w:eastAsiaTheme="minorHAnsi"/>
    </w:rPr>
  </w:style>
  <w:style w:type="paragraph" w:customStyle="1" w:styleId="C4805ED3943D4490BFBE91EEF536016A2">
    <w:name w:val="C4805ED3943D4490BFBE91EEF536016A2"/>
    <w:rsid w:val="008A4FC5"/>
    <w:rPr>
      <w:rFonts w:eastAsiaTheme="minorHAnsi"/>
    </w:rPr>
  </w:style>
  <w:style w:type="paragraph" w:customStyle="1" w:styleId="8B8CB424CE3F4C0797F45CBC9D8830A62">
    <w:name w:val="8B8CB424CE3F4C0797F45CBC9D8830A62"/>
    <w:rsid w:val="008A4FC5"/>
    <w:rPr>
      <w:rFonts w:eastAsiaTheme="minorHAnsi"/>
    </w:rPr>
  </w:style>
  <w:style w:type="paragraph" w:customStyle="1" w:styleId="CDD77899D5DC40A8AE51E04BEFA451322">
    <w:name w:val="CDD77899D5DC40A8AE51E04BEFA451322"/>
    <w:rsid w:val="008A4FC5"/>
    <w:rPr>
      <w:rFonts w:eastAsiaTheme="minorHAnsi"/>
    </w:rPr>
  </w:style>
  <w:style w:type="paragraph" w:customStyle="1" w:styleId="D15AFCA303F240F09E9E9E9E84214A842">
    <w:name w:val="D15AFCA303F240F09E9E9E9E84214A842"/>
    <w:rsid w:val="008A4FC5"/>
    <w:rPr>
      <w:rFonts w:eastAsiaTheme="minorHAnsi"/>
    </w:rPr>
  </w:style>
  <w:style w:type="paragraph" w:customStyle="1" w:styleId="2F12C0BB98D948AD9E01740DAE876BAE2">
    <w:name w:val="2F12C0BB98D948AD9E01740DAE876BAE2"/>
    <w:rsid w:val="008A4FC5"/>
    <w:rPr>
      <w:rFonts w:eastAsiaTheme="minorHAnsi"/>
    </w:rPr>
  </w:style>
  <w:style w:type="paragraph" w:customStyle="1" w:styleId="813F3DCC5C9E441996B7A454924E4DF52">
    <w:name w:val="813F3DCC5C9E441996B7A454924E4DF52"/>
    <w:rsid w:val="008A4FC5"/>
    <w:rPr>
      <w:rFonts w:eastAsiaTheme="minorHAnsi"/>
    </w:rPr>
  </w:style>
  <w:style w:type="paragraph" w:customStyle="1" w:styleId="1A8CADCE55694B0789D149091F16F4222">
    <w:name w:val="1A8CADCE55694B0789D149091F16F4222"/>
    <w:rsid w:val="008A4FC5"/>
    <w:rPr>
      <w:rFonts w:eastAsiaTheme="minorHAnsi"/>
    </w:rPr>
  </w:style>
  <w:style w:type="paragraph" w:customStyle="1" w:styleId="53CBE6FF370B498E9E6C5F7435D8AB882">
    <w:name w:val="53CBE6FF370B498E9E6C5F7435D8AB882"/>
    <w:rsid w:val="008A4FC5"/>
    <w:rPr>
      <w:rFonts w:eastAsiaTheme="minorHAnsi"/>
    </w:rPr>
  </w:style>
  <w:style w:type="paragraph" w:customStyle="1" w:styleId="DAFBBDEFA34F478EB76E8848F7680D662">
    <w:name w:val="DAFBBDEFA34F478EB76E8848F7680D662"/>
    <w:rsid w:val="008A4FC5"/>
    <w:rPr>
      <w:rFonts w:eastAsiaTheme="minorHAnsi"/>
    </w:rPr>
  </w:style>
  <w:style w:type="paragraph" w:customStyle="1" w:styleId="CFAFE5C8123647E1BDD38D385561E5842">
    <w:name w:val="CFAFE5C8123647E1BDD38D385561E5842"/>
    <w:rsid w:val="008A4FC5"/>
    <w:rPr>
      <w:rFonts w:eastAsiaTheme="minorHAnsi"/>
    </w:rPr>
  </w:style>
  <w:style w:type="paragraph" w:customStyle="1" w:styleId="BA2C1A0E72894A67B23D675DE91AD1082">
    <w:name w:val="BA2C1A0E72894A67B23D675DE91AD1082"/>
    <w:rsid w:val="008A4FC5"/>
    <w:rPr>
      <w:rFonts w:eastAsiaTheme="minorHAnsi"/>
    </w:rPr>
  </w:style>
  <w:style w:type="paragraph" w:customStyle="1" w:styleId="BE22ACCE4EFE438EACFA35AA3079657C2">
    <w:name w:val="BE22ACCE4EFE438EACFA35AA3079657C2"/>
    <w:rsid w:val="008A4FC5"/>
    <w:rPr>
      <w:rFonts w:eastAsiaTheme="minorHAnsi"/>
    </w:rPr>
  </w:style>
  <w:style w:type="paragraph" w:customStyle="1" w:styleId="BAD73DC9B6BA4BAE8B047DBEFF1321B82">
    <w:name w:val="BAD73DC9B6BA4BAE8B047DBEFF1321B82"/>
    <w:rsid w:val="008A4FC5"/>
    <w:rPr>
      <w:rFonts w:eastAsiaTheme="minorHAnsi"/>
    </w:rPr>
  </w:style>
  <w:style w:type="paragraph" w:customStyle="1" w:styleId="28313251CDBF479A8E49A5EC7B21E26D2">
    <w:name w:val="28313251CDBF479A8E49A5EC7B21E26D2"/>
    <w:rsid w:val="008A4FC5"/>
    <w:rPr>
      <w:rFonts w:eastAsiaTheme="minorHAnsi"/>
    </w:rPr>
  </w:style>
  <w:style w:type="paragraph" w:customStyle="1" w:styleId="03CE89D2F0F6497E913877B8F12BBE2B2">
    <w:name w:val="03CE89D2F0F6497E913877B8F12BBE2B2"/>
    <w:rsid w:val="008A4FC5"/>
    <w:rPr>
      <w:rFonts w:eastAsiaTheme="minorHAnsi"/>
    </w:rPr>
  </w:style>
  <w:style w:type="paragraph" w:customStyle="1" w:styleId="964367109DE8463FBF153F81C8EA764D1">
    <w:name w:val="964367109DE8463FBF153F81C8EA764D1"/>
    <w:rsid w:val="008A4FC5"/>
    <w:rPr>
      <w:rFonts w:eastAsiaTheme="minorHAnsi"/>
    </w:rPr>
  </w:style>
  <w:style w:type="paragraph" w:customStyle="1" w:styleId="94F7F793A85A4BD8B469D016B92E2E6B1">
    <w:name w:val="94F7F793A85A4BD8B469D016B92E2E6B1"/>
    <w:rsid w:val="008A4FC5"/>
    <w:rPr>
      <w:rFonts w:eastAsiaTheme="minorHAnsi"/>
    </w:rPr>
  </w:style>
  <w:style w:type="paragraph" w:customStyle="1" w:styleId="AF8F56F3FE1B4F56B3DDB512857075C21">
    <w:name w:val="AF8F56F3FE1B4F56B3DDB512857075C21"/>
    <w:rsid w:val="008A4FC5"/>
    <w:rPr>
      <w:rFonts w:eastAsiaTheme="minorHAnsi"/>
    </w:rPr>
  </w:style>
  <w:style w:type="paragraph" w:customStyle="1" w:styleId="6C9D65DD9C7341118BC393416AAA58E71">
    <w:name w:val="6C9D65DD9C7341118BC393416AAA58E71"/>
    <w:rsid w:val="008A4FC5"/>
    <w:rPr>
      <w:rFonts w:eastAsiaTheme="minorHAnsi"/>
    </w:rPr>
  </w:style>
  <w:style w:type="paragraph" w:customStyle="1" w:styleId="B1E3B83E280B4455A34940CEF33CBF721">
    <w:name w:val="B1E3B83E280B4455A34940CEF33CBF721"/>
    <w:rsid w:val="008A4FC5"/>
    <w:rPr>
      <w:rFonts w:eastAsiaTheme="minorHAnsi"/>
    </w:rPr>
  </w:style>
  <w:style w:type="paragraph" w:customStyle="1" w:styleId="4C9CA3995C4647CC9015A16CE2EB798E2">
    <w:name w:val="4C9CA3995C4647CC9015A16CE2EB798E2"/>
    <w:rsid w:val="008A4FC5"/>
    <w:rPr>
      <w:rFonts w:eastAsiaTheme="minorHAnsi"/>
    </w:rPr>
  </w:style>
  <w:style w:type="paragraph" w:customStyle="1" w:styleId="094DF465B4714BBBBD055A5876980F962">
    <w:name w:val="094DF465B4714BBBBD055A5876980F962"/>
    <w:rsid w:val="008A4FC5"/>
    <w:rPr>
      <w:rFonts w:eastAsiaTheme="minorHAnsi"/>
    </w:rPr>
  </w:style>
  <w:style w:type="paragraph" w:customStyle="1" w:styleId="03BE8FC3B9B74E86A5E84B96B8629CE92">
    <w:name w:val="03BE8FC3B9B74E86A5E84B96B8629CE92"/>
    <w:rsid w:val="008A4FC5"/>
    <w:rPr>
      <w:rFonts w:eastAsiaTheme="minorHAnsi"/>
    </w:rPr>
  </w:style>
  <w:style w:type="paragraph" w:customStyle="1" w:styleId="93F28B16B2A94381B7D61996B6A9CB982">
    <w:name w:val="93F28B16B2A94381B7D61996B6A9CB982"/>
    <w:rsid w:val="008A4FC5"/>
    <w:rPr>
      <w:rFonts w:eastAsiaTheme="minorHAnsi"/>
    </w:rPr>
  </w:style>
  <w:style w:type="paragraph" w:customStyle="1" w:styleId="35D1F1B27C0641E9BAB22D443C9799812">
    <w:name w:val="35D1F1B27C0641E9BAB22D443C9799812"/>
    <w:rsid w:val="008A4FC5"/>
    <w:rPr>
      <w:rFonts w:eastAsiaTheme="minorHAnsi"/>
    </w:rPr>
  </w:style>
  <w:style w:type="paragraph" w:customStyle="1" w:styleId="F9DAB02017604A7B88CA070332C4B6111">
    <w:name w:val="F9DAB02017604A7B88CA070332C4B6111"/>
    <w:rsid w:val="008A4FC5"/>
    <w:rPr>
      <w:rFonts w:eastAsiaTheme="minorHAnsi"/>
    </w:rPr>
  </w:style>
  <w:style w:type="paragraph" w:customStyle="1" w:styleId="A718D289B7F54C9D938B432526C9B3421">
    <w:name w:val="A718D289B7F54C9D938B432526C9B3421"/>
    <w:rsid w:val="008A4FC5"/>
    <w:rPr>
      <w:rFonts w:eastAsiaTheme="minorHAnsi"/>
    </w:rPr>
  </w:style>
  <w:style w:type="paragraph" w:customStyle="1" w:styleId="3B9B834B68894BCAA40FEF327B9382DA1">
    <w:name w:val="3B9B834B68894BCAA40FEF327B9382DA1"/>
    <w:rsid w:val="008A4FC5"/>
    <w:rPr>
      <w:rFonts w:eastAsiaTheme="minorHAnsi"/>
    </w:rPr>
  </w:style>
  <w:style w:type="paragraph" w:customStyle="1" w:styleId="6C246579617842E98C821959C504C0601">
    <w:name w:val="6C246579617842E98C821959C504C0601"/>
    <w:rsid w:val="008A4FC5"/>
    <w:rPr>
      <w:rFonts w:eastAsiaTheme="minorHAnsi"/>
    </w:rPr>
  </w:style>
  <w:style w:type="paragraph" w:customStyle="1" w:styleId="C4D0139D74594E0FA19C22FC682692B31">
    <w:name w:val="C4D0139D74594E0FA19C22FC682692B31"/>
    <w:rsid w:val="008A4FC5"/>
    <w:rPr>
      <w:rFonts w:eastAsiaTheme="minorHAnsi"/>
    </w:rPr>
  </w:style>
  <w:style w:type="paragraph" w:customStyle="1" w:styleId="233EFBFA48D14D34944438ED74CFBEEC2">
    <w:name w:val="233EFBFA48D14D34944438ED74CFBEEC2"/>
    <w:rsid w:val="008A4FC5"/>
    <w:rPr>
      <w:rFonts w:eastAsiaTheme="minorHAnsi"/>
    </w:rPr>
  </w:style>
  <w:style w:type="paragraph" w:customStyle="1" w:styleId="6B18703D13FA46A38ED1827AE80C8B2B2">
    <w:name w:val="6B18703D13FA46A38ED1827AE80C8B2B2"/>
    <w:rsid w:val="008A4FC5"/>
    <w:rPr>
      <w:rFonts w:eastAsiaTheme="minorHAnsi"/>
    </w:rPr>
  </w:style>
  <w:style w:type="paragraph" w:customStyle="1" w:styleId="45FC5F68F6A343AB9F9C0DE87004CC752">
    <w:name w:val="45FC5F68F6A343AB9F9C0DE87004CC752"/>
    <w:rsid w:val="008A4FC5"/>
    <w:rPr>
      <w:rFonts w:eastAsiaTheme="minorHAnsi"/>
    </w:rPr>
  </w:style>
  <w:style w:type="paragraph" w:customStyle="1" w:styleId="789ACB33789E4E85907BBE930ACF7A902">
    <w:name w:val="789ACB33789E4E85907BBE930ACF7A902"/>
    <w:rsid w:val="008A4FC5"/>
    <w:rPr>
      <w:rFonts w:eastAsiaTheme="minorHAnsi"/>
    </w:rPr>
  </w:style>
  <w:style w:type="paragraph" w:customStyle="1" w:styleId="C377E125D02642868B0909154E1F0E302">
    <w:name w:val="C377E125D02642868B0909154E1F0E302"/>
    <w:rsid w:val="008A4FC5"/>
    <w:rPr>
      <w:rFonts w:eastAsiaTheme="minorHAnsi"/>
    </w:rPr>
  </w:style>
  <w:style w:type="paragraph" w:customStyle="1" w:styleId="7A5B93B0E213437296F042F36D5622A11">
    <w:name w:val="7A5B93B0E213437296F042F36D5622A11"/>
    <w:rsid w:val="008A4FC5"/>
    <w:rPr>
      <w:rFonts w:eastAsiaTheme="minorHAnsi"/>
    </w:rPr>
  </w:style>
  <w:style w:type="paragraph" w:customStyle="1" w:styleId="443003C5A3074CD39C633D77A4A348B01">
    <w:name w:val="443003C5A3074CD39C633D77A4A348B01"/>
    <w:rsid w:val="008A4FC5"/>
    <w:rPr>
      <w:rFonts w:eastAsiaTheme="minorHAnsi"/>
    </w:rPr>
  </w:style>
  <w:style w:type="paragraph" w:customStyle="1" w:styleId="B884D4F735EC42188EFB258882716AB71">
    <w:name w:val="B884D4F735EC42188EFB258882716AB71"/>
    <w:rsid w:val="008A4FC5"/>
    <w:rPr>
      <w:rFonts w:eastAsiaTheme="minorHAnsi"/>
    </w:rPr>
  </w:style>
  <w:style w:type="paragraph" w:customStyle="1" w:styleId="60B1848E545F46668D8AED9388BBF97A1">
    <w:name w:val="60B1848E545F46668D8AED9388BBF97A1"/>
    <w:rsid w:val="008A4FC5"/>
    <w:rPr>
      <w:rFonts w:eastAsiaTheme="minorHAnsi"/>
    </w:rPr>
  </w:style>
  <w:style w:type="paragraph" w:customStyle="1" w:styleId="050499FB277D48B08B13A2649180970A1">
    <w:name w:val="050499FB277D48B08B13A2649180970A1"/>
    <w:rsid w:val="008A4FC5"/>
    <w:rPr>
      <w:rFonts w:eastAsiaTheme="minorHAnsi"/>
    </w:rPr>
  </w:style>
  <w:style w:type="paragraph" w:customStyle="1" w:styleId="9E28CD3FFC9943C69F25C8F1CAD57CFD">
    <w:name w:val="9E28CD3FFC9943C69F25C8F1CAD57CFD"/>
    <w:rsid w:val="008A4FC5"/>
  </w:style>
  <w:style w:type="paragraph" w:customStyle="1" w:styleId="27961546C23B4A75AFE183819DDFF338">
    <w:name w:val="27961546C23B4A75AFE183819DDFF338"/>
    <w:rsid w:val="008A4FC5"/>
  </w:style>
  <w:style w:type="paragraph" w:customStyle="1" w:styleId="DE612AFA330444A5A895DE4F529DC17F">
    <w:name w:val="DE612AFA330444A5A895DE4F529DC17F"/>
    <w:rsid w:val="008A4FC5"/>
  </w:style>
  <w:style w:type="paragraph" w:customStyle="1" w:styleId="856149DA2D5C4ABFBBCFFB2013625209">
    <w:name w:val="856149DA2D5C4ABFBBCFFB2013625209"/>
    <w:rsid w:val="008A4FC5"/>
  </w:style>
  <w:style w:type="paragraph" w:customStyle="1" w:styleId="6A7C62D0730F4AF894611962463D9006">
    <w:name w:val="6A7C62D0730F4AF894611962463D9006"/>
    <w:rsid w:val="008A4FC5"/>
  </w:style>
  <w:style w:type="paragraph" w:customStyle="1" w:styleId="60DC189B251F4D91A90E593184A359BA">
    <w:name w:val="60DC189B251F4D91A90E593184A359BA"/>
    <w:rsid w:val="008A4FC5"/>
  </w:style>
  <w:style w:type="paragraph" w:customStyle="1" w:styleId="F658CEE48FAA40F9AA8D904A134877B9">
    <w:name w:val="F658CEE48FAA40F9AA8D904A134877B9"/>
    <w:rsid w:val="008A4FC5"/>
  </w:style>
  <w:style w:type="paragraph" w:customStyle="1" w:styleId="3CB397A4B9054C339E8876DB0248DB08">
    <w:name w:val="3CB397A4B9054C339E8876DB0248DB08"/>
    <w:rsid w:val="008A4FC5"/>
  </w:style>
  <w:style w:type="paragraph" w:customStyle="1" w:styleId="ECA18AEE556044889EF3E0FDBA478825">
    <w:name w:val="ECA18AEE556044889EF3E0FDBA478825"/>
    <w:rsid w:val="008A4FC5"/>
  </w:style>
  <w:style w:type="paragraph" w:customStyle="1" w:styleId="D3E21B9C3031452ABE140C0C89582BB8">
    <w:name w:val="D3E21B9C3031452ABE140C0C89582BB8"/>
    <w:rsid w:val="008A4FC5"/>
  </w:style>
  <w:style w:type="paragraph" w:customStyle="1" w:styleId="B98B416DC23C4C23A6C17FC167CB323D">
    <w:name w:val="B98B416DC23C4C23A6C17FC167CB323D"/>
    <w:rsid w:val="008A4FC5"/>
  </w:style>
  <w:style w:type="paragraph" w:customStyle="1" w:styleId="4666084E00E34BDE8ED96F7EA8F6AE57">
    <w:name w:val="4666084E00E34BDE8ED96F7EA8F6AE57"/>
    <w:rsid w:val="008A4FC5"/>
  </w:style>
  <w:style w:type="paragraph" w:customStyle="1" w:styleId="844D4768251542138CAC6A9BA6946AA0">
    <w:name w:val="844D4768251542138CAC6A9BA6946AA0"/>
    <w:rsid w:val="008A4FC5"/>
  </w:style>
  <w:style w:type="paragraph" w:customStyle="1" w:styleId="6B0FBB5A77644C32BB9B838BF20D5BCC">
    <w:name w:val="6B0FBB5A77644C32BB9B838BF20D5BCC"/>
    <w:rsid w:val="008A4FC5"/>
  </w:style>
  <w:style w:type="paragraph" w:customStyle="1" w:styleId="3EC819C85E2A4517ADD8F4505FA19FEC">
    <w:name w:val="3EC819C85E2A4517ADD8F4505FA19FEC"/>
    <w:rsid w:val="008A4FC5"/>
  </w:style>
  <w:style w:type="paragraph" w:customStyle="1" w:styleId="C05315438A8C4050A588C8850A9D2520">
    <w:name w:val="C05315438A8C4050A588C8850A9D2520"/>
    <w:rsid w:val="008A4FC5"/>
  </w:style>
  <w:style w:type="paragraph" w:customStyle="1" w:styleId="0B16030F662D4D0989BE73750354B07A">
    <w:name w:val="0B16030F662D4D0989BE73750354B07A"/>
    <w:rsid w:val="008A4FC5"/>
  </w:style>
  <w:style w:type="paragraph" w:customStyle="1" w:styleId="88280EC5F0DF4D74869FE4F8AE998BE2">
    <w:name w:val="88280EC5F0DF4D74869FE4F8AE998BE2"/>
    <w:rsid w:val="008A4FC5"/>
  </w:style>
  <w:style w:type="paragraph" w:customStyle="1" w:styleId="8E80E319EA4A4CE2B843413C8A621FF8">
    <w:name w:val="8E80E319EA4A4CE2B843413C8A621FF8"/>
    <w:rsid w:val="008A4FC5"/>
  </w:style>
  <w:style w:type="paragraph" w:customStyle="1" w:styleId="29B27AE3C6A7418A8B808D8188BF3B7D">
    <w:name w:val="29B27AE3C6A7418A8B808D8188BF3B7D"/>
    <w:rsid w:val="008A4FC5"/>
  </w:style>
  <w:style w:type="paragraph" w:customStyle="1" w:styleId="CEC88BBCD613464C9EF77F9669B7142E">
    <w:name w:val="CEC88BBCD613464C9EF77F9669B7142E"/>
    <w:rsid w:val="008A4FC5"/>
  </w:style>
  <w:style w:type="paragraph" w:customStyle="1" w:styleId="011E93962F664D6C95EBFF5DFDB04825">
    <w:name w:val="011E93962F664D6C95EBFF5DFDB04825"/>
    <w:rsid w:val="008A4FC5"/>
  </w:style>
  <w:style w:type="paragraph" w:customStyle="1" w:styleId="1901F75516374F0A96451D3A43016A06">
    <w:name w:val="1901F75516374F0A96451D3A43016A06"/>
    <w:rsid w:val="008A4FC5"/>
  </w:style>
  <w:style w:type="paragraph" w:customStyle="1" w:styleId="FDBF2DE346114495B7583549BF0B1BD1">
    <w:name w:val="FDBF2DE346114495B7583549BF0B1BD1"/>
    <w:rsid w:val="008A4FC5"/>
  </w:style>
  <w:style w:type="paragraph" w:customStyle="1" w:styleId="E2BB364FB0E74C73BF9110CFEFAED961">
    <w:name w:val="E2BB364FB0E74C73BF9110CFEFAED961"/>
    <w:rsid w:val="008A4FC5"/>
  </w:style>
  <w:style w:type="paragraph" w:customStyle="1" w:styleId="15174B77E137421BA6F0740A719EDB91">
    <w:name w:val="15174B77E137421BA6F0740A719EDB91"/>
    <w:rsid w:val="008A4FC5"/>
  </w:style>
  <w:style w:type="paragraph" w:customStyle="1" w:styleId="CB38E3C2D0164E1AB6836E4F3D2D1373">
    <w:name w:val="CB38E3C2D0164E1AB6836E4F3D2D1373"/>
    <w:rsid w:val="008A4FC5"/>
  </w:style>
  <w:style w:type="paragraph" w:customStyle="1" w:styleId="72E086EC056E4201823D1407013AE388">
    <w:name w:val="72E086EC056E4201823D1407013AE388"/>
    <w:rsid w:val="008A4FC5"/>
  </w:style>
  <w:style w:type="paragraph" w:customStyle="1" w:styleId="E98ADCD14E3B46459CCEB9E37CF52AC8">
    <w:name w:val="E98ADCD14E3B46459CCEB9E37CF52AC8"/>
    <w:rsid w:val="008A4FC5"/>
  </w:style>
  <w:style w:type="paragraph" w:customStyle="1" w:styleId="C13A16840BFD438DAFACF19312095501">
    <w:name w:val="C13A16840BFD438DAFACF19312095501"/>
    <w:rsid w:val="008A4FC5"/>
  </w:style>
  <w:style w:type="paragraph" w:customStyle="1" w:styleId="AD50BB5D31C64BCEB222CDC76D645DBE">
    <w:name w:val="AD50BB5D31C64BCEB222CDC76D645DBE"/>
    <w:rsid w:val="008A4FC5"/>
  </w:style>
  <w:style w:type="paragraph" w:customStyle="1" w:styleId="A70ACFED8D96409296DC67B032D0B922">
    <w:name w:val="A70ACFED8D96409296DC67B032D0B922"/>
    <w:rsid w:val="008A4FC5"/>
  </w:style>
  <w:style w:type="paragraph" w:customStyle="1" w:styleId="2D2174BCE14343028A76D81536B4DDA7">
    <w:name w:val="2D2174BCE14343028A76D81536B4DDA7"/>
    <w:rsid w:val="008A4FC5"/>
  </w:style>
  <w:style w:type="paragraph" w:customStyle="1" w:styleId="10E83D86A61445A0B4C6B3D5256F18C3">
    <w:name w:val="10E83D86A61445A0B4C6B3D5256F18C3"/>
    <w:rsid w:val="008A4FC5"/>
  </w:style>
  <w:style w:type="paragraph" w:customStyle="1" w:styleId="8DBA807026C94B8BABA43C0D4FA8D612">
    <w:name w:val="8DBA807026C94B8BABA43C0D4FA8D612"/>
    <w:rsid w:val="008A4FC5"/>
  </w:style>
  <w:style w:type="paragraph" w:customStyle="1" w:styleId="0EE292DC007E448B98C33403CE164CB4">
    <w:name w:val="0EE292DC007E448B98C33403CE164CB4"/>
    <w:rsid w:val="008A4FC5"/>
  </w:style>
  <w:style w:type="paragraph" w:customStyle="1" w:styleId="FF45701B1B874D4892C6BDDDC1F51E5C">
    <w:name w:val="FF45701B1B874D4892C6BDDDC1F51E5C"/>
    <w:rsid w:val="008A4FC5"/>
  </w:style>
  <w:style w:type="paragraph" w:customStyle="1" w:styleId="9B78382E9D794CAFA16B9BEAAAF67E3B">
    <w:name w:val="9B78382E9D794CAFA16B9BEAAAF67E3B"/>
    <w:rsid w:val="008A4FC5"/>
  </w:style>
  <w:style w:type="paragraph" w:customStyle="1" w:styleId="DDEF6D659AF14C0C8BF795DD780E0FF6">
    <w:name w:val="DDEF6D659AF14C0C8BF795DD780E0FF6"/>
    <w:rsid w:val="008A4FC5"/>
  </w:style>
  <w:style w:type="paragraph" w:customStyle="1" w:styleId="96A6DF97D9F14D139B90F7B2856A97D0">
    <w:name w:val="96A6DF97D9F14D139B90F7B2856A97D0"/>
    <w:rsid w:val="008A4FC5"/>
  </w:style>
  <w:style w:type="paragraph" w:customStyle="1" w:styleId="38417DE6E87C450380BC1701140620D1">
    <w:name w:val="38417DE6E87C450380BC1701140620D1"/>
    <w:rsid w:val="008A4FC5"/>
  </w:style>
  <w:style w:type="paragraph" w:customStyle="1" w:styleId="5AE5A92229DC4C7E96E5F9422CC78B9F">
    <w:name w:val="5AE5A92229DC4C7E96E5F9422CC78B9F"/>
    <w:rsid w:val="008A4FC5"/>
  </w:style>
  <w:style w:type="paragraph" w:customStyle="1" w:styleId="551F5F56EB2B4647A4980084659EE477">
    <w:name w:val="551F5F56EB2B4647A4980084659EE477"/>
    <w:rsid w:val="008A4FC5"/>
  </w:style>
  <w:style w:type="paragraph" w:customStyle="1" w:styleId="130B9137DD564D7C83C66A3AF0DF6EA9">
    <w:name w:val="130B9137DD564D7C83C66A3AF0DF6EA9"/>
    <w:rsid w:val="008A4FC5"/>
  </w:style>
  <w:style w:type="paragraph" w:customStyle="1" w:styleId="E2B8B1C46ED547C39131169415B713A1">
    <w:name w:val="E2B8B1C46ED547C39131169415B713A1"/>
    <w:rsid w:val="008A4FC5"/>
  </w:style>
  <w:style w:type="paragraph" w:customStyle="1" w:styleId="975625B9700640C889DB2DC14BA80E8D">
    <w:name w:val="975625B9700640C889DB2DC14BA80E8D"/>
    <w:rsid w:val="008A4FC5"/>
  </w:style>
  <w:style w:type="paragraph" w:customStyle="1" w:styleId="E85C91EE22C54194A3736CE44E7079C6">
    <w:name w:val="E85C91EE22C54194A3736CE44E7079C6"/>
    <w:rsid w:val="008A4FC5"/>
  </w:style>
  <w:style w:type="paragraph" w:customStyle="1" w:styleId="DDD126A710F743AC8B8061475E6A9CC5">
    <w:name w:val="DDD126A710F743AC8B8061475E6A9CC5"/>
    <w:rsid w:val="008A4FC5"/>
  </w:style>
  <w:style w:type="paragraph" w:customStyle="1" w:styleId="1499AEF7294C42A0BEAFC033010663D5">
    <w:name w:val="1499AEF7294C42A0BEAFC033010663D5"/>
    <w:rsid w:val="008A4FC5"/>
  </w:style>
  <w:style w:type="paragraph" w:customStyle="1" w:styleId="B57051689A9248959181B40BE6855410">
    <w:name w:val="B57051689A9248959181B40BE6855410"/>
    <w:rsid w:val="008A4FC5"/>
  </w:style>
  <w:style w:type="paragraph" w:customStyle="1" w:styleId="B7F9C374CC234BFA8C96D95D369C8D2B">
    <w:name w:val="B7F9C374CC234BFA8C96D95D369C8D2B"/>
    <w:rsid w:val="008A4FC5"/>
  </w:style>
  <w:style w:type="paragraph" w:customStyle="1" w:styleId="79CBDA7A95C043B190C952627E312E81">
    <w:name w:val="79CBDA7A95C043B190C952627E312E81"/>
    <w:rsid w:val="008A4FC5"/>
  </w:style>
  <w:style w:type="paragraph" w:customStyle="1" w:styleId="4D360C42A8B84FFE813AAF41D4D535CB">
    <w:name w:val="4D360C42A8B84FFE813AAF41D4D535CB"/>
    <w:rsid w:val="008A4FC5"/>
  </w:style>
  <w:style w:type="paragraph" w:customStyle="1" w:styleId="79209A111DCC425F907CABAB348611A6">
    <w:name w:val="79209A111DCC425F907CABAB348611A6"/>
    <w:rsid w:val="008A4FC5"/>
  </w:style>
  <w:style w:type="paragraph" w:customStyle="1" w:styleId="1F92C9D65C4144A19C6F509072FF1976">
    <w:name w:val="1F92C9D65C4144A19C6F509072FF1976"/>
    <w:rsid w:val="008A4FC5"/>
  </w:style>
  <w:style w:type="paragraph" w:customStyle="1" w:styleId="940779DD993046BC940954CE7B2CF959">
    <w:name w:val="940779DD993046BC940954CE7B2CF959"/>
    <w:rsid w:val="008A4FC5"/>
  </w:style>
  <w:style w:type="paragraph" w:customStyle="1" w:styleId="11716729D90344D9942D577B46CAF64A">
    <w:name w:val="11716729D90344D9942D577B46CAF64A"/>
    <w:rsid w:val="008A4FC5"/>
  </w:style>
  <w:style w:type="paragraph" w:customStyle="1" w:styleId="45F5A41900764774B78275197A939D2B">
    <w:name w:val="45F5A41900764774B78275197A939D2B"/>
    <w:rsid w:val="008A4FC5"/>
  </w:style>
  <w:style w:type="paragraph" w:customStyle="1" w:styleId="B988C74B446140F7A77D4A8FF99BFB2E">
    <w:name w:val="B988C74B446140F7A77D4A8FF99BFB2E"/>
    <w:rsid w:val="008A4FC5"/>
  </w:style>
  <w:style w:type="paragraph" w:customStyle="1" w:styleId="35DA05DD076A47ECA503B64650E007BB">
    <w:name w:val="35DA05DD076A47ECA503B64650E007BB"/>
    <w:rsid w:val="008A4FC5"/>
  </w:style>
  <w:style w:type="paragraph" w:customStyle="1" w:styleId="F4A292FE28BD42F8A3EA9D877A06DFC5">
    <w:name w:val="F4A292FE28BD42F8A3EA9D877A06DFC5"/>
    <w:rsid w:val="008A4FC5"/>
  </w:style>
  <w:style w:type="paragraph" w:customStyle="1" w:styleId="F1796161F5DE460A87A7CF4D19A71AB4">
    <w:name w:val="F1796161F5DE460A87A7CF4D19A71AB4"/>
    <w:rsid w:val="008A4FC5"/>
  </w:style>
  <w:style w:type="paragraph" w:customStyle="1" w:styleId="45AB1DF5060E4D7BBD53068FBB6C5566">
    <w:name w:val="45AB1DF5060E4D7BBD53068FBB6C5566"/>
    <w:rsid w:val="008A4FC5"/>
  </w:style>
  <w:style w:type="paragraph" w:customStyle="1" w:styleId="8574F3A88AF247CFB9EDF47D394394A1">
    <w:name w:val="8574F3A88AF247CFB9EDF47D394394A1"/>
    <w:rsid w:val="008A4FC5"/>
  </w:style>
  <w:style w:type="paragraph" w:customStyle="1" w:styleId="EE89366313D94B76B81ED0B9B15BA5D6">
    <w:name w:val="EE89366313D94B76B81ED0B9B15BA5D6"/>
    <w:rsid w:val="008A4FC5"/>
  </w:style>
  <w:style w:type="paragraph" w:customStyle="1" w:styleId="C9488E76F9394B1B9AEF3839DC43FA73">
    <w:name w:val="C9488E76F9394B1B9AEF3839DC43FA73"/>
    <w:rsid w:val="008A4FC5"/>
  </w:style>
  <w:style w:type="paragraph" w:customStyle="1" w:styleId="7249A660B718440196D43D86E1CE4C57">
    <w:name w:val="7249A660B718440196D43D86E1CE4C57"/>
    <w:rsid w:val="008A4FC5"/>
  </w:style>
  <w:style w:type="paragraph" w:customStyle="1" w:styleId="89E622D3734A49CBA1539E87A2C98E46">
    <w:name w:val="89E622D3734A49CBA1539E87A2C98E46"/>
    <w:rsid w:val="008A4FC5"/>
  </w:style>
  <w:style w:type="paragraph" w:customStyle="1" w:styleId="E50A596B16C34F5AAF0F3EAE35CA5031">
    <w:name w:val="E50A596B16C34F5AAF0F3EAE35CA5031"/>
    <w:rsid w:val="008A4FC5"/>
  </w:style>
  <w:style w:type="paragraph" w:customStyle="1" w:styleId="CAAE11C47635464D8C11E88518F20FAE">
    <w:name w:val="CAAE11C47635464D8C11E88518F20FAE"/>
    <w:rsid w:val="008A4FC5"/>
  </w:style>
  <w:style w:type="paragraph" w:customStyle="1" w:styleId="C909EA3CAD2B40EAA8DB6314B4862DF6">
    <w:name w:val="C909EA3CAD2B40EAA8DB6314B4862DF6"/>
    <w:rsid w:val="008A4FC5"/>
  </w:style>
  <w:style w:type="paragraph" w:customStyle="1" w:styleId="6053E1E8D3F340A28EA6EA29157D13A2">
    <w:name w:val="6053E1E8D3F340A28EA6EA29157D13A2"/>
    <w:rsid w:val="008A4FC5"/>
  </w:style>
  <w:style w:type="paragraph" w:customStyle="1" w:styleId="6888B66E0A2C4905BA2CA83F391F30AD">
    <w:name w:val="6888B66E0A2C4905BA2CA83F391F30AD"/>
    <w:rsid w:val="008A4FC5"/>
  </w:style>
  <w:style w:type="paragraph" w:customStyle="1" w:styleId="8C5E4EA8C5D74E0597DF0AE941CFD529">
    <w:name w:val="8C5E4EA8C5D74E0597DF0AE941CFD529"/>
    <w:rsid w:val="008A4FC5"/>
  </w:style>
  <w:style w:type="paragraph" w:customStyle="1" w:styleId="986C6115A6DE45759A12A9E1FF864A3E">
    <w:name w:val="986C6115A6DE45759A12A9E1FF864A3E"/>
    <w:rsid w:val="008A4FC5"/>
  </w:style>
  <w:style w:type="paragraph" w:customStyle="1" w:styleId="38357ACE0FFF49C796C0BD2103730EE4">
    <w:name w:val="38357ACE0FFF49C796C0BD2103730EE4"/>
    <w:rsid w:val="008A4FC5"/>
  </w:style>
  <w:style w:type="paragraph" w:customStyle="1" w:styleId="EAAA5D3A56F644DD97B7F03E01FED5B6">
    <w:name w:val="EAAA5D3A56F644DD97B7F03E01FED5B6"/>
    <w:rsid w:val="008A4FC5"/>
  </w:style>
  <w:style w:type="paragraph" w:customStyle="1" w:styleId="B1D54B02A7AB4A74AEEE4237E13EC368">
    <w:name w:val="B1D54B02A7AB4A74AEEE4237E13EC368"/>
    <w:rsid w:val="008A4FC5"/>
  </w:style>
  <w:style w:type="paragraph" w:customStyle="1" w:styleId="EA67767CE3AE49B28B4A12F47D76495C">
    <w:name w:val="EA67767CE3AE49B28B4A12F47D76495C"/>
    <w:rsid w:val="008A4FC5"/>
  </w:style>
  <w:style w:type="paragraph" w:customStyle="1" w:styleId="8D89385477084823B9793918E1620375">
    <w:name w:val="8D89385477084823B9793918E1620375"/>
    <w:rsid w:val="008A4FC5"/>
  </w:style>
  <w:style w:type="paragraph" w:customStyle="1" w:styleId="2B725E1A862047468838ABDCFEA74FDD">
    <w:name w:val="2B725E1A862047468838ABDCFEA74FDD"/>
    <w:rsid w:val="008A4FC5"/>
  </w:style>
  <w:style w:type="paragraph" w:customStyle="1" w:styleId="ED72869CEE874998B1F6F2801EE079F4">
    <w:name w:val="ED72869CEE874998B1F6F2801EE079F4"/>
    <w:rsid w:val="008A4FC5"/>
  </w:style>
  <w:style w:type="paragraph" w:customStyle="1" w:styleId="C6A40DCD6DBB4AEAA03F4BBC8A862400">
    <w:name w:val="C6A40DCD6DBB4AEAA03F4BBC8A862400"/>
    <w:rsid w:val="008A4FC5"/>
  </w:style>
  <w:style w:type="paragraph" w:customStyle="1" w:styleId="F5970616AF494B93A8FB44C008D6F6A5">
    <w:name w:val="F5970616AF494B93A8FB44C008D6F6A5"/>
    <w:rsid w:val="008A4FC5"/>
  </w:style>
  <w:style w:type="paragraph" w:customStyle="1" w:styleId="7E9EFEFA763B4C0C92AE8C908A554925">
    <w:name w:val="7E9EFEFA763B4C0C92AE8C908A554925"/>
    <w:rsid w:val="008A4FC5"/>
  </w:style>
  <w:style w:type="paragraph" w:customStyle="1" w:styleId="A2FFEA275F6E486A9630B5AC8AFB3341">
    <w:name w:val="A2FFEA275F6E486A9630B5AC8AFB3341"/>
    <w:rsid w:val="008A4FC5"/>
  </w:style>
  <w:style w:type="paragraph" w:customStyle="1" w:styleId="C5D7BC91A1C44AA7A0EE1ADF21D593E6">
    <w:name w:val="C5D7BC91A1C44AA7A0EE1ADF21D593E6"/>
    <w:rsid w:val="008A4FC5"/>
  </w:style>
  <w:style w:type="paragraph" w:customStyle="1" w:styleId="E732D7986A7B45A4AACA5ADE652F7E98">
    <w:name w:val="E732D7986A7B45A4AACA5ADE652F7E98"/>
    <w:rsid w:val="008A4FC5"/>
  </w:style>
  <w:style w:type="paragraph" w:customStyle="1" w:styleId="E35793BE5E234316AA1AD90A7CE8CCB9">
    <w:name w:val="E35793BE5E234316AA1AD90A7CE8CCB9"/>
    <w:rsid w:val="008A4FC5"/>
  </w:style>
  <w:style w:type="paragraph" w:customStyle="1" w:styleId="1EFC485AE83D4365A44F56B9673BAA71">
    <w:name w:val="1EFC485AE83D4365A44F56B9673BAA71"/>
    <w:rsid w:val="008A4FC5"/>
  </w:style>
  <w:style w:type="paragraph" w:customStyle="1" w:styleId="0C70F9B728044D6F998BC47237E48847">
    <w:name w:val="0C70F9B728044D6F998BC47237E48847"/>
    <w:rsid w:val="008A4FC5"/>
  </w:style>
  <w:style w:type="paragraph" w:customStyle="1" w:styleId="0FD6B4A972564812B223AEB35605D5CA">
    <w:name w:val="0FD6B4A972564812B223AEB35605D5CA"/>
    <w:rsid w:val="008A4FC5"/>
  </w:style>
  <w:style w:type="paragraph" w:customStyle="1" w:styleId="2661F4FCE56A4FDDA0A172254252C565">
    <w:name w:val="2661F4FCE56A4FDDA0A172254252C565"/>
    <w:rsid w:val="008A4FC5"/>
  </w:style>
  <w:style w:type="paragraph" w:customStyle="1" w:styleId="B55126DD4C544E3180D624437D0EB395">
    <w:name w:val="B55126DD4C544E3180D624437D0EB395"/>
    <w:rsid w:val="008A4FC5"/>
  </w:style>
  <w:style w:type="paragraph" w:customStyle="1" w:styleId="D855057D250B44FF91FC7F319C6BFF34">
    <w:name w:val="D855057D250B44FF91FC7F319C6BFF34"/>
    <w:rsid w:val="008A4FC5"/>
  </w:style>
  <w:style w:type="paragraph" w:customStyle="1" w:styleId="394FB7A3884F4CE089D3E9FEC70CE825">
    <w:name w:val="394FB7A3884F4CE089D3E9FEC70CE825"/>
    <w:rsid w:val="008A4FC5"/>
  </w:style>
  <w:style w:type="paragraph" w:customStyle="1" w:styleId="005FD494929F4D8183653320A1AA2954">
    <w:name w:val="005FD494929F4D8183653320A1AA2954"/>
    <w:rsid w:val="008A4FC5"/>
  </w:style>
  <w:style w:type="paragraph" w:customStyle="1" w:styleId="84AC5FA33B514FF197E7D54FD22E1380">
    <w:name w:val="84AC5FA33B514FF197E7D54FD22E1380"/>
    <w:rsid w:val="008A4FC5"/>
  </w:style>
  <w:style w:type="paragraph" w:customStyle="1" w:styleId="223F68F7725D49FF89322FDD941AC8E7">
    <w:name w:val="223F68F7725D49FF89322FDD941AC8E7"/>
    <w:rsid w:val="008A4FC5"/>
  </w:style>
  <w:style w:type="paragraph" w:customStyle="1" w:styleId="27A0C240791A46FB8A45DE6E94DAE844">
    <w:name w:val="27A0C240791A46FB8A45DE6E94DAE844"/>
    <w:rsid w:val="008A4FC5"/>
  </w:style>
  <w:style w:type="paragraph" w:customStyle="1" w:styleId="53B554A7BC7E4400AA7AA2FE09285CC0">
    <w:name w:val="53B554A7BC7E4400AA7AA2FE09285CC0"/>
    <w:rsid w:val="008A4FC5"/>
  </w:style>
  <w:style w:type="paragraph" w:customStyle="1" w:styleId="FAAB166F17EA43F48BCBB6A4C786A565">
    <w:name w:val="FAAB166F17EA43F48BCBB6A4C786A565"/>
    <w:rsid w:val="008A4FC5"/>
  </w:style>
  <w:style w:type="paragraph" w:customStyle="1" w:styleId="557BED270F754E8280AE942DBEBC9E94">
    <w:name w:val="557BED270F754E8280AE942DBEBC9E94"/>
    <w:rsid w:val="008A4FC5"/>
  </w:style>
  <w:style w:type="paragraph" w:customStyle="1" w:styleId="735308815CCB40D69F31666FE3B1699D">
    <w:name w:val="735308815CCB40D69F31666FE3B1699D"/>
    <w:rsid w:val="008A4FC5"/>
  </w:style>
  <w:style w:type="paragraph" w:customStyle="1" w:styleId="5DA9CDB7D45E4E939719918FC46537EE">
    <w:name w:val="5DA9CDB7D45E4E939719918FC46537EE"/>
    <w:rsid w:val="008A4FC5"/>
  </w:style>
  <w:style w:type="paragraph" w:customStyle="1" w:styleId="EE14BD194D7E46B7A2B5B3964B026A22">
    <w:name w:val="EE14BD194D7E46B7A2B5B3964B026A22"/>
    <w:rsid w:val="008A4FC5"/>
  </w:style>
  <w:style w:type="paragraph" w:customStyle="1" w:styleId="B5B33737C19C4C9CB71DFA1201A66772">
    <w:name w:val="B5B33737C19C4C9CB71DFA1201A66772"/>
    <w:rsid w:val="008A4FC5"/>
  </w:style>
  <w:style w:type="paragraph" w:customStyle="1" w:styleId="DB6097C961BA417EA2429D3B9A9EEC61">
    <w:name w:val="DB6097C961BA417EA2429D3B9A9EEC61"/>
    <w:rsid w:val="008A4FC5"/>
  </w:style>
  <w:style w:type="paragraph" w:customStyle="1" w:styleId="D905325375244CEB939AB1A5BB377BBA">
    <w:name w:val="D905325375244CEB939AB1A5BB377BBA"/>
    <w:rsid w:val="008A4FC5"/>
  </w:style>
  <w:style w:type="paragraph" w:customStyle="1" w:styleId="289BEEAE2831422B931D9EEE3B5979E7">
    <w:name w:val="289BEEAE2831422B931D9EEE3B5979E7"/>
    <w:rsid w:val="008A4FC5"/>
  </w:style>
  <w:style w:type="paragraph" w:customStyle="1" w:styleId="A9337F7001A64285BD35B340205C18DF">
    <w:name w:val="A9337F7001A64285BD35B340205C18DF"/>
    <w:rsid w:val="008A4FC5"/>
  </w:style>
  <w:style w:type="paragraph" w:customStyle="1" w:styleId="FEC8EB62BE2B4ADBAFFC6966FFCECC37">
    <w:name w:val="FEC8EB62BE2B4ADBAFFC6966FFCECC37"/>
    <w:rsid w:val="008A4FC5"/>
  </w:style>
  <w:style w:type="paragraph" w:customStyle="1" w:styleId="02E70916CD6B40D3BD4FC18AD2A2338B">
    <w:name w:val="02E70916CD6B40D3BD4FC18AD2A2338B"/>
    <w:rsid w:val="008A4FC5"/>
  </w:style>
  <w:style w:type="paragraph" w:customStyle="1" w:styleId="02EAA0E82B7A4B4280C313965B144AA2">
    <w:name w:val="02EAA0E82B7A4B4280C313965B144AA2"/>
    <w:rsid w:val="008A4FC5"/>
  </w:style>
  <w:style w:type="paragraph" w:customStyle="1" w:styleId="059809762E424DE2A79DFAA89594F2BB">
    <w:name w:val="059809762E424DE2A79DFAA89594F2BB"/>
    <w:rsid w:val="008A4FC5"/>
  </w:style>
  <w:style w:type="paragraph" w:customStyle="1" w:styleId="94EB43D62267489397711577B78CA06C">
    <w:name w:val="94EB43D62267489397711577B78CA06C"/>
    <w:rsid w:val="008A4FC5"/>
  </w:style>
  <w:style w:type="paragraph" w:customStyle="1" w:styleId="213A79605E2C4159B0D384BA8AA8F80D">
    <w:name w:val="213A79605E2C4159B0D384BA8AA8F80D"/>
    <w:rsid w:val="008A4FC5"/>
  </w:style>
  <w:style w:type="paragraph" w:customStyle="1" w:styleId="BF8842D998C745F4B9EC5B6EBAE05D18">
    <w:name w:val="BF8842D998C745F4B9EC5B6EBAE05D18"/>
    <w:rsid w:val="008A4FC5"/>
  </w:style>
  <w:style w:type="paragraph" w:customStyle="1" w:styleId="A54506319F6148F9BAE08CD3FC38FEB8">
    <w:name w:val="A54506319F6148F9BAE08CD3FC38FEB8"/>
    <w:rsid w:val="008A4FC5"/>
  </w:style>
  <w:style w:type="paragraph" w:customStyle="1" w:styleId="62D4F1A6DB7946929EDFD0A9F81CCF97">
    <w:name w:val="62D4F1A6DB7946929EDFD0A9F81CCF97"/>
    <w:rsid w:val="008A4FC5"/>
  </w:style>
  <w:style w:type="paragraph" w:customStyle="1" w:styleId="11581DA7B79A48FEA0B334EF6BB2BB03">
    <w:name w:val="11581DA7B79A48FEA0B334EF6BB2BB03"/>
    <w:rsid w:val="008A4FC5"/>
  </w:style>
  <w:style w:type="paragraph" w:customStyle="1" w:styleId="E5BFB9FBD0D54C60BB7783996F95B9B2">
    <w:name w:val="E5BFB9FBD0D54C60BB7783996F95B9B2"/>
    <w:rsid w:val="008A4FC5"/>
  </w:style>
  <w:style w:type="paragraph" w:customStyle="1" w:styleId="F5D91CC595244A3C9E65E923E895A25F">
    <w:name w:val="F5D91CC595244A3C9E65E923E895A25F"/>
    <w:rsid w:val="008A4FC5"/>
  </w:style>
  <w:style w:type="paragraph" w:customStyle="1" w:styleId="F2C6405B49E0401488D8C63B5661EFF2">
    <w:name w:val="F2C6405B49E0401488D8C63B5661EFF2"/>
    <w:rsid w:val="008A4FC5"/>
  </w:style>
  <w:style w:type="paragraph" w:customStyle="1" w:styleId="C0F93FFB628E413AAB96F82EF9904E53">
    <w:name w:val="C0F93FFB628E413AAB96F82EF9904E53"/>
    <w:rsid w:val="008A4FC5"/>
  </w:style>
  <w:style w:type="paragraph" w:customStyle="1" w:styleId="FA2AEEB9328E476FA0E8DACEF9A7806F">
    <w:name w:val="FA2AEEB9328E476FA0E8DACEF9A7806F"/>
    <w:rsid w:val="008A4FC5"/>
  </w:style>
  <w:style w:type="paragraph" w:customStyle="1" w:styleId="92486674BCCC4E279F8FE1D248904623">
    <w:name w:val="92486674BCCC4E279F8FE1D248904623"/>
    <w:rsid w:val="008A4FC5"/>
  </w:style>
  <w:style w:type="paragraph" w:customStyle="1" w:styleId="291AD9FE748D4DE0AAFBB972BA83D35D">
    <w:name w:val="291AD9FE748D4DE0AAFBB972BA83D35D"/>
    <w:rsid w:val="008A4FC5"/>
  </w:style>
  <w:style w:type="paragraph" w:customStyle="1" w:styleId="59A17CBF78744A8294A1E1DBB846B3E8">
    <w:name w:val="59A17CBF78744A8294A1E1DBB846B3E8"/>
    <w:rsid w:val="008A4FC5"/>
  </w:style>
  <w:style w:type="paragraph" w:customStyle="1" w:styleId="386866D8E28E40B9970F36477426407A">
    <w:name w:val="386866D8E28E40B9970F36477426407A"/>
    <w:rsid w:val="008A4FC5"/>
  </w:style>
  <w:style w:type="paragraph" w:customStyle="1" w:styleId="73C49D6E20804E578E8AA28C296C5FAE">
    <w:name w:val="73C49D6E20804E578E8AA28C296C5FAE"/>
    <w:rsid w:val="008A4FC5"/>
  </w:style>
  <w:style w:type="paragraph" w:customStyle="1" w:styleId="23C038CF67224D219572C39A1BC68F89">
    <w:name w:val="23C038CF67224D219572C39A1BC68F89"/>
    <w:rsid w:val="008A4FC5"/>
  </w:style>
  <w:style w:type="paragraph" w:customStyle="1" w:styleId="CAF147B14F9047F79CE2CEE468444836">
    <w:name w:val="CAF147B14F9047F79CE2CEE468444836"/>
    <w:rsid w:val="008A4FC5"/>
  </w:style>
  <w:style w:type="paragraph" w:customStyle="1" w:styleId="F1ACA7CA904449CBBA7E208010CBD01E">
    <w:name w:val="F1ACA7CA904449CBBA7E208010CBD01E"/>
    <w:rsid w:val="008A4FC5"/>
  </w:style>
  <w:style w:type="paragraph" w:customStyle="1" w:styleId="F6EA6F9CEB584C02BAAD42C1DBFDA6A5">
    <w:name w:val="F6EA6F9CEB584C02BAAD42C1DBFDA6A5"/>
    <w:rsid w:val="008A4FC5"/>
  </w:style>
  <w:style w:type="paragraph" w:customStyle="1" w:styleId="75AE5AEC379D4C78939D4DC1869C9FB1">
    <w:name w:val="75AE5AEC379D4C78939D4DC1869C9FB1"/>
    <w:rsid w:val="008A4FC5"/>
  </w:style>
  <w:style w:type="paragraph" w:customStyle="1" w:styleId="DF0AD4146CE64323BA3377DC73B79B29">
    <w:name w:val="DF0AD4146CE64323BA3377DC73B79B29"/>
    <w:rsid w:val="008A4FC5"/>
  </w:style>
  <w:style w:type="paragraph" w:customStyle="1" w:styleId="26EB2B1B0E7C47DD9260C4C49ED3879A">
    <w:name w:val="26EB2B1B0E7C47DD9260C4C49ED3879A"/>
    <w:rsid w:val="008A4FC5"/>
  </w:style>
  <w:style w:type="paragraph" w:customStyle="1" w:styleId="40E1D55690054EC7862CE93A8065B062">
    <w:name w:val="40E1D55690054EC7862CE93A8065B062"/>
    <w:rsid w:val="008A4FC5"/>
  </w:style>
  <w:style w:type="paragraph" w:customStyle="1" w:styleId="68A37CC185014A76862022C452ED8646">
    <w:name w:val="68A37CC185014A76862022C452ED8646"/>
    <w:rsid w:val="008A4FC5"/>
  </w:style>
  <w:style w:type="paragraph" w:customStyle="1" w:styleId="77B797016DEE4A0E82B0255E032C6EB8">
    <w:name w:val="77B797016DEE4A0E82B0255E032C6EB8"/>
    <w:rsid w:val="008A4FC5"/>
  </w:style>
  <w:style w:type="paragraph" w:customStyle="1" w:styleId="FD07DA7CBF774545AAC24B1510980DD3">
    <w:name w:val="FD07DA7CBF774545AAC24B1510980DD3"/>
    <w:rsid w:val="008A4FC5"/>
  </w:style>
  <w:style w:type="paragraph" w:customStyle="1" w:styleId="5ADDC0943A13401193681FC41EC42891">
    <w:name w:val="5ADDC0943A13401193681FC41EC42891"/>
    <w:rsid w:val="008A4FC5"/>
  </w:style>
  <w:style w:type="paragraph" w:customStyle="1" w:styleId="05A61E6B012541E2A60B348FD74C69C0">
    <w:name w:val="05A61E6B012541E2A60B348FD74C69C0"/>
    <w:rsid w:val="008A4FC5"/>
  </w:style>
  <w:style w:type="paragraph" w:customStyle="1" w:styleId="8E23EA1B3DF34BF9BD562EEAC4E453BF">
    <w:name w:val="8E23EA1B3DF34BF9BD562EEAC4E453BF"/>
    <w:rsid w:val="008A4FC5"/>
  </w:style>
  <w:style w:type="paragraph" w:customStyle="1" w:styleId="477260012CC8464F8FCD2CC554B3F154">
    <w:name w:val="477260012CC8464F8FCD2CC554B3F154"/>
    <w:rsid w:val="008A4FC5"/>
  </w:style>
  <w:style w:type="paragraph" w:customStyle="1" w:styleId="40D46DAE7EC4488A9EC09D56F6AB691A">
    <w:name w:val="40D46DAE7EC4488A9EC09D56F6AB691A"/>
    <w:rsid w:val="008A4FC5"/>
  </w:style>
  <w:style w:type="paragraph" w:customStyle="1" w:styleId="4960CCF399B647EAAB8EC51E94D9B12A">
    <w:name w:val="4960CCF399B647EAAB8EC51E94D9B12A"/>
    <w:rsid w:val="008A4FC5"/>
  </w:style>
  <w:style w:type="paragraph" w:customStyle="1" w:styleId="B99926D9E1784D0DBF790245EEED9A17">
    <w:name w:val="B99926D9E1784D0DBF790245EEED9A17"/>
    <w:rsid w:val="008A4FC5"/>
  </w:style>
  <w:style w:type="paragraph" w:customStyle="1" w:styleId="20B8D3E139AC4442B716AAEF281B8E98">
    <w:name w:val="20B8D3E139AC4442B716AAEF281B8E98"/>
    <w:rsid w:val="008A4FC5"/>
  </w:style>
  <w:style w:type="paragraph" w:customStyle="1" w:styleId="65C7B1E68C8546078F8DF4C548882E65">
    <w:name w:val="65C7B1E68C8546078F8DF4C548882E65"/>
    <w:rsid w:val="008A4FC5"/>
  </w:style>
  <w:style w:type="paragraph" w:customStyle="1" w:styleId="909C5099D7A340278C1059333E1AE1CD">
    <w:name w:val="909C5099D7A340278C1059333E1AE1CD"/>
    <w:rsid w:val="008A4FC5"/>
  </w:style>
  <w:style w:type="paragraph" w:customStyle="1" w:styleId="DEE263B97D7443A9AC32FD975160F265">
    <w:name w:val="DEE263B97D7443A9AC32FD975160F265"/>
    <w:rsid w:val="008A4FC5"/>
  </w:style>
  <w:style w:type="paragraph" w:customStyle="1" w:styleId="F86EB5BB8491403F96967ABA63220BDC">
    <w:name w:val="F86EB5BB8491403F96967ABA63220BDC"/>
    <w:rsid w:val="008A4FC5"/>
  </w:style>
  <w:style w:type="paragraph" w:customStyle="1" w:styleId="FC194C6945994C1283A07FDA0370C3EE">
    <w:name w:val="FC194C6945994C1283A07FDA0370C3EE"/>
    <w:rsid w:val="008A4FC5"/>
  </w:style>
  <w:style w:type="paragraph" w:customStyle="1" w:styleId="20F971F6840446BCA65A9F808069472C">
    <w:name w:val="20F971F6840446BCA65A9F808069472C"/>
    <w:rsid w:val="008A4FC5"/>
  </w:style>
  <w:style w:type="paragraph" w:customStyle="1" w:styleId="7342AAFB5C4B4E508DD45C8C604FB39A">
    <w:name w:val="7342AAFB5C4B4E508DD45C8C604FB39A"/>
    <w:rsid w:val="008A4FC5"/>
  </w:style>
  <w:style w:type="paragraph" w:customStyle="1" w:styleId="1F93077124D84F979B4C0969E3A7DB7E">
    <w:name w:val="1F93077124D84F979B4C0969E3A7DB7E"/>
    <w:rsid w:val="008A4FC5"/>
  </w:style>
  <w:style w:type="paragraph" w:customStyle="1" w:styleId="2F5650F76A344A75B72F2A826274FD21">
    <w:name w:val="2F5650F76A344A75B72F2A826274FD21"/>
    <w:rsid w:val="008A4FC5"/>
  </w:style>
  <w:style w:type="paragraph" w:customStyle="1" w:styleId="2E18D2759ACA4C94AC4DB2D623B0BF46">
    <w:name w:val="2E18D2759ACA4C94AC4DB2D623B0BF46"/>
    <w:rsid w:val="008A4FC5"/>
  </w:style>
  <w:style w:type="paragraph" w:customStyle="1" w:styleId="08BF0B5BA2C94A89ADF14030C5BB175D">
    <w:name w:val="08BF0B5BA2C94A89ADF14030C5BB175D"/>
    <w:rsid w:val="008A4FC5"/>
  </w:style>
  <w:style w:type="paragraph" w:customStyle="1" w:styleId="A443BDFC372B4FBD925FECAF8EFB28E8">
    <w:name w:val="A443BDFC372B4FBD925FECAF8EFB28E8"/>
    <w:rsid w:val="008A4FC5"/>
  </w:style>
  <w:style w:type="paragraph" w:customStyle="1" w:styleId="CB2F17B3B4F44EA4B44846B307D075D3">
    <w:name w:val="CB2F17B3B4F44EA4B44846B307D075D3"/>
    <w:rsid w:val="008A4FC5"/>
  </w:style>
  <w:style w:type="paragraph" w:customStyle="1" w:styleId="1E8AC0D8183D41E4B525D572E1ADCE66">
    <w:name w:val="1E8AC0D8183D41E4B525D572E1ADCE66"/>
    <w:rsid w:val="008A4FC5"/>
  </w:style>
  <w:style w:type="paragraph" w:customStyle="1" w:styleId="3D37B77A237943D58EECFC11310B8B66">
    <w:name w:val="3D37B77A237943D58EECFC11310B8B66"/>
    <w:rsid w:val="008A4FC5"/>
  </w:style>
  <w:style w:type="paragraph" w:customStyle="1" w:styleId="19865477DC4D4E978F2BF93CB2724C47">
    <w:name w:val="19865477DC4D4E978F2BF93CB2724C47"/>
    <w:rsid w:val="008A4FC5"/>
  </w:style>
  <w:style w:type="paragraph" w:customStyle="1" w:styleId="97DE4E4AF1CE4D7E8B063A8CB7DE8C3A">
    <w:name w:val="97DE4E4AF1CE4D7E8B063A8CB7DE8C3A"/>
    <w:rsid w:val="008A4FC5"/>
  </w:style>
  <w:style w:type="paragraph" w:customStyle="1" w:styleId="C836942F05AC452D9E56B818267A538D">
    <w:name w:val="C836942F05AC452D9E56B818267A538D"/>
    <w:rsid w:val="008A4FC5"/>
  </w:style>
  <w:style w:type="paragraph" w:customStyle="1" w:styleId="BE9194AEE718495CAE2BEFF166430436">
    <w:name w:val="BE9194AEE718495CAE2BEFF166430436"/>
    <w:rsid w:val="008A4FC5"/>
  </w:style>
  <w:style w:type="paragraph" w:customStyle="1" w:styleId="20E2671E7D8E4CC290E6279E465A0F92">
    <w:name w:val="20E2671E7D8E4CC290E6279E465A0F92"/>
    <w:rsid w:val="008A4FC5"/>
  </w:style>
  <w:style w:type="paragraph" w:customStyle="1" w:styleId="C04B9DA92D4C4142806CDD4C6A8D41F8">
    <w:name w:val="C04B9DA92D4C4142806CDD4C6A8D41F8"/>
    <w:rsid w:val="008A4FC5"/>
  </w:style>
  <w:style w:type="paragraph" w:customStyle="1" w:styleId="9E2C509D5AB74667911F003818853896">
    <w:name w:val="9E2C509D5AB74667911F003818853896"/>
    <w:rsid w:val="008A4FC5"/>
  </w:style>
  <w:style w:type="paragraph" w:customStyle="1" w:styleId="9CD550507AA240BE93BB47CA5BB4DB40">
    <w:name w:val="9CD550507AA240BE93BB47CA5BB4DB40"/>
    <w:rsid w:val="008A4FC5"/>
  </w:style>
  <w:style w:type="paragraph" w:customStyle="1" w:styleId="5D43F4A2D70A4966BCCE616FF3FFAC55">
    <w:name w:val="5D43F4A2D70A4966BCCE616FF3FFAC55"/>
    <w:rsid w:val="008A4FC5"/>
  </w:style>
  <w:style w:type="paragraph" w:customStyle="1" w:styleId="822F0496612544F48B7EDC58680A820D">
    <w:name w:val="822F0496612544F48B7EDC58680A820D"/>
    <w:rsid w:val="008A4FC5"/>
  </w:style>
  <w:style w:type="paragraph" w:customStyle="1" w:styleId="23E11170CA444E98AAFD2FDD31338480">
    <w:name w:val="23E11170CA444E98AAFD2FDD31338480"/>
    <w:rsid w:val="008A4FC5"/>
  </w:style>
  <w:style w:type="paragraph" w:customStyle="1" w:styleId="FE134F6A50354401B7BBCD6AC5CF74E3">
    <w:name w:val="FE134F6A50354401B7BBCD6AC5CF74E3"/>
    <w:rsid w:val="008A4FC5"/>
  </w:style>
  <w:style w:type="paragraph" w:customStyle="1" w:styleId="6A64EEF71F674B47ADDFAA0FABD4167D">
    <w:name w:val="6A64EEF71F674B47ADDFAA0FABD4167D"/>
    <w:rsid w:val="008A4FC5"/>
  </w:style>
  <w:style w:type="paragraph" w:customStyle="1" w:styleId="E8FFA54187CD4C17B9B3F4CB98E5E995">
    <w:name w:val="E8FFA54187CD4C17B9B3F4CB98E5E995"/>
    <w:rsid w:val="008A4FC5"/>
  </w:style>
  <w:style w:type="paragraph" w:customStyle="1" w:styleId="3D9C5C1AFCDD49DBB52001FB8BC3C8A8">
    <w:name w:val="3D9C5C1AFCDD49DBB52001FB8BC3C8A8"/>
    <w:rsid w:val="008A4FC5"/>
  </w:style>
  <w:style w:type="paragraph" w:customStyle="1" w:styleId="23F43C8B49694306B15A950D2DC39310">
    <w:name w:val="23F43C8B49694306B15A950D2DC39310"/>
    <w:rsid w:val="008A4FC5"/>
  </w:style>
  <w:style w:type="paragraph" w:customStyle="1" w:styleId="87F74E92F9C64A11B1F29D0CDD04F29A">
    <w:name w:val="87F74E92F9C64A11B1F29D0CDD04F29A"/>
    <w:rsid w:val="008A4FC5"/>
  </w:style>
  <w:style w:type="paragraph" w:customStyle="1" w:styleId="27DE5758B48C4716BCBAF229224CA77C">
    <w:name w:val="27DE5758B48C4716BCBAF229224CA77C"/>
    <w:rsid w:val="008A4FC5"/>
  </w:style>
  <w:style w:type="paragraph" w:customStyle="1" w:styleId="6FBF7ACC11EB4B51B4D2FC8DF235BB4F">
    <w:name w:val="6FBF7ACC11EB4B51B4D2FC8DF235BB4F"/>
    <w:rsid w:val="008A4FC5"/>
  </w:style>
  <w:style w:type="paragraph" w:customStyle="1" w:styleId="E96721D04B5148169416F0507A083A85">
    <w:name w:val="E96721D04B5148169416F0507A083A85"/>
    <w:rsid w:val="008A4FC5"/>
  </w:style>
  <w:style w:type="paragraph" w:customStyle="1" w:styleId="A16D0DDA7DE843D7A349A0266F5E8A86">
    <w:name w:val="A16D0DDA7DE843D7A349A0266F5E8A86"/>
    <w:rsid w:val="008A4FC5"/>
  </w:style>
  <w:style w:type="paragraph" w:customStyle="1" w:styleId="9E28CD3FFC9943C69F25C8F1CAD57CFD1">
    <w:name w:val="9E28CD3FFC9943C69F25C8F1CAD57CFD1"/>
    <w:rsid w:val="00F750A6"/>
    <w:rPr>
      <w:rFonts w:eastAsiaTheme="minorHAnsi"/>
    </w:rPr>
  </w:style>
  <w:style w:type="paragraph" w:customStyle="1" w:styleId="27961546C23B4A75AFE183819DDFF3381">
    <w:name w:val="27961546C23B4A75AFE183819DDFF3381"/>
    <w:rsid w:val="00F750A6"/>
    <w:rPr>
      <w:rFonts w:eastAsiaTheme="minorHAnsi"/>
    </w:rPr>
  </w:style>
  <w:style w:type="paragraph" w:customStyle="1" w:styleId="DE612AFA330444A5A895DE4F529DC17F1">
    <w:name w:val="DE612AFA330444A5A895DE4F529DC17F1"/>
    <w:rsid w:val="00F750A6"/>
    <w:rPr>
      <w:rFonts w:eastAsiaTheme="minorHAnsi"/>
    </w:rPr>
  </w:style>
  <w:style w:type="paragraph" w:customStyle="1" w:styleId="856149DA2D5C4ABFBBCFFB20136252091">
    <w:name w:val="856149DA2D5C4ABFBBCFFB20136252091"/>
    <w:rsid w:val="00F750A6"/>
    <w:rPr>
      <w:rFonts w:eastAsiaTheme="minorHAnsi"/>
    </w:rPr>
  </w:style>
  <w:style w:type="paragraph" w:customStyle="1" w:styleId="6A7C62D0730F4AF894611962463D90061">
    <w:name w:val="6A7C62D0730F4AF894611962463D90061"/>
    <w:rsid w:val="00F750A6"/>
    <w:rPr>
      <w:rFonts w:eastAsiaTheme="minorHAnsi"/>
    </w:rPr>
  </w:style>
  <w:style w:type="paragraph" w:customStyle="1" w:styleId="D816A92DC1F94CF891F2C8EDD65EAAC36">
    <w:name w:val="D816A92DC1F94CF891F2C8EDD65EAAC36"/>
    <w:rsid w:val="00F750A6"/>
    <w:rPr>
      <w:rFonts w:eastAsiaTheme="minorHAnsi"/>
    </w:rPr>
  </w:style>
  <w:style w:type="paragraph" w:customStyle="1" w:styleId="31D0A6512B734CDC98470C6668DF12106">
    <w:name w:val="31D0A6512B734CDC98470C6668DF12106"/>
    <w:rsid w:val="00F750A6"/>
    <w:rPr>
      <w:rFonts w:eastAsiaTheme="minorHAnsi"/>
    </w:rPr>
  </w:style>
  <w:style w:type="paragraph" w:customStyle="1" w:styleId="18903C0126E54453953CD0176F67DE846">
    <w:name w:val="18903C0126E54453953CD0176F67DE846"/>
    <w:rsid w:val="00F750A6"/>
    <w:rPr>
      <w:rFonts w:eastAsiaTheme="minorHAnsi"/>
    </w:rPr>
  </w:style>
  <w:style w:type="paragraph" w:customStyle="1" w:styleId="E8E55FDDA5B944BC94B734BBA07C0B236">
    <w:name w:val="E8E55FDDA5B944BC94B734BBA07C0B236"/>
    <w:rsid w:val="00F750A6"/>
    <w:rPr>
      <w:rFonts w:eastAsiaTheme="minorHAnsi"/>
    </w:rPr>
  </w:style>
  <w:style w:type="paragraph" w:customStyle="1" w:styleId="92491ED7E73947B7861297119848F7226">
    <w:name w:val="92491ED7E73947B7861297119848F7226"/>
    <w:rsid w:val="00F750A6"/>
    <w:rPr>
      <w:rFonts w:eastAsiaTheme="minorHAnsi"/>
    </w:rPr>
  </w:style>
  <w:style w:type="paragraph" w:customStyle="1" w:styleId="87F74E92F9C64A11B1F29D0CDD04F29A1">
    <w:name w:val="87F74E92F9C64A11B1F29D0CDD04F29A1"/>
    <w:rsid w:val="00F750A6"/>
    <w:rPr>
      <w:rFonts w:eastAsiaTheme="minorHAnsi"/>
    </w:rPr>
  </w:style>
  <w:style w:type="paragraph" w:customStyle="1" w:styleId="27DE5758B48C4716BCBAF229224CA77C1">
    <w:name w:val="27DE5758B48C4716BCBAF229224CA77C1"/>
    <w:rsid w:val="00F750A6"/>
    <w:rPr>
      <w:rFonts w:eastAsiaTheme="minorHAnsi"/>
    </w:rPr>
  </w:style>
  <w:style w:type="paragraph" w:customStyle="1" w:styleId="6FBF7ACC11EB4B51B4D2FC8DF235BB4F1">
    <w:name w:val="6FBF7ACC11EB4B51B4D2FC8DF235BB4F1"/>
    <w:rsid w:val="00F750A6"/>
    <w:rPr>
      <w:rFonts w:eastAsiaTheme="minorHAnsi"/>
    </w:rPr>
  </w:style>
  <w:style w:type="paragraph" w:customStyle="1" w:styleId="E96721D04B5148169416F0507A083A851">
    <w:name w:val="E96721D04B5148169416F0507A083A851"/>
    <w:rsid w:val="00F750A6"/>
    <w:rPr>
      <w:rFonts w:eastAsiaTheme="minorHAnsi"/>
    </w:rPr>
  </w:style>
  <w:style w:type="paragraph" w:customStyle="1" w:styleId="A16D0DDA7DE843D7A349A0266F5E8A861">
    <w:name w:val="A16D0DDA7DE843D7A349A0266F5E8A861"/>
    <w:rsid w:val="00F750A6"/>
    <w:rPr>
      <w:rFonts w:eastAsiaTheme="minorHAnsi"/>
    </w:rPr>
  </w:style>
  <w:style w:type="paragraph" w:customStyle="1" w:styleId="97DE4E4AF1CE4D7E8B063A8CB7DE8C3A1">
    <w:name w:val="97DE4E4AF1CE4D7E8B063A8CB7DE8C3A1"/>
    <w:rsid w:val="00F750A6"/>
    <w:rPr>
      <w:rFonts w:eastAsiaTheme="minorHAnsi"/>
    </w:rPr>
  </w:style>
  <w:style w:type="paragraph" w:customStyle="1" w:styleId="C836942F05AC452D9E56B818267A538D1">
    <w:name w:val="C836942F05AC452D9E56B818267A538D1"/>
    <w:rsid w:val="00F750A6"/>
    <w:rPr>
      <w:rFonts w:eastAsiaTheme="minorHAnsi"/>
    </w:rPr>
  </w:style>
  <w:style w:type="paragraph" w:customStyle="1" w:styleId="BE9194AEE718495CAE2BEFF1664304361">
    <w:name w:val="BE9194AEE718495CAE2BEFF1664304361"/>
    <w:rsid w:val="00F750A6"/>
    <w:rPr>
      <w:rFonts w:eastAsiaTheme="minorHAnsi"/>
    </w:rPr>
  </w:style>
  <w:style w:type="paragraph" w:customStyle="1" w:styleId="20E2671E7D8E4CC290E6279E465A0F921">
    <w:name w:val="20E2671E7D8E4CC290E6279E465A0F921"/>
    <w:rsid w:val="00F750A6"/>
    <w:rPr>
      <w:rFonts w:eastAsiaTheme="minorHAnsi"/>
    </w:rPr>
  </w:style>
  <w:style w:type="paragraph" w:customStyle="1" w:styleId="C04B9DA92D4C4142806CDD4C6A8D41F81">
    <w:name w:val="C04B9DA92D4C4142806CDD4C6A8D41F81"/>
    <w:rsid w:val="00F750A6"/>
    <w:rPr>
      <w:rFonts w:eastAsiaTheme="minorHAnsi"/>
    </w:rPr>
  </w:style>
  <w:style w:type="paragraph" w:customStyle="1" w:styleId="9E2C509D5AB74667911F0038188538961">
    <w:name w:val="9E2C509D5AB74667911F0038188538961"/>
    <w:rsid w:val="00F750A6"/>
    <w:rPr>
      <w:rFonts w:eastAsiaTheme="minorHAnsi"/>
    </w:rPr>
  </w:style>
  <w:style w:type="paragraph" w:customStyle="1" w:styleId="9CD550507AA240BE93BB47CA5BB4DB401">
    <w:name w:val="9CD550507AA240BE93BB47CA5BB4DB401"/>
    <w:rsid w:val="00F750A6"/>
    <w:rPr>
      <w:rFonts w:eastAsiaTheme="minorHAnsi"/>
    </w:rPr>
  </w:style>
  <w:style w:type="paragraph" w:customStyle="1" w:styleId="5D43F4A2D70A4966BCCE616FF3FFAC551">
    <w:name w:val="5D43F4A2D70A4966BCCE616FF3FFAC551"/>
    <w:rsid w:val="00F750A6"/>
    <w:rPr>
      <w:rFonts w:eastAsiaTheme="minorHAnsi"/>
    </w:rPr>
  </w:style>
  <w:style w:type="paragraph" w:customStyle="1" w:styleId="822F0496612544F48B7EDC58680A820D1">
    <w:name w:val="822F0496612544F48B7EDC58680A820D1"/>
    <w:rsid w:val="00F750A6"/>
    <w:rPr>
      <w:rFonts w:eastAsiaTheme="minorHAnsi"/>
    </w:rPr>
  </w:style>
  <w:style w:type="paragraph" w:customStyle="1" w:styleId="23E11170CA444E98AAFD2FDD313384801">
    <w:name w:val="23E11170CA444E98AAFD2FDD313384801"/>
    <w:rsid w:val="00F750A6"/>
    <w:rPr>
      <w:rFonts w:eastAsiaTheme="minorHAnsi"/>
    </w:rPr>
  </w:style>
  <w:style w:type="paragraph" w:customStyle="1" w:styleId="FE134F6A50354401B7BBCD6AC5CF74E31">
    <w:name w:val="FE134F6A50354401B7BBCD6AC5CF74E31"/>
    <w:rsid w:val="00F750A6"/>
    <w:rPr>
      <w:rFonts w:eastAsiaTheme="minorHAnsi"/>
    </w:rPr>
  </w:style>
  <w:style w:type="paragraph" w:customStyle="1" w:styleId="6A64EEF71F674B47ADDFAA0FABD4167D1">
    <w:name w:val="6A64EEF71F674B47ADDFAA0FABD4167D1"/>
    <w:rsid w:val="00F750A6"/>
    <w:rPr>
      <w:rFonts w:eastAsiaTheme="minorHAnsi"/>
    </w:rPr>
  </w:style>
  <w:style w:type="paragraph" w:customStyle="1" w:styleId="E8FFA54187CD4C17B9B3F4CB98E5E9951">
    <w:name w:val="E8FFA54187CD4C17B9B3F4CB98E5E9951"/>
    <w:rsid w:val="00F750A6"/>
    <w:rPr>
      <w:rFonts w:eastAsiaTheme="minorHAnsi"/>
    </w:rPr>
  </w:style>
  <w:style w:type="paragraph" w:customStyle="1" w:styleId="3D9C5C1AFCDD49DBB52001FB8BC3C8A81">
    <w:name w:val="3D9C5C1AFCDD49DBB52001FB8BC3C8A81"/>
    <w:rsid w:val="00F750A6"/>
    <w:rPr>
      <w:rFonts w:eastAsiaTheme="minorHAnsi"/>
    </w:rPr>
  </w:style>
  <w:style w:type="paragraph" w:customStyle="1" w:styleId="23F43C8B49694306B15A950D2DC393101">
    <w:name w:val="23F43C8B49694306B15A950D2DC393101"/>
    <w:rsid w:val="00F750A6"/>
    <w:rPr>
      <w:rFonts w:eastAsiaTheme="minorHAnsi"/>
    </w:rPr>
  </w:style>
  <w:style w:type="paragraph" w:customStyle="1" w:styleId="0FD6B4A972564812B223AEB35605D5CA1">
    <w:name w:val="0FD6B4A972564812B223AEB35605D5CA1"/>
    <w:rsid w:val="00F750A6"/>
    <w:rPr>
      <w:rFonts w:eastAsiaTheme="minorHAnsi"/>
    </w:rPr>
  </w:style>
  <w:style w:type="paragraph" w:customStyle="1" w:styleId="2661F4FCE56A4FDDA0A172254252C5651">
    <w:name w:val="2661F4FCE56A4FDDA0A172254252C5651"/>
    <w:rsid w:val="00F750A6"/>
    <w:rPr>
      <w:rFonts w:eastAsiaTheme="minorHAnsi"/>
    </w:rPr>
  </w:style>
  <w:style w:type="paragraph" w:customStyle="1" w:styleId="B55126DD4C544E3180D624437D0EB3951">
    <w:name w:val="B55126DD4C544E3180D624437D0EB3951"/>
    <w:rsid w:val="00F750A6"/>
    <w:rPr>
      <w:rFonts w:eastAsiaTheme="minorHAnsi"/>
    </w:rPr>
  </w:style>
  <w:style w:type="paragraph" w:customStyle="1" w:styleId="D855057D250B44FF91FC7F319C6BFF341">
    <w:name w:val="D855057D250B44FF91FC7F319C6BFF341"/>
    <w:rsid w:val="00F750A6"/>
    <w:rPr>
      <w:rFonts w:eastAsiaTheme="minorHAnsi"/>
    </w:rPr>
  </w:style>
  <w:style w:type="paragraph" w:customStyle="1" w:styleId="394FB7A3884F4CE089D3E9FEC70CE8251">
    <w:name w:val="394FB7A3884F4CE089D3E9FEC70CE8251"/>
    <w:rsid w:val="00F750A6"/>
    <w:rPr>
      <w:rFonts w:eastAsiaTheme="minorHAnsi"/>
    </w:rPr>
  </w:style>
  <w:style w:type="paragraph" w:customStyle="1" w:styleId="005FD494929F4D8183653320A1AA29541">
    <w:name w:val="005FD494929F4D8183653320A1AA29541"/>
    <w:rsid w:val="00F750A6"/>
    <w:rPr>
      <w:rFonts w:eastAsiaTheme="minorHAnsi"/>
    </w:rPr>
  </w:style>
  <w:style w:type="paragraph" w:customStyle="1" w:styleId="84AC5FA33B514FF197E7D54FD22E13801">
    <w:name w:val="84AC5FA33B514FF197E7D54FD22E13801"/>
    <w:rsid w:val="00F750A6"/>
    <w:rPr>
      <w:rFonts w:eastAsiaTheme="minorHAnsi"/>
    </w:rPr>
  </w:style>
  <w:style w:type="paragraph" w:customStyle="1" w:styleId="223F68F7725D49FF89322FDD941AC8E71">
    <w:name w:val="223F68F7725D49FF89322FDD941AC8E71"/>
    <w:rsid w:val="00F750A6"/>
    <w:rPr>
      <w:rFonts w:eastAsiaTheme="minorHAnsi"/>
    </w:rPr>
  </w:style>
  <w:style w:type="paragraph" w:customStyle="1" w:styleId="27A0C240791A46FB8A45DE6E94DAE8441">
    <w:name w:val="27A0C240791A46FB8A45DE6E94DAE8441"/>
    <w:rsid w:val="00F750A6"/>
    <w:rPr>
      <w:rFonts w:eastAsiaTheme="minorHAnsi"/>
    </w:rPr>
  </w:style>
  <w:style w:type="paragraph" w:customStyle="1" w:styleId="53B554A7BC7E4400AA7AA2FE09285CC01">
    <w:name w:val="53B554A7BC7E4400AA7AA2FE09285CC01"/>
    <w:rsid w:val="00F750A6"/>
    <w:rPr>
      <w:rFonts w:eastAsiaTheme="minorHAnsi"/>
    </w:rPr>
  </w:style>
  <w:style w:type="paragraph" w:customStyle="1" w:styleId="FD07DA7CBF774545AAC24B1510980DD31">
    <w:name w:val="FD07DA7CBF774545AAC24B1510980DD31"/>
    <w:rsid w:val="00F750A6"/>
    <w:rPr>
      <w:rFonts w:eastAsiaTheme="minorHAnsi"/>
    </w:rPr>
  </w:style>
  <w:style w:type="paragraph" w:customStyle="1" w:styleId="5ADDC0943A13401193681FC41EC428911">
    <w:name w:val="5ADDC0943A13401193681FC41EC428911"/>
    <w:rsid w:val="00F750A6"/>
    <w:rPr>
      <w:rFonts w:eastAsiaTheme="minorHAnsi"/>
    </w:rPr>
  </w:style>
  <w:style w:type="paragraph" w:customStyle="1" w:styleId="05A61E6B012541E2A60B348FD74C69C01">
    <w:name w:val="05A61E6B012541E2A60B348FD74C69C01"/>
    <w:rsid w:val="00F750A6"/>
    <w:rPr>
      <w:rFonts w:eastAsiaTheme="minorHAnsi"/>
    </w:rPr>
  </w:style>
  <w:style w:type="paragraph" w:customStyle="1" w:styleId="8E23EA1B3DF34BF9BD562EEAC4E453BF1">
    <w:name w:val="8E23EA1B3DF34BF9BD562EEAC4E453BF1"/>
    <w:rsid w:val="00F750A6"/>
    <w:rPr>
      <w:rFonts w:eastAsiaTheme="minorHAnsi"/>
    </w:rPr>
  </w:style>
  <w:style w:type="paragraph" w:customStyle="1" w:styleId="477260012CC8464F8FCD2CC554B3F1541">
    <w:name w:val="477260012CC8464F8FCD2CC554B3F1541"/>
    <w:rsid w:val="00F750A6"/>
    <w:rPr>
      <w:rFonts w:eastAsiaTheme="minorHAnsi"/>
    </w:rPr>
  </w:style>
  <w:style w:type="paragraph" w:customStyle="1" w:styleId="40D46DAE7EC4488A9EC09D56F6AB691A1">
    <w:name w:val="40D46DAE7EC4488A9EC09D56F6AB691A1"/>
    <w:rsid w:val="00F750A6"/>
    <w:rPr>
      <w:rFonts w:eastAsiaTheme="minorHAnsi"/>
    </w:rPr>
  </w:style>
  <w:style w:type="paragraph" w:customStyle="1" w:styleId="4960CCF399B647EAAB8EC51E94D9B12A1">
    <w:name w:val="4960CCF399B647EAAB8EC51E94D9B12A1"/>
    <w:rsid w:val="00F750A6"/>
    <w:rPr>
      <w:rFonts w:eastAsiaTheme="minorHAnsi"/>
    </w:rPr>
  </w:style>
  <w:style w:type="paragraph" w:customStyle="1" w:styleId="B99926D9E1784D0DBF790245EEED9A171">
    <w:name w:val="B99926D9E1784D0DBF790245EEED9A171"/>
    <w:rsid w:val="00F750A6"/>
    <w:rPr>
      <w:rFonts w:eastAsiaTheme="minorHAnsi"/>
    </w:rPr>
  </w:style>
  <w:style w:type="paragraph" w:customStyle="1" w:styleId="20B8D3E139AC4442B716AAEF281B8E981">
    <w:name w:val="20B8D3E139AC4442B716AAEF281B8E981"/>
    <w:rsid w:val="00F750A6"/>
    <w:rPr>
      <w:rFonts w:eastAsiaTheme="minorHAnsi"/>
    </w:rPr>
  </w:style>
  <w:style w:type="paragraph" w:customStyle="1" w:styleId="65C7B1E68C8546078F8DF4C548882E651">
    <w:name w:val="65C7B1E68C8546078F8DF4C548882E651"/>
    <w:rsid w:val="00F750A6"/>
    <w:rPr>
      <w:rFonts w:eastAsiaTheme="minorHAnsi"/>
    </w:rPr>
  </w:style>
  <w:style w:type="paragraph" w:customStyle="1" w:styleId="909C5099D7A340278C1059333E1AE1CD1">
    <w:name w:val="909C5099D7A340278C1059333E1AE1CD1"/>
    <w:rsid w:val="00F750A6"/>
    <w:rPr>
      <w:rFonts w:eastAsiaTheme="minorHAnsi"/>
    </w:rPr>
  </w:style>
  <w:style w:type="paragraph" w:customStyle="1" w:styleId="DEE263B97D7443A9AC32FD975160F2651">
    <w:name w:val="DEE263B97D7443A9AC32FD975160F2651"/>
    <w:rsid w:val="00F750A6"/>
    <w:rPr>
      <w:rFonts w:eastAsiaTheme="minorHAnsi"/>
    </w:rPr>
  </w:style>
  <w:style w:type="paragraph" w:customStyle="1" w:styleId="F86EB5BB8491403F96967ABA63220BDC1">
    <w:name w:val="F86EB5BB8491403F96967ABA63220BDC1"/>
    <w:rsid w:val="00F750A6"/>
    <w:rPr>
      <w:rFonts w:eastAsiaTheme="minorHAnsi"/>
    </w:rPr>
  </w:style>
  <w:style w:type="paragraph" w:customStyle="1" w:styleId="FC194C6945994C1283A07FDA0370C3EE1">
    <w:name w:val="FC194C6945994C1283A07FDA0370C3EE1"/>
    <w:rsid w:val="00F750A6"/>
    <w:rPr>
      <w:rFonts w:eastAsiaTheme="minorHAnsi"/>
    </w:rPr>
  </w:style>
  <w:style w:type="paragraph" w:customStyle="1" w:styleId="20F971F6840446BCA65A9F808069472C1">
    <w:name w:val="20F971F6840446BCA65A9F808069472C1"/>
    <w:rsid w:val="00F750A6"/>
    <w:rPr>
      <w:rFonts w:eastAsiaTheme="minorHAnsi"/>
    </w:rPr>
  </w:style>
  <w:style w:type="paragraph" w:customStyle="1" w:styleId="7342AAFB5C4B4E508DD45C8C604FB39A1">
    <w:name w:val="7342AAFB5C4B4E508DD45C8C604FB39A1"/>
    <w:rsid w:val="00F750A6"/>
    <w:rPr>
      <w:rFonts w:eastAsiaTheme="minorHAnsi"/>
    </w:rPr>
  </w:style>
  <w:style w:type="paragraph" w:customStyle="1" w:styleId="1F93077124D84F979B4C0969E3A7DB7E1">
    <w:name w:val="1F93077124D84F979B4C0969E3A7DB7E1"/>
    <w:rsid w:val="00F750A6"/>
    <w:rPr>
      <w:rFonts w:eastAsiaTheme="minorHAnsi"/>
    </w:rPr>
  </w:style>
  <w:style w:type="paragraph" w:customStyle="1" w:styleId="2F5650F76A344A75B72F2A826274FD211">
    <w:name w:val="2F5650F76A344A75B72F2A826274FD211"/>
    <w:rsid w:val="00F750A6"/>
    <w:rPr>
      <w:rFonts w:eastAsiaTheme="minorHAnsi"/>
    </w:rPr>
  </w:style>
  <w:style w:type="paragraph" w:customStyle="1" w:styleId="2E18D2759ACA4C94AC4DB2D623B0BF461">
    <w:name w:val="2E18D2759ACA4C94AC4DB2D623B0BF461"/>
    <w:rsid w:val="00F750A6"/>
    <w:rPr>
      <w:rFonts w:eastAsiaTheme="minorHAnsi"/>
    </w:rPr>
  </w:style>
  <w:style w:type="paragraph" w:customStyle="1" w:styleId="08BF0B5BA2C94A89ADF14030C5BB175D1">
    <w:name w:val="08BF0B5BA2C94A89ADF14030C5BB175D1"/>
    <w:rsid w:val="00F750A6"/>
    <w:rPr>
      <w:rFonts w:eastAsiaTheme="minorHAnsi"/>
    </w:rPr>
  </w:style>
  <w:style w:type="paragraph" w:customStyle="1" w:styleId="A443BDFC372B4FBD925FECAF8EFB28E81">
    <w:name w:val="A443BDFC372B4FBD925FECAF8EFB28E81"/>
    <w:rsid w:val="00F750A6"/>
    <w:rPr>
      <w:rFonts w:eastAsiaTheme="minorHAnsi"/>
    </w:rPr>
  </w:style>
  <w:style w:type="paragraph" w:customStyle="1" w:styleId="CB2F17B3B4F44EA4B44846B307D075D31">
    <w:name w:val="CB2F17B3B4F44EA4B44846B307D075D31"/>
    <w:rsid w:val="00F750A6"/>
    <w:rPr>
      <w:rFonts w:eastAsiaTheme="minorHAnsi"/>
    </w:rPr>
  </w:style>
  <w:style w:type="paragraph" w:customStyle="1" w:styleId="1E8AC0D8183D41E4B525D572E1ADCE661">
    <w:name w:val="1E8AC0D8183D41E4B525D572E1ADCE661"/>
    <w:rsid w:val="00F750A6"/>
    <w:rPr>
      <w:rFonts w:eastAsiaTheme="minorHAnsi"/>
    </w:rPr>
  </w:style>
  <w:style w:type="paragraph" w:customStyle="1" w:styleId="3D37B77A237943D58EECFC11310B8B661">
    <w:name w:val="3D37B77A237943D58EECFC11310B8B661"/>
    <w:rsid w:val="00F750A6"/>
    <w:rPr>
      <w:rFonts w:eastAsiaTheme="minorHAnsi"/>
    </w:rPr>
  </w:style>
  <w:style w:type="paragraph" w:customStyle="1" w:styleId="19865477DC4D4E978F2BF93CB2724C471">
    <w:name w:val="19865477DC4D4E978F2BF93CB2724C471"/>
    <w:rsid w:val="00F750A6"/>
    <w:rPr>
      <w:rFonts w:eastAsiaTheme="minorHAnsi"/>
    </w:rPr>
  </w:style>
  <w:style w:type="paragraph" w:customStyle="1" w:styleId="ED72869CEE874998B1F6F2801EE079F41">
    <w:name w:val="ED72869CEE874998B1F6F2801EE079F41"/>
    <w:rsid w:val="00F750A6"/>
    <w:rPr>
      <w:rFonts w:eastAsiaTheme="minorHAnsi"/>
    </w:rPr>
  </w:style>
  <w:style w:type="paragraph" w:customStyle="1" w:styleId="C6A40DCD6DBB4AEAA03F4BBC8A8624001">
    <w:name w:val="C6A40DCD6DBB4AEAA03F4BBC8A8624001"/>
    <w:rsid w:val="00F750A6"/>
    <w:rPr>
      <w:rFonts w:eastAsiaTheme="minorHAnsi"/>
    </w:rPr>
  </w:style>
  <w:style w:type="paragraph" w:customStyle="1" w:styleId="F5970616AF494B93A8FB44C008D6F6A51">
    <w:name w:val="F5970616AF494B93A8FB44C008D6F6A51"/>
    <w:rsid w:val="00F750A6"/>
    <w:rPr>
      <w:rFonts w:eastAsiaTheme="minorHAnsi"/>
    </w:rPr>
  </w:style>
  <w:style w:type="paragraph" w:customStyle="1" w:styleId="7E9EFEFA763B4C0C92AE8C908A5549251">
    <w:name w:val="7E9EFEFA763B4C0C92AE8C908A5549251"/>
    <w:rsid w:val="00F750A6"/>
    <w:rPr>
      <w:rFonts w:eastAsiaTheme="minorHAnsi"/>
    </w:rPr>
  </w:style>
  <w:style w:type="paragraph" w:customStyle="1" w:styleId="A2FFEA275F6E486A9630B5AC8AFB33411">
    <w:name w:val="A2FFEA275F6E486A9630B5AC8AFB33411"/>
    <w:rsid w:val="00F750A6"/>
    <w:rPr>
      <w:rFonts w:eastAsiaTheme="minorHAnsi"/>
    </w:rPr>
  </w:style>
  <w:style w:type="paragraph" w:customStyle="1" w:styleId="C5D7BC91A1C44AA7A0EE1ADF21D593E61">
    <w:name w:val="C5D7BC91A1C44AA7A0EE1ADF21D593E61"/>
    <w:rsid w:val="00F750A6"/>
    <w:rPr>
      <w:rFonts w:eastAsiaTheme="minorHAnsi"/>
    </w:rPr>
  </w:style>
  <w:style w:type="paragraph" w:customStyle="1" w:styleId="E732D7986A7B45A4AACA5ADE652F7E981">
    <w:name w:val="E732D7986A7B45A4AACA5ADE652F7E981"/>
    <w:rsid w:val="00F750A6"/>
    <w:rPr>
      <w:rFonts w:eastAsiaTheme="minorHAnsi"/>
    </w:rPr>
  </w:style>
  <w:style w:type="paragraph" w:customStyle="1" w:styleId="E35793BE5E234316AA1AD90A7CE8CCB91">
    <w:name w:val="E35793BE5E234316AA1AD90A7CE8CCB91"/>
    <w:rsid w:val="00F750A6"/>
    <w:rPr>
      <w:rFonts w:eastAsiaTheme="minorHAnsi"/>
    </w:rPr>
  </w:style>
  <w:style w:type="paragraph" w:customStyle="1" w:styleId="1EFC485AE83D4365A44F56B9673BAA711">
    <w:name w:val="1EFC485AE83D4365A44F56B9673BAA711"/>
    <w:rsid w:val="00F750A6"/>
    <w:rPr>
      <w:rFonts w:eastAsiaTheme="minorHAnsi"/>
    </w:rPr>
  </w:style>
  <w:style w:type="paragraph" w:customStyle="1" w:styleId="0C70F9B728044D6F998BC47237E488471">
    <w:name w:val="0C70F9B728044D6F998BC47237E488471"/>
    <w:rsid w:val="00F750A6"/>
    <w:rPr>
      <w:rFonts w:eastAsiaTheme="minorHAnsi"/>
    </w:rPr>
  </w:style>
  <w:style w:type="paragraph" w:customStyle="1" w:styleId="FEE0E2622B8C41EB9B51632AF3DF766C2">
    <w:name w:val="FEE0E2622B8C41EB9B51632AF3DF766C2"/>
    <w:rsid w:val="00F750A6"/>
    <w:rPr>
      <w:rFonts w:eastAsiaTheme="minorHAnsi"/>
    </w:rPr>
  </w:style>
  <w:style w:type="paragraph" w:customStyle="1" w:styleId="4ABA1413A425455EAA5DA052E6D335F42">
    <w:name w:val="4ABA1413A425455EAA5DA052E6D335F42"/>
    <w:rsid w:val="00F750A6"/>
    <w:rPr>
      <w:rFonts w:eastAsiaTheme="minorHAnsi"/>
    </w:rPr>
  </w:style>
  <w:style w:type="paragraph" w:customStyle="1" w:styleId="63D6294B77E64E9089D3AAC2410F0CEF2">
    <w:name w:val="63D6294B77E64E9089D3AAC2410F0CEF2"/>
    <w:rsid w:val="00F750A6"/>
    <w:rPr>
      <w:rFonts w:eastAsiaTheme="minorHAnsi"/>
    </w:rPr>
  </w:style>
  <w:style w:type="paragraph" w:customStyle="1" w:styleId="F4D33F404AC74CAB8851A9E51EC4465D2">
    <w:name w:val="F4D33F404AC74CAB8851A9E51EC4465D2"/>
    <w:rsid w:val="00F750A6"/>
    <w:rPr>
      <w:rFonts w:eastAsiaTheme="minorHAnsi"/>
    </w:rPr>
  </w:style>
  <w:style w:type="paragraph" w:customStyle="1" w:styleId="20C046630DF5414C86E36120EB6AE0202">
    <w:name w:val="20C046630DF5414C86E36120EB6AE0202"/>
    <w:rsid w:val="00F750A6"/>
    <w:rPr>
      <w:rFonts w:eastAsiaTheme="minorHAnsi"/>
    </w:rPr>
  </w:style>
  <w:style w:type="paragraph" w:customStyle="1" w:styleId="15174B77E137421BA6F0740A719EDB911">
    <w:name w:val="15174B77E137421BA6F0740A719EDB911"/>
    <w:rsid w:val="00F750A6"/>
    <w:rPr>
      <w:rFonts w:eastAsiaTheme="minorHAnsi"/>
    </w:rPr>
  </w:style>
  <w:style w:type="paragraph" w:customStyle="1" w:styleId="CB38E3C2D0164E1AB6836E4F3D2D13731">
    <w:name w:val="CB38E3C2D0164E1AB6836E4F3D2D13731"/>
    <w:rsid w:val="00F750A6"/>
    <w:rPr>
      <w:rFonts w:eastAsiaTheme="minorHAnsi"/>
    </w:rPr>
  </w:style>
  <w:style w:type="paragraph" w:customStyle="1" w:styleId="72E086EC056E4201823D1407013AE3881">
    <w:name w:val="72E086EC056E4201823D1407013AE3881"/>
    <w:rsid w:val="00F750A6"/>
    <w:rPr>
      <w:rFonts w:eastAsiaTheme="minorHAnsi"/>
    </w:rPr>
  </w:style>
  <w:style w:type="paragraph" w:customStyle="1" w:styleId="E98ADCD14E3B46459CCEB9E37CF52AC81">
    <w:name w:val="E98ADCD14E3B46459CCEB9E37CF52AC81"/>
    <w:rsid w:val="00F750A6"/>
    <w:rPr>
      <w:rFonts w:eastAsiaTheme="minorHAnsi"/>
    </w:rPr>
  </w:style>
  <w:style w:type="paragraph" w:customStyle="1" w:styleId="C13A16840BFD438DAFACF193120955011">
    <w:name w:val="C13A16840BFD438DAFACF193120955011"/>
    <w:rsid w:val="00F750A6"/>
    <w:rPr>
      <w:rFonts w:eastAsiaTheme="minorHAnsi"/>
    </w:rPr>
  </w:style>
  <w:style w:type="paragraph" w:customStyle="1" w:styleId="2192063F0B9C438D862DAC6D8AFBA27F3">
    <w:name w:val="2192063F0B9C438D862DAC6D8AFBA27F3"/>
    <w:rsid w:val="00F750A6"/>
    <w:rPr>
      <w:rFonts w:eastAsiaTheme="minorHAnsi"/>
    </w:rPr>
  </w:style>
  <w:style w:type="paragraph" w:customStyle="1" w:styleId="226A09668315438198CB8D09A4CC51343">
    <w:name w:val="226A09668315438198CB8D09A4CC51343"/>
    <w:rsid w:val="00F750A6"/>
    <w:rPr>
      <w:rFonts w:eastAsiaTheme="minorHAnsi"/>
    </w:rPr>
  </w:style>
  <w:style w:type="paragraph" w:customStyle="1" w:styleId="62F51C8F206F4C1BB0D3FFD0855A9E6F3">
    <w:name w:val="62F51C8F206F4C1BB0D3FFD0855A9E6F3"/>
    <w:rsid w:val="00F750A6"/>
    <w:rPr>
      <w:rFonts w:eastAsiaTheme="minorHAnsi"/>
    </w:rPr>
  </w:style>
  <w:style w:type="paragraph" w:customStyle="1" w:styleId="3CA6167072D14B7DAFBEA6186E8BAA293">
    <w:name w:val="3CA6167072D14B7DAFBEA6186E8BAA293"/>
    <w:rsid w:val="00F750A6"/>
    <w:rPr>
      <w:rFonts w:eastAsiaTheme="minorHAnsi"/>
    </w:rPr>
  </w:style>
  <w:style w:type="paragraph" w:customStyle="1" w:styleId="C32F834754BD4DE29F49F64DC12962793">
    <w:name w:val="C32F834754BD4DE29F49F64DC12962793"/>
    <w:rsid w:val="00F750A6"/>
    <w:rPr>
      <w:rFonts w:eastAsiaTheme="minorHAnsi"/>
    </w:rPr>
  </w:style>
  <w:style w:type="paragraph" w:customStyle="1" w:styleId="11716729D90344D9942D577B46CAF64A1">
    <w:name w:val="11716729D90344D9942D577B46CAF64A1"/>
    <w:rsid w:val="00F750A6"/>
    <w:rPr>
      <w:rFonts w:eastAsiaTheme="minorHAnsi"/>
    </w:rPr>
  </w:style>
  <w:style w:type="paragraph" w:customStyle="1" w:styleId="45F5A41900764774B78275197A939D2B1">
    <w:name w:val="45F5A41900764774B78275197A939D2B1"/>
    <w:rsid w:val="00F750A6"/>
    <w:rPr>
      <w:rFonts w:eastAsiaTheme="minorHAnsi"/>
    </w:rPr>
  </w:style>
  <w:style w:type="paragraph" w:customStyle="1" w:styleId="B988C74B446140F7A77D4A8FF99BFB2E1">
    <w:name w:val="B988C74B446140F7A77D4A8FF99BFB2E1"/>
    <w:rsid w:val="00F750A6"/>
    <w:rPr>
      <w:rFonts w:eastAsiaTheme="minorHAnsi"/>
    </w:rPr>
  </w:style>
  <w:style w:type="paragraph" w:customStyle="1" w:styleId="35DA05DD076A47ECA503B64650E007BB1">
    <w:name w:val="35DA05DD076A47ECA503B64650E007BB1"/>
    <w:rsid w:val="00F750A6"/>
    <w:rPr>
      <w:rFonts w:eastAsiaTheme="minorHAnsi"/>
    </w:rPr>
  </w:style>
  <w:style w:type="paragraph" w:customStyle="1" w:styleId="F4A292FE28BD42F8A3EA9D877A06DFC51">
    <w:name w:val="F4A292FE28BD42F8A3EA9D877A06DFC51"/>
    <w:rsid w:val="00F750A6"/>
    <w:rPr>
      <w:rFonts w:eastAsiaTheme="minorHAnsi"/>
    </w:rPr>
  </w:style>
  <w:style w:type="paragraph" w:customStyle="1" w:styleId="FAAB166F17EA43F48BCBB6A4C786A5651">
    <w:name w:val="FAAB166F17EA43F48BCBB6A4C786A5651"/>
    <w:rsid w:val="00F750A6"/>
    <w:rPr>
      <w:rFonts w:eastAsiaTheme="minorHAnsi"/>
    </w:rPr>
  </w:style>
  <w:style w:type="paragraph" w:customStyle="1" w:styleId="557BED270F754E8280AE942DBEBC9E941">
    <w:name w:val="557BED270F754E8280AE942DBEBC9E941"/>
    <w:rsid w:val="00F750A6"/>
    <w:rPr>
      <w:rFonts w:eastAsiaTheme="minorHAnsi"/>
    </w:rPr>
  </w:style>
  <w:style w:type="paragraph" w:customStyle="1" w:styleId="735308815CCB40D69F31666FE3B1699D1">
    <w:name w:val="735308815CCB40D69F31666FE3B1699D1"/>
    <w:rsid w:val="00F750A6"/>
    <w:rPr>
      <w:rFonts w:eastAsiaTheme="minorHAnsi"/>
    </w:rPr>
  </w:style>
  <w:style w:type="paragraph" w:customStyle="1" w:styleId="5DA9CDB7D45E4E939719918FC46537EE1">
    <w:name w:val="5DA9CDB7D45E4E939719918FC46537EE1"/>
    <w:rsid w:val="00F750A6"/>
    <w:rPr>
      <w:rFonts w:eastAsiaTheme="minorHAnsi"/>
    </w:rPr>
  </w:style>
  <w:style w:type="paragraph" w:customStyle="1" w:styleId="EE14BD194D7E46B7A2B5B3964B026A221">
    <w:name w:val="EE14BD194D7E46B7A2B5B3964B026A221"/>
    <w:rsid w:val="00F750A6"/>
    <w:rPr>
      <w:rFonts w:eastAsiaTheme="minorHAnsi"/>
    </w:rPr>
  </w:style>
  <w:style w:type="paragraph" w:customStyle="1" w:styleId="B5B33737C19C4C9CB71DFA1201A667721">
    <w:name w:val="B5B33737C19C4C9CB71DFA1201A667721"/>
    <w:rsid w:val="00F750A6"/>
    <w:rPr>
      <w:rFonts w:eastAsiaTheme="minorHAnsi"/>
    </w:rPr>
  </w:style>
  <w:style w:type="paragraph" w:customStyle="1" w:styleId="DB6097C961BA417EA2429D3B9A9EEC611">
    <w:name w:val="DB6097C961BA417EA2429D3B9A9EEC611"/>
    <w:rsid w:val="00F750A6"/>
    <w:rPr>
      <w:rFonts w:eastAsiaTheme="minorHAnsi"/>
    </w:rPr>
  </w:style>
  <w:style w:type="paragraph" w:customStyle="1" w:styleId="D905325375244CEB939AB1A5BB377BBA1">
    <w:name w:val="D905325375244CEB939AB1A5BB377BBA1"/>
    <w:rsid w:val="00F750A6"/>
    <w:rPr>
      <w:rFonts w:eastAsiaTheme="minorHAnsi"/>
    </w:rPr>
  </w:style>
  <w:style w:type="paragraph" w:customStyle="1" w:styleId="289BEEAE2831422B931D9EEE3B5979E71">
    <w:name w:val="289BEEAE2831422B931D9EEE3B5979E71"/>
    <w:rsid w:val="00F750A6"/>
    <w:rPr>
      <w:rFonts w:eastAsiaTheme="minorHAnsi"/>
    </w:rPr>
  </w:style>
  <w:style w:type="paragraph" w:customStyle="1" w:styleId="A9337F7001A64285BD35B340205C18DF1">
    <w:name w:val="A9337F7001A64285BD35B340205C18DF1"/>
    <w:rsid w:val="00F750A6"/>
    <w:rPr>
      <w:rFonts w:eastAsiaTheme="minorHAnsi"/>
    </w:rPr>
  </w:style>
  <w:style w:type="paragraph" w:customStyle="1" w:styleId="FEC8EB62BE2B4ADBAFFC6966FFCECC371">
    <w:name w:val="FEC8EB62BE2B4ADBAFFC6966FFCECC371"/>
    <w:rsid w:val="00F750A6"/>
    <w:rPr>
      <w:rFonts w:eastAsiaTheme="minorHAnsi"/>
    </w:rPr>
  </w:style>
  <w:style w:type="paragraph" w:customStyle="1" w:styleId="02E70916CD6B40D3BD4FC18AD2A2338B1">
    <w:name w:val="02E70916CD6B40D3BD4FC18AD2A2338B1"/>
    <w:rsid w:val="00F750A6"/>
    <w:rPr>
      <w:rFonts w:eastAsiaTheme="minorHAnsi"/>
    </w:rPr>
  </w:style>
  <w:style w:type="paragraph" w:customStyle="1" w:styleId="02EAA0E82B7A4B4280C313965B144AA21">
    <w:name w:val="02EAA0E82B7A4B4280C313965B144AA21"/>
    <w:rsid w:val="00F750A6"/>
    <w:rPr>
      <w:rFonts w:eastAsiaTheme="minorHAnsi"/>
    </w:rPr>
  </w:style>
  <w:style w:type="paragraph" w:customStyle="1" w:styleId="059809762E424DE2A79DFAA89594F2BB1">
    <w:name w:val="059809762E424DE2A79DFAA89594F2BB1"/>
    <w:rsid w:val="00F750A6"/>
    <w:rPr>
      <w:rFonts w:eastAsiaTheme="minorHAnsi"/>
    </w:rPr>
  </w:style>
  <w:style w:type="paragraph" w:customStyle="1" w:styleId="94EB43D62267489397711577B78CA06C1">
    <w:name w:val="94EB43D62267489397711577B78CA06C1"/>
    <w:rsid w:val="00F750A6"/>
    <w:rPr>
      <w:rFonts w:eastAsiaTheme="minorHAnsi"/>
    </w:rPr>
  </w:style>
  <w:style w:type="paragraph" w:customStyle="1" w:styleId="F1796161F5DE460A87A7CF4D19A71AB41">
    <w:name w:val="F1796161F5DE460A87A7CF4D19A71AB41"/>
    <w:rsid w:val="00F750A6"/>
    <w:rPr>
      <w:rFonts w:eastAsiaTheme="minorHAnsi"/>
    </w:rPr>
  </w:style>
  <w:style w:type="paragraph" w:customStyle="1" w:styleId="45AB1DF5060E4D7BBD53068FBB6C55661">
    <w:name w:val="45AB1DF5060E4D7BBD53068FBB6C55661"/>
    <w:rsid w:val="00F750A6"/>
    <w:rPr>
      <w:rFonts w:eastAsiaTheme="minorHAnsi"/>
    </w:rPr>
  </w:style>
  <w:style w:type="paragraph" w:customStyle="1" w:styleId="8574F3A88AF247CFB9EDF47D394394A11">
    <w:name w:val="8574F3A88AF247CFB9EDF47D394394A11"/>
    <w:rsid w:val="00F750A6"/>
    <w:rPr>
      <w:rFonts w:eastAsiaTheme="minorHAnsi"/>
    </w:rPr>
  </w:style>
  <w:style w:type="paragraph" w:customStyle="1" w:styleId="EE89366313D94B76B81ED0B9B15BA5D61">
    <w:name w:val="EE89366313D94B76B81ED0B9B15BA5D61"/>
    <w:rsid w:val="00F750A6"/>
    <w:rPr>
      <w:rFonts w:eastAsiaTheme="minorHAnsi"/>
    </w:rPr>
  </w:style>
  <w:style w:type="paragraph" w:customStyle="1" w:styleId="C9488E76F9394B1B9AEF3839DC43FA731">
    <w:name w:val="C9488E76F9394B1B9AEF3839DC43FA731"/>
    <w:rsid w:val="00F750A6"/>
    <w:rPr>
      <w:rFonts w:eastAsiaTheme="minorHAnsi"/>
    </w:rPr>
  </w:style>
  <w:style w:type="paragraph" w:customStyle="1" w:styleId="7249A660B718440196D43D86E1CE4C571">
    <w:name w:val="7249A660B718440196D43D86E1CE4C571"/>
    <w:rsid w:val="00F750A6"/>
    <w:rPr>
      <w:rFonts w:eastAsiaTheme="minorHAnsi"/>
    </w:rPr>
  </w:style>
  <w:style w:type="paragraph" w:customStyle="1" w:styleId="89E622D3734A49CBA1539E87A2C98E461">
    <w:name w:val="89E622D3734A49CBA1539E87A2C98E461"/>
    <w:rsid w:val="00F750A6"/>
    <w:rPr>
      <w:rFonts w:eastAsiaTheme="minorHAnsi"/>
    </w:rPr>
  </w:style>
  <w:style w:type="paragraph" w:customStyle="1" w:styleId="E50A596B16C34F5AAF0F3EAE35CA50311">
    <w:name w:val="E50A596B16C34F5AAF0F3EAE35CA50311"/>
    <w:rsid w:val="00F750A6"/>
    <w:rPr>
      <w:rFonts w:eastAsiaTheme="minorHAnsi"/>
    </w:rPr>
  </w:style>
  <w:style w:type="paragraph" w:customStyle="1" w:styleId="CAAE11C47635464D8C11E88518F20FAE1">
    <w:name w:val="CAAE11C47635464D8C11E88518F20FAE1"/>
    <w:rsid w:val="00F750A6"/>
    <w:rPr>
      <w:rFonts w:eastAsiaTheme="minorHAnsi"/>
    </w:rPr>
  </w:style>
  <w:style w:type="paragraph" w:customStyle="1" w:styleId="C909EA3CAD2B40EAA8DB6314B4862DF61">
    <w:name w:val="C909EA3CAD2B40EAA8DB6314B4862DF61"/>
    <w:rsid w:val="00F750A6"/>
    <w:rPr>
      <w:rFonts w:eastAsiaTheme="minorHAnsi"/>
    </w:rPr>
  </w:style>
  <w:style w:type="paragraph" w:customStyle="1" w:styleId="213A79605E2C4159B0D384BA8AA8F80D1">
    <w:name w:val="213A79605E2C4159B0D384BA8AA8F80D1"/>
    <w:rsid w:val="00F750A6"/>
    <w:rPr>
      <w:rFonts w:eastAsiaTheme="minorHAnsi"/>
    </w:rPr>
  </w:style>
  <w:style w:type="paragraph" w:customStyle="1" w:styleId="BF8842D998C745F4B9EC5B6EBAE05D181">
    <w:name w:val="BF8842D998C745F4B9EC5B6EBAE05D181"/>
    <w:rsid w:val="00F750A6"/>
    <w:rPr>
      <w:rFonts w:eastAsiaTheme="minorHAnsi"/>
    </w:rPr>
  </w:style>
  <w:style w:type="paragraph" w:customStyle="1" w:styleId="A54506319F6148F9BAE08CD3FC38FEB81">
    <w:name w:val="A54506319F6148F9BAE08CD3FC38FEB81"/>
    <w:rsid w:val="00F750A6"/>
    <w:rPr>
      <w:rFonts w:eastAsiaTheme="minorHAnsi"/>
    </w:rPr>
  </w:style>
  <w:style w:type="paragraph" w:customStyle="1" w:styleId="62D4F1A6DB7946929EDFD0A9F81CCF971">
    <w:name w:val="62D4F1A6DB7946929EDFD0A9F81CCF971"/>
    <w:rsid w:val="00F750A6"/>
    <w:rPr>
      <w:rFonts w:eastAsiaTheme="minorHAnsi"/>
    </w:rPr>
  </w:style>
  <w:style w:type="paragraph" w:customStyle="1" w:styleId="11581DA7B79A48FEA0B334EF6BB2BB031">
    <w:name w:val="11581DA7B79A48FEA0B334EF6BB2BB031"/>
    <w:rsid w:val="00F750A6"/>
    <w:rPr>
      <w:rFonts w:eastAsiaTheme="minorHAnsi"/>
    </w:rPr>
  </w:style>
  <w:style w:type="paragraph" w:customStyle="1" w:styleId="E5BFB9FBD0D54C60BB7783996F95B9B21">
    <w:name w:val="E5BFB9FBD0D54C60BB7783996F95B9B21"/>
    <w:rsid w:val="00F750A6"/>
    <w:rPr>
      <w:rFonts w:eastAsiaTheme="minorHAnsi"/>
    </w:rPr>
  </w:style>
  <w:style w:type="paragraph" w:customStyle="1" w:styleId="F5D91CC595244A3C9E65E923E895A25F1">
    <w:name w:val="F5D91CC595244A3C9E65E923E895A25F1"/>
    <w:rsid w:val="00F750A6"/>
    <w:rPr>
      <w:rFonts w:eastAsiaTheme="minorHAnsi"/>
    </w:rPr>
  </w:style>
  <w:style w:type="paragraph" w:customStyle="1" w:styleId="F2C6405B49E0401488D8C63B5661EFF21">
    <w:name w:val="F2C6405B49E0401488D8C63B5661EFF21"/>
    <w:rsid w:val="00F750A6"/>
    <w:rPr>
      <w:rFonts w:eastAsiaTheme="minorHAnsi"/>
    </w:rPr>
  </w:style>
  <w:style w:type="paragraph" w:customStyle="1" w:styleId="C0F93FFB628E413AAB96F82EF9904E531">
    <w:name w:val="C0F93FFB628E413AAB96F82EF9904E531"/>
    <w:rsid w:val="00F750A6"/>
    <w:rPr>
      <w:rFonts w:eastAsiaTheme="minorHAnsi"/>
    </w:rPr>
  </w:style>
  <w:style w:type="paragraph" w:customStyle="1" w:styleId="FA2AEEB9328E476FA0E8DACEF9A7806F1">
    <w:name w:val="FA2AEEB9328E476FA0E8DACEF9A7806F1"/>
    <w:rsid w:val="00F750A6"/>
    <w:rPr>
      <w:rFonts w:eastAsiaTheme="minorHAnsi"/>
    </w:rPr>
  </w:style>
  <w:style w:type="paragraph" w:customStyle="1" w:styleId="92486674BCCC4E279F8FE1D2489046231">
    <w:name w:val="92486674BCCC4E279F8FE1D2489046231"/>
    <w:rsid w:val="00F750A6"/>
    <w:rPr>
      <w:rFonts w:eastAsiaTheme="minorHAnsi"/>
    </w:rPr>
  </w:style>
  <w:style w:type="paragraph" w:customStyle="1" w:styleId="291AD9FE748D4DE0AAFBB972BA83D35D1">
    <w:name w:val="291AD9FE748D4DE0AAFBB972BA83D35D1"/>
    <w:rsid w:val="00F750A6"/>
    <w:rPr>
      <w:rFonts w:eastAsiaTheme="minorHAnsi"/>
    </w:rPr>
  </w:style>
  <w:style w:type="paragraph" w:customStyle="1" w:styleId="59A17CBF78744A8294A1E1DBB846B3E81">
    <w:name w:val="59A17CBF78744A8294A1E1DBB846B3E81"/>
    <w:rsid w:val="00F750A6"/>
    <w:rPr>
      <w:rFonts w:eastAsiaTheme="minorHAnsi"/>
    </w:rPr>
  </w:style>
  <w:style w:type="paragraph" w:customStyle="1" w:styleId="386866D8E28E40B9970F36477426407A1">
    <w:name w:val="386866D8E28E40B9970F36477426407A1"/>
    <w:rsid w:val="00F750A6"/>
    <w:rPr>
      <w:rFonts w:eastAsiaTheme="minorHAnsi"/>
    </w:rPr>
  </w:style>
  <w:style w:type="paragraph" w:customStyle="1" w:styleId="73C49D6E20804E578E8AA28C296C5FAE1">
    <w:name w:val="73C49D6E20804E578E8AA28C296C5FAE1"/>
    <w:rsid w:val="00F750A6"/>
    <w:rPr>
      <w:rFonts w:eastAsiaTheme="minorHAnsi"/>
    </w:rPr>
  </w:style>
  <w:style w:type="paragraph" w:customStyle="1" w:styleId="23C038CF67224D219572C39A1BC68F891">
    <w:name w:val="23C038CF67224D219572C39A1BC68F891"/>
    <w:rsid w:val="00F750A6"/>
    <w:rPr>
      <w:rFonts w:eastAsiaTheme="minorHAnsi"/>
    </w:rPr>
  </w:style>
  <w:style w:type="paragraph" w:customStyle="1" w:styleId="CAF147B14F9047F79CE2CEE4684448361">
    <w:name w:val="CAF147B14F9047F79CE2CEE4684448361"/>
    <w:rsid w:val="00F750A6"/>
    <w:rPr>
      <w:rFonts w:eastAsiaTheme="minorHAnsi"/>
    </w:rPr>
  </w:style>
  <w:style w:type="paragraph" w:customStyle="1" w:styleId="F1ACA7CA904449CBBA7E208010CBD01E1">
    <w:name w:val="F1ACA7CA904449CBBA7E208010CBD01E1"/>
    <w:rsid w:val="00F750A6"/>
    <w:rPr>
      <w:rFonts w:eastAsiaTheme="minorHAnsi"/>
    </w:rPr>
  </w:style>
  <w:style w:type="paragraph" w:customStyle="1" w:styleId="F6EA6F9CEB584C02BAAD42C1DBFDA6A51">
    <w:name w:val="F6EA6F9CEB584C02BAAD42C1DBFDA6A51"/>
    <w:rsid w:val="00F750A6"/>
    <w:rPr>
      <w:rFonts w:eastAsiaTheme="minorHAnsi"/>
    </w:rPr>
  </w:style>
  <w:style w:type="paragraph" w:customStyle="1" w:styleId="75AE5AEC379D4C78939D4DC1869C9FB11">
    <w:name w:val="75AE5AEC379D4C78939D4DC1869C9FB11"/>
    <w:rsid w:val="00F750A6"/>
    <w:rPr>
      <w:rFonts w:eastAsiaTheme="minorHAnsi"/>
    </w:rPr>
  </w:style>
  <w:style w:type="paragraph" w:customStyle="1" w:styleId="DF0AD4146CE64323BA3377DC73B79B291">
    <w:name w:val="DF0AD4146CE64323BA3377DC73B79B291"/>
    <w:rsid w:val="00F750A6"/>
    <w:rPr>
      <w:rFonts w:eastAsiaTheme="minorHAnsi"/>
    </w:rPr>
  </w:style>
  <w:style w:type="paragraph" w:customStyle="1" w:styleId="26EB2B1B0E7C47DD9260C4C49ED3879A1">
    <w:name w:val="26EB2B1B0E7C47DD9260C4C49ED3879A1"/>
    <w:rsid w:val="00F750A6"/>
    <w:rPr>
      <w:rFonts w:eastAsiaTheme="minorHAnsi"/>
    </w:rPr>
  </w:style>
  <w:style w:type="paragraph" w:customStyle="1" w:styleId="40E1D55690054EC7862CE93A8065B0621">
    <w:name w:val="40E1D55690054EC7862CE93A8065B0621"/>
    <w:rsid w:val="00F750A6"/>
    <w:rPr>
      <w:rFonts w:eastAsiaTheme="minorHAnsi"/>
    </w:rPr>
  </w:style>
  <w:style w:type="paragraph" w:customStyle="1" w:styleId="68A37CC185014A76862022C452ED86461">
    <w:name w:val="68A37CC185014A76862022C452ED86461"/>
    <w:rsid w:val="00F750A6"/>
    <w:rPr>
      <w:rFonts w:eastAsiaTheme="minorHAnsi"/>
    </w:rPr>
  </w:style>
  <w:style w:type="paragraph" w:customStyle="1" w:styleId="77B797016DEE4A0E82B0255E032C6EB81">
    <w:name w:val="77B797016DEE4A0E82B0255E032C6EB81"/>
    <w:rsid w:val="00F750A6"/>
    <w:rPr>
      <w:rFonts w:eastAsiaTheme="minorHAnsi"/>
    </w:rPr>
  </w:style>
  <w:style w:type="paragraph" w:customStyle="1" w:styleId="6053E1E8D3F340A28EA6EA29157D13A21">
    <w:name w:val="6053E1E8D3F340A28EA6EA29157D13A21"/>
    <w:rsid w:val="00F750A6"/>
    <w:rPr>
      <w:rFonts w:eastAsiaTheme="minorHAnsi"/>
    </w:rPr>
  </w:style>
  <w:style w:type="paragraph" w:customStyle="1" w:styleId="6888B66E0A2C4905BA2CA83F391F30AD1">
    <w:name w:val="6888B66E0A2C4905BA2CA83F391F30AD1"/>
    <w:rsid w:val="00F750A6"/>
    <w:rPr>
      <w:rFonts w:eastAsiaTheme="minorHAnsi"/>
    </w:rPr>
  </w:style>
  <w:style w:type="paragraph" w:customStyle="1" w:styleId="8C5E4EA8C5D74E0597DF0AE941CFD5291">
    <w:name w:val="8C5E4EA8C5D74E0597DF0AE941CFD5291"/>
    <w:rsid w:val="00F750A6"/>
    <w:rPr>
      <w:rFonts w:eastAsiaTheme="minorHAnsi"/>
    </w:rPr>
  </w:style>
  <w:style w:type="paragraph" w:customStyle="1" w:styleId="986C6115A6DE45759A12A9E1FF864A3E1">
    <w:name w:val="986C6115A6DE45759A12A9E1FF864A3E1"/>
    <w:rsid w:val="00F750A6"/>
    <w:rPr>
      <w:rFonts w:eastAsiaTheme="minorHAnsi"/>
    </w:rPr>
  </w:style>
  <w:style w:type="paragraph" w:customStyle="1" w:styleId="38357ACE0FFF49C796C0BD2103730EE41">
    <w:name w:val="38357ACE0FFF49C796C0BD2103730EE41"/>
    <w:rsid w:val="00F750A6"/>
    <w:rPr>
      <w:rFonts w:eastAsiaTheme="minorHAnsi"/>
    </w:rPr>
  </w:style>
  <w:style w:type="paragraph" w:customStyle="1" w:styleId="EAAA5D3A56F644DD97B7F03E01FED5B61">
    <w:name w:val="EAAA5D3A56F644DD97B7F03E01FED5B61"/>
    <w:rsid w:val="00F750A6"/>
    <w:rPr>
      <w:rFonts w:eastAsiaTheme="minorHAnsi"/>
    </w:rPr>
  </w:style>
  <w:style w:type="paragraph" w:customStyle="1" w:styleId="B1D54B02A7AB4A74AEEE4237E13EC3681">
    <w:name w:val="B1D54B02A7AB4A74AEEE4237E13EC3681"/>
    <w:rsid w:val="00F750A6"/>
    <w:rPr>
      <w:rFonts w:eastAsiaTheme="minorHAnsi"/>
    </w:rPr>
  </w:style>
  <w:style w:type="paragraph" w:customStyle="1" w:styleId="EA67767CE3AE49B28B4A12F47D76495C1">
    <w:name w:val="EA67767CE3AE49B28B4A12F47D76495C1"/>
    <w:rsid w:val="00F750A6"/>
    <w:rPr>
      <w:rFonts w:eastAsiaTheme="minorHAnsi"/>
    </w:rPr>
  </w:style>
  <w:style w:type="paragraph" w:customStyle="1" w:styleId="8D89385477084823B9793918E16203751">
    <w:name w:val="8D89385477084823B9793918E16203751"/>
    <w:rsid w:val="00F750A6"/>
    <w:rPr>
      <w:rFonts w:eastAsiaTheme="minorHAnsi"/>
    </w:rPr>
  </w:style>
  <w:style w:type="paragraph" w:customStyle="1" w:styleId="2B725E1A862047468838ABDCFEA74FDD1">
    <w:name w:val="2B725E1A862047468838ABDCFEA74FDD1"/>
    <w:rsid w:val="00F750A6"/>
    <w:rPr>
      <w:rFonts w:eastAsiaTheme="minorHAnsi"/>
    </w:rPr>
  </w:style>
  <w:style w:type="paragraph" w:customStyle="1" w:styleId="7A5B93B0E213437296F042F36D5622A12">
    <w:name w:val="7A5B93B0E213437296F042F36D5622A12"/>
    <w:rsid w:val="00F750A6"/>
    <w:rPr>
      <w:rFonts w:eastAsiaTheme="minorHAnsi"/>
    </w:rPr>
  </w:style>
  <w:style w:type="paragraph" w:customStyle="1" w:styleId="443003C5A3074CD39C633D77A4A348B02">
    <w:name w:val="443003C5A3074CD39C633D77A4A348B02"/>
    <w:rsid w:val="00F750A6"/>
    <w:rPr>
      <w:rFonts w:eastAsiaTheme="minorHAnsi"/>
    </w:rPr>
  </w:style>
  <w:style w:type="paragraph" w:customStyle="1" w:styleId="B884D4F735EC42188EFB258882716AB72">
    <w:name w:val="B884D4F735EC42188EFB258882716AB72"/>
    <w:rsid w:val="00F750A6"/>
    <w:rPr>
      <w:rFonts w:eastAsiaTheme="minorHAnsi"/>
    </w:rPr>
  </w:style>
  <w:style w:type="paragraph" w:customStyle="1" w:styleId="60B1848E545F46668D8AED9388BBF97A2">
    <w:name w:val="60B1848E545F46668D8AED9388BBF97A2"/>
    <w:rsid w:val="00F750A6"/>
    <w:rPr>
      <w:rFonts w:eastAsiaTheme="minorHAnsi"/>
    </w:rPr>
  </w:style>
  <w:style w:type="paragraph" w:customStyle="1" w:styleId="050499FB277D48B08B13A2649180970A2">
    <w:name w:val="050499FB277D48B08B13A2649180970A2"/>
    <w:rsid w:val="00F750A6"/>
    <w:rPr>
      <w:rFonts w:eastAsiaTheme="minorHAnsi"/>
    </w:rPr>
  </w:style>
  <w:style w:type="paragraph" w:customStyle="1" w:styleId="67F0DB4C6A3E48398208527EF7CBE0DF">
    <w:name w:val="67F0DB4C6A3E48398208527EF7CBE0DF"/>
    <w:rsid w:val="00F750A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BDCFB5AC64B6458D22F02B2E5B392B" ma:contentTypeVersion="21" ma:contentTypeDescription="Create a new document." ma:contentTypeScope="" ma:versionID="2ac4d0fa867d505e066e2442b864a6ce">
  <xsd:schema xmlns:xsd="http://www.w3.org/2001/XMLSchema" xmlns:xs="http://www.w3.org/2001/XMLSchema" xmlns:p="http://schemas.microsoft.com/office/2006/metadata/properties" xmlns:ns2="072a10ed-8fd6-44cd-bf2f-50a035f70f79" xmlns:ns3="b8f99274-2023-4889-a088-b462dc3fdc10" targetNamespace="http://schemas.microsoft.com/office/2006/metadata/properties" ma:root="true" ma:fieldsID="65ac2e8202fd422f6ee80b7a5828dfd7" ns2:_="" ns3:_="">
    <xsd:import namespace="072a10ed-8fd6-44cd-bf2f-50a035f70f79"/>
    <xsd:import namespace="b8f99274-2023-4889-a088-b462dc3fdc10"/>
    <xsd:element name="properties">
      <xsd:complexType>
        <xsd:sequence>
          <xsd:element name="documentManagement">
            <xsd:complexType>
              <xsd:all>
                <xsd:element ref="ns2:db0bc6de4a4443739eb5f4d636b6fe90" minOccurs="0"/>
                <xsd:element ref="ns2:TaxCatchAll" minOccurs="0"/>
                <xsd:element ref="ns2:Public_x0020_File" minOccurs="0"/>
                <xsd:element ref="ns2:ge0523be42774ecc9847b5957f746071" minOccurs="0"/>
                <xsd:element ref="ns2:P.Phase" minOccurs="0"/>
                <xsd:element ref="ns2:Meeting" minOccurs="0"/>
                <xsd:element ref="ns2:Public_x0020_DocType" minOccurs="0"/>
                <xsd:element ref="ns2:Technical_x0020_DocType" minOccurs="0"/>
                <xsd:element ref="ns2:Year" minOccurs="0"/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a10ed-8fd6-44cd-bf2f-50a035f70f79" elementFormDefault="qualified">
    <xsd:import namespace="http://schemas.microsoft.com/office/2006/documentManagement/types"/>
    <xsd:import namespace="http://schemas.microsoft.com/office/infopath/2007/PartnerControls"/>
    <xsd:element name="db0bc6de4a4443739eb5f4d636b6fe90" ma:index="9" nillable="true" ma:taxonomy="true" ma:internalName="db0bc6de4a4443739eb5f4d636b6fe90" ma:taxonomyFieldName="Record_x0020_Retention_x0020_Class" ma:displayName="Record Retention Class" ma:readOnly="false" ma:default="6;#Technical Transitory|160aee23-3602-492f-91ff-fcba9b3c9175" ma:fieldId="{db0bc6de-4a44-4373-9eb5-f4d636b6fe90}" ma:sspId="b92bc272-f3df-4af5-8394-f8e52d797594" ma:termSetId="c26ea929-d597-4e27-8731-7122cb379c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description="" ma:hidden="true" ma:list="{3c820e91-9012-485b-b81c-f4d05ec33800}" ma:internalName="TaxCatchAll" ma:showField="CatchAllData" ma:web="072a10ed-8fd6-44cd-bf2f-50a035f70f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c_x0020_File" ma:index="11" nillable="true" ma:displayName="Public File" ma:format="RadioButtons" ma:internalName="Public_x0020_File">
      <xsd:simpleType>
        <xsd:restriction base="dms:Choice">
          <xsd:enumeration value="Yes"/>
          <xsd:enumeration value="No"/>
        </xsd:restriction>
      </xsd:simpleType>
    </xsd:element>
    <xsd:element name="ge0523be42774ecc9847b5957f746071" ma:index="13" nillable="true" ma:taxonomy="true" ma:internalName="ge0523be42774ecc9847b5957f746071" ma:taxonomyFieldName="Project" ma:displayName="Project" ma:default="" ma:fieldId="{0e0523be-4277-4ecc-9847-b5957f746071}" ma:sspId="b92bc272-f3df-4af5-8394-f8e52d797594" ma:termSetId="35ee0076-c06c-4a43-8a77-896fe2cfb74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.Phase" ma:index="14" nillable="true" ma:displayName="P.Phase" ma:format="Dropdown" ma:internalName="P_x002e_Phase">
      <xsd:simpleType>
        <xsd:restriction base="dms:Choice">
          <xsd:enumeration value="RES"/>
          <xsd:enumeration value="DM"/>
          <xsd:enumeration value="ITC"/>
          <xsd:enumeration value="PV"/>
          <xsd:enumeration value="ED"/>
          <xsd:enumeration value="Post-ED"/>
          <xsd:enumeration value="IMP"/>
          <xsd:enumeration value="PIR1"/>
        </xsd:restriction>
      </xsd:simpleType>
    </xsd:element>
    <xsd:element name="Meeting" ma:index="15" nillable="true" ma:displayName="Meeting" ma:internalName="Meeting">
      <xsd:simpleType>
        <xsd:restriction base="dms:Text">
          <xsd:maxLength value="255"/>
        </xsd:restriction>
      </xsd:simpleType>
    </xsd:element>
    <xsd:element name="Public_x0020_DocType" ma:index="16" nillable="true" ma:displayName="Public DocType" ma:format="Dropdown" ma:internalName="Public_x0020_DocType">
      <xsd:simpleType>
        <xsd:restriction base="dms:Choice">
          <xsd:enumeration value="Board Memo"/>
          <xsd:enumeration value="Chair Reports"/>
          <xsd:enumeration value="Comment Letters"/>
          <xsd:enumeration value="Contents"/>
          <xsd:enumeration value="Due Process Document"/>
          <xsd:enumeration value="GASAC Memo"/>
          <xsd:enumeration value="Minutes"/>
          <xsd:enumeration value="Notice of Meeting"/>
          <xsd:enumeration value="Project Index"/>
          <xsd:enumeration value="Public Hearing Materials"/>
          <xsd:enumeration value="Task Force Materials"/>
        </xsd:restriction>
      </xsd:simpleType>
    </xsd:element>
    <xsd:element name="Technical_x0020_DocType" ma:index="17" nillable="true" ma:displayName="Technical DocType" ma:format="Dropdown" ma:internalName="Technical_x0020_DocType">
      <xsd:simpleType>
        <xsd:restriction base="dms:Choice">
          <xsd:enumeration value="Matrix M. Concerns"/>
          <xsd:enumeration value="Project Checklists"/>
          <xsd:enumeration value="Research Materials"/>
          <xsd:enumeration value="Project Notes"/>
          <xsd:enumeration value="Press Release"/>
          <xsd:enumeration value="Ballot or approval"/>
          <xsd:enumeration value="Archive"/>
          <xsd:enumeration value="Literature Review"/>
          <xsd:enumeration value="Surveys &amp; Rtable"/>
        </xsd:restriction>
      </xsd:simpleType>
    </xsd:element>
    <xsd:element name="Year" ma:index="18" nillable="true" ma:displayName="Year" ma:internalName="Year">
      <xsd:simpleType>
        <xsd:restriction base="dms:Text">
          <xsd:maxLength value="4"/>
        </xsd:restriction>
      </xsd:simpleType>
    </xsd:element>
    <xsd:element name="SharedWithUsers" ma:index="1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2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99274-2023-4889-a088-b462dc3fdc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c_x0020_DocType xmlns="072a10ed-8fd6-44cd-bf2f-50a035f70f79" xsi:nil="true"/>
    <Meeting xmlns="072a10ed-8fd6-44cd-bf2f-50a035f70f79" xsi:nil="true"/>
    <TaxCatchAll xmlns="072a10ed-8fd6-44cd-bf2f-50a035f70f79">
      <Value>6</Value>
    </TaxCatchAll>
    <Public_x0020_File xmlns="072a10ed-8fd6-44cd-bf2f-50a035f70f79" xsi:nil="true"/>
    <Technical_x0020_DocType xmlns="072a10ed-8fd6-44cd-bf2f-50a035f70f79" xsi:nil="true"/>
    <Year xmlns="072a10ed-8fd6-44cd-bf2f-50a035f70f79" xsi:nil="true"/>
    <db0bc6de4a4443739eb5f4d636b6fe90 xmlns="072a10ed-8fd6-44cd-bf2f-50a035f70f79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Transitory</TermName>
          <TermId xmlns="http://schemas.microsoft.com/office/infopath/2007/PartnerControls">160aee23-3602-492f-91ff-fcba9b3c9175</TermId>
        </TermInfo>
      </Terms>
    </db0bc6de4a4443739eb5f4d636b6fe90>
    <P.Phase xmlns="072a10ed-8fd6-44cd-bf2f-50a035f70f79" xsi:nil="true"/>
    <ge0523be42774ecc9847b5957f746071 xmlns="072a10ed-8fd6-44cd-bf2f-50a035f70f79">
      <Terms xmlns="http://schemas.microsoft.com/office/infopath/2007/PartnerControls"/>
    </ge0523be42774ecc9847b5957f746071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12269-3753-410F-AC20-7E97AB3877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2a10ed-8fd6-44cd-bf2f-50a035f70f79"/>
    <ds:schemaRef ds:uri="b8f99274-2023-4889-a088-b462dc3fd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FBFFD4-1D7F-4315-B6A5-D55599EE17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158057-94D9-4301-B389-5A08723D88A3}">
  <ds:schemaRefs>
    <ds:schemaRef ds:uri="http://schemas.microsoft.com/office/2006/metadata/properties"/>
    <ds:schemaRef ds:uri="http://schemas.microsoft.com/office/infopath/2007/PartnerControls"/>
    <ds:schemaRef ds:uri="072a10ed-8fd6-44cd-bf2f-50a035f70f79"/>
  </ds:schemaRefs>
</ds:datastoreItem>
</file>

<file path=customXml/itemProps4.xml><?xml version="1.0" encoding="utf-8"?>
<ds:datastoreItem xmlns:ds="http://schemas.openxmlformats.org/officeDocument/2006/customXml" ds:itemID="{A7BEA219-5C46-4215-B7CE-F2FE8C548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31</Words>
  <Characters>644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Mead</dc:creator>
  <cp:keywords/>
  <dc:description/>
  <cp:lastModifiedBy>Jennifer Parisien</cp:lastModifiedBy>
  <cp:revision>4</cp:revision>
  <dcterms:created xsi:type="dcterms:W3CDTF">2018-08-07T20:29:00Z</dcterms:created>
  <dcterms:modified xsi:type="dcterms:W3CDTF">2018-08-07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BDCFB5AC64B6458D22F02B2E5B392B</vt:lpwstr>
  </property>
  <property fmtid="{D5CDD505-2E9C-101B-9397-08002B2CF9AE}" pid="3" name="Project">
    <vt:lpwstr/>
  </property>
  <property fmtid="{D5CDD505-2E9C-101B-9397-08002B2CF9AE}" pid="4" name="Record Retention Class">
    <vt:lpwstr>6;#Technical Transitory|160aee23-3602-492f-91ff-fcba9b3c9175</vt:lpwstr>
  </property>
</Properties>
</file>